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ajorHAnsi" w:eastAsiaTheme="majorEastAsia" w:hAnsiTheme="majorHAnsi" w:cstheme="majorBidi"/>
          <w:sz w:val="72"/>
          <w:szCs w:val="72"/>
          <w:rtl/>
        </w:rPr>
        <w:id w:val="975286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sz w:val="22"/>
          <w:szCs w:val="28"/>
        </w:rPr>
      </w:sdtEndPr>
      <w:sdtContent>
        <w:p w14:paraId="4F216712" w14:textId="77777777" w:rsidR="007B383F" w:rsidRDefault="007B383F" w:rsidP="00C223F8">
          <w:pPr>
            <w:pStyle w:val="NoSpacing"/>
            <w:bidi/>
            <w:rPr>
              <w:rFonts w:asciiTheme="majorHAnsi" w:eastAsiaTheme="majorEastAsia" w:hAnsiTheme="majorHAnsi" w:cstheme="majorBidi"/>
              <w:sz w:val="36"/>
              <w:szCs w:val="36"/>
              <w:rtl/>
            </w:rPr>
          </w:pPr>
        </w:p>
        <w:p w14:paraId="4F7BEFA9" w14:textId="432B329B" w:rsidR="00112D27" w:rsidRDefault="009163A8" w:rsidP="007B383F">
          <w:pPr>
            <w:tabs>
              <w:tab w:val="left" w:pos="8235"/>
            </w:tabs>
            <w:rPr>
              <w:rFonts w:asciiTheme="majorHAnsi" w:eastAsiaTheme="majorEastAsia" w:hAnsiTheme="majorHAnsi" w:cstheme="majorBidi"/>
              <w:sz w:val="36"/>
              <w:szCs w:val="36"/>
              <w:rtl/>
            </w:rPr>
          </w:pPr>
          <w:r>
            <w:rPr>
              <w:rFonts w:eastAsiaTheme="majorEastAsia" w:cstheme="majorBidi"/>
              <w:noProof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1" allowOverlap="1" wp14:anchorId="7D5CE883" wp14:editId="3EAA3FEB">
                    <wp:simplePos x="0" y="0"/>
                    <wp:positionH relativeFrom="margin">
                      <wp:posOffset>209550</wp:posOffset>
                    </wp:positionH>
                    <wp:positionV relativeFrom="paragraph">
                      <wp:posOffset>13335</wp:posOffset>
                    </wp:positionV>
                    <wp:extent cx="1304925" cy="1447800"/>
                    <wp:effectExtent l="0" t="0" r="28575" b="19050"/>
                    <wp:wrapNone/>
                    <wp:docPr id="6" name="Text Box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04925" cy="1447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51ECEF" w14:textId="039C9194" w:rsidR="004E17C6" w:rsidRDefault="004E17C6" w:rsidP="003C775F">
                                <w:pPr>
                                  <w:bidi/>
                                  <w:jc w:val="center"/>
                                  <w:rPr>
                                    <w:rtl/>
                                    <w:lang w:bidi="fa-IR"/>
                                  </w:rPr>
                                </w:pPr>
                              </w:p>
                              <w:p w14:paraId="0BFB63D2" w14:textId="6F0576AF" w:rsidR="004E17C6" w:rsidRDefault="004E17C6" w:rsidP="00BF1937">
                                <w:pPr>
                                  <w:bidi/>
                                  <w:jc w:val="center"/>
                                  <w:rPr>
                                    <w:rtl/>
                                    <w:lang w:bidi="fa-IR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D5CE88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26" type="#_x0000_t202" style="position:absolute;margin-left:16.5pt;margin-top:1.05pt;width:102.75pt;height:114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">
                    <v:textbox>
                      <w:txbxContent>
                        <w:p w14:paraId="3251ECEF" w14:textId="039C9194" w:rsidR="004E17C6" w:rsidRDefault="004E17C6" w:rsidP="003C775F">
                          <w:pPr>
                            <w:bidi/>
                            <w:jc w:val="center"/>
                            <w:rPr>
                              <w:rtl/>
                              <w:lang w:bidi="fa-IR"/>
                            </w:rPr>
                          </w:pPr>
                        </w:p>
                        <w:p w14:paraId="0BFB63D2" w14:textId="6F0576AF" w:rsidR="004E17C6" w:rsidRDefault="004E17C6" w:rsidP="00BF1937">
                          <w:pPr>
                            <w:bidi/>
                            <w:jc w:val="center"/>
                            <w:rPr>
                              <w:rtl/>
                              <w:lang w:bidi="fa-IR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7B383F">
            <w:tab/>
          </w:r>
          <w:r w:rsidR="00F70BAA">
            <w:rPr>
              <w:rFonts w:eastAsiaTheme="majorEastAsia" w:cstheme="majorBidi"/>
              <w:noProof/>
              <w:rtl/>
              <w:lang w:bidi="fa-IR"/>
            </w:rPr>
            <w:drawing>
              <wp:anchor distT="0" distB="0" distL="114300" distR="114300" simplePos="0" relativeHeight="251661824" behindDoc="0" locked="0" layoutInCell="1" allowOverlap="1" wp14:anchorId="42C076FA" wp14:editId="6B4147B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800100" cy="736533"/>
                <wp:effectExtent l="0" t="0" r="0" b="6985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7365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C591A">
            <w:rPr>
              <w:rFonts w:eastAsiaTheme="majorEastAsia" w:cstheme="majorBidi"/>
              <w:noProof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6C1757A1" wp14:editId="56899B0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9525" t="9525" r="12700" b="6350"/>
                    <wp:wrapNone/>
                    <wp:docPr id="5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0829407A" id="Rectangle 2" o:spid="_x0000_s1026" style="position:absolute;left:0;text-align:left;margin-left:0;margin-top:0;width:640.85pt;height:63.55pt;z-index:25165670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8vnZf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page"/>
                  </v:rect>
                </w:pict>
              </mc:Fallback>
            </mc:AlternateContent>
          </w:r>
          <w:r w:rsidR="007C591A">
            <w:rPr>
              <w:rFonts w:eastAsiaTheme="majorEastAsia" w:cstheme="majorBidi"/>
              <w:noProof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780CFF6E" wp14:editId="25B01F64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3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1F0C9F40" id="Rectangle 5" o:spid="_x0000_s1026" style="position:absolute;left:0;text-align:left;margin-left:0;margin-top:0;width:7.15pt;height:829.85pt;z-index:2516597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43+/dQQIAAK0E&#10;AAAOAAAAAAAAAAAAAAAAAC4CAABkcnMvZTJvRG9jLnhtbFBLAQItABQABgAIAAAAIQBl9oox4AAA&#10;AAUBAAAPAAAAAAAAAAAAAAAAAJsEAABkcnMvZG93bnJldi54bWxQSwUGAAAAAAQABADzAAAAqAUA&#10;AAAA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7C591A">
            <w:rPr>
              <w:rFonts w:eastAsiaTheme="majorEastAsia" w:cstheme="majorBidi"/>
              <w:noProof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0" allowOverlap="1" wp14:anchorId="70B0FFB0" wp14:editId="514E0443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2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099EEEE9" id="Rectangle 4" o:spid="_x0000_s1026" style="position:absolute;left:0;text-align:left;margin-left:0;margin-top:0;width:7.15pt;height:829.85pt;z-index:2516587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J/ilXRAAgAArQQA&#10;AA4AAAAAAAAAAAAAAAAALgIAAGRycy9lMm9Eb2MueG1sUEsBAi0AFAAGAAgAAAAhAGX2ijHgAAAA&#10;BQEAAA8AAAAAAAAAAAAAAAAAmgQAAGRycy9kb3ducmV2LnhtbFBLBQYAAAAABAAEAPMAAACnBQAA&#10;AAA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7C591A">
            <w:rPr>
              <w:rFonts w:eastAsiaTheme="majorEastAsia" w:cstheme="majorBidi"/>
              <w:noProof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39066BF6" wp14:editId="46688C3E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807085"/>
                    <wp:effectExtent l="9525" t="9525" r="12700" b="635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5689DA7B" id="Rectangle 3" o:spid="_x0000_s1026" style="position:absolute;left:0;text-align:left;margin-left:0;margin-top:0;width:640.85pt;height:63.55pt;z-index:25165772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ofIzp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margin"/>
                  </v:rect>
                </w:pict>
              </mc:Fallback>
            </mc:AlternateContent>
          </w:r>
        </w:p>
        <w:p w14:paraId="60A6033B" w14:textId="77777777" w:rsidR="00112D27" w:rsidRDefault="00112D27" w:rsidP="00112D27">
          <w:pPr>
            <w:pStyle w:val="NoSpacing"/>
            <w:bidi/>
            <w:rPr>
              <w:rFonts w:asciiTheme="majorHAnsi" w:eastAsiaTheme="majorEastAsia" w:hAnsiTheme="majorHAnsi" w:cstheme="majorBidi"/>
              <w:sz w:val="36"/>
              <w:szCs w:val="36"/>
              <w:rtl/>
              <w:lang w:bidi="fa-IR"/>
            </w:rPr>
          </w:pPr>
        </w:p>
        <w:p w14:paraId="5BD6CA4B" w14:textId="77777777" w:rsidR="00112D27" w:rsidRDefault="00112D27" w:rsidP="00112D27">
          <w:pPr>
            <w:pStyle w:val="NoSpacing"/>
            <w:bidi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5A1B939C" w14:textId="77777777" w:rsidR="00112D27" w:rsidRPr="00F70BAA" w:rsidRDefault="00F70BAA" w:rsidP="00BF1937">
          <w:pPr>
            <w:bidi/>
            <w:spacing w:after="0" w:line="240" w:lineRule="auto"/>
            <w:jc w:val="center"/>
            <w:rPr>
              <w:b/>
              <w:bCs/>
            </w:rPr>
          </w:pPr>
          <w:r w:rsidRPr="00F70BAA">
            <w:rPr>
              <w:rFonts w:hint="cs"/>
              <w:b/>
              <w:bCs/>
              <w:rtl/>
            </w:rPr>
            <w:t>دانشگاه علوم پزشکی همدان</w:t>
          </w:r>
        </w:p>
        <w:p w14:paraId="6EFAA4E1" w14:textId="77777777" w:rsidR="00112D27" w:rsidRPr="00767E5B" w:rsidRDefault="00112D27" w:rsidP="00F70BAA">
          <w:pPr>
            <w:bidi/>
            <w:spacing w:after="0" w:line="240" w:lineRule="auto"/>
            <w:jc w:val="center"/>
            <w:rPr>
              <w:rFonts w:cs="B Titr"/>
              <w:b/>
              <w:bCs/>
              <w:sz w:val="20"/>
              <w:szCs w:val="24"/>
              <w:rtl/>
            </w:rPr>
          </w:pPr>
          <w:r w:rsidRPr="00767E5B">
            <w:rPr>
              <w:rFonts w:cs="B Titr" w:hint="cs"/>
              <w:b/>
              <w:bCs/>
              <w:sz w:val="20"/>
              <w:szCs w:val="24"/>
              <w:rtl/>
            </w:rPr>
            <w:t>دانشکده بهداشت</w:t>
          </w:r>
        </w:p>
        <w:p w14:paraId="20944A72" w14:textId="77777777" w:rsidR="00112D27" w:rsidRPr="00767E5B" w:rsidRDefault="00250F52" w:rsidP="00112D27">
          <w:pPr>
            <w:bidi/>
            <w:spacing w:after="0" w:line="240" w:lineRule="auto"/>
            <w:jc w:val="center"/>
            <w:rPr>
              <w:rFonts w:cs="B Titr"/>
              <w:b/>
              <w:bCs/>
              <w:sz w:val="20"/>
              <w:szCs w:val="24"/>
              <w:rtl/>
            </w:rPr>
          </w:pPr>
          <w:r>
            <w:rPr>
              <w:rFonts w:cs="B Titr" w:hint="cs"/>
              <w:b/>
              <w:bCs/>
              <w:sz w:val="20"/>
              <w:szCs w:val="24"/>
              <w:rtl/>
            </w:rPr>
            <w:t>گروه اپیدمیولوژی</w:t>
          </w:r>
        </w:p>
        <w:p w14:paraId="73F8B0E2" w14:textId="77777777" w:rsidR="00112D27" w:rsidRPr="00867D2E" w:rsidRDefault="00112D27" w:rsidP="00112D27">
          <w:pPr>
            <w:bidi/>
            <w:spacing w:after="0" w:line="240" w:lineRule="auto"/>
            <w:jc w:val="center"/>
            <w:rPr>
              <w:sz w:val="28"/>
              <w:rtl/>
            </w:rPr>
          </w:pPr>
          <w:r w:rsidRPr="00867D2E">
            <w:rPr>
              <w:rFonts w:cs="B Titr" w:hint="cs"/>
              <w:sz w:val="28"/>
              <w:rtl/>
              <w:lang w:bidi="fa-IR"/>
            </w:rPr>
            <w:t>گزارش فعالیت</w:t>
          </w:r>
          <w:r w:rsidRPr="00867D2E">
            <w:rPr>
              <w:rFonts w:cs="B Titr"/>
              <w:sz w:val="28"/>
              <w:rtl/>
              <w:lang w:bidi="fa-IR"/>
            </w:rPr>
            <w:softHyphen/>
          </w:r>
          <w:r w:rsidRPr="00867D2E">
            <w:rPr>
              <w:rFonts w:cs="B Titr" w:hint="cs"/>
              <w:sz w:val="28"/>
              <w:rtl/>
              <w:lang w:bidi="fa-IR"/>
            </w:rPr>
            <w:t>های دانشجو در دوره آموزشی و پژوهشی</w:t>
          </w:r>
        </w:p>
        <w:p w14:paraId="26A6B428" w14:textId="77777777" w:rsidR="00112D27" w:rsidRPr="00867D2E" w:rsidRDefault="00112D27" w:rsidP="009D7819">
          <w:pPr>
            <w:bidi/>
            <w:spacing w:after="0"/>
            <w:jc w:val="center"/>
            <w:rPr>
              <w:rFonts w:asciiTheme="majorBidi" w:hAnsiTheme="majorBidi" w:cstheme="majorBidi"/>
              <w:b/>
              <w:bCs/>
              <w:color w:val="1F497D" w:themeColor="text2"/>
              <w:sz w:val="28"/>
              <w:rtl/>
              <w:lang w:bidi="fa-IR"/>
            </w:rPr>
          </w:pPr>
          <w:r w:rsidRPr="00867D2E">
            <w:rPr>
              <w:rFonts w:asciiTheme="majorBidi" w:hAnsiTheme="majorBidi" w:cstheme="majorBidi"/>
              <w:b/>
              <w:bCs/>
              <w:color w:val="1F497D" w:themeColor="text2"/>
              <w:sz w:val="28"/>
              <w:lang w:bidi="fa-IR"/>
            </w:rPr>
            <w:t>Logbook</w:t>
          </w:r>
        </w:p>
        <w:tbl>
          <w:tblPr>
            <w:tblStyle w:val="TableGrid"/>
            <w:tblpPr w:leftFromText="180" w:rightFromText="180" w:vertAnchor="text" w:horzAnchor="margin" w:tblpXSpec="center" w:tblpY="149"/>
            <w:bidiVisual/>
            <w:tblW w:w="7674" w:type="dxa"/>
            <w:tblLook w:val="04A0" w:firstRow="1" w:lastRow="0" w:firstColumn="1" w:lastColumn="0" w:noHBand="0" w:noVBand="1"/>
          </w:tblPr>
          <w:tblGrid>
            <w:gridCol w:w="3834"/>
            <w:gridCol w:w="3840"/>
          </w:tblGrid>
          <w:tr w:rsidR="00112D27" w:rsidRPr="004F7932" w14:paraId="7869B023" w14:textId="77777777" w:rsidTr="00BE6662">
            <w:tc>
              <w:tcPr>
                <w:tcW w:w="3834" w:type="dxa"/>
                <w:vAlign w:val="center"/>
              </w:tcPr>
              <w:p w14:paraId="645A254A" w14:textId="77777777" w:rsidR="00461704" w:rsidRPr="00BE6662" w:rsidRDefault="00461704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نام و نام خانوادگی دانشجو:</w:t>
                </w:r>
              </w:p>
            </w:tc>
            <w:tc>
              <w:tcPr>
                <w:tcW w:w="3840" w:type="dxa"/>
              </w:tcPr>
              <w:p w14:paraId="71558203" w14:textId="7274EF43" w:rsidR="00112D27" w:rsidRPr="00B00C0C" w:rsidRDefault="00112D27" w:rsidP="00112D27">
                <w:pPr>
                  <w:bidi/>
                  <w:rPr>
                    <w:rFonts w:cs="B Mitra"/>
                    <w:b/>
                    <w:bCs/>
                    <w:color w:val="00B0F0"/>
                    <w:sz w:val="24"/>
                    <w:szCs w:val="24"/>
                    <w:rtl/>
                    <w:lang w:bidi="fa-IR"/>
                  </w:rPr>
                </w:pPr>
              </w:p>
            </w:tc>
          </w:tr>
          <w:tr w:rsidR="00112D27" w:rsidRPr="004F7932" w14:paraId="040E6789" w14:textId="77777777" w:rsidTr="00BE6662">
            <w:tc>
              <w:tcPr>
                <w:tcW w:w="3834" w:type="dxa"/>
                <w:vAlign w:val="center"/>
              </w:tcPr>
              <w:p w14:paraId="09972315" w14:textId="77777777" w:rsidR="00112D27" w:rsidRPr="00BE6662" w:rsidRDefault="00461704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 xml:space="preserve">سال </w:t>
                </w:r>
                <w:r w:rsidR="009D7819"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 xml:space="preserve">و نیمسال </w:t>
                </w: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ورود:</w:t>
                </w:r>
              </w:p>
            </w:tc>
            <w:tc>
              <w:tcPr>
                <w:tcW w:w="3840" w:type="dxa"/>
              </w:tcPr>
              <w:p w14:paraId="0629938E" w14:textId="5D7829E2" w:rsidR="00112D27" w:rsidRPr="00BE6662" w:rsidRDefault="00112D27" w:rsidP="00112D27">
                <w:pPr>
                  <w:bidi/>
                  <w:rPr>
                    <w:rFonts w:cs="B Mitra"/>
                    <w:sz w:val="24"/>
                    <w:szCs w:val="24"/>
                    <w:rtl/>
                  </w:rPr>
                </w:pPr>
              </w:p>
            </w:tc>
          </w:tr>
          <w:tr w:rsidR="009D7819" w:rsidRPr="004F7932" w14:paraId="2B0484B7" w14:textId="77777777" w:rsidTr="00BE6662">
            <w:tc>
              <w:tcPr>
                <w:tcW w:w="3834" w:type="dxa"/>
                <w:vAlign w:val="center"/>
              </w:tcPr>
              <w:p w14:paraId="37A6A80B" w14:textId="77777777" w:rsidR="009D7819" w:rsidRPr="00BE6662" w:rsidRDefault="009D7819" w:rsidP="005B3A6A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استاد راهنمای</w:t>
                </w:r>
                <w:r w:rsidR="005B3A6A"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 xml:space="preserve"> آموزشی</w:t>
                </w: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:</w:t>
                </w:r>
              </w:p>
            </w:tc>
            <w:tc>
              <w:tcPr>
                <w:tcW w:w="3840" w:type="dxa"/>
              </w:tcPr>
              <w:p w14:paraId="0F898D75" w14:textId="65EBA196" w:rsidR="009D7819" w:rsidRPr="00BE6662" w:rsidRDefault="009D7819" w:rsidP="00112D27">
                <w:pPr>
                  <w:bidi/>
                  <w:rPr>
                    <w:rFonts w:cs="B Mitra"/>
                    <w:sz w:val="24"/>
                    <w:szCs w:val="24"/>
                    <w:rtl/>
                  </w:rPr>
                </w:pPr>
              </w:p>
            </w:tc>
          </w:tr>
          <w:tr w:rsidR="009D7819" w:rsidRPr="004F7932" w14:paraId="0C226716" w14:textId="77777777" w:rsidTr="00BE6662">
            <w:tc>
              <w:tcPr>
                <w:tcW w:w="3834" w:type="dxa"/>
                <w:vAlign w:val="center"/>
              </w:tcPr>
              <w:p w14:paraId="676437B2" w14:textId="77777777" w:rsidR="009D7819" w:rsidRPr="00BE6662" w:rsidRDefault="009D7819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 xml:space="preserve">استاد راهنمای پژوهشی: </w:t>
                </w:r>
              </w:p>
            </w:tc>
            <w:tc>
              <w:tcPr>
                <w:tcW w:w="3840" w:type="dxa"/>
              </w:tcPr>
              <w:p w14:paraId="0AB991FE" w14:textId="1BA2D335" w:rsidR="009D7819" w:rsidRPr="00BE6662" w:rsidRDefault="009D7819" w:rsidP="00172481">
                <w:pPr>
                  <w:bidi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</w:p>
            </w:tc>
          </w:tr>
          <w:tr w:rsidR="00112D27" w:rsidRPr="004F7932" w14:paraId="3FBB0532" w14:textId="77777777" w:rsidTr="00BE6662">
            <w:tc>
              <w:tcPr>
                <w:tcW w:w="3834" w:type="dxa"/>
                <w:vAlign w:val="center"/>
              </w:tcPr>
              <w:p w14:paraId="1ED9781B" w14:textId="77777777" w:rsidR="00112D27" w:rsidRPr="00BE6662" w:rsidRDefault="00461704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شماره دانشجویی:</w:t>
                </w:r>
              </w:p>
            </w:tc>
            <w:tc>
              <w:tcPr>
                <w:tcW w:w="3840" w:type="dxa"/>
              </w:tcPr>
              <w:p w14:paraId="17E177BB" w14:textId="508D5851" w:rsidR="00112D27" w:rsidRPr="00BE6662" w:rsidRDefault="00112D27" w:rsidP="00112D27">
                <w:pPr>
                  <w:bidi/>
                  <w:rPr>
                    <w:rFonts w:cs="B Mitra"/>
                    <w:sz w:val="24"/>
                    <w:szCs w:val="24"/>
                    <w:rtl/>
                  </w:rPr>
                </w:pPr>
              </w:p>
            </w:tc>
          </w:tr>
          <w:tr w:rsidR="00112D27" w:rsidRPr="004F7932" w14:paraId="65173712" w14:textId="77777777" w:rsidTr="00BE6662">
            <w:tc>
              <w:tcPr>
                <w:tcW w:w="3834" w:type="dxa"/>
                <w:vAlign w:val="center"/>
              </w:tcPr>
              <w:p w14:paraId="04C314DA" w14:textId="77777777" w:rsidR="00112D27" w:rsidRPr="00BE6662" w:rsidRDefault="00461704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آدرس پست الکترونیک:</w:t>
                </w:r>
              </w:p>
            </w:tc>
            <w:tc>
              <w:tcPr>
                <w:tcW w:w="3840" w:type="dxa"/>
              </w:tcPr>
              <w:p w14:paraId="4B039FD3" w14:textId="598200E1" w:rsidR="00112D27" w:rsidRPr="00F612DA" w:rsidRDefault="00112D27" w:rsidP="003C3860">
                <w:pPr>
                  <w:bidi/>
                  <w:spacing w:line="480" w:lineRule="auto"/>
                  <w:rPr>
                    <w:rFonts w:cs="B Mitra"/>
                    <w:szCs w:val="22"/>
                  </w:rPr>
                </w:pPr>
              </w:p>
            </w:tc>
          </w:tr>
          <w:tr w:rsidR="00112D27" w:rsidRPr="004F7932" w14:paraId="245F591A" w14:textId="77777777" w:rsidTr="00BE6662">
            <w:tc>
              <w:tcPr>
                <w:tcW w:w="3834" w:type="dxa"/>
                <w:vAlign w:val="center"/>
              </w:tcPr>
              <w:p w14:paraId="46A88A13" w14:textId="77777777" w:rsidR="00112D27" w:rsidRPr="00BE6662" w:rsidRDefault="00461704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شماره تماس ( ثابت و تلفن همراه):</w:t>
                </w:r>
              </w:p>
            </w:tc>
            <w:tc>
              <w:tcPr>
                <w:tcW w:w="3840" w:type="dxa"/>
              </w:tcPr>
              <w:p w14:paraId="4AC5E141" w14:textId="6B688F54" w:rsidR="00112D27" w:rsidRPr="00BE6662" w:rsidRDefault="00112D27" w:rsidP="00112D27">
                <w:pPr>
                  <w:bidi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</w:p>
            </w:tc>
          </w:tr>
          <w:tr w:rsidR="009D7819" w:rsidRPr="004F7932" w14:paraId="5E1BEE83" w14:textId="77777777" w:rsidTr="00BE6662">
            <w:tc>
              <w:tcPr>
                <w:tcW w:w="3834" w:type="dxa"/>
                <w:vAlign w:val="center"/>
              </w:tcPr>
              <w:p w14:paraId="78E9EFCB" w14:textId="77777777" w:rsidR="009D7819" w:rsidRPr="00BE6662" w:rsidRDefault="009D7819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تاریخ گذراندن امتحان جامع:</w:t>
                </w:r>
              </w:p>
            </w:tc>
            <w:tc>
              <w:tcPr>
                <w:tcW w:w="3840" w:type="dxa"/>
              </w:tcPr>
              <w:p w14:paraId="41A1252C" w14:textId="601C2315" w:rsidR="009D7819" w:rsidRPr="00BE6662" w:rsidRDefault="009D7819" w:rsidP="00EF6649">
                <w:pPr>
                  <w:bidi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</w:p>
            </w:tc>
          </w:tr>
          <w:tr w:rsidR="00C223F8" w:rsidRPr="004F7932" w14:paraId="5057616D" w14:textId="77777777" w:rsidTr="00BE6662">
            <w:tc>
              <w:tcPr>
                <w:tcW w:w="3834" w:type="dxa"/>
                <w:vAlign w:val="center"/>
              </w:tcPr>
              <w:p w14:paraId="7099F626" w14:textId="77777777" w:rsidR="00C223F8" w:rsidRPr="00BE6662" w:rsidRDefault="00C223F8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عنوان پایان نامه:</w:t>
                </w:r>
              </w:p>
            </w:tc>
            <w:tc>
              <w:tcPr>
                <w:tcW w:w="3840" w:type="dxa"/>
              </w:tcPr>
              <w:p w14:paraId="5D84F27C" w14:textId="327ACE85" w:rsidR="00C223F8" w:rsidRPr="003219AC" w:rsidRDefault="00C223F8" w:rsidP="003219AC">
                <w:pPr>
                  <w:bidi/>
                  <w:jc w:val="both"/>
                  <w:rPr>
                    <w:rFonts w:cs="B Mitra"/>
                    <w:sz w:val="24"/>
                    <w:szCs w:val="24"/>
                    <w:rtl/>
                  </w:rPr>
                </w:pPr>
              </w:p>
            </w:tc>
          </w:tr>
          <w:tr w:rsidR="00C223F8" w:rsidRPr="004F7932" w14:paraId="04680727" w14:textId="77777777" w:rsidTr="00BE6662">
            <w:tc>
              <w:tcPr>
                <w:tcW w:w="3834" w:type="dxa"/>
                <w:vAlign w:val="center"/>
              </w:tcPr>
              <w:p w14:paraId="43417F65" w14:textId="77777777" w:rsidR="00C223F8" w:rsidRPr="00BE6662" w:rsidRDefault="00C223F8" w:rsidP="009D7819">
                <w:pPr>
                  <w:bidi/>
                  <w:spacing w:after="120"/>
                  <w:rPr>
                    <w:rFonts w:cs="B Mitra"/>
                    <w:sz w:val="24"/>
                    <w:szCs w:val="24"/>
                    <w:rtl/>
                    <w:lang w:bidi="fa-IR"/>
                  </w:rPr>
                </w:pPr>
                <w:r w:rsidRPr="00BE6662">
                  <w:rPr>
                    <w:rFonts w:cs="B Mitra" w:hint="cs"/>
                    <w:sz w:val="24"/>
                    <w:szCs w:val="24"/>
                    <w:rtl/>
                    <w:lang w:bidi="fa-IR"/>
                  </w:rPr>
                  <w:t>تاریخ دفاع:</w:t>
                </w:r>
              </w:p>
            </w:tc>
            <w:tc>
              <w:tcPr>
                <w:tcW w:w="3840" w:type="dxa"/>
              </w:tcPr>
              <w:p w14:paraId="42C115A4" w14:textId="2C51A1C1" w:rsidR="00C223F8" w:rsidRPr="00BE6662" w:rsidRDefault="00C223F8" w:rsidP="00112D27">
                <w:pPr>
                  <w:bidi/>
                  <w:rPr>
                    <w:rFonts w:cs="B Mitra"/>
                    <w:sz w:val="24"/>
                    <w:szCs w:val="24"/>
                    <w:rtl/>
                  </w:rPr>
                </w:pPr>
              </w:p>
            </w:tc>
          </w:tr>
        </w:tbl>
        <w:p w14:paraId="25E71D17" w14:textId="77777777" w:rsidR="00112D27" w:rsidRDefault="00000000" w:rsidP="00112D27">
          <w:pPr>
            <w:bidi/>
            <w:spacing w:after="0" w:line="240" w:lineRule="auto"/>
            <w:rPr>
              <w:b/>
              <w:bCs/>
              <w:sz w:val="20"/>
              <w:szCs w:val="24"/>
              <w:rtl/>
            </w:rPr>
          </w:pPr>
        </w:p>
      </w:sdtContent>
    </w:sdt>
    <w:p w14:paraId="2E53BE7E" w14:textId="77777777" w:rsidR="009D7819" w:rsidRDefault="009D7819">
      <w:pPr>
        <w:rPr>
          <w:lang w:bidi="fa-IR"/>
        </w:rPr>
      </w:pPr>
      <w:r>
        <w:rPr>
          <w:rtl/>
          <w:lang w:bidi="fa-IR"/>
        </w:rPr>
        <w:br w:type="page"/>
      </w:r>
    </w:p>
    <w:p w14:paraId="5DBFB805" w14:textId="77777777" w:rsidR="003108BC" w:rsidRDefault="00514DD3" w:rsidP="00514DD3">
      <w:pPr>
        <w:bidi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سمه تعالی</w:t>
      </w:r>
    </w:p>
    <w:p w14:paraId="1F038643" w14:textId="77777777" w:rsidR="003108BC" w:rsidRPr="00670816" w:rsidRDefault="00F877D6" w:rsidP="00514DD3">
      <w:pPr>
        <w:bidi/>
        <w:jc w:val="center"/>
        <w:rPr>
          <w:rFonts w:cs="B Titr"/>
          <w:rtl/>
          <w:lang w:bidi="fa-IR"/>
        </w:rPr>
      </w:pPr>
      <w:r w:rsidRPr="00670816">
        <w:rPr>
          <w:rFonts w:cs="B Titr" w:hint="cs"/>
          <w:rtl/>
          <w:lang w:bidi="fa-IR"/>
        </w:rPr>
        <w:t>راهنمای تکمیل گزارش فعالیت</w:t>
      </w:r>
      <w:r w:rsidR="00670816">
        <w:rPr>
          <w:rFonts w:cs="B Titr"/>
          <w:rtl/>
          <w:lang w:bidi="fa-IR"/>
        </w:rPr>
        <w:softHyphen/>
      </w:r>
      <w:r w:rsidRPr="00670816">
        <w:rPr>
          <w:rFonts w:cs="B Titr" w:hint="cs"/>
          <w:rtl/>
          <w:lang w:bidi="fa-IR"/>
        </w:rPr>
        <w:t xml:space="preserve">های آموزشی و پژوهشی دانشجویان </w:t>
      </w:r>
      <w:r w:rsidR="00514DD3">
        <w:rPr>
          <w:rFonts w:cs="B Titr" w:hint="cs"/>
          <w:rtl/>
          <w:lang w:bidi="fa-IR"/>
        </w:rPr>
        <w:t>دکترا</w:t>
      </w:r>
    </w:p>
    <w:p w14:paraId="65428823" w14:textId="77777777" w:rsidR="00670816" w:rsidRPr="003E585C" w:rsidRDefault="00F877D6" w:rsidP="00112D27">
      <w:pPr>
        <w:bidi/>
        <w:jc w:val="lowKashida"/>
        <w:rPr>
          <w:b/>
          <w:bCs/>
          <w:rtl/>
          <w:lang w:bidi="fa-IR"/>
        </w:rPr>
      </w:pPr>
      <w:r w:rsidRPr="007E45D1">
        <w:rPr>
          <w:rFonts w:hint="cs"/>
          <w:b/>
          <w:bCs/>
          <w:rtl/>
          <w:lang w:bidi="fa-IR"/>
        </w:rPr>
        <w:t>دانشجوی گرامی</w:t>
      </w:r>
      <w:r w:rsidR="007E45D1" w:rsidRPr="007E45D1">
        <w:rPr>
          <w:rFonts w:hint="cs"/>
          <w:b/>
          <w:bCs/>
          <w:rtl/>
          <w:lang w:bidi="fa-IR"/>
        </w:rPr>
        <w:t>:</w:t>
      </w:r>
    </w:p>
    <w:p w14:paraId="446D91B6" w14:textId="77777777" w:rsidR="00F877D6" w:rsidRDefault="00F877D6" w:rsidP="00112D27">
      <w:pPr>
        <w:bidi/>
        <w:spacing w:before="100" w:beforeAutospacing="1" w:line="360" w:lineRule="auto"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>با آرزوی موفقیت در طول دوره تحصیل خواهشمند است به نک</w:t>
      </w:r>
      <w:r w:rsidR="004232F1">
        <w:rPr>
          <w:rFonts w:hint="cs"/>
          <w:rtl/>
          <w:lang w:bidi="fa-IR"/>
        </w:rPr>
        <w:t>ات زیر توجه و دقت لازم بفرمایید:</w:t>
      </w:r>
    </w:p>
    <w:p w14:paraId="3A7BDBA5" w14:textId="77777777" w:rsidR="00B5449B" w:rsidRDefault="00F877D6" w:rsidP="00A13813">
      <w:pPr>
        <w:bidi/>
        <w:spacing w:before="100" w:beforeAutospacing="1" w:line="360" w:lineRule="auto"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>هدف از تهیه لاگ بوک، ثبت فعالیت</w:t>
      </w:r>
      <w:r w:rsidR="007E45D1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آموزشی و پژوهشی </w:t>
      </w:r>
      <w:r w:rsidR="007E45D1">
        <w:rPr>
          <w:rFonts w:hint="cs"/>
          <w:rtl/>
          <w:lang w:bidi="fa-IR"/>
        </w:rPr>
        <w:t xml:space="preserve">دانشجو در طول </w:t>
      </w:r>
      <w:r w:rsidR="00763530">
        <w:rPr>
          <w:rFonts w:hint="cs"/>
          <w:rtl/>
          <w:lang w:bidi="fa-IR"/>
        </w:rPr>
        <w:t>دوره</w:t>
      </w:r>
      <w:r w:rsidR="007E45D1">
        <w:rPr>
          <w:rFonts w:hint="cs"/>
          <w:rtl/>
          <w:lang w:bidi="fa-IR"/>
        </w:rPr>
        <w:t xml:space="preserve"> تحصیلی است. خواهشمند است در ابتدای دوره</w:t>
      </w:r>
      <w:r w:rsidR="00781623">
        <w:rPr>
          <w:rFonts w:hint="cs"/>
          <w:rtl/>
          <w:lang w:bidi="fa-IR"/>
        </w:rPr>
        <w:t xml:space="preserve"> تحصیلی</w:t>
      </w:r>
      <w:r w:rsidR="007E45D1">
        <w:rPr>
          <w:rFonts w:hint="cs"/>
          <w:rtl/>
          <w:lang w:bidi="fa-IR"/>
        </w:rPr>
        <w:t xml:space="preserve">، یک نسخه </w:t>
      </w:r>
      <w:r w:rsidR="00781623">
        <w:rPr>
          <w:rFonts w:hint="cs"/>
          <w:rtl/>
          <w:lang w:bidi="fa-IR"/>
        </w:rPr>
        <w:t xml:space="preserve">الکترونیکی </w:t>
      </w:r>
      <w:r w:rsidR="007E45D1">
        <w:rPr>
          <w:rFonts w:hint="cs"/>
          <w:rtl/>
          <w:lang w:bidi="fa-IR"/>
        </w:rPr>
        <w:t>از لاگ بوک را از گروه دریافت نمایید و در طول دوره با نظارت استاد راهنما</w:t>
      </w:r>
      <w:r w:rsidR="00250F52">
        <w:rPr>
          <w:rFonts w:hint="cs"/>
          <w:rtl/>
          <w:lang w:bidi="fa-IR"/>
        </w:rPr>
        <w:t>ی</w:t>
      </w:r>
      <w:r w:rsidR="008B0A2E">
        <w:rPr>
          <w:rFonts w:hint="cs"/>
          <w:rtl/>
          <w:lang w:bidi="fa-IR"/>
        </w:rPr>
        <w:t xml:space="preserve"> آموزشی</w:t>
      </w:r>
      <w:r w:rsidR="00781623">
        <w:rPr>
          <w:rFonts w:hint="cs"/>
          <w:rtl/>
          <w:lang w:bidi="fa-IR"/>
        </w:rPr>
        <w:t xml:space="preserve"> یا پژوهشی خود </w:t>
      </w:r>
      <w:r w:rsidR="007E45D1">
        <w:rPr>
          <w:rFonts w:hint="cs"/>
          <w:rtl/>
          <w:lang w:bidi="fa-IR"/>
        </w:rPr>
        <w:t xml:space="preserve">نسبت به تکمیل آن اقدام </w:t>
      </w:r>
      <w:r w:rsidR="00B5449B">
        <w:rPr>
          <w:rFonts w:hint="cs"/>
          <w:rtl/>
          <w:lang w:bidi="fa-IR"/>
        </w:rPr>
        <w:t>کنید. شایان ذکر است که گروه می</w:t>
      </w:r>
      <w:r w:rsidR="00B5449B">
        <w:rPr>
          <w:rtl/>
          <w:lang w:bidi="fa-IR"/>
        </w:rPr>
        <w:softHyphen/>
      </w:r>
      <w:r w:rsidR="00B5449B">
        <w:rPr>
          <w:rFonts w:hint="cs"/>
          <w:rtl/>
          <w:lang w:bidi="fa-IR"/>
        </w:rPr>
        <w:t>تواند در هر زمان لازم، لا</w:t>
      </w:r>
      <w:r w:rsidR="00514DD3">
        <w:rPr>
          <w:rFonts w:hint="cs"/>
          <w:rtl/>
          <w:lang w:bidi="fa-IR"/>
        </w:rPr>
        <w:t>گ</w:t>
      </w:r>
      <w:r w:rsidR="00B5449B">
        <w:rPr>
          <w:rFonts w:hint="cs"/>
          <w:rtl/>
          <w:lang w:bidi="fa-IR"/>
        </w:rPr>
        <w:t xml:space="preserve"> بوک و مستندات آن را از دانشجو درخواست کند و فعالیت</w:t>
      </w:r>
      <w:r w:rsidR="00B5449B">
        <w:rPr>
          <w:rtl/>
          <w:lang w:bidi="fa-IR"/>
        </w:rPr>
        <w:softHyphen/>
      </w:r>
      <w:r w:rsidR="00B5449B">
        <w:rPr>
          <w:rFonts w:hint="cs"/>
          <w:rtl/>
          <w:lang w:bidi="fa-IR"/>
        </w:rPr>
        <w:t>های آموزشی و پژوهشی وی را از نظر کمی و کیفی بررسی نمایند. لذا، دانشجو موظف ا</w:t>
      </w:r>
      <w:r w:rsidR="00C32372">
        <w:rPr>
          <w:rFonts w:hint="cs"/>
          <w:rtl/>
          <w:lang w:bidi="fa-IR"/>
        </w:rPr>
        <w:t>ست نسبت به ثبت و نگهداری لاگ بوک</w:t>
      </w:r>
      <w:r w:rsidR="00B5449B">
        <w:rPr>
          <w:rFonts w:hint="cs"/>
          <w:rtl/>
          <w:lang w:bidi="fa-IR"/>
        </w:rPr>
        <w:t xml:space="preserve"> دقت خاص مبذول نماید، به نحوی که گروه در هر زمان قادر به بررسی آن باشد.</w:t>
      </w:r>
    </w:p>
    <w:p w14:paraId="3CA60B54" w14:textId="77777777" w:rsidR="00193F91" w:rsidRPr="00C16536" w:rsidRDefault="00193F91" w:rsidP="000E7BCD">
      <w:pPr>
        <w:bidi/>
        <w:spacing w:before="100" w:beforeAutospacing="1" w:line="360" w:lineRule="auto"/>
        <w:jc w:val="lowKashida"/>
        <w:rPr>
          <w:rFonts w:cs="B Titr"/>
          <w:b/>
          <w:bCs/>
          <w:rtl/>
          <w:lang w:bidi="fa-IR"/>
        </w:rPr>
      </w:pPr>
      <w:r w:rsidRPr="00C16536">
        <w:rPr>
          <w:rFonts w:cs="B Titr" w:hint="cs"/>
          <w:b/>
          <w:bCs/>
          <w:rtl/>
          <w:lang w:bidi="fa-IR"/>
        </w:rPr>
        <w:t>اجزای لاگ بوک</w:t>
      </w:r>
    </w:p>
    <w:p w14:paraId="490D6CCF" w14:textId="77777777" w:rsidR="00B5449B" w:rsidRDefault="00B5449B" w:rsidP="00193F91">
      <w:pPr>
        <w:bidi/>
        <w:spacing w:before="100" w:beforeAutospacing="1" w:line="360" w:lineRule="auto"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>در لاگ بوک جدول ثبت فعالی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آموزشی و پژوهشی </w:t>
      </w:r>
      <w:r w:rsidR="00DF42BE">
        <w:rPr>
          <w:rFonts w:hint="cs"/>
          <w:rtl/>
          <w:lang w:bidi="fa-IR"/>
        </w:rPr>
        <w:t xml:space="preserve">ارائه شده است، </w:t>
      </w:r>
      <w:r w:rsidR="00CC26B6">
        <w:rPr>
          <w:rFonts w:hint="cs"/>
          <w:rtl/>
          <w:lang w:bidi="fa-IR"/>
        </w:rPr>
        <w:t>لازم است</w:t>
      </w:r>
      <w:r w:rsidR="00DF42BE">
        <w:rPr>
          <w:rFonts w:hint="cs"/>
          <w:rtl/>
          <w:lang w:bidi="fa-IR"/>
        </w:rPr>
        <w:t xml:space="preserve"> دانشجویان پس از نوشتن </w:t>
      </w:r>
      <w:r w:rsidR="00CC26B6">
        <w:rPr>
          <w:rFonts w:hint="cs"/>
          <w:rtl/>
          <w:lang w:bidi="fa-IR"/>
        </w:rPr>
        <w:t>مشخصات</w:t>
      </w:r>
      <w:r w:rsidR="00DF42BE">
        <w:rPr>
          <w:rFonts w:hint="cs"/>
          <w:rtl/>
          <w:lang w:bidi="fa-IR"/>
        </w:rPr>
        <w:t xml:space="preserve"> کامل همراه با الصاق عکس خود در صفحه قبل، با نحوه تکمیل این مجموعه آشنا گردند.</w:t>
      </w:r>
      <w:r w:rsidR="00670816">
        <w:rPr>
          <w:rFonts w:hint="cs"/>
          <w:rtl/>
          <w:lang w:bidi="fa-IR"/>
        </w:rPr>
        <w:t xml:space="preserve"> جداول عبارتند از:</w:t>
      </w:r>
    </w:p>
    <w:p w14:paraId="23140C21" w14:textId="77777777" w:rsidR="00A84D89" w:rsidRDefault="00A84D89" w:rsidP="00A84D89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F1011F">
        <w:rPr>
          <w:rFonts w:hint="cs"/>
          <w:b/>
          <w:bCs/>
          <w:rtl/>
          <w:lang w:bidi="fa-IR"/>
        </w:rPr>
        <w:t>گزارش م</w:t>
      </w:r>
      <w:r>
        <w:rPr>
          <w:rFonts w:hint="cs"/>
          <w:b/>
          <w:bCs/>
          <w:rtl/>
          <w:lang w:bidi="fa-IR"/>
        </w:rPr>
        <w:t xml:space="preserve">ختصر از سوابق علمی پژوهشی  دانشجو  </w:t>
      </w:r>
      <w:r>
        <w:rPr>
          <w:rFonts w:hint="cs"/>
          <w:rtl/>
          <w:lang w:bidi="fa-IR"/>
        </w:rPr>
        <w:t>(</w:t>
      </w:r>
      <w:r>
        <w:rPr>
          <w:lang w:bidi="fa-IR"/>
        </w:rPr>
        <w:t>CV</w:t>
      </w:r>
      <w:r>
        <w:rPr>
          <w:rFonts w:hint="cs"/>
          <w:rtl/>
          <w:lang w:bidi="fa-IR"/>
        </w:rPr>
        <w:t>) : دانشجو در ابتدای لاگ بوک گزارش مختصر از سوابق علمی پژوهشی  خود حداکثر در یک صفحه خود ارائه می دهد.</w:t>
      </w:r>
    </w:p>
    <w:p w14:paraId="53221A0A" w14:textId="77777777" w:rsidR="007B383F" w:rsidRDefault="007B383F" w:rsidP="007B383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F1011F">
        <w:rPr>
          <w:rFonts w:hint="cs"/>
          <w:b/>
          <w:bCs/>
          <w:rtl/>
          <w:lang w:bidi="fa-IR"/>
        </w:rPr>
        <w:t>گزارش دروس تئو</w:t>
      </w:r>
      <w:r>
        <w:rPr>
          <w:rFonts w:hint="cs"/>
          <w:b/>
          <w:bCs/>
          <w:rtl/>
          <w:lang w:bidi="fa-IR"/>
        </w:rPr>
        <w:t>ری و عملی دوره تحصیلات تکمیلی (</w:t>
      </w:r>
      <w:r w:rsidRPr="00F1011F">
        <w:rPr>
          <w:rFonts w:hint="cs"/>
          <w:b/>
          <w:bCs/>
          <w:rtl/>
          <w:lang w:bidi="fa-IR"/>
        </w:rPr>
        <w:t>جدول شماره</w:t>
      </w:r>
      <w:r>
        <w:rPr>
          <w:rFonts w:hint="cs"/>
          <w:b/>
          <w:bCs/>
          <w:rtl/>
          <w:lang w:bidi="fa-IR"/>
        </w:rPr>
        <w:t xml:space="preserve"> 1</w:t>
      </w:r>
      <w:r w:rsidRPr="00F1011F">
        <w:rPr>
          <w:rFonts w:hint="cs"/>
          <w:b/>
          <w:bCs/>
          <w:rtl/>
          <w:lang w:bidi="fa-IR"/>
        </w:rPr>
        <w:t>):</w:t>
      </w:r>
      <w:r>
        <w:rPr>
          <w:rFonts w:hint="cs"/>
          <w:rtl/>
          <w:lang w:bidi="fa-IR"/>
        </w:rPr>
        <w:t xml:space="preserve"> در این جدول دانشجو موظف است که نام دروس و تعداد واحد اعم از تئوری و عملی را که در هر نیم سال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ذراند را به طور جداگانه وارد نماید.</w:t>
      </w:r>
    </w:p>
    <w:p w14:paraId="5E4DD97B" w14:textId="77777777" w:rsidR="008A41C8" w:rsidRDefault="008A41C8" w:rsidP="007B383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F1011F">
        <w:rPr>
          <w:rFonts w:hint="cs"/>
          <w:b/>
          <w:bCs/>
          <w:rtl/>
          <w:lang w:bidi="fa-IR"/>
        </w:rPr>
        <w:lastRenderedPageBreak/>
        <w:t>گزارش مشا</w:t>
      </w:r>
      <w:r w:rsidR="00CC26B6">
        <w:rPr>
          <w:rFonts w:hint="cs"/>
          <w:b/>
          <w:bCs/>
          <w:rtl/>
          <w:lang w:bidi="fa-IR"/>
        </w:rPr>
        <w:t>رکت دانشجو در تدریس دروس نظری (</w:t>
      </w:r>
      <w:r w:rsidRPr="00F1011F">
        <w:rPr>
          <w:rFonts w:hint="cs"/>
          <w:b/>
          <w:bCs/>
          <w:rtl/>
          <w:lang w:bidi="fa-IR"/>
        </w:rPr>
        <w:t xml:space="preserve">جدول شماره </w:t>
      </w:r>
      <w:r w:rsidR="007B383F">
        <w:rPr>
          <w:rFonts w:hint="cs"/>
          <w:b/>
          <w:bCs/>
          <w:rtl/>
          <w:lang w:bidi="fa-IR"/>
        </w:rPr>
        <w:t>2</w:t>
      </w:r>
      <w:r w:rsidRPr="00F1011F">
        <w:rPr>
          <w:rFonts w:hint="cs"/>
          <w:b/>
          <w:bCs/>
          <w:rtl/>
          <w:lang w:bidi="fa-IR"/>
        </w:rPr>
        <w:t>):</w:t>
      </w:r>
      <w:r>
        <w:rPr>
          <w:rFonts w:hint="cs"/>
          <w:rtl/>
          <w:lang w:bidi="fa-IR"/>
        </w:rPr>
        <w:t xml:space="preserve"> </w:t>
      </w:r>
      <w:r w:rsidR="00AB3E48">
        <w:rPr>
          <w:rFonts w:hint="cs"/>
          <w:rtl/>
          <w:lang w:bidi="fa-IR"/>
        </w:rPr>
        <w:t xml:space="preserve">حضور </w:t>
      </w:r>
      <w:r w:rsidR="004232F1">
        <w:rPr>
          <w:rFonts w:hint="cs"/>
          <w:rtl/>
          <w:lang w:bidi="fa-IR"/>
        </w:rPr>
        <w:t>دانشجو</w:t>
      </w:r>
      <w:r w:rsidR="00AB3E48">
        <w:rPr>
          <w:rFonts w:hint="cs"/>
          <w:rtl/>
          <w:lang w:bidi="fa-IR"/>
        </w:rPr>
        <w:t xml:space="preserve"> در کلاسهای درس نظری که به پیشنهاد و زیر نظر استاد راهنمای دانشجو صورت می</w:t>
      </w:r>
      <w:r w:rsidR="00AB3E48">
        <w:rPr>
          <w:rtl/>
          <w:lang w:bidi="fa-IR"/>
        </w:rPr>
        <w:softHyphen/>
      </w:r>
      <w:r w:rsidR="00AB3E48">
        <w:rPr>
          <w:rFonts w:hint="cs"/>
          <w:rtl/>
          <w:lang w:bidi="fa-IR"/>
        </w:rPr>
        <w:t>گیرد به ترتیب در این جدول ثبت می</w:t>
      </w:r>
      <w:r w:rsidR="00AB3E48">
        <w:rPr>
          <w:rtl/>
          <w:lang w:bidi="fa-IR"/>
        </w:rPr>
        <w:softHyphen/>
      </w:r>
      <w:r w:rsidR="00AB3E48">
        <w:rPr>
          <w:rFonts w:hint="cs"/>
          <w:rtl/>
          <w:lang w:bidi="fa-IR"/>
        </w:rPr>
        <w:t xml:space="preserve">شود. </w:t>
      </w:r>
    </w:p>
    <w:p w14:paraId="6B9D3A71" w14:textId="77777777" w:rsidR="00DE5B21" w:rsidRDefault="00DE5B21" w:rsidP="00C944B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F1011F">
        <w:rPr>
          <w:rFonts w:hint="cs"/>
          <w:b/>
          <w:bCs/>
          <w:rtl/>
          <w:lang w:bidi="fa-IR"/>
        </w:rPr>
        <w:t>گزارش مشا</w:t>
      </w:r>
      <w:r w:rsidR="00CC26B6">
        <w:rPr>
          <w:rFonts w:hint="cs"/>
          <w:b/>
          <w:bCs/>
          <w:rtl/>
          <w:lang w:bidi="fa-IR"/>
        </w:rPr>
        <w:t>رکت دانشجو در تدریس دروس عملی (</w:t>
      </w:r>
      <w:r w:rsidRPr="00F1011F">
        <w:rPr>
          <w:rFonts w:hint="cs"/>
          <w:b/>
          <w:bCs/>
          <w:rtl/>
          <w:lang w:bidi="fa-IR"/>
        </w:rPr>
        <w:t xml:space="preserve">جدول شماره </w:t>
      </w:r>
      <w:r w:rsidR="00C944BF">
        <w:rPr>
          <w:rFonts w:hint="cs"/>
          <w:b/>
          <w:bCs/>
          <w:rtl/>
          <w:lang w:bidi="fa-IR"/>
        </w:rPr>
        <w:t>3</w:t>
      </w:r>
      <w:r w:rsidRPr="00F1011F">
        <w:rPr>
          <w:rFonts w:hint="cs"/>
          <w:b/>
          <w:bCs/>
          <w:rtl/>
          <w:lang w:bidi="fa-IR"/>
        </w:rPr>
        <w:t>):</w:t>
      </w:r>
      <w:r w:rsidR="009B06F3">
        <w:rPr>
          <w:rFonts w:hint="cs"/>
          <w:rtl/>
          <w:lang w:bidi="fa-IR"/>
        </w:rPr>
        <w:t xml:space="preserve"> حضور </w:t>
      </w:r>
      <w:r w:rsidR="004232F1">
        <w:rPr>
          <w:rFonts w:hint="cs"/>
          <w:rtl/>
          <w:lang w:bidi="fa-IR"/>
        </w:rPr>
        <w:t>دانشجو</w:t>
      </w:r>
      <w:r w:rsidR="009B06F3">
        <w:rPr>
          <w:rFonts w:hint="cs"/>
          <w:rtl/>
          <w:lang w:bidi="fa-IR"/>
        </w:rPr>
        <w:t xml:space="preserve"> در کلاسهای درس عملی که </w:t>
      </w:r>
      <w:r w:rsidR="009B06F3" w:rsidRPr="00371886">
        <w:rPr>
          <w:rFonts w:hint="cs"/>
          <w:u w:val="single"/>
          <w:rtl/>
          <w:lang w:bidi="fa-IR"/>
        </w:rPr>
        <w:t xml:space="preserve">به پیشنهاد و زیر نظر </w:t>
      </w:r>
      <w:r w:rsidR="00AB3E48" w:rsidRPr="00371886">
        <w:rPr>
          <w:rFonts w:hint="cs"/>
          <w:u w:val="single"/>
          <w:rtl/>
          <w:lang w:bidi="fa-IR"/>
        </w:rPr>
        <w:t>استاد راهنمای دانشجو</w:t>
      </w:r>
      <w:r w:rsidR="009B06F3">
        <w:rPr>
          <w:rFonts w:hint="cs"/>
          <w:rtl/>
          <w:lang w:bidi="fa-IR"/>
        </w:rPr>
        <w:t xml:space="preserve"> صورت می</w:t>
      </w:r>
      <w:r w:rsidR="009B06F3">
        <w:rPr>
          <w:rtl/>
          <w:lang w:bidi="fa-IR"/>
        </w:rPr>
        <w:softHyphen/>
      </w:r>
      <w:r w:rsidR="009B06F3">
        <w:rPr>
          <w:rFonts w:hint="cs"/>
          <w:rtl/>
          <w:lang w:bidi="fa-IR"/>
        </w:rPr>
        <w:t>گیرد به ترتیب در این جدول ثبت می</w:t>
      </w:r>
      <w:r w:rsidR="009B06F3">
        <w:rPr>
          <w:rtl/>
          <w:lang w:bidi="fa-IR"/>
        </w:rPr>
        <w:softHyphen/>
      </w:r>
      <w:r w:rsidR="009B06F3">
        <w:rPr>
          <w:rFonts w:hint="cs"/>
          <w:rtl/>
          <w:lang w:bidi="fa-IR"/>
        </w:rPr>
        <w:t>شود.</w:t>
      </w:r>
    </w:p>
    <w:p w14:paraId="09D7FD6F" w14:textId="77777777" w:rsidR="000A600A" w:rsidRDefault="000A600A" w:rsidP="00C944B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مشارکت دانشجو در برگزاری کارگاه های آموزشی (جدول شماره </w:t>
      </w:r>
      <w:r w:rsidR="00C944BF">
        <w:rPr>
          <w:rFonts w:hint="cs"/>
          <w:b/>
          <w:bCs/>
          <w:rtl/>
          <w:lang w:bidi="fa-IR"/>
        </w:rPr>
        <w:t>4</w:t>
      </w:r>
      <w:r>
        <w:rPr>
          <w:rFonts w:hint="cs"/>
          <w:b/>
          <w:bCs/>
          <w:rtl/>
          <w:lang w:bidi="fa-IR"/>
        </w:rPr>
        <w:t>):</w:t>
      </w:r>
      <w:r w:rsidRPr="000A600A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مشارکت </w:t>
      </w:r>
      <w:r w:rsidR="004232F1">
        <w:rPr>
          <w:rFonts w:hint="cs"/>
          <w:rtl/>
          <w:lang w:bidi="fa-IR"/>
        </w:rPr>
        <w:t>دانشجو</w:t>
      </w:r>
      <w:r>
        <w:rPr>
          <w:rFonts w:hint="cs"/>
          <w:rtl/>
          <w:lang w:bidi="fa-IR"/>
        </w:rPr>
        <w:t xml:space="preserve"> در  کارگاه های آموزشی که </w:t>
      </w:r>
      <w:r w:rsidRPr="00371886">
        <w:rPr>
          <w:rFonts w:hint="cs"/>
          <w:u w:val="single"/>
          <w:rtl/>
          <w:lang w:bidi="fa-IR"/>
        </w:rPr>
        <w:t>به پیشنهاد و زیر نظر استاد راهنمای دانشجو یا گروه</w:t>
      </w:r>
      <w:r>
        <w:rPr>
          <w:rFonts w:hint="cs"/>
          <w:rtl/>
          <w:lang w:bidi="fa-IR"/>
        </w:rPr>
        <w:t xml:space="preserve"> صور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د به ترتیب در این جدول ثب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د. </w:t>
      </w:r>
    </w:p>
    <w:p w14:paraId="3E2252E2" w14:textId="77777777" w:rsidR="00D5419A" w:rsidRDefault="00D5419A" w:rsidP="00C944B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0C6442">
        <w:rPr>
          <w:rFonts w:hint="cs"/>
          <w:b/>
          <w:bCs/>
          <w:rtl/>
          <w:lang w:bidi="fa-IR"/>
        </w:rPr>
        <w:t xml:space="preserve">گزارش مشارکت دانشجو در ارائه مشاوره به سایر دانشجویان (جدول شماره </w:t>
      </w:r>
      <w:r w:rsidR="00C944BF">
        <w:rPr>
          <w:rFonts w:hint="cs"/>
          <w:b/>
          <w:bCs/>
          <w:rtl/>
          <w:lang w:bidi="fa-IR"/>
        </w:rPr>
        <w:t>5</w:t>
      </w:r>
      <w:r w:rsidRPr="000C6442">
        <w:rPr>
          <w:rFonts w:hint="cs"/>
          <w:b/>
          <w:bCs/>
          <w:rtl/>
          <w:lang w:bidi="fa-IR"/>
        </w:rPr>
        <w:t>):</w:t>
      </w:r>
      <w:r w:rsidRPr="000C6442">
        <w:rPr>
          <w:rFonts w:hint="cs"/>
          <w:rtl/>
          <w:lang w:bidi="fa-IR"/>
        </w:rPr>
        <w:t xml:space="preserve"> </w:t>
      </w:r>
      <w:r w:rsidR="005A1ECB" w:rsidRPr="000C6442">
        <w:rPr>
          <w:rFonts w:hint="cs"/>
          <w:rtl/>
          <w:lang w:bidi="fa-IR"/>
        </w:rPr>
        <w:t xml:space="preserve">کلیه مشاوره هایی که به سایر دانشجویان اعم از دانشجویان هم مقطع یا دانشجویان کارشناسی ارشد گروه و یا سایر گروه ها ارائه می گردد </w:t>
      </w:r>
      <w:r w:rsidRPr="000C6442">
        <w:rPr>
          <w:rFonts w:hint="cs"/>
          <w:rtl/>
          <w:lang w:bidi="fa-IR"/>
        </w:rPr>
        <w:t xml:space="preserve">و </w:t>
      </w:r>
      <w:r w:rsidRPr="00371886">
        <w:rPr>
          <w:rFonts w:hint="cs"/>
          <w:u w:val="single"/>
          <w:rtl/>
          <w:lang w:bidi="fa-IR"/>
        </w:rPr>
        <w:t>زیر نظر استاد راهنمای دانشجو</w:t>
      </w:r>
      <w:r w:rsidRPr="000C6442">
        <w:rPr>
          <w:rFonts w:hint="cs"/>
          <w:rtl/>
          <w:lang w:bidi="fa-IR"/>
        </w:rPr>
        <w:t xml:space="preserve"> صورت می</w:t>
      </w:r>
      <w:r w:rsidRPr="000C6442">
        <w:rPr>
          <w:rtl/>
          <w:lang w:bidi="fa-IR"/>
        </w:rPr>
        <w:softHyphen/>
      </w:r>
      <w:r w:rsidRPr="000C6442">
        <w:rPr>
          <w:rFonts w:hint="cs"/>
          <w:rtl/>
          <w:lang w:bidi="fa-IR"/>
        </w:rPr>
        <w:t>گیرد در این جدول ثبت می</w:t>
      </w:r>
      <w:r w:rsidRPr="000C6442">
        <w:rPr>
          <w:rtl/>
          <w:lang w:bidi="fa-IR"/>
        </w:rPr>
        <w:softHyphen/>
      </w:r>
      <w:r w:rsidRPr="000C6442">
        <w:rPr>
          <w:rFonts w:hint="cs"/>
          <w:rtl/>
          <w:lang w:bidi="fa-IR"/>
        </w:rPr>
        <w:t xml:space="preserve">شود. </w:t>
      </w:r>
    </w:p>
    <w:p w14:paraId="45D26D7C" w14:textId="77777777" w:rsidR="0007368A" w:rsidRPr="0007368A" w:rsidRDefault="0007368A" w:rsidP="00250F5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b/>
          <w:bCs/>
          <w:lang w:bidi="fa-IR"/>
        </w:rPr>
      </w:pPr>
      <w:r w:rsidRPr="0007368A">
        <w:rPr>
          <w:rFonts w:hint="cs"/>
          <w:b/>
          <w:bCs/>
          <w:rtl/>
          <w:lang w:bidi="fa-IR"/>
        </w:rPr>
        <w:t>گزارش فعالیت های میدانی</w:t>
      </w:r>
      <w:r w:rsidR="00A13813">
        <w:rPr>
          <w:rFonts w:hint="cs"/>
          <w:b/>
          <w:bCs/>
          <w:rtl/>
          <w:lang w:bidi="fa-IR"/>
        </w:rPr>
        <w:t xml:space="preserve"> </w:t>
      </w:r>
      <w:r w:rsidR="00447DAF">
        <w:rPr>
          <w:rFonts w:hint="cs"/>
          <w:b/>
          <w:bCs/>
          <w:rtl/>
          <w:lang w:bidi="fa-IR"/>
        </w:rPr>
        <w:t>(مراکز بهداشتی-درمانی</w:t>
      </w:r>
      <w:r w:rsidRPr="0007368A">
        <w:rPr>
          <w:rFonts w:hint="cs"/>
          <w:b/>
          <w:bCs/>
          <w:rtl/>
          <w:lang w:bidi="fa-IR"/>
        </w:rPr>
        <w:t>)</w:t>
      </w:r>
      <w:r w:rsidR="00A13813">
        <w:rPr>
          <w:rFonts w:hint="cs"/>
          <w:b/>
          <w:bCs/>
          <w:rtl/>
          <w:lang w:bidi="fa-IR"/>
        </w:rPr>
        <w:t xml:space="preserve"> </w:t>
      </w:r>
      <w:r w:rsidRPr="0007368A">
        <w:rPr>
          <w:rFonts w:hint="cs"/>
          <w:b/>
          <w:bCs/>
          <w:rtl/>
          <w:lang w:bidi="fa-IR"/>
        </w:rPr>
        <w:t xml:space="preserve">(جدول شماره </w:t>
      </w:r>
      <w:r w:rsidR="005A05D8">
        <w:rPr>
          <w:rFonts w:hint="cs"/>
          <w:b/>
          <w:bCs/>
          <w:rtl/>
          <w:lang w:bidi="fa-IR"/>
        </w:rPr>
        <w:t>6</w:t>
      </w:r>
      <w:r w:rsidRPr="0007368A">
        <w:rPr>
          <w:rFonts w:hint="cs"/>
          <w:b/>
          <w:bCs/>
          <w:rtl/>
          <w:lang w:bidi="fa-IR"/>
        </w:rPr>
        <w:t>):</w:t>
      </w:r>
      <w:r>
        <w:rPr>
          <w:rFonts w:hint="cs"/>
          <w:b/>
          <w:bCs/>
          <w:rtl/>
          <w:lang w:bidi="fa-IR"/>
        </w:rPr>
        <w:t xml:space="preserve"> </w:t>
      </w:r>
      <w:r w:rsidRPr="00CF6952">
        <w:rPr>
          <w:rFonts w:hint="cs"/>
          <w:rtl/>
          <w:lang w:bidi="fa-IR"/>
        </w:rPr>
        <w:t xml:space="preserve">شامل فعالیتهای انجام شده </w:t>
      </w:r>
      <w:r w:rsidR="00CF6952" w:rsidRPr="00CF6952">
        <w:rPr>
          <w:rFonts w:hint="cs"/>
          <w:rtl/>
          <w:lang w:bidi="fa-IR"/>
        </w:rPr>
        <w:t>در</w:t>
      </w:r>
      <w:r w:rsidR="00CF6952">
        <w:rPr>
          <w:rFonts w:hint="cs"/>
          <w:b/>
          <w:bCs/>
          <w:rtl/>
          <w:lang w:bidi="fa-IR"/>
        </w:rPr>
        <w:t xml:space="preserve"> </w:t>
      </w:r>
      <w:r w:rsidR="00CF6952" w:rsidRPr="00CF6952">
        <w:rPr>
          <w:rFonts w:hint="cs"/>
          <w:rtl/>
          <w:lang w:bidi="fa-IR"/>
        </w:rPr>
        <w:t>خارج از دانشگاه مرتبط با خدمات بهداشت</w:t>
      </w:r>
      <w:r w:rsidR="005A05D8">
        <w:rPr>
          <w:rFonts w:hint="cs"/>
          <w:rtl/>
          <w:lang w:bidi="fa-IR"/>
        </w:rPr>
        <w:t>ی</w:t>
      </w:r>
      <w:r w:rsidR="00250F52">
        <w:rPr>
          <w:rFonts w:hint="cs"/>
          <w:rtl/>
          <w:lang w:bidi="fa-IR"/>
        </w:rPr>
        <w:t xml:space="preserve"> درمانی</w:t>
      </w:r>
      <w:r w:rsidR="00CF6952" w:rsidRPr="00CF6952">
        <w:rPr>
          <w:rFonts w:hint="cs"/>
          <w:rtl/>
          <w:lang w:bidi="fa-IR"/>
        </w:rPr>
        <w:t xml:space="preserve"> ارجاع داده شده به گروه،</w:t>
      </w:r>
      <w:r w:rsidR="00250F52">
        <w:rPr>
          <w:rFonts w:hint="cs"/>
          <w:rtl/>
          <w:lang w:bidi="fa-IR"/>
        </w:rPr>
        <w:t xml:space="preserve"> </w:t>
      </w:r>
      <w:r w:rsidR="00CF6952" w:rsidRPr="00CF6952">
        <w:rPr>
          <w:rFonts w:hint="cs"/>
          <w:rtl/>
          <w:lang w:bidi="fa-IR"/>
        </w:rPr>
        <w:t>پروژه های پایان نامه مقاطع مختلف،</w:t>
      </w:r>
      <w:r w:rsidR="00250F52">
        <w:rPr>
          <w:rFonts w:hint="cs"/>
          <w:rtl/>
          <w:lang w:bidi="fa-IR"/>
        </w:rPr>
        <w:t xml:space="preserve"> </w:t>
      </w:r>
      <w:r w:rsidR="00CF6952" w:rsidRPr="00CF6952">
        <w:rPr>
          <w:rFonts w:hint="cs"/>
          <w:rtl/>
          <w:lang w:bidi="fa-IR"/>
        </w:rPr>
        <w:t>کارآموزی در صنعت و پروژه های ارتباط با صنعت.</w:t>
      </w:r>
    </w:p>
    <w:p w14:paraId="34BF0F88" w14:textId="77777777" w:rsidR="00A94250" w:rsidRDefault="000A600A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A94250" w:rsidRPr="00F1011F">
        <w:rPr>
          <w:rFonts w:hint="cs"/>
          <w:b/>
          <w:bCs/>
          <w:rtl/>
          <w:lang w:bidi="fa-IR"/>
        </w:rPr>
        <w:t>شرکت در کارگاه</w:t>
      </w:r>
      <w:r w:rsidR="00A94250" w:rsidRPr="00F1011F">
        <w:rPr>
          <w:b/>
          <w:bCs/>
          <w:rtl/>
          <w:lang w:bidi="fa-IR"/>
        </w:rPr>
        <w:softHyphen/>
      </w:r>
      <w:r w:rsidR="00A94250" w:rsidRPr="00F1011F">
        <w:rPr>
          <w:rFonts w:hint="cs"/>
          <w:b/>
          <w:bCs/>
          <w:rtl/>
          <w:lang w:bidi="fa-IR"/>
        </w:rPr>
        <w:t>ها و دوره</w:t>
      </w:r>
      <w:r w:rsidR="00A94250" w:rsidRPr="00F1011F">
        <w:rPr>
          <w:b/>
          <w:bCs/>
          <w:rtl/>
          <w:lang w:bidi="fa-IR"/>
        </w:rPr>
        <w:softHyphen/>
      </w:r>
      <w:r w:rsidR="00CC26B6">
        <w:rPr>
          <w:rFonts w:hint="cs"/>
          <w:b/>
          <w:bCs/>
          <w:rtl/>
          <w:lang w:bidi="fa-IR"/>
        </w:rPr>
        <w:t>های آموزشی (</w:t>
      </w:r>
      <w:r w:rsidR="00A94250" w:rsidRPr="00F1011F">
        <w:rPr>
          <w:rFonts w:hint="cs"/>
          <w:b/>
          <w:bCs/>
          <w:rtl/>
          <w:lang w:bidi="fa-IR"/>
        </w:rPr>
        <w:t xml:space="preserve">جدول شماره </w:t>
      </w:r>
      <w:r w:rsidR="005A05D8">
        <w:rPr>
          <w:rFonts w:hint="cs"/>
          <w:b/>
          <w:bCs/>
          <w:rtl/>
          <w:lang w:bidi="fa-IR"/>
        </w:rPr>
        <w:t>7</w:t>
      </w:r>
      <w:r w:rsidR="00A94250" w:rsidRPr="00F1011F">
        <w:rPr>
          <w:rFonts w:hint="cs"/>
          <w:b/>
          <w:bCs/>
          <w:rtl/>
          <w:lang w:bidi="fa-IR"/>
        </w:rPr>
        <w:t>):</w:t>
      </w:r>
      <w:r w:rsidR="00A94250">
        <w:rPr>
          <w:rFonts w:hint="cs"/>
          <w:rtl/>
          <w:lang w:bidi="fa-IR"/>
        </w:rPr>
        <w:t xml:space="preserve"> چنانچه در طول نیم</w:t>
      </w:r>
      <w:r w:rsidR="00CC26B6">
        <w:rPr>
          <w:rFonts w:hint="cs"/>
          <w:rtl/>
          <w:lang w:bidi="fa-IR"/>
        </w:rPr>
        <w:t xml:space="preserve"> </w:t>
      </w:r>
      <w:r w:rsidR="00A94250">
        <w:rPr>
          <w:rFonts w:hint="cs"/>
          <w:rtl/>
          <w:lang w:bidi="fa-IR"/>
        </w:rPr>
        <w:t>سال در دوره</w:t>
      </w:r>
      <w:r w:rsidR="00A94250">
        <w:rPr>
          <w:rtl/>
          <w:lang w:bidi="fa-IR"/>
        </w:rPr>
        <w:softHyphen/>
      </w:r>
      <w:r w:rsidR="00D405C7">
        <w:rPr>
          <w:rFonts w:hint="cs"/>
          <w:rtl/>
          <w:lang w:bidi="fa-IR"/>
        </w:rPr>
        <w:t>های کوتاه مدت و یا کارگاه آموزشی شرکت نموده</w:t>
      </w:r>
      <w:r w:rsidR="00D405C7">
        <w:rPr>
          <w:rtl/>
          <w:lang w:bidi="fa-IR"/>
        </w:rPr>
        <w:softHyphen/>
      </w:r>
      <w:r w:rsidR="00D405C7">
        <w:rPr>
          <w:rFonts w:hint="cs"/>
          <w:rtl/>
          <w:lang w:bidi="fa-IR"/>
        </w:rPr>
        <w:t xml:space="preserve">اید در این جدول ثبت </w:t>
      </w:r>
      <w:r w:rsidR="000E76A2">
        <w:rPr>
          <w:rFonts w:hint="cs"/>
          <w:rtl/>
          <w:lang w:bidi="fa-IR"/>
        </w:rPr>
        <w:t>نمایید</w:t>
      </w:r>
      <w:r w:rsidR="00D405C7">
        <w:rPr>
          <w:rFonts w:hint="cs"/>
          <w:rtl/>
          <w:lang w:bidi="fa-IR"/>
        </w:rPr>
        <w:t>.</w:t>
      </w:r>
    </w:p>
    <w:p w14:paraId="20C393F3" w14:textId="77777777" w:rsidR="00D405C7" w:rsidRDefault="000A600A" w:rsidP="00250F5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>گزارش</w:t>
      </w:r>
      <w:r w:rsidR="005A05D8">
        <w:rPr>
          <w:rFonts w:hint="cs"/>
          <w:b/>
          <w:bCs/>
          <w:rtl/>
          <w:lang w:bidi="fa-IR"/>
        </w:rPr>
        <w:t xml:space="preserve"> برگزاری و</w:t>
      </w:r>
      <w:r>
        <w:rPr>
          <w:rFonts w:hint="cs"/>
          <w:b/>
          <w:bCs/>
          <w:rtl/>
          <w:lang w:bidi="fa-IR"/>
        </w:rPr>
        <w:t xml:space="preserve"> </w:t>
      </w:r>
      <w:r w:rsidR="00D405C7" w:rsidRPr="00F1011F">
        <w:rPr>
          <w:rFonts w:hint="cs"/>
          <w:b/>
          <w:bCs/>
          <w:rtl/>
          <w:lang w:bidi="fa-IR"/>
        </w:rPr>
        <w:t>شرکت در جلسات ژورنال کلاب</w:t>
      </w:r>
      <w:r w:rsidR="00FE45EF">
        <w:rPr>
          <w:rFonts w:hint="cs"/>
          <w:b/>
          <w:bCs/>
          <w:rtl/>
          <w:lang w:bidi="fa-IR"/>
        </w:rPr>
        <w:t xml:space="preserve"> گروه (</w:t>
      </w:r>
      <w:r w:rsidR="00250F52">
        <w:rPr>
          <w:rFonts w:hint="cs"/>
          <w:b/>
          <w:bCs/>
          <w:rtl/>
          <w:lang w:bidi="fa-IR"/>
        </w:rPr>
        <w:t>ج</w:t>
      </w:r>
      <w:r w:rsidR="00D405C7" w:rsidRPr="00F1011F">
        <w:rPr>
          <w:rFonts w:hint="cs"/>
          <w:b/>
          <w:bCs/>
          <w:rtl/>
          <w:lang w:bidi="fa-IR"/>
        </w:rPr>
        <w:t>دول شماره</w:t>
      </w:r>
      <w:r w:rsidR="00A75998">
        <w:rPr>
          <w:rFonts w:hint="cs"/>
          <w:b/>
          <w:bCs/>
          <w:rtl/>
          <w:lang w:bidi="fa-IR"/>
        </w:rPr>
        <w:t xml:space="preserve"> </w:t>
      </w:r>
      <w:r w:rsidR="005A05D8">
        <w:rPr>
          <w:rFonts w:hint="cs"/>
          <w:b/>
          <w:bCs/>
          <w:rtl/>
          <w:lang w:bidi="fa-IR"/>
        </w:rPr>
        <w:t>8</w:t>
      </w:r>
      <w:r w:rsidR="00C41C59">
        <w:rPr>
          <w:rFonts w:hint="cs"/>
          <w:b/>
          <w:bCs/>
          <w:rtl/>
          <w:lang w:bidi="fa-IR"/>
        </w:rPr>
        <w:t>)</w:t>
      </w:r>
      <w:r w:rsidR="00D405C7" w:rsidRPr="00F1011F">
        <w:rPr>
          <w:rFonts w:hint="cs"/>
          <w:b/>
          <w:bCs/>
          <w:rtl/>
          <w:lang w:bidi="fa-IR"/>
        </w:rPr>
        <w:t>:</w:t>
      </w:r>
      <w:r w:rsidR="00D405C7">
        <w:rPr>
          <w:rFonts w:hint="cs"/>
          <w:rtl/>
          <w:lang w:bidi="fa-IR"/>
        </w:rPr>
        <w:t xml:space="preserve"> کلیه ژورنال</w:t>
      </w:r>
      <w:r w:rsidR="00D405C7">
        <w:rPr>
          <w:rtl/>
          <w:lang w:bidi="fa-IR"/>
        </w:rPr>
        <w:softHyphen/>
      </w:r>
      <w:r w:rsidR="00D405C7">
        <w:rPr>
          <w:rFonts w:hint="cs"/>
          <w:rtl/>
          <w:lang w:bidi="fa-IR"/>
        </w:rPr>
        <w:t xml:space="preserve"> کلاب</w:t>
      </w:r>
      <w:r w:rsidR="00D405C7">
        <w:rPr>
          <w:rtl/>
          <w:lang w:bidi="fa-IR"/>
        </w:rPr>
        <w:softHyphen/>
      </w:r>
      <w:r w:rsidR="00D405C7">
        <w:rPr>
          <w:rFonts w:hint="cs"/>
          <w:rtl/>
          <w:lang w:bidi="fa-IR"/>
        </w:rPr>
        <w:t>های</w:t>
      </w:r>
      <w:r w:rsidR="00371886">
        <w:rPr>
          <w:rFonts w:hint="cs"/>
          <w:rtl/>
          <w:lang w:bidi="fa-IR"/>
        </w:rPr>
        <w:t>ی</w:t>
      </w:r>
      <w:r w:rsidR="00D405C7">
        <w:rPr>
          <w:rFonts w:hint="cs"/>
          <w:rtl/>
          <w:lang w:bidi="fa-IR"/>
        </w:rPr>
        <w:t xml:space="preserve"> را که در گروه </w:t>
      </w:r>
      <w:r w:rsidR="005A05D8">
        <w:rPr>
          <w:rFonts w:hint="cs"/>
          <w:rtl/>
          <w:lang w:bidi="fa-IR"/>
        </w:rPr>
        <w:t xml:space="preserve">برگزار و </w:t>
      </w:r>
      <w:r w:rsidR="00D405C7">
        <w:rPr>
          <w:rFonts w:hint="cs"/>
          <w:rtl/>
          <w:lang w:bidi="fa-IR"/>
        </w:rPr>
        <w:t xml:space="preserve">شرکت کرده </w:t>
      </w:r>
      <w:r w:rsidR="00371886">
        <w:rPr>
          <w:rFonts w:hint="cs"/>
          <w:rtl/>
          <w:lang w:bidi="fa-IR"/>
        </w:rPr>
        <w:t xml:space="preserve">اید </w:t>
      </w:r>
      <w:r w:rsidR="00D405C7">
        <w:rPr>
          <w:rFonts w:hint="cs"/>
          <w:rtl/>
          <w:lang w:bidi="fa-IR"/>
        </w:rPr>
        <w:t>در این جدول درج کنید.</w:t>
      </w:r>
      <w:r w:rsidR="005A05D8">
        <w:rPr>
          <w:rFonts w:hint="cs"/>
          <w:rtl/>
          <w:lang w:bidi="fa-IR"/>
        </w:rPr>
        <w:t xml:space="preserve"> </w:t>
      </w:r>
    </w:p>
    <w:p w14:paraId="0A0F85F5" w14:textId="77777777" w:rsidR="00A94250" w:rsidRDefault="000A600A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CC6C5E" w:rsidRPr="00554EFA">
        <w:rPr>
          <w:rFonts w:hint="cs"/>
          <w:b/>
          <w:bCs/>
          <w:rtl/>
          <w:lang w:bidi="fa-IR"/>
        </w:rPr>
        <w:t>شرکت در جلسات مربوط به دفاع</w:t>
      </w:r>
      <w:r w:rsidR="00A75998">
        <w:rPr>
          <w:rFonts w:hint="cs"/>
          <w:b/>
          <w:bCs/>
          <w:rtl/>
          <w:lang w:bidi="fa-IR"/>
        </w:rPr>
        <w:t xml:space="preserve"> از پروپوزال</w:t>
      </w:r>
      <w:r w:rsidR="00CC6C5E" w:rsidRPr="00554EFA">
        <w:rPr>
          <w:rFonts w:hint="cs"/>
          <w:b/>
          <w:bCs/>
          <w:rtl/>
          <w:lang w:bidi="fa-IR"/>
        </w:rPr>
        <w:t>، پیشرفت، پیش دفاع و دفاع پایان نامه</w:t>
      </w:r>
      <w:r w:rsidR="00CC6C5E" w:rsidRPr="00554EFA">
        <w:rPr>
          <w:b/>
          <w:bCs/>
          <w:rtl/>
          <w:lang w:bidi="fa-IR"/>
        </w:rPr>
        <w:softHyphen/>
      </w:r>
      <w:r w:rsidR="00CC6C5E" w:rsidRPr="00554EFA">
        <w:rPr>
          <w:rFonts w:hint="cs"/>
          <w:b/>
          <w:bCs/>
          <w:rtl/>
          <w:lang w:bidi="fa-IR"/>
        </w:rPr>
        <w:t xml:space="preserve">های گروه (جدول شماره </w:t>
      </w:r>
      <w:r w:rsidR="005A05D8">
        <w:rPr>
          <w:rFonts w:hint="cs"/>
          <w:b/>
          <w:bCs/>
          <w:rtl/>
          <w:lang w:bidi="fa-IR"/>
        </w:rPr>
        <w:t>9</w:t>
      </w:r>
      <w:r w:rsidR="00CC6C5E" w:rsidRPr="00554EFA">
        <w:rPr>
          <w:rFonts w:hint="cs"/>
          <w:b/>
          <w:bCs/>
          <w:rtl/>
          <w:lang w:bidi="fa-IR"/>
        </w:rPr>
        <w:t>):</w:t>
      </w:r>
      <w:r w:rsidR="00CC6C5E">
        <w:rPr>
          <w:rFonts w:hint="cs"/>
          <w:rtl/>
          <w:lang w:bidi="fa-IR"/>
        </w:rPr>
        <w:t xml:space="preserve"> شرکت در کلیه جلسات مربوط به پایان نامه</w:t>
      </w:r>
      <w:r w:rsidR="00CC6C5E">
        <w:rPr>
          <w:rtl/>
          <w:lang w:bidi="fa-IR"/>
        </w:rPr>
        <w:softHyphen/>
      </w:r>
      <w:r w:rsidR="00CC6C5E">
        <w:rPr>
          <w:rFonts w:hint="cs"/>
          <w:rtl/>
          <w:lang w:bidi="fa-IR"/>
        </w:rPr>
        <w:t>های</w:t>
      </w:r>
      <w:r w:rsidR="001C0213">
        <w:rPr>
          <w:rFonts w:hint="cs"/>
          <w:rtl/>
          <w:lang w:bidi="fa-IR"/>
        </w:rPr>
        <w:t xml:space="preserve"> سایر دانشجویان را در </w:t>
      </w:r>
      <w:r w:rsidR="00FC710A">
        <w:rPr>
          <w:rFonts w:hint="cs"/>
          <w:rtl/>
          <w:lang w:bidi="fa-IR"/>
        </w:rPr>
        <w:t>این جدول</w:t>
      </w:r>
      <w:r w:rsidR="001C0213">
        <w:rPr>
          <w:rFonts w:hint="cs"/>
          <w:rtl/>
          <w:lang w:bidi="fa-IR"/>
        </w:rPr>
        <w:t xml:space="preserve"> ثبت </w:t>
      </w:r>
      <w:r w:rsidR="00FC710A">
        <w:rPr>
          <w:rFonts w:hint="cs"/>
          <w:rtl/>
          <w:lang w:bidi="fa-IR"/>
        </w:rPr>
        <w:t>نمایید</w:t>
      </w:r>
      <w:r w:rsidR="001C0213">
        <w:rPr>
          <w:rFonts w:hint="cs"/>
          <w:rtl/>
          <w:lang w:bidi="fa-IR"/>
        </w:rPr>
        <w:t>.</w:t>
      </w:r>
    </w:p>
    <w:p w14:paraId="1092AFB8" w14:textId="77777777" w:rsidR="00A768F8" w:rsidRDefault="00CF650F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1C0213" w:rsidRPr="00554EFA">
        <w:rPr>
          <w:rFonts w:hint="cs"/>
          <w:b/>
          <w:bCs/>
          <w:rtl/>
          <w:lang w:bidi="fa-IR"/>
        </w:rPr>
        <w:t>تهیه و ارائه م</w:t>
      </w:r>
      <w:r w:rsidR="00FE45EF">
        <w:rPr>
          <w:rFonts w:hint="cs"/>
          <w:b/>
          <w:bCs/>
          <w:rtl/>
          <w:lang w:bidi="fa-IR"/>
        </w:rPr>
        <w:t>قالات در نشریات داخلی و خارجی (</w:t>
      </w:r>
      <w:r w:rsidR="001C0213" w:rsidRPr="00554EFA">
        <w:rPr>
          <w:rFonts w:hint="cs"/>
          <w:b/>
          <w:bCs/>
          <w:rtl/>
          <w:lang w:bidi="fa-IR"/>
        </w:rPr>
        <w:t xml:space="preserve">جدول شماره </w:t>
      </w:r>
      <w:r w:rsidR="00C111E5">
        <w:rPr>
          <w:rFonts w:hint="cs"/>
          <w:b/>
          <w:bCs/>
          <w:rtl/>
          <w:lang w:bidi="fa-IR"/>
        </w:rPr>
        <w:t>1</w:t>
      </w:r>
      <w:r w:rsidR="005A05D8">
        <w:rPr>
          <w:rFonts w:hint="cs"/>
          <w:b/>
          <w:bCs/>
          <w:rtl/>
          <w:lang w:bidi="fa-IR"/>
        </w:rPr>
        <w:t>0</w:t>
      </w:r>
      <w:r w:rsidR="001C0213" w:rsidRPr="00554EFA">
        <w:rPr>
          <w:rFonts w:hint="cs"/>
          <w:b/>
          <w:bCs/>
          <w:rtl/>
          <w:lang w:bidi="fa-IR"/>
        </w:rPr>
        <w:t>)</w:t>
      </w:r>
      <w:r w:rsidR="001C0213">
        <w:rPr>
          <w:rFonts w:hint="cs"/>
          <w:rtl/>
          <w:lang w:bidi="fa-IR"/>
        </w:rPr>
        <w:t xml:space="preserve">: دانشجو بایستی ارائه و چاپ مقالات در نشریات داخلی و خارجی </w:t>
      </w:r>
      <w:r w:rsidR="00A60EDB">
        <w:rPr>
          <w:rFonts w:hint="cs"/>
          <w:rtl/>
          <w:lang w:bidi="fa-IR"/>
        </w:rPr>
        <w:t xml:space="preserve">را </w:t>
      </w:r>
      <w:r w:rsidR="001C0213">
        <w:rPr>
          <w:rFonts w:hint="cs"/>
          <w:rtl/>
          <w:lang w:bidi="fa-IR"/>
        </w:rPr>
        <w:t xml:space="preserve">در این جدول ثبت </w:t>
      </w:r>
      <w:r w:rsidR="00257CD4">
        <w:rPr>
          <w:rFonts w:hint="cs"/>
          <w:rtl/>
          <w:lang w:bidi="fa-IR"/>
        </w:rPr>
        <w:t>نماید</w:t>
      </w:r>
      <w:r w:rsidR="00A768F8">
        <w:rPr>
          <w:rFonts w:hint="cs"/>
          <w:rtl/>
          <w:lang w:bidi="fa-IR"/>
        </w:rPr>
        <w:t>.</w:t>
      </w:r>
    </w:p>
    <w:p w14:paraId="666BE3A8" w14:textId="77777777" w:rsidR="00670816" w:rsidRDefault="00CF650F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A768F8" w:rsidRPr="00554EFA">
        <w:rPr>
          <w:rFonts w:hint="cs"/>
          <w:b/>
          <w:bCs/>
          <w:rtl/>
          <w:lang w:bidi="fa-IR"/>
        </w:rPr>
        <w:t>شرکت</w:t>
      </w:r>
      <w:r w:rsidR="00FE45EF">
        <w:rPr>
          <w:rFonts w:hint="cs"/>
          <w:b/>
          <w:bCs/>
          <w:rtl/>
          <w:lang w:bidi="fa-IR"/>
        </w:rPr>
        <w:t xml:space="preserve"> در مجامع علمی، کنگره، سمینار (</w:t>
      </w:r>
      <w:r w:rsidR="00A768F8" w:rsidRPr="00554EFA">
        <w:rPr>
          <w:rFonts w:hint="cs"/>
          <w:b/>
          <w:bCs/>
          <w:rtl/>
          <w:lang w:bidi="fa-IR"/>
        </w:rPr>
        <w:t xml:space="preserve">جدول شماره </w:t>
      </w:r>
      <w:r w:rsidR="00235DE6">
        <w:rPr>
          <w:rFonts w:hint="cs"/>
          <w:b/>
          <w:bCs/>
          <w:rtl/>
          <w:lang w:bidi="fa-IR"/>
        </w:rPr>
        <w:t>1</w:t>
      </w:r>
      <w:r w:rsidR="005A05D8">
        <w:rPr>
          <w:rFonts w:hint="cs"/>
          <w:b/>
          <w:bCs/>
          <w:rtl/>
          <w:lang w:bidi="fa-IR"/>
        </w:rPr>
        <w:t>1</w:t>
      </w:r>
      <w:r w:rsidR="00A768F8" w:rsidRPr="00554EFA">
        <w:rPr>
          <w:rFonts w:hint="cs"/>
          <w:b/>
          <w:bCs/>
          <w:rtl/>
          <w:lang w:bidi="fa-IR"/>
        </w:rPr>
        <w:t>)</w:t>
      </w:r>
      <w:r w:rsidR="00A768F8">
        <w:rPr>
          <w:rFonts w:hint="cs"/>
          <w:rtl/>
          <w:lang w:bidi="fa-IR"/>
        </w:rPr>
        <w:t>: دانشجو بایستی گزارش شرکت در کنگره</w:t>
      </w:r>
      <w:r w:rsidR="00A768F8">
        <w:rPr>
          <w:rtl/>
          <w:lang w:bidi="fa-IR"/>
        </w:rPr>
        <w:softHyphen/>
      </w:r>
      <w:r w:rsidR="00A768F8">
        <w:rPr>
          <w:rFonts w:hint="cs"/>
          <w:rtl/>
          <w:lang w:bidi="fa-IR"/>
        </w:rPr>
        <w:t xml:space="preserve">ها و سمینارها </w:t>
      </w:r>
      <w:r w:rsidR="001337DE">
        <w:rPr>
          <w:rFonts w:hint="cs"/>
          <w:rtl/>
          <w:lang w:bidi="fa-IR"/>
        </w:rPr>
        <w:t xml:space="preserve">و نوع شرکت خود </w:t>
      </w:r>
      <w:r w:rsidR="00A768F8">
        <w:rPr>
          <w:rFonts w:hint="cs"/>
          <w:rtl/>
          <w:lang w:bidi="fa-IR"/>
        </w:rPr>
        <w:t xml:space="preserve">را در این </w:t>
      </w:r>
      <w:r w:rsidR="00670816">
        <w:rPr>
          <w:rFonts w:hint="cs"/>
          <w:rtl/>
          <w:lang w:bidi="fa-IR"/>
        </w:rPr>
        <w:t>جدول ثبت نماید.</w:t>
      </w:r>
      <w:r w:rsidR="00DC3D30">
        <w:rPr>
          <w:rFonts w:hint="cs"/>
          <w:rtl/>
          <w:lang w:bidi="fa-IR"/>
        </w:rPr>
        <w:t xml:space="preserve"> </w:t>
      </w:r>
    </w:p>
    <w:p w14:paraId="54099E9D" w14:textId="77777777" w:rsidR="005D4268" w:rsidRDefault="00CF650F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lastRenderedPageBreak/>
        <w:t xml:space="preserve">گزارش </w:t>
      </w:r>
      <w:r w:rsidR="003E585C" w:rsidRPr="00554EFA">
        <w:rPr>
          <w:rFonts w:hint="cs"/>
          <w:b/>
          <w:bCs/>
          <w:rtl/>
          <w:lang w:bidi="fa-IR"/>
        </w:rPr>
        <w:t>تالیف و ترجمه کتاب (جدول شماره</w:t>
      </w:r>
      <w:r w:rsidR="00BA41B6">
        <w:rPr>
          <w:rFonts w:hint="cs"/>
          <w:b/>
          <w:bCs/>
          <w:rtl/>
          <w:lang w:bidi="fa-IR"/>
        </w:rPr>
        <w:t xml:space="preserve"> </w:t>
      </w:r>
      <w:r w:rsidR="00216FFD">
        <w:rPr>
          <w:rFonts w:hint="cs"/>
          <w:b/>
          <w:bCs/>
          <w:rtl/>
          <w:lang w:bidi="fa-IR"/>
        </w:rPr>
        <w:t>1</w:t>
      </w:r>
      <w:r w:rsidR="005A05D8">
        <w:rPr>
          <w:rFonts w:hint="cs"/>
          <w:b/>
          <w:bCs/>
          <w:rtl/>
          <w:lang w:bidi="fa-IR"/>
        </w:rPr>
        <w:t>2</w:t>
      </w:r>
      <w:r w:rsidR="003E585C" w:rsidRPr="00554EFA">
        <w:rPr>
          <w:rFonts w:hint="cs"/>
          <w:b/>
          <w:bCs/>
          <w:rtl/>
          <w:lang w:bidi="fa-IR"/>
        </w:rPr>
        <w:t>) :</w:t>
      </w:r>
      <w:r w:rsidR="003E585C">
        <w:rPr>
          <w:rFonts w:hint="cs"/>
          <w:rtl/>
          <w:lang w:bidi="fa-IR"/>
        </w:rPr>
        <w:t xml:space="preserve"> </w:t>
      </w:r>
      <w:r w:rsidR="005D4268">
        <w:rPr>
          <w:rFonts w:hint="cs"/>
          <w:rtl/>
          <w:lang w:bidi="fa-IR"/>
        </w:rPr>
        <w:t>فعالیت</w:t>
      </w:r>
      <w:r w:rsidR="005D4268">
        <w:rPr>
          <w:rtl/>
          <w:lang w:bidi="fa-IR"/>
        </w:rPr>
        <w:softHyphen/>
      </w:r>
      <w:r w:rsidR="005D4268">
        <w:rPr>
          <w:rFonts w:hint="cs"/>
          <w:rtl/>
          <w:lang w:bidi="fa-IR"/>
        </w:rPr>
        <w:t>هایی مانند ترجمه، تالیف یا ویراستاری کتب را در این جدول درج نمایید.</w:t>
      </w:r>
    </w:p>
    <w:p w14:paraId="1016CD2C" w14:textId="77777777" w:rsidR="00581178" w:rsidRDefault="00CF650F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581178" w:rsidRPr="00554EFA">
        <w:rPr>
          <w:rFonts w:hint="cs"/>
          <w:b/>
          <w:bCs/>
          <w:rtl/>
          <w:lang w:bidi="fa-IR"/>
        </w:rPr>
        <w:t>فعالیت</w:t>
      </w:r>
      <w:r w:rsidR="00581178" w:rsidRPr="00554EFA">
        <w:rPr>
          <w:b/>
          <w:bCs/>
          <w:rtl/>
          <w:lang w:bidi="fa-IR"/>
        </w:rPr>
        <w:softHyphen/>
      </w:r>
      <w:r w:rsidR="00581178" w:rsidRPr="00554EFA">
        <w:rPr>
          <w:rFonts w:hint="cs"/>
          <w:b/>
          <w:bCs/>
          <w:rtl/>
          <w:lang w:bidi="fa-IR"/>
        </w:rPr>
        <w:t>های نوآورانه ( ته</w:t>
      </w:r>
      <w:r w:rsidR="00FE45EF">
        <w:rPr>
          <w:rFonts w:hint="cs"/>
          <w:b/>
          <w:bCs/>
          <w:rtl/>
          <w:lang w:bidi="fa-IR"/>
        </w:rPr>
        <w:t>یه نرم افزارهای آموزشی و ...) (</w:t>
      </w:r>
      <w:r w:rsidR="00581178" w:rsidRPr="00554EFA">
        <w:rPr>
          <w:rFonts w:hint="cs"/>
          <w:b/>
          <w:bCs/>
          <w:rtl/>
          <w:lang w:bidi="fa-IR"/>
        </w:rPr>
        <w:t>جدول شماره</w:t>
      </w:r>
      <w:r w:rsidR="00BA41B6">
        <w:rPr>
          <w:rFonts w:hint="cs"/>
          <w:b/>
          <w:bCs/>
          <w:rtl/>
          <w:lang w:bidi="fa-IR"/>
        </w:rPr>
        <w:t xml:space="preserve"> </w:t>
      </w:r>
      <w:r w:rsidR="00216FFD">
        <w:rPr>
          <w:rFonts w:hint="cs"/>
          <w:b/>
          <w:bCs/>
          <w:rtl/>
          <w:lang w:bidi="fa-IR"/>
        </w:rPr>
        <w:t>1</w:t>
      </w:r>
      <w:r w:rsidR="005A05D8">
        <w:rPr>
          <w:rFonts w:hint="cs"/>
          <w:b/>
          <w:bCs/>
          <w:rtl/>
          <w:lang w:bidi="fa-IR"/>
        </w:rPr>
        <w:t>3</w:t>
      </w:r>
      <w:r w:rsidR="00581178" w:rsidRPr="00554EFA">
        <w:rPr>
          <w:rFonts w:hint="cs"/>
          <w:b/>
          <w:bCs/>
          <w:rtl/>
          <w:lang w:bidi="fa-IR"/>
        </w:rPr>
        <w:t>) :</w:t>
      </w:r>
      <w:r w:rsidR="00581178">
        <w:rPr>
          <w:rFonts w:hint="cs"/>
          <w:rtl/>
          <w:lang w:bidi="fa-IR"/>
        </w:rPr>
        <w:t xml:space="preserve"> برای ثبت سایر فعالیت</w:t>
      </w:r>
      <w:r w:rsidR="00581178">
        <w:rPr>
          <w:rtl/>
          <w:lang w:bidi="fa-IR"/>
        </w:rPr>
        <w:softHyphen/>
      </w:r>
      <w:r w:rsidR="00581178">
        <w:rPr>
          <w:rFonts w:hint="cs"/>
          <w:rtl/>
          <w:lang w:bidi="fa-IR"/>
        </w:rPr>
        <w:t>هایی از قبیل نرم افزارهای آموزشی، راه اندازی روش جدید، تهیه دستورالعمل و ... این جدول در نظر گرفته شده است.</w:t>
      </w:r>
    </w:p>
    <w:p w14:paraId="55C9C62F" w14:textId="77777777" w:rsidR="008C1CF1" w:rsidRDefault="008C1CF1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8C1CF1">
        <w:rPr>
          <w:rFonts w:hint="cs"/>
          <w:b/>
          <w:bCs/>
          <w:rtl/>
          <w:lang w:bidi="fa-IR"/>
        </w:rPr>
        <w:t>گزارش مشارکت در داوری مقالات مجلات علمی (جدول1</w:t>
      </w:r>
      <w:r w:rsidR="005A05D8">
        <w:rPr>
          <w:rFonts w:hint="cs"/>
          <w:b/>
          <w:bCs/>
          <w:rtl/>
          <w:lang w:bidi="fa-IR"/>
        </w:rPr>
        <w:t>4</w:t>
      </w:r>
      <w:r w:rsidRPr="008C1CF1">
        <w:rPr>
          <w:rFonts w:hint="cs"/>
          <w:b/>
          <w:bCs/>
          <w:rtl/>
          <w:lang w:bidi="fa-IR"/>
        </w:rPr>
        <w:t>):</w:t>
      </w:r>
      <w:r w:rsidRPr="002537A3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دانشجو در این بخش مواردی را که در داوری مقالات در مجلات علمی مشارکت داشته است وارد می نماید.</w:t>
      </w:r>
    </w:p>
    <w:p w14:paraId="38C4D191" w14:textId="77777777" w:rsidR="00581178" w:rsidRDefault="00CF650F" w:rsidP="005A05D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گزارش </w:t>
      </w:r>
      <w:r w:rsidR="00F134E0" w:rsidRPr="00554EFA">
        <w:rPr>
          <w:rFonts w:hint="cs"/>
          <w:b/>
          <w:bCs/>
          <w:rtl/>
          <w:lang w:bidi="fa-IR"/>
        </w:rPr>
        <w:t>مراحل تهیه، تدوین و دفاع از پر</w:t>
      </w:r>
      <w:r w:rsidR="00FE45EF">
        <w:rPr>
          <w:rFonts w:hint="cs"/>
          <w:b/>
          <w:bCs/>
          <w:rtl/>
          <w:lang w:bidi="fa-IR"/>
        </w:rPr>
        <w:t>وپوزال پایان نامه توسط دانشجو (</w:t>
      </w:r>
      <w:r w:rsidR="00F134E0" w:rsidRPr="00554EFA">
        <w:rPr>
          <w:rFonts w:hint="cs"/>
          <w:b/>
          <w:bCs/>
          <w:rtl/>
          <w:lang w:bidi="fa-IR"/>
        </w:rPr>
        <w:t xml:space="preserve">جدول شماره </w:t>
      </w:r>
      <w:r w:rsidR="00216FFD">
        <w:rPr>
          <w:rFonts w:hint="cs"/>
          <w:b/>
          <w:bCs/>
          <w:rtl/>
          <w:lang w:bidi="fa-IR"/>
        </w:rPr>
        <w:t>1</w:t>
      </w:r>
      <w:r w:rsidR="005A05D8">
        <w:rPr>
          <w:rFonts w:hint="cs"/>
          <w:b/>
          <w:bCs/>
          <w:rtl/>
          <w:lang w:bidi="fa-IR"/>
        </w:rPr>
        <w:t>5</w:t>
      </w:r>
      <w:r w:rsidR="00F134E0" w:rsidRPr="00554EFA">
        <w:rPr>
          <w:rFonts w:hint="cs"/>
          <w:b/>
          <w:bCs/>
          <w:rtl/>
          <w:lang w:bidi="fa-IR"/>
        </w:rPr>
        <w:t xml:space="preserve">): </w:t>
      </w:r>
      <w:r w:rsidR="00F134E0">
        <w:rPr>
          <w:rFonts w:hint="cs"/>
          <w:rtl/>
          <w:lang w:bidi="fa-IR"/>
        </w:rPr>
        <w:t>این فرم به ارائه گزارش مرحله به مرحله تهیه و تدوین پروپوزال پایان نامه توسط شخص دانشجو اختصاص دارد. لذا لازم است در طول نیم</w:t>
      </w:r>
      <w:r w:rsidR="00F134E0">
        <w:rPr>
          <w:rtl/>
          <w:lang w:bidi="fa-IR"/>
        </w:rPr>
        <w:softHyphen/>
      </w:r>
      <w:r w:rsidR="00F134E0">
        <w:rPr>
          <w:rFonts w:hint="cs"/>
          <w:rtl/>
          <w:lang w:bidi="fa-IR"/>
        </w:rPr>
        <w:t>سال</w:t>
      </w:r>
      <w:r w:rsidR="00F134E0">
        <w:rPr>
          <w:rtl/>
          <w:lang w:bidi="fa-IR"/>
        </w:rPr>
        <w:softHyphen/>
      </w:r>
      <w:r w:rsidR="00F134E0">
        <w:rPr>
          <w:rFonts w:hint="cs"/>
          <w:rtl/>
          <w:lang w:bidi="fa-IR"/>
        </w:rPr>
        <w:t>های مربوطه این مراحل را ذکر نمایید، درصد پیشرفت آن را بیان نمایید</w:t>
      </w:r>
      <w:r w:rsidR="007849AD">
        <w:rPr>
          <w:rFonts w:hint="cs"/>
          <w:rtl/>
          <w:lang w:bidi="fa-IR"/>
        </w:rPr>
        <w:t>.</w:t>
      </w:r>
      <w:r w:rsidR="009D4347">
        <w:rPr>
          <w:rFonts w:hint="cs"/>
          <w:rtl/>
          <w:lang w:bidi="fa-IR"/>
        </w:rPr>
        <w:t xml:space="preserve"> در این جدول برگزاری جلسات پیشرفت شش ماهه پایان نامه نیز ذکر میشود.</w:t>
      </w:r>
    </w:p>
    <w:p w14:paraId="71A86F01" w14:textId="77777777" w:rsidR="008C1CF1" w:rsidRDefault="009A7E68" w:rsidP="005C0C97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 w:rsidRPr="009A7E68">
        <w:rPr>
          <w:rFonts w:hint="cs"/>
          <w:b/>
          <w:bCs/>
          <w:rtl/>
          <w:lang w:bidi="fa-IR"/>
        </w:rPr>
        <w:t>گزارش سایر فعالیتها</w:t>
      </w:r>
      <w:r w:rsidR="005A05D8">
        <w:rPr>
          <w:rFonts w:hint="cs"/>
          <w:b/>
          <w:bCs/>
          <w:rtl/>
          <w:lang w:bidi="fa-IR"/>
        </w:rPr>
        <w:t xml:space="preserve">ی اجرایی </w:t>
      </w:r>
      <w:r w:rsidRPr="009A7E68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(</w:t>
      </w:r>
      <w:r w:rsidRPr="00554EFA">
        <w:rPr>
          <w:rFonts w:hint="cs"/>
          <w:b/>
          <w:bCs/>
          <w:rtl/>
          <w:lang w:bidi="fa-IR"/>
        </w:rPr>
        <w:t xml:space="preserve">جدول شماره </w:t>
      </w:r>
      <w:r w:rsidR="005C0C97">
        <w:rPr>
          <w:rFonts w:hint="cs"/>
          <w:b/>
          <w:bCs/>
          <w:rtl/>
          <w:lang w:bidi="fa-IR"/>
        </w:rPr>
        <w:t>16</w:t>
      </w:r>
      <w:r w:rsidRPr="00554EFA">
        <w:rPr>
          <w:rFonts w:hint="cs"/>
          <w:b/>
          <w:bCs/>
          <w:rtl/>
          <w:lang w:bidi="fa-IR"/>
        </w:rPr>
        <w:t>):</w:t>
      </w:r>
      <w:r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در این جدول سایر فعالیتهایی </w:t>
      </w:r>
      <w:r w:rsidR="005A05D8">
        <w:rPr>
          <w:rFonts w:hint="cs"/>
          <w:rtl/>
          <w:lang w:bidi="fa-IR"/>
        </w:rPr>
        <w:t xml:space="preserve"> اجرایی </w:t>
      </w:r>
      <w:r>
        <w:rPr>
          <w:rFonts w:hint="cs"/>
          <w:rtl/>
          <w:lang w:bidi="fa-IR"/>
        </w:rPr>
        <w:t>را که دانشجو یا استاد راهنمای وی صلاح میدانند ذکر شود را وارد می نماید.</w:t>
      </w:r>
    </w:p>
    <w:p w14:paraId="65B77691" w14:textId="77777777" w:rsidR="00731E4B" w:rsidRDefault="00731E4B" w:rsidP="00250F5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lang w:bidi="fa-IR"/>
        </w:rPr>
      </w:pPr>
      <w:r>
        <w:rPr>
          <w:rFonts w:hint="cs"/>
          <w:b/>
          <w:bCs/>
          <w:rtl/>
          <w:lang w:bidi="fa-IR"/>
        </w:rPr>
        <w:t xml:space="preserve">توصیف </w:t>
      </w:r>
      <w:r w:rsidR="007623EA">
        <w:rPr>
          <w:rFonts w:hint="cs"/>
          <w:b/>
          <w:bCs/>
          <w:rtl/>
          <w:lang w:bidi="fa-IR"/>
        </w:rPr>
        <w:t xml:space="preserve">عملکرد دانشجو </w:t>
      </w:r>
      <w:r w:rsidR="00182CDD">
        <w:rPr>
          <w:rFonts w:hint="cs"/>
          <w:b/>
          <w:bCs/>
          <w:rtl/>
          <w:lang w:bidi="fa-IR"/>
        </w:rPr>
        <w:t xml:space="preserve">توسط استاد راهنما </w:t>
      </w:r>
      <w:r w:rsidR="007623EA">
        <w:rPr>
          <w:rFonts w:hint="cs"/>
          <w:b/>
          <w:bCs/>
          <w:rtl/>
          <w:lang w:bidi="fa-IR"/>
        </w:rPr>
        <w:t xml:space="preserve">در </w:t>
      </w:r>
      <w:r>
        <w:rPr>
          <w:rFonts w:hint="cs"/>
          <w:b/>
          <w:bCs/>
          <w:rtl/>
          <w:lang w:bidi="fa-IR"/>
        </w:rPr>
        <w:t xml:space="preserve">پایان </w:t>
      </w:r>
      <w:r w:rsidR="007623EA">
        <w:rPr>
          <w:rFonts w:hint="cs"/>
          <w:b/>
          <w:bCs/>
          <w:rtl/>
          <w:lang w:bidi="fa-IR"/>
        </w:rPr>
        <w:t xml:space="preserve">هر </w:t>
      </w:r>
      <w:r>
        <w:rPr>
          <w:rFonts w:hint="cs"/>
          <w:b/>
          <w:bCs/>
          <w:rtl/>
          <w:lang w:bidi="fa-IR"/>
        </w:rPr>
        <w:t>نیم</w:t>
      </w:r>
      <w:r w:rsidR="007623EA">
        <w:rPr>
          <w:rFonts w:hint="cs"/>
          <w:b/>
          <w:bCs/>
          <w:rtl/>
          <w:lang w:bidi="fa-IR"/>
        </w:rPr>
        <w:t>‌</w:t>
      </w:r>
      <w:r>
        <w:rPr>
          <w:rFonts w:hint="cs"/>
          <w:b/>
          <w:bCs/>
          <w:rtl/>
          <w:lang w:bidi="fa-IR"/>
        </w:rPr>
        <w:t xml:space="preserve">سال (جدول شماره </w:t>
      </w:r>
      <w:r w:rsidR="005C0C97">
        <w:rPr>
          <w:rFonts w:hint="cs"/>
          <w:b/>
          <w:bCs/>
          <w:rtl/>
          <w:lang w:bidi="fa-IR"/>
        </w:rPr>
        <w:t>17</w:t>
      </w:r>
      <w:r>
        <w:rPr>
          <w:rFonts w:hint="cs"/>
          <w:b/>
          <w:bCs/>
          <w:rtl/>
          <w:lang w:bidi="fa-IR"/>
        </w:rPr>
        <w:t xml:space="preserve">): </w:t>
      </w:r>
      <w:r w:rsidRPr="007623EA">
        <w:rPr>
          <w:rFonts w:hint="cs"/>
          <w:rtl/>
          <w:lang w:bidi="fa-IR"/>
        </w:rPr>
        <w:t>بر اساس فیدبک</w:t>
      </w:r>
      <w:r w:rsidR="00250F52">
        <w:rPr>
          <w:rtl/>
          <w:lang w:bidi="fa-IR"/>
        </w:rPr>
        <w:softHyphen/>
      </w:r>
      <w:r w:rsidRPr="007623EA">
        <w:rPr>
          <w:rFonts w:hint="cs"/>
          <w:rtl/>
          <w:lang w:bidi="fa-IR"/>
        </w:rPr>
        <w:t>هایی که استاد راهنما و گروه در مورد عملکرد دانشجو در هر نیم</w:t>
      </w:r>
      <w:r w:rsidR="007623EA">
        <w:rPr>
          <w:rFonts w:hint="cs"/>
          <w:rtl/>
          <w:lang w:bidi="fa-IR"/>
        </w:rPr>
        <w:t>‌</w:t>
      </w:r>
      <w:r w:rsidRPr="007623EA">
        <w:rPr>
          <w:rFonts w:hint="cs"/>
          <w:rtl/>
          <w:lang w:bidi="fa-IR"/>
        </w:rPr>
        <w:t xml:space="preserve">سال </w:t>
      </w:r>
      <w:r w:rsidR="009E35EE" w:rsidRPr="007623EA">
        <w:rPr>
          <w:rFonts w:hint="cs"/>
          <w:rtl/>
          <w:lang w:bidi="fa-IR"/>
        </w:rPr>
        <w:t>ارائه می کن</w:t>
      </w:r>
      <w:r w:rsidR="007623EA">
        <w:rPr>
          <w:rFonts w:hint="cs"/>
          <w:rtl/>
          <w:lang w:bidi="fa-IR"/>
        </w:rPr>
        <w:t>ن</w:t>
      </w:r>
      <w:r w:rsidR="009E35EE" w:rsidRPr="007623EA">
        <w:rPr>
          <w:rFonts w:hint="cs"/>
          <w:rtl/>
          <w:lang w:bidi="fa-IR"/>
        </w:rPr>
        <w:t>د</w:t>
      </w:r>
      <w:r w:rsidR="007623EA">
        <w:rPr>
          <w:rFonts w:hint="cs"/>
          <w:rtl/>
          <w:lang w:bidi="fa-IR"/>
        </w:rPr>
        <w:t>،</w:t>
      </w:r>
      <w:r w:rsidR="009E35EE" w:rsidRPr="007623EA">
        <w:rPr>
          <w:rFonts w:hint="cs"/>
          <w:rtl/>
          <w:lang w:bidi="fa-IR"/>
        </w:rPr>
        <w:t xml:space="preserve"> توصیفی از عملکرد </w:t>
      </w:r>
      <w:r w:rsidR="007623EA">
        <w:rPr>
          <w:rFonts w:hint="cs"/>
          <w:rtl/>
          <w:lang w:bidi="fa-IR"/>
        </w:rPr>
        <w:t xml:space="preserve">دانشجو </w:t>
      </w:r>
      <w:r w:rsidR="009E35EE" w:rsidRPr="007623EA">
        <w:rPr>
          <w:rFonts w:hint="cs"/>
          <w:rtl/>
          <w:lang w:bidi="fa-IR"/>
        </w:rPr>
        <w:t xml:space="preserve">در </w:t>
      </w:r>
      <w:r w:rsidR="007623EA">
        <w:rPr>
          <w:rFonts w:hint="cs"/>
          <w:rtl/>
          <w:lang w:bidi="fa-IR"/>
        </w:rPr>
        <w:t>هر</w:t>
      </w:r>
      <w:r w:rsidR="009E35EE" w:rsidRPr="007623EA">
        <w:rPr>
          <w:rFonts w:hint="cs"/>
          <w:rtl/>
          <w:lang w:bidi="fa-IR"/>
        </w:rPr>
        <w:t xml:space="preserve"> نیم</w:t>
      </w:r>
      <w:r w:rsidR="007623EA">
        <w:rPr>
          <w:rFonts w:hint="cs"/>
          <w:rtl/>
          <w:lang w:bidi="fa-IR"/>
        </w:rPr>
        <w:t>‌</w:t>
      </w:r>
      <w:r w:rsidR="009E35EE" w:rsidRPr="007623EA">
        <w:rPr>
          <w:rFonts w:hint="cs"/>
          <w:rtl/>
          <w:lang w:bidi="fa-IR"/>
        </w:rPr>
        <w:t>سال توسط استاد راهنمای دانشجو در این جدول وارد می</w:t>
      </w:r>
      <w:r w:rsidR="00250F52">
        <w:rPr>
          <w:rtl/>
          <w:lang w:bidi="fa-IR"/>
        </w:rPr>
        <w:softHyphen/>
      </w:r>
      <w:r w:rsidR="009E35EE" w:rsidRPr="007623EA">
        <w:rPr>
          <w:rFonts w:hint="cs"/>
          <w:rtl/>
          <w:lang w:bidi="fa-IR"/>
        </w:rPr>
        <w:t>شود.</w:t>
      </w:r>
    </w:p>
    <w:p w14:paraId="4A4C8698" w14:textId="77777777" w:rsidR="00193F91" w:rsidRPr="00C16536" w:rsidRDefault="00D8046A" w:rsidP="004F7932">
      <w:pPr>
        <w:bidi/>
        <w:spacing w:before="100" w:beforeAutospacing="1" w:line="360" w:lineRule="auto"/>
        <w:jc w:val="lowKashida"/>
        <w:rPr>
          <w:rFonts w:cs="B Titr"/>
          <w:b/>
          <w:bCs/>
          <w:rtl/>
          <w:lang w:bidi="fa-IR"/>
        </w:rPr>
      </w:pPr>
      <w:r w:rsidRPr="00C16536">
        <w:rPr>
          <w:rFonts w:cs="B Titr" w:hint="cs"/>
          <w:b/>
          <w:bCs/>
          <w:rtl/>
          <w:lang w:bidi="fa-IR"/>
        </w:rPr>
        <w:t xml:space="preserve">فرایند </w:t>
      </w:r>
      <w:r w:rsidR="004F7932">
        <w:rPr>
          <w:rFonts w:cs="B Titr" w:hint="cs"/>
          <w:b/>
          <w:bCs/>
          <w:rtl/>
          <w:lang w:bidi="fa-IR"/>
        </w:rPr>
        <w:t>اجرای</w:t>
      </w:r>
      <w:r w:rsidRPr="00C16536">
        <w:rPr>
          <w:rFonts w:cs="B Titr" w:hint="cs"/>
          <w:b/>
          <w:bCs/>
          <w:rtl/>
          <w:lang w:bidi="fa-IR"/>
        </w:rPr>
        <w:t xml:space="preserve"> </w:t>
      </w:r>
      <w:r w:rsidRPr="00C16536">
        <w:rPr>
          <w:rFonts w:cs="B Titr"/>
          <w:b/>
          <w:bCs/>
          <w:lang w:bidi="fa-IR"/>
        </w:rPr>
        <w:t>Logbook</w:t>
      </w:r>
    </w:p>
    <w:p w14:paraId="74D460F6" w14:textId="77777777" w:rsidR="00D65958" w:rsidRPr="00C26744" w:rsidRDefault="00D65958" w:rsidP="00215C5F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rtl/>
          <w:lang w:bidi="fa-IR"/>
        </w:rPr>
      </w:pPr>
      <w:r w:rsidRPr="00C26744">
        <w:rPr>
          <w:rtl/>
          <w:lang w:bidi="fa-IR"/>
        </w:rPr>
        <w:t>پ</w:t>
      </w:r>
      <w:r w:rsidRPr="00C26744">
        <w:rPr>
          <w:rFonts w:hint="cs"/>
          <w:rtl/>
          <w:lang w:bidi="fa-IR"/>
        </w:rPr>
        <w:t>یشنهاد</w:t>
      </w:r>
      <w:r w:rsidRPr="00C26744">
        <w:rPr>
          <w:rtl/>
          <w:lang w:bidi="fa-IR"/>
        </w:rPr>
        <w:t xml:space="preserve"> شد کل</w:t>
      </w:r>
      <w:r w:rsidRPr="00C26744">
        <w:rPr>
          <w:rFonts w:hint="cs"/>
          <w:rtl/>
          <w:lang w:bidi="fa-IR"/>
        </w:rPr>
        <w:t>یات</w:t>
      </w:r>
      <w:r w:rsidRPr="00C26744">
        <w:rPr>
          <w:rtl/>
          <w:lang w:bidi="fa-IR"/>
        </w:rPr>
        <w:t xml:space="preserve"> پ</w:t>
      </w:r>
      <w:r w:rsidRPr="00C26744">
        <w:rPr>
          <w:rFonts w:hint="cs"/>
          <w:rtl/>
          <w:lang w:bidi="fa-IR"/>
        </w:rPr>
        <w:t>یش</w:t>
      </w:r>
      <w:r w:rsidRPr="00C26744">
        <w:rPr>
          <w:rtl/>
          <w:lang w:bidi="fa-IR"/>
        </w:rPr>
        <w:t xml:space="preserve"> نو</w:t>
      </w:r>
      <w:r w:rsidRPr="00C26744">
        <w:rPr>
          <w:rFonts w:hint="cs"/>
          <w:rtl/>
          <w:lang w:bidi="fa-IR"/>
        </w:rPr>
        <w:t>یس</w:t>
      </w:r>
      <w:r w:rsidRPr="00C26744">
        <w:rPr>
          <w:rtl/>
          <w:lang w:bidi="fa-IR"/>
        </w:rPr>
        <w:t xml:space="preserve"> تصو</w:t>
      </w:r>
      <w:r w:rsidRPr="00C26744">
        <w:rPr>
          <w:rFonts w:hint="cs"/>
          <w:rtl/>
          <w:lang w:bidi="fa-IR"/>
        </w:rPr>
        <w:t>یب</w:t>
      </w:r>
      <w:r w:rsidRPr="00C26744">
        <w:rPr>
          <w:rtl/>
          <w:lang w:bidi="fa-IR"/>
        </w:rPr>
        <w:t xml:space="preserve"> شده به گروه ها</w:t>
      </w:r>
      <w:r w:rsidRPr="00C26744">
        <w:rPr>
          <w:rFonts w:hint="cs"/>
          <w:rtl/>
          <w:lang w:bidi="fa-IR"/>
        </w:rPr>
        <w:t>ی</w:t>
      </w:r>
      <w:r w:rsidRPr="00C26744">
        <w:rPr>
          <w:rtl/>
          <w:lang w:bidi="fa-IR"/>
        </w:rPr>
        <w:t xml:space="preserve"> آموزش</w:t>
      </w:r>
      <w:r w:rsidRPr="00C26744">
        <w:rPr>
          <w:rFonts w:hint="cs"/>
          <w:rtl/>
          <w:lang w:bidi="fa-IR"/>
        </w:rPr>
        <w:t>ی</w:t>
      </w:r>
      <w:r w:rsidRPr="00C26744">
        <w:rPr>
          <w:rtl/>
          <w:lang w:bidi="fa-IR"/>
        </w:rPr>
        <w:t xml:space="preserve"> ابلاغ گردد. با ا</w:t>
      </w:r>
      <w:r w:rsidRPr="00C26744">
        <w:rPr>
          <w:rFonts w:hint="cs"/>
          <w:rtl/>
          <w:lang w:bidi="fa-IR"/>
        </w:rPr>
        <w:t>ین</w:t>
      </w:r>
      <w:r w:rsidRPr="00C26744">
        <w:rPr>
          <w:rtl/>
          <w:lang w:bidi="fa-IR"/>
        </w:rPr>
        <w:t xml:space="preserve"> حال هر گروه آموزش</w:t>
      </w:r>
      <w:r w:rsidRPr="00C26744">
        <w:rPr>
          <w:rFonts w:hint="cs"/>
          <w:rtl/>
          <w:lang w:bidi="fa-IR"/>
        </w:rPr>
        <w:t>ی</w:t>
      </w:r>
      <w:r w:rsidRPr="00C26744">
        <w:rPr>
          <w:rtl/>
          <w:lang w:bidi="fa-IR"/>
        </w:rPr>
        <w:t xml:space="preserve">  مجاز است متناسب با ماه</w:t>
      </w:r>
      <w:r w:rsidRPr="00C26744">
        <w:rPr>
          <w:rFonts w:hint="cs"/>
          <w:rtl/>
          <w:lang w:bidi="fa-IR"/>
        </w:rPr>
        <w:t>یت</w:t>
      </w:r>
      <w:r w:rsidRPr="00C26744">
        <w:rPr>
          <w:rtl/>
          <w:lang w:bidi="fa-IR"/>
        </w:rPr>
        <w:t xml:space="preserve"> رشته و انتظارات مد نظر حداکثر 20 درصد تغ</w:t>
      </w:r>
      <w:r w:rsidRPr="00C26744">
        <w:rPr>
          <w:rFonts w:hint="cs"/>
          <w:rtl/>
          <w:lang w:bidi="fa-IR"/>
        </w:rPr>
        <w:t>ییرات</w:t>
      </w:r>
      <w:r w:rsidRPr="00C26744">
        <w:rPr>
          <w:rtl/>
          <w:lang w:bidi="fa-IR"/>
        </w:rPr>
        <w:t xml:space="preserve"> اعمال نما</w:t>
      </w:r>
      <w:r w:rsidRPr="00C26744">
        <w:rPr>
          <w:rFonts w:hint="cs"/>
          <w:rtl/>
          <w:lang w:bidi="fa-IR"/>
        </w:rPr>
        <w:t>ید</w:t>
      </w:r>
      <w:r w:rsidRPr="00C26744">
        <w:rPr>
          <w:rtl/>
          <w:lang w:bidi="fa-IR"/>
        </w:rPr>
        <w:t>.</w:t>
      </w:r>
    </w:p>
    <w:p w14:paraId="1298C537" w14:textId="77777777" w:rsidR="00D65958" w:rsidRPr="00C26744" w:rsidRDefault="00D65958" w:rsidP="00250F52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rtl/>
          <w:lang w:bidi="fa-IR"/>
        </w:rPr>
      </w:pPr>
      <w:r w:rsidRPr="00C26744">
        <w:rPr>
          <w:rtl/>
          <w:lang w:bidi="fa-IR"/>
        </w:rPr>
        <w:t>پ</w:t>
      </w:r>
      <w:r w:rsidRPr="00C26744">
        <w:rPr>
          <w:rFonts w:hint="cs"/>
          <w:rtl/>
          <w:lang w:bidi="fa-IR"/>
        </w:rPr>
        <w:t>یشنهاد</w:t>
      </w:r>
      <w:r w:rsidRPr="00C26744">
        <w:rPr>
          <w:rtl/>
          <w:lang w:bidi="fa-IR"/>
        </w:rPr>
        <w:t xml:space="preserve"> م</w:t>
      </w:r>
      <w:r w:rsidRPr="00C26744">
        <w:rPr>
          <w:rFonts w:hint="cs"/>
          <w:rtl/>
          <w:lang w:bidi="fa-IR"/>
        </w:rPr>
        <w:t>ی</w:t>
      </w:r>
      <w:r w:rsidR="00250F52">
        <w:rPr>
          <w:rtl/>
          <w:lang w:bidi="fa-IR"/>
        </w:rPr>
        <w:softHyphen/>
      </w:r>
      <w:r w:rsidRPr="00C26744">
        <w:rPr>
          <w:rtl/>
          <w:lang w:bidi="fa-IR"/>
        </w:rPr>
        <w:t>گردد در دوره آموزش</w:t>
      </w:r>
      <w:r w:rsidR="00250F52">
        <w:rPr>
          <w:rFonts w:hint="cs"/>
          <w:rtl/>
          <w:lang w:bidi="fa-IR"/>
        </w:rPr>
        <w:t>،</w:t>
      </w:r>
      <w:r w:rsidRPr="00C26744">
        <w:rPr>
          <w:rtl/>
          <w:lang w:bidi="fa-IR"/>
        </w:rPr>
        <w:t xml:space="preserve"> ارزش</w:t>
      </w:r>
      <w:r w:rsidRPr="00C26744">
        <w:rPr>
          <w:rFonts w:hint="cs"/>
          <w:rtl/>
          <w:lang w:bidi="fa-IR"/>
        </w:rPr>
        <w:t>یابی</w:t>
      </w:r>
      <w:r w:rsidRPr="00C26744">
        <w:rPr>
          <w:rtl/>
          <w:lang w:bidi="fa-IR"/>
        </w:rPr>
        <w:t xml:space="preserve"> مستمر درون بخش</w:t>
      </w:r>
      <w:r w:rsidRPr="00C26744">
        <w:rPr>
          <w:rFonts w:hint="cs"/>
          <w:rtl/>
          <w:lang w:bidi="fa-IR"/>
        </w:rPr>
        <w:t>ی</w:t>
      </w:r>
      <w:r w:rsidRPr="00C26744">
        <w:rPr>
          <w:rtl/>
          <w:lang w:bidi="fa-IR"/>
        </w:rPr>
        <w:t xml:space="preserve"> </w:t>
      </w:r>
      <w:r w:rsidR="00250F52">
        <w:rPr>
          <w:rFonts w:hint="cs"/>
          <w:rtl/>
          <w:lang w:bidi="fa-IR"/>
        </w:rPr>
        <w:t xml:space="preserve">و </w:t>
      </w:r>
      <w:r w:rsidRPr="00C26744">
        <w:rPr>
          <w:rtl/>
          <w:lang w:bidi="fa-IR"/>
        </w:rPr>
        <w:t xml:space="preserve">آزمون جامع با استفاده از </w:t>
      </w:r>
      <w:r w:rsidRPr="00C26744">
        <w:rPr>
          <w:lang w:bidi="fa-IR"/>
        </w:rPr>
        <w:t>logbook</w:t>
      </w:r>
      <w:r w:rsidRPr="00C26744">
        <w:rPr>
          <w:rtl/>
          <w:lang w:bidi="fa-IR"/>
        </w:rPr>
        <w:t xml:space="preserve">  صورت گ</w:t>
      </w:r>
      <w:r w:rsidRPr="00C26744">
        <w:rPr>
          <w:rFonts w:hint="cs"/>
          <w:rtl/>
          <w:lang w:bidi="fa-IR"/>
        </w:rPr>
        <w:t>یرد</w:t>
      </w:r>
      <w:r w:rsidRPr="00C26744">
        <w:rPr>
          <w:rtl/>
          <w:lang w:bidi="fa-IR"/>
        </w:rPr>
        <w:t xml:space="preserve"> و در دوره پژوهش به عنوان </w:t>
      </w:r>
      <w:r w:rsidRPr="00C26744">
        <w:rPr>
          <w:rFonts w:hint="cs"/>
          <w:rtl/>
          <w:lang w:bidi="fa-IR"/>
        </w:rPr>
        <w:t>یک</w:t>
      </w:r>
      <w:r w:rsidRPr="00C26744">
        <w:rPr>
          <w:rtl/>
          <w:lang w:bidi="fa-IR"/>
        </w:rPr>
        <w:t xml:space="preserve"> نمره از 100 به همراه نمرات اسات</w:t>
      </w:r>
      <w:r w:rsidRPr="00C26744">
        <w:rPr>
          <w:rFonts w:hint="cs"/>
          <w:rtl/>
          <w:lang w:bidi="fa-IR"/>
        </w:rPr>
        <w:t>ید</w:t>
      </w:r>
      <w:r w:rsidRPr="00C26744">
        <w:rPr>
          <w:rtl/>
          <w:lang w:bidi="fa-IR"/>
        </w:rPr>
        <w:t xml:space="preserve"> راهنما مشاور و داور، نمره </w:t>
      </w:r>
      <w:r w:rsidRPr="00C26744">
        <w:rPr>
          <w:lang w:bidi="fa-IR"/>
        </w:rPr>
        <w:t>Logbook</w:t>
      </w:r>
      <w:r w:rsidRPr="00C26744">
        <w:rPr>
          <w:rtl/>
          <w:lang w:bidi="fa-IR"/>
        </w:rPr>
        <w:t xml:space="preserve"> در نظر گرفته شود</w:t>
      </w:r>
      <w:r w:rsidR="00215C5F" w:rsidRPr="00C26744">
        <w:rPr>
          <w:rFonts w:hint="cs"/>
          <w:rtl/>
          <w:lang w:bidi="fa-IR"/>
        </w:rPr>
        <w:t>.</w:t>
      </w:r>
    </w:p>
    <w:p w14:paraId="09D28E99" w14:textId="77777777" w:rsidR="00D65958" w:rsidRPr="00C26744" w:rsidRDefault="00D65958" w:rsidP="00250F52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rtl/>
          <w:lang w:bidi="fa-IR"/>
        </w:rPr>
      </w:pPr>
      <w:r w:rsidRPr="00C26744">
        <w:rPr>
          <w:rtl/>
          <w:lang w:bidi="fa-IR"/>
        </w:rPr>
        <w:lastRenderedPageBreak/>
        <w:t>فرآ</w:t>
      </w:r>
      <w:r w:rsidRPr="00C26744">
        <w:rPr>
          <w:rFonts w:hint="cs"/>
          <w:rtl/>
          <w:lang w:bidi="fa-IR"/>
        </w:rPr>
        <w:t>یند</w:t>
      </w:r>
      <w:r w:rsidRPr="00C26744">
        <w:rPr>
          <w:rtl/>
          <w:lang w:bidi="fa-IR"/>
        </w:rPr>
        <w:t xml:space="preserve"> ارزش</w:t>
      </w:r>
      <w:r w:rsidRPr="00C26744">
        <w:rPr>
          <w:rFonts w:hint="cs"/>
          <w:rtl/>
          <w:lang w:bidi="fa-IR"/>
        </w:rPr>
        <w:t>یابی</w:t>
      </w:r>
      <w:r w:rsidRPr="00C26744">
        <w:rPr>
          <w:rtl/>
          <w:lang w:bidi="fa-IR"/>
        </w:rPr>
        <w:t xml:space="preserve"> آن به دو مرحله تقس</w:t>
      </w:r>
      <w:r w:rsidRPr="00C26744">
        <w:rPr>
          <w:rFonts w:hint="cs"/>
          <w:rtl/>
          <w:lang w:bidi="fa-IR"/>
        </w:rPr>
        <w:t>یم</w:t>
      </w:r>
      <w:r w:rsidRPr="00C26744">
        <w:rPr>
          <w:rtl/>
          <w:lang w:bidi="fa-IR"/>
        </w:rPr>
        <w:t xml:space="preserve"> شود: مرحله اول: دوره آموزش - مرحله دوم: دوره پژوهش</w:t>
      </w:r>
    </w:p>
    <w:p w14:paraId="6DB53F39" w14:textId="77777777" w:rsidR="00215C5F" w:rsidRPr="00C26744" w:rsidRDefault="00D65958" w:rsidP="00250F52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lang w:bidi="fa-IR"/>
        </w:rPr>
      </w:pPr>
      <w:r w:rsidRPr="00C26744">
        <w:rPr>
          <w:rtl/>
          <w:lang w:bidi="fa-IR"/>
        </w:rPr>
        <w:t xml:space="preserve">هر 6 ماه </w:t>
      </w:r>
      <w:r w:rsidRPr="00C26744">
        <w:rPr>
          <w:rFonts w:hint="cs"/>
          <w:rtl/>
          <w:lang w:bidi="fa-IR"/>
        </w:rPr>
        <w:t>یکبار</w:t>
      </w:r>
      <w:r w:rsidRPr="00C26744">
        <w:rPr>
          <w:lang w:bidi="fa-IR"/>
        </w:rPr>
        <w:t xml:space="preserve"> Logbook </w:t>
      </w:r>
      <w:r w:rsidRPr="00C26744">
        <w:rPr>
          <w:rtl/>
          <w:lang w:bidi="fa-IR"/>
        </w:rPr>
        <w:t>توسط دانشجو ارائه و با</w:t>
      </w:r>
      <w:r w:rsidRPr="00C26744">
        <w:rPr>
          <w:rFonts w:hint="cs"/>
          <w:rtl/>
          <w:lang w:bidi="fa-IR"/>
        </w:rPr>
        <w:t>ید</w:t>
      </w:r>
      <w:r w:rsidRPr="00C26744">
        <w:rPr>
          <w:rtl/>
          <w:lang w:bidi="fa-IR"/>
        </w:rPr>
        <w:t xml:space="preserve"> توسط مد</w:t>
      </w:r>
      <w:r w:rsidRPr="00C26744">
        <w:rPr>
          <w:rFonts w:hint="cs"/>
          <w:rtl/>
          <w:lang w:bidi="fa-IR"/>
        </w:rPr>
        <w:t>یر</w:t>
      </w:r>
      <w:r w:rsidRPr="00C26744">
        <w:rPr>
          <w:rtl/>
          <w:lang w:bidi="fa-IR"/>
        </w:rPr>
        <w:t xml:space="preserve"> گروه </w:t>
      </w:r>
      <w:r w:rsidR="00250F52">
        <w:rPr>
          <w:rFonts w:hint="cs"/>
          <w:rtl/>
          <w:lang w:bidi="fa-IR"/>
        </w:rPr>
        <w:t>بررسی</w:t>
      </w:r>
      <w:r w:rsidRPr="00C26744">
        <w:rPr>
          <w:rtl/>
          <w:lang w:bidi="fa-IR"/>
        </w:rPr>
        <w:t xml:space="preserve"> شده و در صورت عدم تا</w:t>
      </w:r>
      <w:r w:rsidRPr="00C26744">
        <w:rPr>
          <w:rFonts w:hint="cs"/>
          <w:rtl/>
          <w:lang w:bidi="fa-IR"/>
        </w:rPr>
        <w:t>یید،</w:t>
      </w:r>
      <w:r w:rsidRPr="00C26744">
        <w:rPr>
          <w:rtl/>
          <w:lang w:bidi="fa-IR"/>
        </w:rPr>
        <w:t xml:space="preserve"> دانشجو مجاز به انتخاب واحد نم</w:t>
      </w:r>
      <w:r w:rsidRPr="00C26744">
        <w:rPr>
          <w:rFonts w:hint="cs"/>
          <w:rtl/>
          <w:lang w:bidi="fa-IR"/>
        </w:rPr>
        <w:t>ی</w:t>
      </w:r>
      <w:r w:rsidRPr="00C26744">
        <w:rPr>
          <w:rtl/>
          <w:lang w:bidi="fa-IR"/>
        </w:rPr>
        <w:t xml:space="preserve"> باشد</w:t>
      </w:r>
      <w:r w:rsidRPr="00C26744">
        <w:rPr>
          <w:lang w:bidi="fa-IR"/>
        </w:rPr>
        <w:t>.</w:t>
      </w:r>
    </w:p>
    <w:p w14:paraId="5D475E06" w14:textId="77777777" w:rsidR="00D65958" w:rsidRPr="00C26744" w:rsidRDefault="00D65958" w:rsidP="00A13813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rtl/>
          <w:lang w:bidi="fa-IR"/>
        </w:rPr>
      </w:pPr>
      <w:r w:rsidRPr="00C26744">
        <w:rPr>
          <w:rtl/>
          <w:lang w:bidi="fa-IR"/>
        </w:rPr>
        <w:t>بعد از دو مرحله قبل از آزمون جامع</w:t>
      </w:r>
      <w:r w:rsidR="00A13813">
        <w:rPr>
          <w:rFonts w:hint="cs"/>
          <w:rtl/>
          <w:lang w:bidi="fa-IR"/>
        </w:rPr>
        <w:t xml:space="preserve"> </w:t>
      </w:r>
      <w:r w:rsidRPr="00C26744">
        <w:rPr>
          <w:rtl/>
          <w:lang w:bidi="fa-IR"/>
        </w:rPr>
        <w:t>(دوره آموزش) و قبل از دفاع از پا</w:t>
      </w:r>
      <w:r w:rsidRPr="00C26744">
        <w:rPr>
          <w:rFonts w:hint="cs"/>
          <w:rtl/>
          <w:lang w:bidi="fa-IR"/>
        </w:rPr>
        <w:t>یان</w:t>
      </w:r>
      <w:r w:rsidRPr="00C26744">
        <w:rPr>
          <w:rtl/>
          <w:lang w:bidi="fa-IR"/>
        </w:rPr>
        <w:t xml:space="preserve"> نامه (</w:t>
      </w:r>
      <w:r w:rsidR="00A13813">
        <w:rPr>
          <w:rtl/>
          <w:lang w:bidi="fa-IR"/>
        </w:rPr>
        <w:t>دوره پژوهش</w:t>
      </w:r>
      <w:r w:rsidRPr="00C26744">
        <w:rPr>
          <w:rtl/>
          <w:lang w:bidi="fa-IR"/>
        </w:rPr>
        <w:t>) به تا</w:t>
      </w:r>
      <w:r w:rsidRPr="00C26744">
        <w:rPr>
          <w:rFonts w:hint="cs"/>
          <w:rtl/>
          <w:lang w:bidi="fa-IR"/>
        </w:rPr>
        <w:t>یید</w:t>
      </w:r>
      <w:r w:rsidRPr="00C26744">
        <w:rPr>
          <w:rtl/>
          <w:lang w:bidi="fa-IR"/>
        </w:rPr>
        <w:t xml:space="preserve"> معاون تحص</w:t>
      </w:r>
      <w:r w:rsidRPr="00C26744">
        <w:rPr>
          <w:rFonts w:hint="cs"/>
          <w:rtl/>
          <w:lang w:bidi="fa-IR"/>
        </w:rPr>
        <w:t>یلات</w:t>
      </w:r>
      <w:r w:rsidRPr="00C26744">
        <w:rPr>
          <w:rtl/>
          <w:lang w:bidi="fa-IR"/>
        </w:rPr>
        <w:t xml:space="preserve"> تکم</w:t>
      </w:r>
      <w:r w:rsidRPr="00C26744">
        <w:rPr>
          <w:rFonts w:hint="cs"/>
          <w:rtl/>
          <w:lang w:bidi="fa-IR"/>
        </w:rPr>
        <w:t>یلی</w:t>
      </w:r>
      <w:r w:rsidRPr="00C26744">
        <w:rPr>
          <w:rtl/>
          <w:lang w:bidi="fa-IR"/>
        </w:rPr>
        <w:t xml:space="preserve"> دانشکده برسد.</w:t>
      </w:r>
    </w:p>
    <w:p w14:paraId="15EEF0D0" w14:textId="77777777" w:rsidR="00215C5F" w:rsidRDefault="00D8046A" w:rsidP="008A454F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lang w:bidi="fa-IR"/>
        </w:rPr>
      </w:pPr>
      <w:r>
        <w:rPr>
          <w:rFonts w:hint="cs"/>
          <w:rtl/>
          <w:lang w:bidi="fa-IR"/>
        </w:rPr>
        <w:t xml:space="preserve">تکمیل </w:t>
      </w:r>
      <w:r>
        <w:rPr>
          <w:lang w:bidi="fa-IR"/>
        </w:rPr>
        <w:t>logbook</w:t>
      </w:r>
      <w:r>
        <w:rPr>
          <w:rFonts w:hint="cs"/>
          <w:rtl/>
          <w:lang w:bidi="fa-IR"/>
        </w:rPr>
        <w:t xml:space="preserve"> برای دانشجویان دوره دکتری ورودی</w:t>
      </w:r>
      <w:r w:rsidR="008A454F">
        <w:rPr>
          <w:rFonts w:hint="cs"/>
          <w:rtl/>
          <w:lang w:bidi="fa-IR"/>
        </w:rPr>
        <w:t xml:space="preserve"> </w:t>
      </w:r>
      <w:r w:rsidR="003E5EE4">
        <w:rPr>
          <w:rFonts w:hint="cs"/>
          <w:rtl/>
          <w:lang w:bidi="fa-IR"/>
        </w:rPr>
        <w:t xml:space="preserve">نیمسال اول </w:t>
      </w:r>
      <w:r w:rsidR="008A454F">
        <w:rPr>
          <w:rFonts w:hint="cs"/>
          <w:rtl/>
          <w:lang w:bidi="fa-IR"/>
        </w:rPr>
        <w:t>سال تحصیلی 98-</w:t>
      </w:r>
      <w:r>
        <w:rPr>
          <w:rFonts w:hint="cs"/>
          <w:rtl/>
          <w:lang w:bidi="fa-IR"/>
        </w:rPr>
        <w:t xml:space="preserve"> 97 به بعد الزامی است. </w:t>
      </w:r>
    </w:p>
    <w:p w14:paraId="0A990CDE" w14:textId="77777777" w:rsidR="00215C5F" w:rsidRDefault="00FB1D17" w:rsidP="00215C5F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lang w:bidi="fa-IR"/>
        </w:rPr>
      </w:pPr>
      <w:r>
        <w:rPr>
          <w:rFonts w:hint="cs"/>
          <w:rtl/>
          <w:lang w:bidi="fa-IR"/>
        </w:rPr>
        <w:t>کل فرایند تهیه لاگ بوک بر</w:t>
      </w:r>
      <w:r w:rsidR="00A13813">
        <w:rPr>
          <w:rFonts w:hint="cs"/>
          <w:rtl/>
          <w:lang w:bidi="fa-IR"/>
        </w:rPr>
        <w:t xml:space="preserve"> روی فایل</w:t>
      </w:r>
      <w:r w:rsidR="00250F52">
        <w:rPr>
          <w:rtl/>
          <w:lang w:bidi="fa-IR"/>
        </w:rPr>
        <w:softHyphen/>
      </w:r>
      <w:r w:rsidR="00A13813">
        <w:rPr>
          <w:rFonts w:hint="cs"/>
          <w:rtl/>
          <w:lang w:bidi="fa-IR"/>
        </w:rPr>
        <w:t>های الکترونیکی صورت می</w:t>
      </w:r>
      <w:r w:rsidR="00A13813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گیرد و گردش آن بین دانشجو و استاد راهنمای </w:t>
      </w:r>
      <w:r w:rsidR="0016099B">
        <w:rPr>
          <w:rFonts w:hint="cs"/>
          <w:rtl/>
          <w:lang w:bidi="fa-IR"/>
        </w:rPr>
        <w:t>آموزشی</w:t>
      </w:r>
      <w:r>
        <w:rPr>
          <w:rFonts w:hint="cs"/>
          <w:rtl/>
          <w:lang w:bidi="fa-IR"/>
        </w:rPr>
        <w:t xml:space="preserve"> یا پژوهشی دانشجو و گروه از طریق همین فایل صورت می</w:t>
      </w:r>
      <w:r w:rsidR="00A13813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گیرد. </w:t>
      </w:r>
    </w:p>
    <w:p w14:paraId="2C8F680E" w14:textId="77777777" w:rsidR="00493E1A" w:rsidRDefault="00895262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>در پایان هر نیم</w:t>
      </w:r>
      <w:r w:rsidR="00250F52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سال تحصیلی، لاگ بوک </w:t>
      </w:r>
      <w:r w:rsidR="00CC26B6">
        <w:rPr>
          <w:rFonts w:hint="cs"/>
          <w:rtl/>
          <w:lang w:bidi="fa-IR"/>
        </w:rPr>
        <w:t>تکمیل</w:t>
      </w:r>
      <w:r>
        <w:rPr>
          <w:rFonts w:hint="cs"/>
          <w:rtl/>
          <w:lang w:bidi="fa-IR"/>
        </w:rPr>
        <w:t xml:space="preserve"> شده </w:t>
      </w:r>
      <w:r w:rsidR="00FB1D17">
        <w:rPr>
          <w:rFonts w:hint="cs"/>
          <w:rtl/>
          <w:lang w:bidi="fa-IR"/>
        </w:rPr>
        <w:t>توسط دانش</w:t>
      </w:r>
      <w:r w:rsidR="00A13813">
        <w:rPr>
          <w:rFonts w:hint="cs"/>
          <w:rtl/>
          <w:lang w:bidi="fa-IR"/>
        </w:rPr>
        <w:t>جو به استاد راهنمای وی ایمیل می</w:t>
      </w:r>
      <w:r w:rsidR="00A13813">
        <w:rPr>
          <w:rtl/>
          <w:lang w:bidi="fa-IR"/>
        </w:rPr>
        <w:softHyphen/>
      </w:r>
      <w:r w:rsidR="00FB1D17">
        <w:rPr>
          <w:rFonts w:hint="cs"/>
          <w:rtl/>
          <w:lang w:bidi="fa-IR"/>
        </w:rPr>
        <w:t xml:space="preserve">گردد و </w:t>
      </w:r>
      <w:r>
        <w:rPr>
          <w:rFonts w:hint="cs"/>
          <w:rtl/>
          <w:lang w:bidi="fa-IR"/>
        </w:rPr>
        <w:t>پس از ارزشیابی و اعلام نظر توسط استاد راهنما</w:t>
      </w:r>
      <w:r w:rsidR="00BA41B6">
        <w:rPr>
          <w:rFonts w:hint="cs"/>
          <w:rtl/>
          <w:lang w:bidi="fa-IR"/>
        </w:rPr>
        <w:t>ی دانشجو</w:t>
      </w:r>
      <w:r w:rsidR="00FB1D17">
        <w:rPr>
          <w:rFonts w:hint="cs"/>
          <w:rtl/>
          <w:lang w:bidi="fa-IR"/>
        </w:rPr>
        <w:t>،</w:t>
      </w:r>
      <w:r>
        <w:rPr>
          <w:rFonts w:hint="cs"/>
          <w:rtl/>
          <w:lang w:bidi="fa-IR"/>
        </w:rPr>
        <w:t xml:space="preserve"> </w:t>
      </w:r>
      <w:r w:rsidR="003A3A93">
        <w:rPr>
          <w:rFonts w:hint="cs"/>
          <w:rtl/>
          <w:lang w:bidi="fa-IR"/>
        </w:rPr>
        <w:t xml:space="preserve">توسط استاد راهنمای </w:t>
      </w:r>
      <w:r w:rsidR="00FB1D17">
        <w:rPr>
          <w:rFonts w:hint="cs"/>
          <w:rtl/>
          <w:lang w:bidi="fa-IR"/>
        </w:rPr>
        <w:t xml:space="preserve">مذکور فایل لاگ بوک دانشجو به </w:t>
      </w:r>
      <w:r w:rsidR="00BA41B6">
        <w:rPr>
          <w:rFonts w:hint="cs"/>
          <w:rtl/>
          <w:lang w:bidi="fa-IR"/>
        </w:rPr>
        <w:t>م</w:t>
      </w:r>
      <w:r w:rsidR="00215C5F">
        <w:rPr>
          <w:rFonts w:hint="cs"/>
          <w:rtl/>
          <w:lang w:bidi="fa-IR"/>
        </w:rPr>
        <w:t xml:space="preserve">دیر </w:t>
      </w:r>
      <w:r w:rsidR="00BA41B6">
        <w:rPr>
          <w:rFonts w:hint="cs"/>
          <w:rtl/>
          <w:lang w:bidi="fa-IR"/>
        </w:rPr>
        <w:t xml:space="preserve">گروه </w:t>
      </w:r>
      <w:r w:rsidR="00FB1D17">
        <w:rPr>
          <w:rFonts w:hint="cs"/>
          <w:rtl/>
          <w:lang w:bidi="fa-IR"/>
        </w:rPr>
        <w:t>ایمیل</w:t>
      </w:r>
      <w:r w:rsidR="00BA41B6">
        <w:rPr>
          <w:rFonts w:hint="cs"/>
          <w:rtl/>
          <w:lang w:bidi="fa-IR"/>
        </w:rPr>
        <w:t xml:space="preserve"> شده و مورد بررسی قرار می</w:t>
      </w:r>
      <w:r w:rsidR="00A13813">
        <w:rPr>
          <w:rtl/>
          <w:lang w:bidi="fa-IR"/>
        </w:rPr>
        <w:softHyphen/>
      </w:r>
      <w:r w:rsidR="00BA41B6">
        <w:rPr>
          <w:rFonts w:hint="cs"/>
          <w:rtl/>
          <w:lang w:bidi="fa-IR"/>
        </w:rPr>
        <w:t>گیرد</w:t>
      </w:r>
      <w:r w:rsidR="00281110">
        <w:rPr>
          <w:rFonts w:hint="cs"/>
          <w:rtl/>
          <w:lang w:bidi="fa-IR"/>
        </w:rPr>
        <w:t xml:space="preserve"> و نتیجه ارزشیابی کلیه دانشجویان </w:t>
      </w:r>
      <w:r w:rsidR="00BA41B6">
        <w:rPr>
          <w:rFonts w:hint="cs"/>
          <w:rtl/>
          <w:lang w:bidi="fa-IR"/>
        </w:rPr>
        <w:t xml:space="preserve">در یک یا چند جلسه </w:t>
      </w:r>
      <w:r w:rsidR="00281110">
        <w:rPr>
          <w:rFonts w:hint="cs"/>
          <w:rtl/>
          <w:lang w:bidi="fa-IR"/>
        </w:rPr>
        <w:t xml:space="preserve">شورای گروه </w:t>
      </w:r>
      <w:r w:rsidR="00A13813">
        <w:rPr>
          <w:rFonts w:hint="cs"/>
          <w:rtl/>
          <w:lang w:bidi="fa-IR"/>
        </w:rPr>
        <w:t>مورد بحث قرار می</w:t>
      </w:r>
      <w:r w:rsidR="00A13813">
        <w:rPr>
          <w:rtl/>
          <w:lang w:bidi="fa-IR"/>
        </w:rPr>
        <w:softHyphen/>
      </w:r>
      <w:r w:rsidR="00BA41B6">
        <w:rPr>
          <w:rFonts w:hint="cs"/>
          <w:rtl/>
          <w:lang w:bidi="fa-IR"/>
        </w:rPr>
        <w:t xml:space="preserve">گیرد و نتیجه </w:t>
      </w:r>
      <w:r w:rsidR="003A3A93">
        <w:rPr>
          <w:rFonts w:hint="cs"/>
          <w:rtl/>
          <w:lang w:bidi="fa-IR"/>
        </w:rPr>
        <w:t>آن از طریق استاد راهنمای دانشجو</w:t>
      </w:r>
      <w:r w:rsidR="00A13813">
        <w:rPr>
          <w:rFonts w:hint="cs"/>
          <w:rtl/>
          <w:lang w:bidi="fa-IR"/>
        </w:rPr>
        <w:t xml:space="preserve"> به وی بازخورد داده می</w:t>
      </w:r>
      <w:r w:rsidR="00A13813">
        <w:rPr>
          <w:rtl/>
          <w:lang w:bidi="fa-IR"/>
        </w:rPr>
        <w:softHyphen/>
      </w:r>
      <w:r w:rsidR="00BA41B6">
        <w:rPr>
          <w:rFonts w:hint="cs"/>
          <w:rtl/>
          <w:lang w:bidi="fa-IR"/>
        </w:rPr>
        <w:t>شود</w:t>
      </w:r>
      <w:r w:rsidR="00544CDC">
        <w:rPr>
          <w:rFonts w:hint="cs"/>
          <w:rtl/>
          <w:lang w:bidi="fa-IR"/>
        </w:rPr>
        <w:t>.</w:t>
      </w:r>
    </w:p>
    <w:p w14:paraId="1497BEE6" w14:textId="77777777" w:rsidR="00CB3F0C" w:rsidRDefault="00FB1D17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lang w:bidi="fa-IR"/>
        </w:rPr>
      </w:pPr>
      <w:r>
        <w:rPr>
          <w:rFonts w:hint="cs"/>
          <w:rtl/>
          <w:lang w:bidi="fa-IR"/>
        </w:rPr>
        <w:t>در پایان هر نیم سال فایل لاگ بوک مربوطه فریز شده و یک نسخه یکسان از آن توسط دانشجو، استاد راهنما و م</w:t>
      </w:r>
      <w:r w:rsidR="00215C5F">
        <w:rPr>
          <w:rFonts w:hint="cs"/>
          <w:rtl/>
          <w:lang w:bidi="fa-IR"/>
        </w:rPr>
        <w:t>دیر</w:t>
      </w:r>
      <w:r>
        <w:rPr>
          <w:rFonts w:hint="cs"/>
          <w:rtl/>
          <w:lang w:bidi="fa-IR"/>
        </w:rPr>
        <w:t>گروه بایگانی و ذخیره می</w:t>
      </w:r>
      <w:r w:rsidR="00A13813"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 از ابتدای نیم سال بعدی ادامه تکمیل همین فایل با نام جدید حاوی نام دانشجو و نیم سال تحصیلی مربوطه در طول ترم تکمیل می</w:t>
      </w:r>
      <w:r w:rsidR="00A13813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گردد. </w:t>
      </w:r>
    </w:p>
    <w:p w14:paraId="1C8340EB" w14:textId="77777777" w:rsidR="00CB3F0C" w:rsidRDefault="00CB3F0C" w:rsidP="00CB3F0C">
      <w:pPr>
        <w:pStyle w:val="ListParagraph"/>
        <w:bidi/>
        <w:spacing w:before="100" w:beforeAutospacing="1" w:line="360" w:lineRule="auto"/>
        <w:jc w:val="lowKashida"/>
        <w:rPr>
          <w:lang w:bidi="fa-IR"/>
        </w:rPr>
      </w:pPr>
    </w:p>
    <w:p w14:paraId="725E3629" w14:textId="77777777" w:rsidR="007B383F" w:rsidRDefault="007B383F" w:rsidP="007B383F">
      <w:pPr>
        <w:bidi/>
        <w:spacing w:before="100" w:beforeAutospacing="1" w:line="360" w:lineRule="auto"/>
        <w:jc w:val="distribute"/>
        <w:rPr>
          <w:rFonts w:cs="B Titr"/>
          <w:b/>
          <w:bCs/>
          <w:rtl/>
          <w:lang w:bidi="fa-IR"/>
        </w:rPr>
      </w:pPr>
    </w:p>
    <w:p w14:paraId="2350A4FA" w14:textId="77777777" w:rsidR="007B383F" w:rsidRDefault="007B383F" w:rsidP="007B383F">
      <w:pPr>
        <w:bidi/>
        <w:spacing w:before="100" w:beforeAutospacing="1" w:line="360" w:lineRule="auto"/>
        <w:jc w:val="distribute"/>
        <w:rPr>
          <w:rFonts w:cs="B Titr"/>
          <w:b/>
          <w:bCs/>
          <w:rtl/>
          <w:lang w:bidi="fa-IR"/>
        </w:rPr>
      </w:pPr>
    </w:p>
    <w:p w14:paraId="67D5DBD1" w14:textId="77777777" w:rsidR="00CB3F0C" w:rsidRPr="00C16536" w:rsidRDefault="004F7932" w:rsidP="007B383F">
      <w:pPr>
        <w:bidi/>
        <w:spacing w:before="100" w:beforeAutospacing="1" w:line="360" w:lineRule="auto"/>
        <w:jc w:val="distribute"/>
        <w:rPr>
          <w:rFonts w:cs="B Titr"/>
          <w:b/>
          <w:bCs/>
          <w:rtl/>
          <w:lang w:bidi="fa-IR"/>
        </w:rPr>
      </w:pPr>
      <w:r>
        <w:rPr>
          <w:rFonts w:cs="B Titr" w:hint="cs"/>
          <w:b/>
          <w:bCs/>
          <w:rtl/>
          <w:lang w:bidi="fa-IR"/>
        </w:rPr>
        <w:lastRenderedPageBreak/>
        <w:t>الزامات</w:t>
      </w:r>
      <w:r w:rsidR="00CB3F0C" w:rsidRPr="00C16536">
        <w:rPr>
          <w:rFonts w:cs="B Titr" w:hint="cs"/>
          <w:b/>
          <w:bCs/>
          <w:rtl/>
          <w:lang w:bidi="fa-IR"/>
        </w:rPr>
        <w:t xml:space="preserve"> گروه برای دانشجویان دکتری ( بعنوان موارد شرطی جهت آزمون جامع و دفاع پایان نامه</w:t>
      </w:r>
      <w:r w:rsidR="00C377EC" w:rsidRPr="00C16536">
        <w:rPr>
          <w:rFonts w:cs="B Titr" w:hint="cs"/>
          <w:b/>
          <w:bCs/>
          <w:rtl/>
          <w:lang w:bidi="fa-IR"/>
        </w:rPr>
        <w:t>)</w:t>
      </w:r>
    </w:p>
    <w:p w14:paraId="125EC854" w14:textId="77777777" w:rsidR="00CB3F0C" w:rsidRDefault="00CB3F0C" w:rsidP="00CB3F0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lang w:bidi="fa-IR"/>
        </w:rPr>
      </w:pPr>
      <w:r w:rsidRPr="00CB3F0C">
        <w:rPr>
          <w:rtl/>
          <w:lang w:bidi="fa-IR"/>
        </w:rPr>
        <w:t>دانشجو</w:t>
      </w:r>
      <w:r w:rsidRPr="00CB3F0C">
        <w:rPr>
          <w:rFonts w:hint="cs"/>
          <w:rtl/>
          <w:lang w:bidi="fa-IR"/>
        </w:rPr>
        <w:t>ی</w:t>
      </w:r>
      <w:r w:rsidRPr="00CB3F0C">
        <w:rPr>
          <w:rtl/>
          <w:lang w:bidi="fa-IR"/>
        </w:rPr>
        <w:t xml:space="preserve"> دکتر</w:t>
      </w:r>
      <w:r w:rsidRPr="00CB3F0C">
        <w:rPr>
          <w:rFonts w:hint="cs"/>
          <w:rtl/>
          <w:lang w:bidi="fa-IR"/>
        </w:rPr>
        <w:t>ی</w:t>
      </w:r>
      <w:r w:rsidRPr="00CB3F0C">
        <w:rPr>
          <w:rtl/>
          <w:lang w:bidi="fa-IR"/>
        </w:rPr>
        <w:t xml:space="preserve"> تا قبل از دفاع پا</w:t>
      </w:r>
      <w:r w:rsidRPr="00CB3F0C">
        <w:rPr>
          <w:rFonts w:hint="cs"/>
          <w:rtl/>
          <w:lang w:bidi="fa-IR"/>
        </w:rPr>
        <w:t>یان</w:t>
      </w:r>
      <w:r w:rsidRPr="00CB3F0C">
        <w:rPr>
          <w:rtl/>
          <w:lang w:bidi="fa-IR"/>
        </w:rPr>
        <w:t xml:space="preserve"> نامه حداقل در </w:t>
      </w:r>
      <w:r>
        <w:rPr>
          <w:rFonts w:hint="cs"/>
          <w:rtl/>
          <w:lang w:bidi="fa-IR"/>
        </w:rPr>
        <w:t>........</w:t>
      </w:r>
      <w:r w:rsidR="00A13813">
        <w:rPr>
          <w:rFonts w:hint="cs"/>
          <w:rtl/>
          <w:lang w:bidi="fa-IR"/>
        </w:rPr>
        <w:t xml:space="preserve"> </w:t>
      </w:r>
      <w:r w:rsidRPr="00CB3F0C">
        <w:rPr>
          <w:rtl/>
          <w:lang w:bidi="fa-IR"/>
        </w:rPr>
        <w:t xml:space="preserve">جلسه ژورنال کلاپ شرکت و حداقل </w:t>
      </w:r>
      <w:r>
        <w:rPr>
          <w:rFonts w:hint="cs"/>
          <w:rtl/>
          <w:lang w:bidi="fa-IR"/>
        </w:rPr>
        <w:t>.....</w:t>
      </w:r>
      <w:r w:rsidRPr="00CB3F0C">
        <w:rPr>
          <w:rtl/>
          <w:lang w:bidi="fa-IR"/>
        </w:rPr>
        <w:t xml:space="preserve"> ژورنال کلاپ برگزار نما</w:t>
      </w:r>
      <w:r w:rsidRPr="00CB3F0C">
        <w:rPr>
          <w:rFonts w:hint="cs"/>
          <w:rtl/>
          <w:lang w:bidi="fa-IR"/>
        </w:rPr>
        <w:t>ید</w:t>
      </w:r>
      <w:r>
        <w:rPr>
          <w:rFonts w:hint="cs"/>
          <w:rtl/>
          <w:lang w:bidi="fa-IR"/>
        </w:rPr>
        <w:t>.</w:t>
      </w:r>
    </w:p>
    <w:p w14:paraId="59380B77" w14:textId="77777777" w:rsidR="00CB3F0C" w:rsidRDefault="00CB3F0C" w:rsidP="00A1381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lang w:bidi="fa-IR"/>
        </w:rPr>
      </w:pPr>
      <w:r>
        <w:rPr>
          <w:rFonts w:hint="cs"/>
          <w:rtl/>
          <w:lang w:bidi="fa-IR"/>
        </w:rPr>
        <w:t>دانشجوی دکتری تا قبل از آزمون جامع می بایست حداقل در ....... کارگاه توانمندسازی شرکت نماید.</w:t>
      </w:r>
    </w:p>
    <w:p w14:paraId="561CC2F9" w14:textId="77777777" w:rsidR="00CB3F0C" w:rsidRDefault="00CB3F0C" w:rsidP="00A1381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lang w:bidi="fa-IR"/>
        </w:rPr>
      </w:pPr>
      <w:r w:rsidRPr="00CB3F0C">
        <w:rPr>
          <w:rtl/>
          <w:lang w:bidi="fa-IR"/>
        </w:rPr>
        <w:t>دانشجو</w:t>
      </w:r>
      <w:r w:rsidRPr="00CB3F0C">
        <w:rPr>
          <w:rFonts w:hint="cs"/>
          <w:rtl/>
          <w:lang w:bidi="fa-IR"/>
        </w:rPr>
        <w:t>ی</w:t>
      </w:r>
      <w:r w:rsidRPr="00CB3F0C">
        <w:rPr>
          <w:rtl/>
          <w:lang w:bidi="fa-IR"/>
        </w:rPr>
        <w:t xml:space="preserve"> دکتر</w:t>
      </w:r>
      <w:r w:rsidRPr="00CB3F0C">
        <w:rPr>
          <w:rFonts w:hint="cs"/>
          <w:rtl/>
          <w:lang w:bidi="fa-IR"/>
        </w:rPr>
        <w:t>ی</w:t>
      </w:r>
      <w:r w:rsidRPr="00CB3F0C">
        <w:rPr>
          <w:rtl/>
          <w:lang w:bidi="fa-IR"/>
        </w:rPr>
        <w:t xml:space="preserve"> تا قبل از </w:t>
      </w:r>
      <w:r>
        <w:rPr>
          <w:rFonts w:hint="cs"/>
          <w:rtl/>
          <w:lang w:bidi="fa-IR"/>
        </w:rPr>
        <w:t>دفاع</w:t>
      </w:r>
      <w:r w:rsidRPr="00CB3F0C">
        <w:rPr>
          <w:rtl/>
          <w:lang w:bidi="fa-IR"/>
        </w:rPr>
        <w:t xml:space="preserve"> م</w:t>
      </w:r>
      <w:r w:rsidRPr="00CB3F0C">
        <w:rPr>
          <w:rFonts w:hint="cs"/>
          <w:rtl/>
          <w:lang w:bidi="fa-IR"/>
        </w:rPr>
        <w:t>ی</w:t>
      </w:r>
      <w:r w:rsidR="00A13813">
        <w:rPr>
          <w:rtl/>
          <w:lang w:bidi="fa-IR"/>
        </w:rPr>
        <w:softHyphen/>
      </w:r>
      <w:r w:rsidRPr="00CB3F0C">
        <w:rPr>
          <w:rtl/>
          <w:lang w:bidi="fa-IR"/>
        </w:rPr>
        <w:t>با</w:t>
      </w:r>
      <w:r w:rsidRPr="00CB3F0C">
        <w:rPr>
          <w:rFonts w:hint="cs"/>
          <w:rtl/>
          <w:lang w:bidi="fa-IR"/>
        </w:rPr>
        <w:t>یست</w:t>
      </w:r>
      <w:r w:rsidRPr="00CB3F0C">
        <w:rPr>
          <w:rtl/>
          <w:lang w:bidi="fa-IR"/>
        </w:rPr>
        <w:t xml:space="preserve"> حداقل</w:t>
      </w:r>
      <w:r>
        <w:rPr>
          <w:rFonts w:hint="cs"/>
          <w:rtl/>
          <w:lang w:bidi="fa-IR"/>
        </w:rPr>
        <w:t>.... ........طرح تحقیقاتی</w:t>
      </w:r>
      <w:r w:rsidRPr="00CB3F0C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مرتبط با پایان نامه انجام دهد.</w:t>
      </w:r>
      <w:r w:rsidRPr="00CB3F0C">
        <w:rPr>
          <w:rtl/>
          <w:lang w:bidi="fa-IR"/>
        </w:rPr>
        <w:t xml:space="preserve">  </w:t>
      </w:r>
    </w:p>
    <w:p w14:paraId="2870B621" w14:textId="77777777" w:rsidR="00CB3F0C" w:rsidRPr="00CB3F0C" w:rsidRDefault="00CB3F0C" w:rsidP="00CB3F0C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lang w:bidi="fa-IR"/>
        </w:rPr>
      </w:pPr>
    </w:p>
    <w:p w14:paraId="0707EA81" w14:textId="77777777" w:rsidR="00CB3F0C" w:rsidRDefault="00CB3F0C" w:rsidP="00CB3F0C">
      <w:pPr>
        <w:pStyle w:val="ListParagraph"/>
        <w:bidi/>
        <w:spacing w:before="100" w:beforeAutospacing="1" w:line="360" w:lineRule="auto"/>
        <w:jc w:val="lowKashida"/>
        <w:rPr>
          <w:lang w:bidi="fa-IR"/>
        </w:rPr>
      </w:pPr>
    </w:p>
    <w:p w14:paraId="55BC1A86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2C526158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6F6D3E90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4D061319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7D17786D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0873DF58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604BDC41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594D86AC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0E346541" w14:textId="77777777" w:rsidR="00B37BDF" w:rsidRDefault="00B37BDF" w:rsidP="00B37BDF">
      <w:pPr>
        <w:bidi/>
        <w:spacing w:before="100" w:beforeAutospacing="1" w:line="360" w:lineRule="auto"/>
        <w:jc w:val="lowKashida"/>
        <w:rPr>
          <w:rtl/>
          <w:lang w:bidi="fa-IR"/>
        </w:rPr>
      </w:pPr>
    </w:p>
    <w:p w14:paraId="0B1D3041" w14:textId="77777777" w:rsidR="00B37BDF" w:rsidRPr="00C944BF" w:rsidRDefault="00B37BDF" w:rsidP="00C944BF">
      <w:pPr>
        <w:bidi/>
        <w:spacing w:before="100" w:beforeAutospacing="1" w:line="240" w:lineRule="auto"/>
        <w:jc w:val="center"/>
        <w:rPr>
          <w:b/>
          <w:bCs/>
          <w:rtl/>
          <w:lang w:bidi="fa-IR"/>
        </w:rPr>
      </w:pPr>
      <w:r w:rsidRPr="00C944BF">
        <w:rPr>
          <w:b/>
          <w:bCs/>
          <w:rtl/>
          <w:lang w:bidi="fa-IR"/>
        </w:rPr>
        <w:lastRenderedPageBreak/>
        <w:t>جدول شماره</w:t>
      </w:r>
      <w:r w:rsidR="007B383F" w:rsidRPr="00C944BF">
        <w:rPr>
          <w:rFonts w:hint="cs"/>
          <w:b/>
          <w:bCs/>
          <w:rtl/>
          <w:lang w:bidi="fa-IR"/>
        </w:rPr>
        <w:t xml:space="preserve"> 1</w:t>
      </w:r>
      <w:r w:rsidRPr="00C944BF">
        <w:rPr>
          <w:b/>
          <w:bCs/>
          <w:rtl/>
          <w:lang w:bidi="fa-IR"/>
        </w:rPr>
        <w:t>: گزارش دروس تئور</w:t>
      </w:r>
      <w:r w:rsidRPr="00C944BF">
        <w:rPr>
          <w:rFonts w:hint="cs"/>
          <w:b/>
          <w:bCs/>
          <w:rtl/>
          <w:lang w:bidi="fa-IR"/>
        </w:rPr>
        <w:t>ی</w:t>
      </w:r>
      <w:r w:rsidRPr="00C944BF">
        <w:rPr>
          <w:b/>
          <w:bCs/>
          <w:rtl/>
          <w:lang w:bidi="fa-IR"/>
        </w:rPr>
        <w:t xml:space="preserve"> و عمل</w:t>
      </w:r>
      <w:r w:rsidRPr="00C944BF">
        <w:rPr>
          <w:rFonts w:hint="cs"/>
          <w:b/>
          <w:bCs/>
          <w:rtl/>
          <w:lang w:bidi="fa-IR"/>
        </w:rPr>
        <w:t>ی</w:t>
      </w:r>
      <w:r w:rsidRPr="00C944BF">
        <w:rPr>
          <w:b/>
          <w:bCs/>
          <w:rtl/>
          <w:lang w:bidi="fa-IR"/>
        </w:rPr>
        <w:t xml:space="preserve"> دوره تحص</w:t>
      </w:r>
      <w:r w:rsidRPr="00C944BF">
        <w:rPr>
          <w:rFonts w:hint="cs"/>
          <w:b/>
          <w:bCs/>
          <w:rtl/>
          <w:lang w:bidi="fa-IR"/>
        </w:rPr>
        <w:t>یلی</w:t>
      </w:r>
    </w:p>
    <w:tbl>
      <w:tblPr>
        <w:tblStyle w:val="TableGrid"/>
        <w:bidiVisual/>
        <w:tblW w:w="9900" w:type="dxa"/>
        <w:jc w:val="center"/>
        <w:tblLook w:val="04A0" w:firstRow="1" w:lastRow="0" w:firstColumn="1" w:lastColumn="0" w:noHBand="0" w:noVBand="1"/>
      </w:tblPr>
      <w:tblGrid>
        <w:gridCol w:w="900"/>
        <w:gridCol w:w="4410"/>
        <w:gridCol w:w="2700"/>
        <w:gridCol w:w="900"/>
        <w:gridCol w:w="990"/>
      </w:tblGrid>
      <w:tr w:rsidR="00B37BDF" w14:paraId="5E047944" w14:textId="77777777" w:rsidTr="00C944BF">
        <w:trPr>
          <w:trHeight w:val="210"/>
          <w:tblHeader/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79D0E595" w14:textId="11738D87" w:rsidR="00B37BDF" w:rsidRPr="00C17618" w:rsidRDefault="00CB21BB" w:rsidP="006918D8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ل تحصیلی:.......</w:t>
            </w:r>
            <w:r w:rsidR="00B37BDF">
              <w:rPr>
                <w:rFonts w:hint="cs"/>
                <w:b/>
                <w:bCs/>
                <w:rtl/>
                <w:lang w:bidi="fa-IR"/>
              </w:rPr>
              <w:t>.......... نیم سال تحصیلی:......</w:t>
            </w:r>
            <w:r w:rsidR="006C7FF7">
              <w:rPr>
                <w:rFonts w:hint="cs"/>
                <w:b/>
                <w:bCs/>
                <w:rtl/>
                <w:lang w:bidi="fa-IR"/>
              </w:rPr>
              <w:t>اول</w:t>
            </w:r>
            <w:r w:rsidR="00B37BDF">
              <w:rPr>
                <w:rFonts w:hint="cs"/>
                <w:b/>
                <w:bCs/>
                <w:rtl/>
                <w:lang w:bidi="fa-IR"/>
              </w:rPr>
              <w:t>........</w:t>
            </w:r>
          </w:p>
        </w:tc>
      </w:tr>
      <w:tr w:rsidR="00B37BDF" w14:paraId="4FBA3F47" w14:textId="77777777" w:rsidTr="00C944BF">
        <w:trPr>
          <w:trHeight w:val="210"/>
          <w:tblHeader/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CAD1485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14:paraId="46F924F5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14:paraId="5F0BA18B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5C4149D4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عداد واحد</w:t>
            </w:r>
          </w:p>
        </w:tc>
      </w:tr>
      <w:tr w:rsidR="00B37BDF" w14:paraId="4E94312A" w14:textId="77777777" w:rsidTr="00C944BF">
        <w:trPr>
          <w:trHeight w:val="210"/>
          <w:tblHeader/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71A6AE6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B83C6CF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596EB117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8C9A8C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5B11A282" w14:textId="77777777" w:rsidR="00B37BDF" w:rsidRPr="00C17618" w:rsidRDefault="00B37BDF" w:rsidP="007B383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ملی</w:t>
            </w:r>
          </w:p>
        </w:tc>
      </w:tr>
      <w:tr w:rsidR="00B37BDF" w14:paraId="34A3753B" w14:textId="77777777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262EED3A" w14:textId="431A6FC4" w:rsidR="00B37BDF" w:rsidRPr="00CD681C" w:rsidRDefault="00F54114" w:rsidP="00993D42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1</w:t>
            </w:r>
          </w:p>
        </w:tc>
        <w:tc>
          <w:tcPr>
            <w:tcW w:w="4410" w:type="dxa"/>
            <w:tcBorders>
              <w:top w:val="double" w:sz="12" w:space="0" w:color="auto"/>
            </w:tcBorders>
          </w:tcPr>
          <w:p w14:paraId="714FA328" w14:textId="249ED06F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14:paraId="1733349D" w14:textId="44F275D2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14:paraId="227620E9" w14:textId="4FF6AA5C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14:paraId="28D95520" w14:textId="77777777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B37BDF" w14:paraId="39CCF070" w14:textId="77777777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7DD532A5" w14:textId="2597F333" w:rsidR="00B37BDF" w:rsidRPr="00CD681C" w:rsidRDefault="00F54114" w:rsidP="00993D42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2</w:t>
            </w:r>
          </w:p>
        </w:tc>
        <w:tc>
          <w:tcPr>
            <w:tcW w:w="4410" w:type="dxa"/>
          </w:tcPr>
          <w:p w14:paraId="7704D874" w14:textId="3BB0DC05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0FF0C55E" w14:textId="011FCAB9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22D057EE" w14:textId="7BAEEF50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2DCA0274" w14:textId="77777777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B37BDF" w14:paraId="141A7255" w14:textId="77777777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0630B96E" w14:textId="2785097E" w:rsidR="00B37BDF" w:rsidRPr="00CD681C" w:rsidRDefault="00F54114" w:rsidP="00993D42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3</w:t>
            </w:r>
          </w:p>
        </w:tc>
        <w:tc>
          <w:tcPr>
            <w:tcW w:w="4410" w:type="dxa"/>
          </w:tcPr>
          <w:p w14:paraId="1646620B" w14:textId="7D1E8D52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252BF280" w14:textId="08C4B348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2202DC50" w14:textId="0AF58A3B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62CAAB4C" w14:textId="77777777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B37BDF" w14:paraId="1CEDAC94" w14:textId="77777777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55A0D3AF" w14:textId="28319B2A" w:rsidR="00B37BDF" w:rsidRPr="00CD681C" w:rsidRDefault="00F54114" w:rsidP="00993D42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4</w:t>
            </w:r>
          </w:p>
        </w:tc>
        <w:tc>
          <w:tcPr>
            <w:tcW w:w="4410" w:type="dxa"/>
          </w:tcPr>
          <w:p w14:paraId="15E5D23E" w14:textId="07847A08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2CBF5D0E" w14:textId="317C458A" w:rsidR="00B37BDF" w:rsidRPr="00CD681C" w:rsidRDefault="00B37BDF" w:rsidP="00993D4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4461B555" w14:textId="18207D86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73765026" w14:textId="77777777" w:rsidR="00B37BDF" w:rsidRPr="00CD681C" w:rsidRDefault="00B37BDF" w:rsidP="00993D42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72FB537D" w14:textId="77777777" w:rsidTr="00C05117">
        <w:trPr>
          <w:trHeight w:val="210"/>
          <w:tblHeader/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E1411CA" w14:textId="21226EDC" w:rsidR="002F4CAA" w:rsidRPr="00C17618" w:rsidRDefault="002F4CAA" w:rsidP="006918D8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ل تحصیلی:................. نیم سال تحصیلی:.دوم...........</w:t>
            </w:r>
          </w:p>
        </w:tc>
      </w:tr>
      <w:tr w:rsidR="002F4CAA" w14:paraId="15C50BE8" w14:textId="77777777" w:rsidTr="00C05117">
        <w:trPr>
          <w:trHeight w:val="210"/>
          <w:tblHeader/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EBECBD6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14:paraId="689E9A18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14:paraId="278A8441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8007CEC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عداد واحد</w:t>
            </w:r>
          </w:p>
        </w:tc>
      </w:tr>
      <w:tr w:rsidR="002F4CAA" w14:paraId="19235ED8" w14:textId="77777777" w:rsidTr="00C05117">
        <w:trPr>
          <w:trHeight w:val="210"/>
          <w:tblHeader/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366702A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BE9CD87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37E9ED0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9F8B8D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2B9489D" w14:textId="77777777" w:rsidR="002F4CAA" w:rsidRPr="00C17618" w:rsidRDefault="002F4CAA" w:rsidP="00C0511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ملی</w:t>
            </w:r>
          </w:p>
        </w:tc>
      </w:tr>
      <w:tr w:rsidR="002F4CAA" w14:paraId="5996E5F4" w14:textId="77777777" w:rsidTr="00C05117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7CFA3399" w14:textId="77777777" w:rsidR="002F4CAA" w:rsidRPr="00CD681C" w:rsidRDefault="002F4CAA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1</w:t>
            </w:r>
          </w:p>
        </w:tc>
        <w:tc>
          <w:tcPr>
            <w:tcW w:w="4410" w:type="dxa"/>
            <w:tcBorders>
              <w:top w:val="double" w:sz="12" w:space="0" w:color="auto"/>
            </w:tcBorders>
          </w:tcPr>
          <w:p w14:paraId="259A6F17" w14:textId="6A9122F5" w:rsidR="002F4CAA" w:rsidRPr="00CD681C" w:rsidRDefault="002F4CAA" w:rsidP="009954A4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14:paraId="30A49E99" w14:textId="6CB4AE57" w:rsidR="002F4CAA" w:rsidRPr="00CD681C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14:paraId="366513DF" w14:textId="373AFACF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14:paraId="5EB82601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5B13C62D" w14:textId="77777777" w:rsidTr="00C05117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0D00A992" w14:textId="77777777" w:rsidR="002F4CAA" w:rsidRPr="00CD681C" w:rsidRDefault="002F4CAA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2</w:t>
            </w:r>
          </w:p>
        </w:tc>
        <w:tc>
          <w:tcPr>
            <w:tcW w:w="4410" w:type="dxa"/>
          </w:tcPr>
          <w:p w14:paraId="6D75F70A" w14:textId="1742685D" w:rsidR="002F4CAA" w:rsidRPr="00CD681C" w:rsidRDefault="002F4CAA" w:rsidP="00F257D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619332E4" w14:textId="0C8CF93E" w:rsidR="002F4CAA" w:rsidRPr="00CD681C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67144332" w14:textId="5CF70BCF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0F62C45C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4AFD5A92" w14:textId="77777777" w:rsidTr="00C05117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20A69480" w14:textId="77777777" w:rsidR="002F4CAA" w:rsidRPr="00CD681C" w:rsidRDefault="002F4CAA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3</w:t>
            </w:r>
          </w:p>
        </w:tc>
        <w:tc>
          <w:tcPr>
            <w:tcW w:w="4410" w:type="dxa"/>
          </w:tcPr>
          <w:p w14:paraId="319BB869" w14:textId="28FCFDCF" w:rsidR="002F4CAA" w:rsidRPr="00CD681C" w:rsidRDefault="002F4CAA" w:rsidP="00F257D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3DFE59AE" w14:textId="49D91B66" w:rsidR="002F4CAA" w:rsidRPr="00CD681C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61C33144" w14:textId="69AA6B09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1845DB5E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651A8416" w14:textId="77777777" w:rsidTr="00C05117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7488806E" w14:textId="77777777" w:rsidR="002F4CAA" w:rsidRPr="00CD681C" w:rsidRDefault="002F4CAA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 w:rsidRPr="00CD681C">
              <w:rPr>
                <w:rFonts w:hint="cs"/>
                <w:sz w:val="20"/>
                <w:szCs w:val="24"/>
                <w:rtl/>
              </w:rPr>
              <w:t>4</w:t>
            </w:r>
          </w:p>
        </w:tc>
        <w:tc>
          <w:tcPr>
            <w:tcW w:w="4410" w:type="dxa"/>
          </w:tcPr>
          <w:p w14:paraId="33B403A8" w14:textId="683DAD4F" w:rsidR="002F4CAA" w:rsidRPr="00CD681C" w:rsidRDefault="002F4CAA" w:rsidP="009C4A20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1BFD1C13" w14:textId="339B4F4B" w:rsidR="002F4CAA" w:rsidRPr="00CD681C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582AC8C9" w14:textId="0CA1BB4E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7C65B696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4035D15C" w14:textId="77777777" w:rsidTr="00C05117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2F999607" w14:textId="182E1D3E" w:rsidR="002F4CAA" w:rsidRPr="00CD681C" w:rsidRDefault="002F4CAA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>
              <w:rPr>
                <w:rFonts w:hint="cs"/>
                <w:sz w:val="20"/>
                <w:szCs w:val="24"/>
                <w:rtl/>
              </w:rPr>
              <w:t>5</w:t>
            </w:r>
          </w:p>
        </w:tc>
        <w:tc>
          <w:tcPr>
            <w:tcW w:w="4410" w:type="dxa"/>
          </w:tcPr>
          <w:p w14:paraId="321D6728" w14:textId="4AED102B" w:rsidR="002F4CAA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2D0B307D" w14:textId="1755A023" w:rsidR="002F4CAA" w:rsidRDefault="002F4CAA" w:rsidP="00F257D2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215005C7" w14:textId="212EB154" w:rsidR="002F4CAA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15FA5905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2F4CAA" w14:paraId="77C56CB7" w14:textId="77777777" w:rsidTr="00C05117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0A9A2E7F" w14:textId="0D0B9029" w:rsidR="002F4CAA" w:rsidRDefault="009C4A20" w:rsidP="00C05117">
            <w:pPr>
              <w:bidi/>
              <w:jc w:val="center"/>
              <w:rPr>
                <w:sz w:val="20"/>
                <w:szCs w:val="24"/>
                <w:rtl/>
              </w:rPr>
            </w:pPr>
            <w:r>
              <w:rPr>
                <w:rFonts w:hint="cs"/>
                <w:sz w:val="20"/>
                <w:szCs w:val="24"/>
                <w:rtl/>
              </w:rPr>
              <w:t>6</w:t>
            </w:r>
          </w:p>
        </w:tc>
        <w:tc>
          <w:tcPr>
            <w:tcW w:w="4410" w:type="dxa"/>
          </w:tcPr>
          <w:p w14:paraId="57F6864B" w14:textId="745B6914" w:rsidR="002F4CAA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278AC204" w14:textId="1687D74D" w:rsidR="002F4CAA" w:rsidRDefault="002F4CAA" w:rsidP="00C0511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00" w:type="dxa"/>
          </w:tcPr>
          <w:p w14:paraId="1141D3F8" w14:textId="039216F8" w:rsidR="002F4CAA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256D93A2" w14:textId="77777777" w:rsidR="002F4CAA" w:rsidRPr="00CD681C" w:rsidRDefault="002F4CAA" w:rsidP="00C05117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CB10E4" w14:paraId="27C376E3" w14:textId="77777777" w:rsidTr="00761649">
        <w:trPr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7D3146D" w14:textId="408A0C31" w:rsidR="00CB10E4" w:rsidRPr="007B383F" w:rsidRDefault="00CB10E4" w:rsidP="006918D8">
            <w:pPr>
              <w:bidi/>
              <w:jc w:val="center"/>
              <w:rPr>
                <w:rFonts w:cs="B Mitra"/>
                <w:b/>
                <w:bCs/>
                <w:sz w:val="28"/>
                <w:rtl/>
                <w:lang w:bidi="fa-IR"/>
              </w:rPr>
            </w:pPr>
            <w:r w:rsidRPr="007B383F">
              <w:rPr>
                <w:rFonts w:cs="B Mitra"/>
                <w:b/>
                <w:bCs/>
                <w:sz w:val="28"/>
                <w:rtl/>
                <w:lang w:bidi="fa-IR"/>
              </w:rPr>
              <w:t>سال تحص</w:t>
            </w:r>
            <w:r w:rsidRPr="007B383F">
              <w:rPr>
                <w:rFonts w:cs="B Mitra" w:hint="cs"/>
                <w:b/>
                <w:bCs/>
                <w:sz w:val="28"/>
                <w:rtl/>
                <w:lang w:bidi="fa-IR"/>
              </w:rPr>
              <w:t>یلی</w:t>
            </w:r>
            <w:r w:rsidRPr="007B383F">
              <w:rPr>
                <w:rFonts w:cs="B Mitra"/>
                <w:b/>
                <w:bCs/>
                <w:sz w:val="28"/>
                <w:rtl/>
                <w:lang w:bidi="fa-IR"/>
              </w:rPr>
              <w:t>:................. ن</w:t>
            </w:r>
            <w:r w:rsidRPr="007B383F">
              <w:rPr>
                <w:rFonts w:cs="B Mitra" w:hint="cs"/>
                <w:b/>
                <w:bCs/>
                <w:sz w:val="28"/>
                <w:rtl/>
                <w:lang w:bidi="fa-IR"/>
              </w:rPr>
              <w:t>یم</w:t>
            </w:r>
            <w:r w:rsidRPr="007B383F">
              <w:rPr>
                <w:rFonts w:cs="B Mitra"/>
                <w:b/>
                <w:bCs/>
                <w:sz w:val="28"/>
                <w:rtl/>
                <w:lang w:bidi="fa-IR"/>
              </w:rPr>
              <w:t xml:space="preserve"> سال تحص</w:t>
            </w:r>
            <w:r w:rsidRPr="007B383F">
              <w:rPr>
                <w:rFonts w:cs="B Mitra" w:hint="cs"/>
                <w:b/>
                <w:bCs/>
                <w:sz w:val="28"/>
                <w:rtl/>
                <w:lang w:bidi="fa-IR"/>
              </w:rPr>
              <w:t>یلی</w:t>
            </w:r>
            <w:r w:rsidRPr="007B383F">
              <w:rPr>
                <w:rFonts w:cs="B Mitra"/>
                <w:b/>
                <w:bCs/>
                <w:sz w:val="28"/>
                <w:rtl/>
                <w:lang w:bidi="fa-IR"/>
              </w:rPr>
              <w:t>:.....</w:t>
            </w:r>
            <w:r>
              <w:rPr>
                <w:rFonts w:cs="B Mitra" w:hint="cs"/>
                <w:b/>
                <w:bCs/>
                <w:sz w:val="28"/>
                <w:rtl/>
                <w:lang w:bidi="fa-IR"/>
              </w:rPr>
              <w:t>اول</w:t>
            </w:r>
            <w:r w:rsidRPr="007B383F">
              <w:rPr>
                <w:rFonts w:cs="B Mitra"/>
                <w:b/>
                <w:bCs/>
                <w:sz w:val="28"/>
                <w:rtl/>
                <w:lang w:bidi="fa-IR"/>
              </w:rPr>
              <w:t>.........</w:t>
            </w:r>
          </w:p>
        </w:tc>
      </w:tr>
      <w:tr w:rsidR="00CB10E4" w:rsidRPr="003C4551" w14:paraId="1E99D922" w14:textId="77777777" w:rsidTr="00761649">
        <w:trPr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0B49B6A" w14:textId="77777777" w:rsidR="00CB10E4" w:rsidRPr="00C17618" w:rsidRDefault="00CB10E4" w:rsidP="00CB10E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14:paraId="7BBAE6C7" w14:textId="77777777" w:rsidR="00CB10E4" w:rsidRPr="00C17618" w:rsidRDefault="00CB10E4" w:rsidP="00CB10E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14:paraId="4C34661D" w14:textId="77777777" w:rsidR="00CB10E4" w:rsidRPr="00C17618" w:rsidRDefault="00CB10E4" w:rsidP="00CB10E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13E5043" w14:textId="777777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عداد واحد</w:t>
            </w:r>
          </w:p>
        </w:tc>
      </w:tr>
      <w:tr w:rsidR="00CB10E4" w:rsidRPr="00C17618" w14:paraId="32EA08B9" w14:textId="77777777" w:rsidTr="00761649">
        <w:trPr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F2BA913" w14:textId="77777777" w:rsidR="00CB10E4" w:rsidRDefault="00CB10E4" w:rsidP="00CB10E4">
            <w:pPr>
              <w:bidi/>
              <w:jc w:val="center"/>
              <w:rPr>
                <w:rtl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901E877" w14:textId="777777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793FD74C" w14:textId="777777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33760C" w14:textId="77777777" w:rsidR="00CB10E4" w:rsidRPr="00C17618" w:rsidRDefault="00CB10E4" w:rsidP="00CB10E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E447284" w14:textId="77777777" w:rsidR="00CB10E4" w:rsidRPr="00C17618" w:rsidRDefault="00CB10E4" w:rsidP="00CB10E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C17618">
              <w:rPr>
                <w:rFonts w:hint="cs"/>
                <w:b/>
                <w:bCs/>
                <w:rtl/>
                <w:lang w:bidi="fa-IR"/>
              </w:rPr>
              <w:t>عملی</w:t>
            </w:r>
          </w:p>
        </w:tc>
      </w:tr>
      <w:tr w:rsidR="00CB10E4" w14:paraId="7C6758BC" w14:textId="77777777" w:rsidTr="00761649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575D61B8" w14:textId="77777777" w:rsidR="00CB10E4" w:rsidRPr="00CB4027" w:rsidRDefault="00CB10E4" w:rsidP="00CB10E4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  <w:r w:rsidRPr="00CB4027">
              <w:rPr>
                <w:rFonts w:cs="B Mitra"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4410" w:type="dxa"/>
            <w:tcBorders>
              <w:top w:val="double" w:sz="12" w:space="0" w:color="auto"/>
            </w:tcBorders>
          </w:tcPr>
          <w:p w14:paraId="347AB8BF" w14:textId="7C203A28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14:paraId="630E3640" w14:textId="40C2616C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14:paraId="33441E4D" w14:textId="678A53EC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14:paraId="574B3CC6" w14:textId="777777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  <w:tr w:rsidR="00CB10E4" w14:paraId="78DDBA37" w14:textId="77777777" w:rsidTr="00761649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23C41837" w14:textId="77777777" w:rsidR="00CB10E4" w:rsidRPr="00CB4027" w:rsidRDefault="00CB10E4" w:rsidP="00CB10E4">
            <w:pPr>
              <w:bidi/>
              <w:jc w:val="center"/>
              <w:rPr>
                <w:rFonts w:cs="B Mitra"/>
                <w:sz w:val="20"/>
                <w:szCs w:val="24"/>
                <w:rtl/>
              </w:rPr>
            </w:pPr>
            <w:r w:rsidRPr="00CB4027">
              <w:rPr>
                <w:rFonts w:cs="B Mitra" w:hint="cs"/>
                <w:sz w:val="20"/>
                <w:szCs w:val="24"/>
                <w:rtl/>
              </w:rPr>
              <w:t>2</w:t>
            </w:r>
          </w:p>
        </w:tc>
        <w:tc>
          <w:tcPr>
            <w:tcW w:w="4410" w:type="dxa"/>
          </w:tcPr>
          <w:p w14:paraId="34E1A975" w14:textId="12D381AE" w:rsidR="00CB10E4" w:rsidRPr="005D38A5" w:rsidRDefault="00CB10E4" w:rsidP="00CB10E4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502EBF2D" w14:textId="4858D440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14:paraId="2C68FABD" w14:textId="7B640D22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5267F2E2" w14:textId="777777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  <w:tr w:rsidR="00CB10E4" w14:paraId="005843A9" w14:textId="77777777" w:rsidTr="00761649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6D3DC252" w14:textId="77777777" w:rsidR="00CB10E4" w:rsidRPr="00CB4027" w:rsidRDefault="00CB10E4" w:rsidP="00CB10E4">
            <w:pPr>
              <w:bidi/>
              <w:jc w:val="center"/>
              <w:rPr>
                <w:rFonts w:cs="B Mitra"/>
                <w:sz w:val="20"/>
                <w:szCs w:val="24"/>
                <w:rtl/>
              </w:rPr>
            </w:pPr>
            <w:r w:rsidRPr="00CB4027">
              <w:rPr>
                <w:rFonts w:cs="B Mitra" w:hint="cs"/>
                <w:sz w:val="20"/>
                <w:szCs w:val="24"/>
                <w:rtl/>
              </w:rPr>
              <w:t>3</w:t>
            </w:r>
          </w:p>
        </w:tc>
        <w:tc>
          <w:tcPr>
            <w:tcW w:w="4410" w:type="dxa"/>
          </w:tcPr>
          <w:p w14:paraId="7554A4D1" w14:textId="27D21F1E" w:rsidR="00CB10E4" w:rsidRPr="005D38A5" w:rsidRDefault="00CB10E4" w:rsidP="00CB10E4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4B43EED2" w14:textId="68ABF490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14:paraId="082DC2BD" w14:textId="5722AF4D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5E9474F8" w14:textId="2BF2B680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  <w:tr w:rsidR="00CB10E4" w14:paraId="6545FEAA" w14:textId="77777777" w:rsidTr="00761649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55285DA5" w14:textId="77777777" w:rsidR="00CB10E4" w:rsidRPr="00CB4027" w:rsidRDefault="00CB10E4" w:rsidP="00CB10E4">
            <w:pPr>
              <w:bidi/>
              <w:jc w:val="center"/>
              <w:rPr>
                <w:rFonts w:cs="B Mitra"/>
                <w:sz w:val="20"/>
                <w:szCs w:val="24"/>
                <w:rtl/>
              </w:rPr>
            </w:pPr>
            <w:r w:rsidRPr="00CB4027">
              <w:rPr>
                <w:rFonts w:cs="B Mitra" w:hint="cs"/>
                <w:sz w:val="20"/>
                <w:szCs w:val="24"/>
                <w:rtl/>
              </w:rPr>
              <w:t>4</w:t>
            </w:r>
          </w:p>
        </w:tc>
        <w:tc>
          <w:tcPr>
            <w:tcW w:w="4410" w:type="dxa"/>
          </w:tcPr>
          <w:p w14:paraId="089D6614" w14:textId="402D4171" w:rsidR="00CB10E4" w:rsidRPr="005D38A5" w:rsidRDefault="00CB10E4" w:rsidP="00CB10E4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1961B4AE" w14:textId="04DA2795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14:paraId="545D3F84" w14:textId="43007D77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185A8FA9" w14:textId="34B38521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  <w:tr w:rsidR="00CB10E4" w14:paraId="34B8A8E9" w14:textId="77777777" w:rsidTr="00A621BD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14:paraId="4947A968" w14:textId="77777777" w:rsidR="00CB10E4" w:rsidRPr="00CB4027" w:rsidRDefault="00CB10E4" w:rsidP="00CB10E4">
            <w:pPr>
              <w:bidi/>
              <w:jc w:val="center"/>
              <w:rPr>
                <w:rFonts w:cs="B Mitra"/>
                <w:sz w:val="20"/>
                <w:szCs w:val="24"/>
                <w:rtl/>
              </w:rPr>
            </w:pPr>
            <w:r w:rsidRPr="00CB4027">
              <w:rPr>
                <w:rFonts w:cs="B Mitra" w:hint="cs"/>
                <w:sz w:val="20"/>
                <w:szCs w:val="24"/>
                <w:rtl/>
              </w:rPr>
              <w:t>5</w:t>
            </w:r>
          </w:p>
        </w:tc>
        <w:tc>
          <w:tcPr>
            <w:tcW w:w="4410" w:type="dxa"/>
          </w:tcPr>
          <w:p w14:paraId="5D3AD8F7" w14:textId="7DDD8F4C" w:rsidR="00CB10E4" w:rsidRPr="005D38A5" w:rsidRDefault="00CB10E4" w:rsidP="00CB10E4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</w:tcPr>
          <w:p w14:paraId="35A261EF" w14:textId="6D5F58C6" w:rsidR="00CB10E4" w:rsidRPr="003C4551" w:rsidRDefault="00CB10E4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14:paraId="3193DE60" w14:textId="2AC89DED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10C6C678" w14:textId="23345C60" w:rsidR="00CB10E4" w:rsidRPr="003C4551" w:rsidRDefault="00CB10E4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  <w:tr w:rsidR="00A621BD" w14:paraId="407CD8F6" w14:textId="77777777" w:rsidTr="00761649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30EB481E" w14:textId="77777777" w:rsidR="00A621BD" w:rsidRPr="00CB4027" w:rsidRDefault="00A621BD" w:rsidP="00CB10E4">
            <w:pPr>
              <w:bidi/>
              <w:jc w:val="center"/>
              <w:rPr>
                <w:rFonts w:cs="B Mitra"/>
                <w:sz w:val="20"/>
                <w:szCs w:val="24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14:paraId="4D3A74C0" w14:textId="77777777" w:rsidR="00A621BD" w:rsidRDefault="00A621BD" w:rsidP="00CB10E4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14:paraId="569DB906" w14:textId="77777777" w:rsidR="00A621BD" w:rsidRDefault="00A621BD" w:rsidP="00CB10E4">
            <w:pPr>
              <w:bidi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14:paraId="7BCFFBC2" w14:textId="77777777" w:rsidR="00A621BD" w:rsidRDefault="00A621BD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14:paraId="74FA46D9" w14:textId="77777777" w:rsidR="00A621BD" w:rsidRDefault="00A621BD" w:rsidP="00CB10E4">
            <w:pPr>
              <w:bidi/>
              <w:jc w:val="center"/>
              <w:rPr>
                <w:rFonts w:cs="B Mitra"/>
                <w:sz w:val="28"/>
                <w:rtl/>
                <w:lang w:bidi="fa-IR"/>
              </w:rPr>
            </w:pPr>
          </w:p>
        </w:tc>
      </w:tr>
    </w:tbl>
    <w:p w14:paraId="208FC8F5" w14:textId="7EE235A2" w:rsidR="007B383F" w:rsidRDefault="007B383F" w:rsidP="007B383F">
      <w:pPr>
        <w:pStyle w:val="ListParagraph"/>
        <w:bidi/>
        <w:spacing w:line="480" w:lineRule="auto"/>
        <w:ind w:left="289"/>
        <w:jc w:val="center"/>
        <w:rPr>
          <w:u w:val="single"/>
          <w:rtl/>
          <w:lang w:bidi="fa-IR"/>
        </w:rPr>
      </w:pPr>
    </w:p>
    <w:p w14:paraId="47308A14" w14:textId="77777777" w:rsidR="00BB3B04" w:rsidRPr="00761649" w:rsidRDefault="00BB3B04" w:rsidP="00CB10E4">
      <w:pPr>
        <w:pStyle w:val="ListParagraph"/>
        <w:pBdr>
          <w:bottom w:val="single" w:sz="4" w:space="1" w:color="auto"/>
        </w:pBdr>
        <w:bidi/>
        <w:spacing w:line="480" w:lineRule="auto"/>
        <w:ind w:left="289"/>
        <w:jc w:val="center"/>
        <w:rPr>
          <w:rtl/>
          <w:lang w:bidi="fa-IR"/>
        </w:rPr>
        <w:sectPr w:rsidR="00BB3B04" w:rsidRPr="00761649" w:rsidSect="007B383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71D1F98" w14:textId="77777777" w:rsidR="006B25D8" w:rsidRDefault="006B25D8" w:rsidP="00C944BF">
      <w:pPr>
        <w:pStyle w:val="ListParagraph"/>
        <w:bidi/>
        <w:spacing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0F4CB8">
        <w:rPr>
          <w:rFonts w:hint="cs"/>
          <w:b/>
          <w:bCs/>
          <w:rtl/>
          <w:lang w:bidi="fa-IR"/>
        </w:rPr>
        <w:t xml:space="preserve"> </w:t>
      </w:r>
      <w:r w:rsidR="007B383F">
        <w:rPr>
          <w:rFonts w:hint="cs"/>
          <w:b/>
          <w:bCs/>
          <w:rtl/>
          <w:lang w:bidi="fa-IR"/>
        </w:rPr>
        <w:t>2</w:t>
      </w:r>
      <w:r w:rsidRPr="006E1461">
        <w:rPr>
          <w:rFonts w:hint="cs"/>
          <w:b/>
          <w:bCs/>
          <w:rtl/>
          <w:lang w:bidi="fa-IR"/>
        </w:rPr>
        <w:t>: مشارکت دانشجو در تدریس دروس نظری گروه</w:t>
      </w:r>
    </w:p>
    <w:tbl>
      <w:tblPr>
        <w:tblStyle w:val="TableGrid"/>
        <w:bidiVisual/>
        <w:tblW w:w="11538" w:type="dxa"/>
        <w:jc w:val="center"/>
        <w:tblLook w:val="04A0" w:firstRow="1" w:lastRow="0" w:firstColumn="1" w:lastColumn="0" w:noHBand="0" w:noVBand="1"/>
      </w:tblPr>
      <w:tblGrid>
        <w:gridCol w:w="671"/>
        <w:gridCol w:w="989"/>
        <w:gridCol w:w="844"/>
        <w:gridCol w:w="634"/>
        <w:gridCol w:w="869"/>
        <w:gridCol w:w="1168"/>
        <w:gridCol w:w="656"/>
        <w:gridCol w:w="867"/>
        <w:gridCol w:w="830"/>
        <w:gridCol w:w="741"/>
        <w:gridCol w:w="868"/>
        <w:gridCol w:w="831"/>
        <w:gridCol w:w="909"/>
        <w:gridCol w:w="661"/>
      </w:tblGrid>
      <w:tr w:rsidR="00F938C1" w:rsidRPr="008778F8" w14:paraId="555A2180" w14:textId="77777777" w:rsidTr="00FA32D0">
        <w:trPr>
          <w:trHeight w:val="20"/>
          <w:tblHeader/>
          <w:jc w:val="center"/>
        </w:trPr>
        <w:tc>
          <w:tcPr>
            <w:tcW w:w="291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351D3B9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2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5344151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نوان درس</w:t>
            </w:r>
          </w:p>
        </w:tc>
        <w:tc>
          <w:tcPr>
            <w:tcW w:w="3600" w:type="pct"/>
            <w:gridSpan w:val="10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0BA837D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حوه مشارکت دانشجو در کلاس درس</w:t>
            </w:r>
          </w:p>
        </w:tc>
        <w:tc>
          <w:tcPr>
            <w:tcW w:w="680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7E531BB0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زمان برگزاری</w:t>
            </w:r>
          </w:p>
        </w:tc>
      </w:tr>
      <w:tr w:rsidR="00F938C1" w:rsidRPr="008778F8" w14:paraId="22D1F783" w14:textId="77777777" w:rsidTr="00FA32D0">
        <w:trPr>
          <w:trHeight w:val="20"/>
          <w:tblHeader/>
          <w:jc w:val="center"/>
        </w:trPr>
        <w:tc>
          <w:tcPr>
            <w:tcW w:w="291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7DC4215C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  <w:vMerge/>
            <w:shd w:val="clear" w:color="auto" w:fill="BFBFBF" w:themeFill="background1" w:themeFillShade="BF"/>
            <w:vAlign w:val="center"/>
          </w:tcPr>
          <w:p w14:paraId="6840BBE8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23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75AC4B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دوره درس</w:t>
            </w:r>
          </w:p>
        </w:tc>
        <w:tc>
          <w:tcPr>
            <w:tcW w:w="2077" w:type="pct"/>
            <w:gridSpan w:val="6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5F7A22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آزمون</w:t>
            </w:r>
          </w:p>
        </w:tc>
        <w:tc>
          <w:tcPr>
            <w:tcW w:w="394" w:type="pct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DD4FBA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یم سال تحصیلی</w:t>
            </w:r>
          </w:p>
        </w:tc>
        <w:tc>
          <w:tcPr>
            <w:tcW w:w="286" w:type="pct"/>
            <w:vMerge w:val="restar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D48898F" w14:textId="77777777" w:rsidR="00F938C1" w:rsidRPr="008778F8" w:rsidRDefault="00F938C1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</w:p>
        </w:tc>
      </w:tr>
      <w:tr w:rsidR="00A333B0" w:rsidRPr="008778F8" w14:paraId="54C222C6" w14:textId="77777777" w:rsidTr="00FA32D0">
        <w:trPr>
          <w:trHeight w:val="20"/>
          <w:tblHeader/>
          <w:jc w:val="center"/>
        </w:trPr>
        <w:tc>
          <w:tcPr>
            <w:tcW w:w="291" w:type="pct"/>
            <w:vMerge/>
            <w:tcBorders>
              <w:left w:val="double" w:sz="12" w:space="0" w:color="auto"/>
            </w:tcBorders>
          </w:tcPr>
          <w:p w14:paraId="6C1117C8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  <w:vMerge/>
          </w:tcPr>
          <w:p w14:paraId="66CA4086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1A5208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هیه و تدوین</w:t>
            </w:r>
          </w:p>
          <w:p w14:paraId="24C9F8B1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محتوای درس</w:t>
            </w:r>
          </w:p>
        </w:tc>
        <w:tc>
          <w:tcPr>
            <w:tcW w:w="275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565479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رائه</w:t>
            </w:r>
          </w:p>
          <w:p w14:paraId="51F38C4F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درس</w:t>
            </w:r>
          </w:p>
        </w:tc>
        <w:tc>
          <w:tcPr>
            <w:tcW w:w="883" w:type="pct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5A9156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جلسه رفع اشکال</w:t>
            </w:r>
          </w:p>
        </w:tc>
        <w:tc>
          <w:tcPr>
            <w:tcW w:w="102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865387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1057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3F403B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پایانی</w:t>
            </w:r>
          </w:p>
        </w:tc>
        <w:tc>
          <w:tcPr>
            <w:tcW w:w="394" w:type="pct"/>
            <w:vMerge/>
            <w:tcBorders>
              <w:right w:val="single" w:sz="4" w:space="0" w:color="auto"/>
            </w:tcBorders>
          </w:tcPr>
          <w:p w14:paraId="598FD745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vMerge/>
            <w:tcBorders>
              <w:left w:val="single" w:sz="4" w:space="0" w:color="auto"/>
              <w:right w:val="double" w:sz="12" w:space="0" w:color="auto"/>
            </w:tcBorders>
          </w:tcPr>
          <w:p w14:paraId="7E4268F9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31D1103B" w14:textId="77777777" w:rsidTr="00FA32D0">
        <w:trPr>
          <w:trHeight w:val="444"/>
          <w:tblHeader/>
          <w:jc w:val="center"/>
        </w:trPr>
        <w:tc>
          <w:tcPr>
            <w:tcW w:w="291" w:type="pct"/>
            <w:vMerge/>
            <w:tcBorders>
              <w:left w:val="double" w:sz="12" w:space="0" w:color="auto"/>
            </w:tcBorders>
          </w:tcPr>
          <w:p w14:paraId="36BCEBC2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  <w:vMerge/>
          </w:tcPr>
          <w:p w14:paraId="08AD458D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vMerge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51DE0D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C0A2E4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883" w:type="pct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35DC92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5B9B6B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طرح سؤال</w:t>
            </w:r>
          </w:p>
        </w:tc>
        <w:tc>
          <w:tcPr>
            <w:tcW w:w="3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660B33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برگزاری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C86742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صحیح</w:t>
            </w:r>
          </w:p>
        </w:tc>
        <w:tc>
          <w:tcPr>
            <w:tcW w:w="32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2E56F9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طرح سئوال</w:t>
            </w:r>
          </w:p>
        </w:tc>
        <w:tc>
          <w:tcPr>
            <w:tcW w:w="3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CB5C02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برگزاری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95927E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صحیح</w:t>
            </w:r>
          </w:p>
        </w:tc>
        <w:tc>
          <w:tcPr>
            <w:tcW w:w="394" w:type="pct"/>
            <w:vMerge/>
            <w:tcBorders>
              <w:right w:val="single" w:sz="4" w:space="0" w:color="auto"/>
            </w:tcBorders>
          </w:tcPr>
          <w:p w14:paraId="2D21B67A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vMerge/>
            <w:tcBorders>
              <w:left w:val="single" w:sz="4" w:space="0" w:color="auto"/>
              <w:right w:val="double" w:sz="12" w:space="0" w:color="auto"/>
            </w:tcBorders>
          </w:tcPr>
          <w:p w14:paraId="016243D6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6D87A9DA" w14:textId="77777777" w:rsidTr="00FA32D0">
        <w:trPr>
          <w:trHeight w:val="20"/>
          <w:tblHeader/>
          <w:jc w:val="center"/>
        </w:trPr>
        <w:tc>
          <w:tcPr>
            <w:tcW w:w="291" w:type="pct"/>
            <w:vMerge/>
            <w:tcBorders>
              <w:left w:val="double" w:sz="12" w:space="0" w:color="auto"/>
            </w:tcBorders>
          </w:tcPr>
          <w:p w14:paraId="3C6876B6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  <w:vMerge/>
          </w:tcPr>
          <w:p w14:paraId="0E9EE9D7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vMerge/>
            <w:tcBorders>
              <w:right w:val="single" w:sz="4" w:space="0" w:color="auto"/>
            </w:tcBorders>
          </w:tcPr>
          <w:p w14:paraId="017DA471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vMerge/>
            <w:tcBorders>
              <w:right w:val="single" w:sz="4" w:space="0" w:color="auto"/>
            </w:tcBorders>
          </w:tcPr>
          <w:p w14:paraId="4C1A3387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37AFE4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506" w:type="pct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6387B6" w14:textId="77777777" w:rsidR="00A333B0" w:rsidRPr="008778F8" w:rsidRDefault="00A333B0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8778F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غیرحضوری</w:t>
            </w:r>
          </w:p>
        </w:tc>
        <w:tc>
          <w:tcPr>
            <w:tcW w:w="28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5A0858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FEC66C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0F0EC1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B5BCB6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15473E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</w:tcBorders>
          </w:tcPr>
          <w:p w14:paraId="775AE70B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vMerge/>
            <w:tcBorders>
              <w:right w:val="single" w:sz="4" w:space="0" w:color="auto"/>
            </w:tcBorders>
          </w:tcPr>
          <w:p w14:paraId="755E82CF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vMerge/>
            <w:tcBorders>
              <w:left w:val="single" w:sz="4" w:space="0" w:color="auto"/>
              <w:right w:val="double" w:sz="12" w:space="0" w:color="auto"/>
            </w:tcBorders>
          </w:tcPr>
          <w:p w14:paraId="45CD3C1B" w14:textId="77777777" w:rsidR="00A333B0" w:rsidRPr="008778F8" w:rsidRDefault="00A333B0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6EAF3968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088C0C6E" w14:textId="1A34B719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  <w:tcBorders>
              <w:right w:val="single" w:sz="4" w:space="0" w:color="auto"/>
            </w:tcBorders>
          </w:tcPr>
          <w:p w14:paraId="7FC591BA" w14:textId="07CE8E46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left w:val="single" w:sz="4" w:space="0" w:color="auto"/>
              <w:right w:val="single" w:sz="4" w:space="0" w:color="auto"/>
            </w:tcBorders>
          </w:tcPr>
          <w:p w14:paraId="59748E7F" w14:textId="0A1CA40F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left w:val="single" w:sz="4" w:space="0" w:color="auto"/>
              <w:right w:val="single" w:sz="4" w:space="0" w:color="auto"/>
            </w:tcBorders>
          </w:tcPr>
          <w:p w14:paraId="678B76C6" w14:textId="7D07FE4D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left w:val="single" w:sz="4" w:space="0" w:color="auto"/>
              <w:right w:val="single" w:sz="4" w:space="0" w:color="auto"/>
            </w:tcBorders>
          </w:tcPr>
          <w:p w14:paraId="6C58858F" w14:textId="69EED2DF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left w:val="single" w:sz="4" w:space="0" w:color="auto"/>
              <w:right w:val="single" w:sz="4" w:space="0" w:color="auto"/>
            </w:tcBorders>
          </w:tcPr>
          <w:p w14:paraId="1B08B3EA" w14:textId="77777777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</w:tcPr>
          <w:p w14:paraId="37EAE050" w14:textId="62802A97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48AC41C4" w14:textId="482C31D2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  <w:right w:val="single" w:sz="4" w:space="0" w:color="auto"/>
            </w:tcBorders>
          </w:tcPr>
          <w:p w14:paraId="1363DAD7" w14:textId="5DE57E54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78CF2D63" w14:textId="2BFE829D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3F0D3383" w14:textId="016F7595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787E0EDD" w14:textId="40AE7FF3" w:rsidR="00F938C1" w:rsidRPr="001F15EF" w:rsidRDefault="00F938C1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170D322B" w14:textId="1E305EB8" w:rsidR="00F938C1" w:rsidRPr="001F15EF" w:rsidRDefault="00F938C1" w:rsidP="00D44902">
            <w:pPr>
              <w:pStyle w:val="ListParagraph"/>
              <w:bidi/>
              <w:ind w:left="0"/>
              <w:contextualSpacing w:val="0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704A5517" w14:textId="095BB4B6" w:rsidR="00F938C1" w:rsidRPr="001F15EF" w:rsidRDefault="00F938C1" w:rsidP="00D44902">
            <w:pPr>
              <w:pStyle w:val="ListParagraph"/>
              <w:bidi/>
              <w:ind w:left="0"/>
              <w:contextualSpacing w:val="0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2735FEF2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533A33E8" w14:textId="23427EBB" w:rsidR="000A057D" w:rsidRPr="001165C7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7AE61F1F" w14:textId="419E9C21" w:rsidR="000A057D" w:rsidRPr="00BE570E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6944F247" w14:textId="3B6BC63B" w:rsidR="000A057D" w:rsidRPr="00BE570E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150F7E1D" w14:textId="5E492E7F" w:rsidR="000A057D" w:rsidRPr="00BE570E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0E65DCBB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74D19C44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2864CE99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3E567AA8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16AC45EB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6A02F567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0E8D50A1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5E5AECA7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6135BD66" w14:textId="209C5FD3" w:rsidR="000A057D" w:rsidRPr="000A057D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65AFE01F" w14:textId="36A955E2" w:rsidR="000A057D" w:rsidRPr="000A057D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48DFC419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5D826327" w14:textId="04CEF73E" w:rsidR="000A057D" w:rsidRPr="00CB4027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6E22B5D1" w14:textId="3540721C" w:rsidR="000A057D" w:rsidRPr="00CB4027" w:rsidRDefault="000A057D" w:rsidP="008B71A5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44A60D49" w14:textId="73188400" w:rsidR="000A057D" w:rsidRPr="00CB4027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315874D3" w14:textId="4DB20CE5" w:rsidR="000A057D" w:rsidRPr="00CB4027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29868B2F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29965D52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0886E510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3A0E5B39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53CE6D53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3144FE44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3EDB4CDF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7E20DC80" w14:textId="77777777" w:rsidR="000A057D" w:rsidRPr="008778F8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4DB8245E" w14:textId="62620BDB" w:rsidR="000A057D" w:rsidRPr="000A057D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2C580C62" w14:textId="180D8F10" w:rsidR="000A057D" w:rsidRPr="000A057D" w:rsidRDefault="000A057D" w:rsidP="000A057D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2931B76C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288564DC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207B12E2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2C901C1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2F92ED89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32AF5D50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0C9B96E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47F9421C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406A015E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3DC33AC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05B2D703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38EF4517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4E3A4345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2C33859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4F9884F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3DA3BC54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73566CD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559A86A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242D0CB0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6F4C891C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6634FAD2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198729AD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71568E1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2095E3B2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314CE753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6E5335D0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09446487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1FD13B2E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38D806A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52846F04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23D51EB5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4D7CAE1E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4330994D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3A760819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5D217AD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6872D9E1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191D810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1BEBBFC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3E295E7B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541A7411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15E392C9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5682DDFE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758B433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7A9EB56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35A2063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799C1C8F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4207DE7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42EE7DD5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525E1EDB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7FD2A68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4F4B6342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1A2BA921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18041BC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70AA4B0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500D2C0D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245FC6C4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0959111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38F16890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2045218C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1724CB6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736BC" w:rsidRPr="008778F8" w14:paraId="085F3B09" w14:textId="77777777" w:rsidTr="00FA32D0">
        <w:trPr>
          <w:trHeight w:val="20"/>
          <w:jc w:val="center"/>
        </w:trPr>
        <w:tc>
          <w:tcPr>
            <w:tcW w:w="291" w:type="pct"/>
            <w:tcBorders>
              <w:left w:val="double" w:sz="12" w:space="0" w:color="auto"/>
            </w:tcBorders>
          </w:tcPr>
          <w:p w14:paraId="75009A99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29" w:type="pct"/>
          </w:tcPr>
          <w:p w14:paraId="3337DB24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6" w:type="pct"/>
            <w:tcBorders>
              <w:right w:val="single" w:sz="4" w:space="0" w:color="auto"/>
            </w:tcBorders>
          </w:tcPr>
          <w:p w14:paraId="00DEBBCA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</w:tcPr>
          <w:p w14:paraId="7BD6E156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7" w:type="pct"/>
            <w:tcBorders>
              <w:right w:val="single" w:sz="4" w:space="0" w:color="auto"/>
            </w:tcBorders>
          </w:tcPr>
          <w:p w14:paraId="7D8F9FD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06" w:type="pct"/>
            <w:tcBorders>
              <w:right w:val="single" w:sz="4" w:space="0" w:color="auto"/>
            </w:tcBorders>
          </w:tcPr>
          <w:p w14:paraId="09F413BD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4" w:type="pct"/>
            <w:tcBorders>
              <w:right w:val="single" w:sz="4" w:space="0" w:color="auto"/>
            </w:tcBorders>
          </w:tcPr>
          <w:p w14:paraId="73A5ED4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right w:val="single" w:sz="4" w:space="0" w:color="auto"/>
            </w:tcBorders>
          </w:tcPr>
          <w:p w14:paraId="3F8CE921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right w:val="single" w:sz="4" w:space="0" w:color="auto"/>
            </w:tcBorders>
          </w:tcPr>
          <w:p w14:paraId="1BD86823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21" w:type="pct"/>
            <w:tcBorders>
              <w:left w:val="single" w:sz="4" w:space="0" w:color="auto"/>
              <w:right w:val="single" w:sz="4" w:space="0" w:color="auto"/>
            </w:tcBorders>
          </w:tcPr>
          <w:p w14:paraId="581FD5B0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76" w:type="pct"/>
            <w:tcBorders>
              <w:left w:val="single" w:sz="4" w:space="0" w:color="auto"/>
              <w:right w:val="single" w:sz="4" w:space="0" w:color="auto"/>
            </w:tcBorders>
          </w:tcPr>
          <w:p w14:paraId="5855AC02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tcBorders>
              <w:left w:val="single" w:sz="4" w:space="0" w:color="auto"/>
            </w:tcBorders>
          </w:tcPr>
          <w:p w14:paraId="69B4B838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94" w:type="pct"/>
            <w:tcBorders>
              <w:right w:val="single" w:sz="4" w:space="0" w:color="auto"/>
            </w:tcBorders>
          </w:tcPr>
          <w:p w14:paraId="550C20F9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86" w:type="pct"/>
            <w:tcBorders>
              <w:left w:val="single" w:sz="4" w:space="0" w:color="auto"/>
              <w:right w:val="double" w:sz="12" w:space="0" w:color="auto"/>
            </w:tcBorders>
          </w:tcPr>
          <w:p w14:paraId="4D59C81F" w14:textId="77777777" w:rsidR="003736BC" w:rsidRPr="008778F8" w:rsidRDefault="003736BC" w:rsidP="003736BC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ED3493C" w14:textId="77777777" w:rsidR="004F7932" w:rsidRDefault="004F7932" w:rsidP="00112D27">
      <w:pPr>
        <w:pStyle w:val="ListParagraph"/>
        <w:bidi/>
        <w:spacing w:line="480" w:lineRule="auto"/>
        <w:ind w:left="289"/>
        <w:jc w:val="center"/>
        <w:rPr>
          <w:b/>
          <w:bCs/>
          <w:rtl/>
          <w:lang w:bidi="fa-IR"/>
        </w:rPr>
        <w:sectPr w:rsidR="004F7932" w:rsidSect="004F793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AAD5D62" w14:textId="77777777" w:rsidR="008147E1" w:rsidRDefault="008147E1" w:rsidP="007B383F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C46028">
        <w:rPr>
          <w:rFonts w:hint="cs"/>
          <w:b/>
          <w:bCs/>
          <w:rtl/>
          <w:lang w:bidi="fa-IR"/>
        </w:rPr>
        <w:t xml:space="preserve"> </w:t>
      </w:r>
      <w:r w:rsidR="007B383F">
        <w:rPr>
          <w:rFonts w:hint="cs"/>
          <w:b/>
          <w:bCs/>
          <w:rtl/>
          <w:lang w:bidi="fa-IR"/>
        </w:rPr>
        <w:t>3</w:t>
      </w:r>
      <w:r w:rsidRPr="006E1461">
        <w:rPr>
          <w:rFonts w:hint="cs"/>
          <w:b/>
          <w:bCs/>
          <w:rtl/>
          <w:lang w:bidi="fa-IR"/>
        </w:rPr>
        <w:t>: مشارکت دانشجو در تدریس دروس</w:t>
      </w:r>
      <w:r>
        <w:rPr>
          <w:rFonts w:hint="cs"/>
          <w:b/>
          <w:bCs/>
          <w:rtl/>
          <w:lang w:bidi="fa-IR"/>
        </w:rPr>
        <w:t xml:space="preserve"> عملی</w:t>
      </w:r>
      <w:r w:rsidRPr="006E1461">
        <w:rPr>
          <w:rFonts w:hint="cs"/>
          <w:b/>
          <w:bCs/>
          <w:rtl/>
          <w:lang w:bidi="fa-IR"/>
        </w:rPr>
        <w:t xml:space="preserve"> گروه</w:t>
      </w:r>
    </w:p>
    <w:tbl>
      <w:tblPr>
        <w:tblStyle w:val="TableGrid"/>
        <w:bidiVisual/>
        <w:tblW w:w="4789" w:type="pct"/>
        <w:jc w:val="center"/>
        <w:tblLook w:val="04A0" w:firstRow="1" w:lastRow="0" w:firstColumn="1" w:lastColumn="0" w:noHBand="0" w:noVBand="1"/>
      </w:tblPr>
      <w:tblGrid>
        <w:gridCol w:w="955"/>
        <w:gridCol w:w="2087"/>
        <w:gridCol w:w="2520"/>
        <w:gridCol w:w="1840"/>
        <w:gridCol w:w="1477"/>
      </w:tblGrid>
      <w:tr w:rsidR="00F938C1" w14:paraId="6DAB08F8" w14:textId="77777777" w:rsidTr="00460BD9">
        <w:trPr>
          <w:trHeight w:val="20"/>
          <w:tblHeader/>
          <w:jc w:val="center"/>
        </w:trPr>
        <w:tc>
          <w:tcPr>
            <w:tcW w:w="538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7E46997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883C02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175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0B3C2C3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883C02">
              <w:rPr>
                <w:rFonts w:hint="cs"/>
                <w:b/>
                <w:bCs/>
                <w:rtl/>
                <w:lang w:bidi="fa-IR"/>
              </w:rPr>
              <w:t>عنوان درس</w:t>
            </w:r>
          </w:p>
        </w:tc>
        <w:tc>
          <w:tcPr>
            <w:tcW w:w="141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B4384D0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883C02">
              <w:rPr>
                <w:rFonts w:hint="cs"/>
                <w:b/>
                <w:bCs/>
                <w:rtl/>
                <w:lang w:bidi="fa-IR"/>
              </w:rPr>
              <w:t>نوع مشارکت در درس</w:t>
            </w:r>
          </w:p>
        </w:tc>
        <w:tc>
          <w:tcPr>
            <w:tcW w:w="1869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784AEE75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883C02">
              <w:rPr>
                <w:rFonts w:hint="cs"/>
                <w:b/>
                <w:bCs/>
                <w:rtl/>
                <w:lang w:bidi="fa-IR"/>
              </w:rPr>
              <w:t>زمان برگزاری</w:t>
            </w:r>
          </w:p>
        </w:tc>
      </w:tr>
      <w:tr w:rsidR="00F938C1" w14:paraId="453DA473" w14:textId="77777777" w:rsidTr="00460BD9">
        <w:trPr>
          <w:trHeight w:val="415"/>
          <w:tblHeader/>
          <w:jc w:val="center"/>
        </w:trPr>
        <w:tc>
          <w:tcPr>
            <w:tcW w:w="53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558405B5" w14:textId="77777777" w:rsidR="00F938C1" w:rsidRDefault="00F938C1" w:rsidP="00310E3E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  <w:vMerge/>
            <w:shd w:val="clear" w:color="auto" w:fill="BFBFBF" w:themeFill="background1" w:themeFillShade="BF"/>
            <w:vAlign w:val="center"/>
          </w:tcPr>
          <w:p w14:paraId="44DBD515" w14:textId="77777777" w:rsidR="00F938C1" w:rsidRDefault="00F938C1" w:rsidP="00310E3E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  <w:vMerge/>
            <w:shd w:val="clear" w:color="auto" w:fill="BFBFBF" w:themeFill="background1" w:themeFillShade="BF"/>
            <w:vAlign w:val="center"/>
          </w:tcPr>
          <w:p w14:paraId="408A68C9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36" w:type="pct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E2BEEA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یم سال تحصیلی</w:t>
            </w:r>
          </w:p>
        </w:tc>
        <w:tc>
          <w:tcPr>
            <w:tcW w:w="833" w:type="pct"/>
            <w:vMerge w:val="restar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DC2CCF5" w14:textId="77777777" w:rsidR="00F938C1" w:rsidRPr="00883C02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</w:tr>
      <w:tr w:rsidR="00F938C1" w14:paraId="1E6C580B" w14:textId="77777777" w:rsidTr="00460BD9">
        <w:trPr>
          <w:trHeight w:val="415"/>
          <w:tblHeader/>
          <w:jc w:val="center"/>
        </w:trPr>
        <w:tc>
          <w:tcPr>
            <w:tcW w:w="53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</w:tcPr>
          <w:p w14:paraId="68DABA9F" w14:textId="77777777" w:rsidR="00F938C1" w:rsidRDefault="00F938C1" w:rsidP="00112D27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  <w:vMerge/>
            <w:shd w:val="clear" w:color="auto" w:fill="BFBFBF" w:themeFill="background1" w:themeFillShade="BF"/>
          </w:tcPr>
          <w:p w14:paraId="2A3666B7" w14:textId="77777777" w:rsidR="00F938C1" w:rsidRDefault="00F938C1" w:rsidP="00112D27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  <w:vMerge/>
            <w:shd w:val="clear" w:color="auto" w:fill="BFBFBF" w:themeFill="background1" w:themeFillShade="BF"/>
          </w:tcPr>
          <w:p w14:paraId="040F451D" w14:textId="77777777" w:rsidR="00F938C1" w:rsidRPr="00883C02" w:rsidRDefault="00F938C1" w:rsidP="00723526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58DB19B6" w14:textId="77777777" w:rsidR="00F938C1" w:rsidRPr="00883C02" w:rsidRDefault="00F938C1" w:rsidP="00112D27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833" w:type="pct"/>
            <w:vMerge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</w:tcPr>
          <w:p w14:paraId="68765373" w14:textId="77777777" w:rsidR="00F938C1" w:rsidRPr="00883C02" w:rsidRDefault="00F938C1" w:rsidP="00112D27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</w:p>
        </w:tc>
      </w:tr>
      <w:tr w:rsidR="00823562" w14:paraId="6B3BB9FB" w14:textId="77777777" w:rsidTr="00460BD9">
        <w:trPr>
          <w:trHeight w:val="20"/>
          <w:jc w:val="center"/>
        </w:trPr>
        <w:tc>
          <w:tcPr>
            <w:tcW w:w="538" w:type="pct"/>
            <w:tcBorders>
              <w:left w:val="double" w:sz="12" w:space="0" w:color="auto"/>
            </w:tcBorders>
          </w:tcPr>
          <w:p w14:paraId="258F7583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</w:tcPr>
          <w:p w14:paraId="0B9BE534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</w:tcPr>
          <w:p w14:paraId="76B4C1B9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tcBorders>
              <w:right w:val="single" w:sz="4" w:space="0" w:color="auto"/>
            </w:tcBorders>
          </w:tcPr>
          <w:p w14:paraId="0F78BB24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33" w:type="pct"/>
            <w:tcBorders>
              <w:left w:val="single" w:sz="4" w:space="0" w:color="auto"/>
              <w:right w:val="double" w:sz="12" w:space="0" w:color="auto"/>
            </w:tcBorders>
          </w:tcPr>
          <w:p w14:paraId="25AFFAF8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823562" w14:paraId="10594A8C" w14:textId="77777777" w:rsidTr="00460BD9">
        <w:trPr>
          <w:trHeight w:val="20"/>
          <w:jc w:val="center"/>
        </w:trPr>
        <w:tc>
          <w:tcPr>
            <w:tcW w:w="538" w:type="pct"/>
            <w:tcBorders>
              <w:left w:val="double" w:sz="12" w:space="0" w:color="auto"/>
            </w:tcBorders>
          </w:tcPr>
          <w:p w14:paraId="6D5AD3BB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</w:tcPr>
          <w:p w14:paraId="5079AF62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</w:tcPr>
          <w:p w14:paraId="674A2594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tcBorders>
              <w:right w:val="single" w:sz="4" w:space="0" w:color="auto"/>
            </w:tcBorders>
          </w:tcPr>
          <w:p w14:paraId="22909CF2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33" w:type="pct"/>
            <w:tcBorders>
              <w:left w:val="single" w:sz="4" w:space="0" w:color="auto"/>
              <w:right w:val="double" w:sz="12" w:space="0" w:color="auto"/>
            </w:tcBorders>
          </w:tcPr>
          <w:p w14:paraId="20E1C542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823562" w14:paraId="59D50B9D" w14:textId="77777777" w:rsidTr="00460BD9">
        <w:trPr>
          <w:trHeight w:val="20"/>
          <w:jc w:val="center"/>
        </w:trPr>
        <w:tc>
          <w:tcPr>
            <w:tcW w:w="538" w:type="pct"/>
            <w:tcBorders>
              <w:left w:val="double" w:sz="12" w:space="0" w:color="auto"/>
            </w:tcBorders>
          </w:tcPr>
          <w:p w14:paraId="4C8DA0F8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</w:tcPr>
          <w:p w14:paraId="70652833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</w:tcPr>
          <w:p w14:paraId="73C4321F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tcBorders>
              <w:right w:val="single" w:sz="4" w:space="0" w:color="auto"/>
            </w:tcBorders>
          </w:tcPr>
          <w:p w14:paraId="48C3CA5E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33" w:type="pct"/>
            <w:tcBorders>
              <w:left w:val="single" w:sz="4" w:space="0" w:color="auto"/>
              <w:right w:val="double" w:sz="12" w:space="0" w:color="auto"/>
            </w:tcBorders>
          </w:tcPr>
          <w:p w14:paraId="1A3762C6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823562" w14:paraId="43FE48EF" w14:textId="77777777" w:rsidTr="00460BD9">
        <w:trPr>
          <w:trHeight w:val="20"/>
          <w:jc w:val="center"/>
        </w:trPr>
        <w:tc>
          <w:tcPr>
            <w:tcW w:w="538" w:type="pct"/>
            <w:tcBorders>
              <w:left w:val="double" w:sz="12" w:space="0" w:color="auto"/>
            </w:tcBorders>
          </w:tcPr>
          <w:p w14:paraId="5D2B5D07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</w:tcPr>
          <w:p w14:paraId="639CAAF6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</w:tcPr>
          <w:p w14:paraId="0C577BE8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tcBorders>
              <w:right w:val="single" w:sz="4" w:space="0" w:color="auto"/>
            </w:tcBorders>
          </w:tcPr>
          <w:p w14:paraId="13393346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33" w:type="pct"/>
            <w:tcBorders>
              <w:left w:val="single" w:sz="4" w:space="0" w:color="auto"/>
              <w:right w:val="double" w:sz="12" w:space="0" w:color="auto"/>
            </w:tcBorders>
          </w:tcPr>
          <w:p w14:paraId="1470BC8E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823562" w14:paraId="19BBBCAC" w14:textId="77777777" w:rsidTr="00460BD9">
        <w:trPr>
          <w:trHeight w:val="20"/>
          <w:jc w:val="center"/>
        </w:trPr>
        <w:tc>
          <w:tcPr>
            <w:tcW w:w="538" w:type="pct"/>
            <w:tcBorders>
              <w:left w:val="double" w:sz="12" w:space="0" w:color="auto"/>
              <w:bottom w:val="double" w:sz="12" w:space="0" w:color="auto"/>
            </w:tcBorders>
          </w:tcPr>
          <w:p w14:paraId="0D40DF41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175" w:type="pct"/>
            <w:tcBorders>
              <w:bottom w:val="double" w:sz="12" w:space="0" w:color="auto"/>
            </w:tcBorders>
          </w:tcPr>
          <w:p w14:paraId="0CC17FB5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419" w:type="pct"/>
            <w:tcBorders>
              <w:bottom w:val="double" w:sz="12" w:space="0" w:color="auto"/>
            </w:tcBorders>
          </w:tcPr>
          <w:p w14:paraId="764CF3FB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036" w:type="pct"/>
            <w:tcBorders>
              <w:bottom w:val="double" w:sz="12" w:space="0" w:color="auto"/>
              <w:right w:val="single" w:sz="4" w:space="0" w:color="auto"/>
            </w:tcBorders>
          </w:tcPr>
          <w:p w14:paraId="0138CAFD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33" w:type="pct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14:paraId="7AD0077A" w14:textId="77777777" w:rsidR="00823562" w:rsidRDefault="00823562" w:rsidP="0082356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5241E056" w14:textId="77777777" w:rsidR="006E1461" w:rsidRPr="006C167B" w:rsidRDefault="006E1461" w:rsidP="00C46028">
      <w:pPr>
        <w:pStyle w:val="ListParagraph"/>
        <w:bidi/>
        <w:spacing w:line="480" w:lineRule="auto"/>
        <w:ind w:left="289"/>
        <w:jc w:val="center"/>
        <w:rPr>
          <w:rtl/>
          <w:lang w:bidi="fa-IR"/>
        </w:rPr>
      </w:pPr>
    </w:p>
    <w:p w14:paraId="44481284" w14:textId="77777777" w:rsidR="00C46028" w:rsidRDefault="00C46028" w:rsidP="00C46028">
      <w:pPr>
        <w:bidi/>
        <w:rPr>
          <w:b/>
          <w:bCs/>
          <w:rtl/>
          <w:lang w:bidi="fa-IR"/>
        </w:rPr>
      </w:pPr>
    </w:p>
    <w:p w14:paraId="1BFB328A" w14:textId="77777777" w:rsidR="0054328B" w:rsidRDefault="0054328B" w:rsidP="00C944BF">
      <w:pPr>
        <w:bidi/>
        <w:spacing w:line="240" w:lineRule="auto"/>
        <w:jc w:val="center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>
        <w:rPr>
          <w:rFonts w:hint="cs"/>
          <w:b/>
          <w:bCs/>
          <w:rtl/>
          <w:lang w:bidi="fa-IR"/>
        </w:rPr>
        <w:t xml:space="preserve"> </w:t>
      </w:r>
      <w:r w:rsidR="007B383F">
        <w:rPr>
          <w:rFonts w:hint="cs"/>
          <w:b/>
          <w:bCs/>
          <w:rtl/>
          <w:lang w:bidi="fa-IR"/>
        </w:rPr>
        <w:t>4</w:t>
      </w:r>
      <w:r w:rsidRPr="006E1461">
        <w:rPr>
          <w:rFonts w:hint="cs"/>
          <w:b/>
          <w:bCs/>
          <w:rtl/>
          <w:lang w:bidi="fa-IR"/>
        </w:rPr>
        <w:t>:</w:t>
      </w:r>
      <w:r>
        <w:rPr>
          <w:rFonts w:hint="cs"/>
          <w:b/>
          <w:bCs/>
          <w:rtl/>
          <w:lang w:bidi="fa-IR"/>
        </w:rPr>
        <w:t xml:space="preserve"> گزارش مشارکت دانشجو در برگزاری کارگاه های آموزشی</w:t>
      </w:r>
    </w:p>
    <w:tbl>
      <w:tblPr>
        <w:tblStyle w:val="TableGrid"/>
        <w:bidiVisual/>
        <w:tblW w:w="4914" w:type="pct"/>
        <w:jc w:val="center"/>
        <w:tblLook w:val="04A0" w:firstRow="1" w:lastRow="0" w:firstColumn="1" w:lastColumn="0" w:noHBand="0" w:noVBand="1"/>
      </w:tblPr>
      <w:tblGrid>
        <w:gridCol w:w="747"/>
        <w:gridCol w:w="4193"/>
        <w:gridCol w:w="1600"/>
        <w:gridCol w:w="1162"/>
        <w:gridCol w:w="1409"/>
      </w:tblGrid>
      <w:tr w:rsidR="00F938C1" w14:paraId="7BFA1984" w14:textId="77777777" w:rsidTr="0081490A">
        <w:trPr>
          <w:trHeight w:val="20"/>
          <w:tblHeader/>
          <w:jc w:val="center"/>
        </w:trPr>
        <w:tc>
          <w:tcPr>
            <w:tcW w:w="406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ECE90C8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302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595086C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عنوان دوره/ کارگاه</w:t>
            </w:r>
          </w:p>
        </w:tc>
        <w:tc>
          <w:tcPr>
            <w:tcW w:w="87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170E0D0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زمان و مکان</w:t>
            </w:r>
          </w:p>
        </w:tc>
        <w:tc>
          <w:tcPr>
            <w:tcW w:w="1413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26D73A3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نوع مشارکت در کارگاه</w:t>
            </w:r>
          </w:p>
        </w:tc>
      </w:tr>
      <w:tr w:rsidR="00F938C1" w14:paraId="5A844A8B" w14:textId="77777777" w:rsidTr="0081490A">
        <w:trPr>
          <w:trHeight w:val="20"/>
          <w:tblHeader/>
          <w:jc w:val="center"/>
        </w:trPr>
        <w:tc>
          <w:tcPr>
            <w:tcW w:w="406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4B1CCF9" w14:textId="77777777" w:rsidR="00F938C1" w:rsidRDefault="00F938C1" w:rsidP="00310E3E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2302" w:type="pct"/>
            <w:vMerge/>
            <w:shd w:val="clear" w:color="auto" w:fill="BFBFBF" w:themeFill="background1" w:themeFillShade="BF"/>
            <w:vAlign w:val="center"/>
          </w:tcPr>
          <w:p w14:paraId="74113536" w14:textId="77777777" w:rsidR="00F938C1" w:rsidRDefault="00F938C1" w:rsidP="00310E3E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79" w:type="pct"/>
            <w:vMerge/>
            <w:shd w:val="clear" w:color="auto" w:fill="BFBFBF" w:themeFill="background1" w:themeFillShade="BF"/>
            <w:vAlign w:val="center"/>
          </w:tcPr>
          <w:p w14:paraId="533340C4" w14:textId="77777777" w:rsidR="00F938C1" w:rsidRDefault="00F938C1" w:rsidP="00310E3E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488B9F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مدرس</w:t>
            </w: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A214C99" w14:textId="77777777" w:rsidR="00F938C1" w:rsidRPr="0005478F" w:rsidRDefault="00F938C1" w:rsidP="00310E3E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>هماهنگ</w:t>
            </w:r>
            <w:r w:rsidRPr="0005478F">
              <w:rPr>
                <w:b/>
                <w:bCs/>
                <w:rtl/>
                <w:lang w:bidi="fa-IR"/>
              </w:rPr>
              <w:softHyphen/>
            </w:r>
            <w:r w:rsidRPr="0005478F">
              <w:rPr>
                <w:rFonts w:hint="cs"/>
                <w:b/>
                <w:bCs/>
                <w:rtl/>
                <w:lang w:bidi="fa-IR"/>
              </w:rPr>
              <w:t>کننده</w:t>
            </w:r>
          </w:p>
        </w:tc>
      </w:tr>
      <w:tr w:rsidR="00F938C1" w14:paraId="12061441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4B2C269C" w14:textId="3B949098" w:rsidR="00F938C1" w:rsidRPr="00CD681C" w:rsidRDefault="00A63187" w:rsidP="00993D42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302" w:type="pct"/>
          </w:tcPr>
          <w:p w14:paraId="77D21A1E" w14:textId="3DEA8CCF" w:rsidR="00F938C1" w:rsidRPr="00D13ECC" w:rsidRDefault="00F938C1" w:rsidP="00D13ECC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879" w:type="pct"/>
          </w:tcPr>
          <w:p w14:paraId="5240DCDF" w14:textId="265C8374" w:rsidR="00F938C1" w:rsidRPr="00F814B0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1D66271D" w14:textId="345E7287" w:rsidR="00F938C1" w:rsidRPr="00F814B0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72F73DAD" w14:textId="77777777" w:rsidR="00F938C1" w:rsidRPr="00F814B0" w:rsidRDefault="00F938C1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7D774D" w:rsidRPr="007D774D" w14:paraId="6F8AFEB6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0E43C594" w14:textId="4D7BD974" w:rsidR="00F938C1" w:rsidRPr="007D774D" w:rsidRDefault="00A63187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  <w:r>
              <w:rPr>
                <w:rFonts w:cs="B Mitra" w:hint="cs"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2302" w:type="pct"/>
          </w:tcPr>
          <w:p w14:paraId="58FF6893" w14:textId="4E916262" w:rsidR="00F938C1" w:rsidRPr="002B1F33" w:rsidRDefault="00F938C1" w:rsidP="00D13ECC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879" w:type="pct"/>
          </w:tcPr>
          <w:p w14:paraId="595BB6E1" w14:textId="198641A7" w:rsidR="00D13ECC" w:rsidRPr="002B1F33" w:rsidRDefault="00D13ECC" w:rsidP="00D13ECC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2E83A9A9" w14:textId="462BCDE2" w:rsidR="00F938C1" w:rsidRPr="002B1F33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0C107CA8" w14:textId="77777777" w:rsidR="00F938C1" w:rsidRPr="00D13ECC" w:rsidRDefault="00F938C1" w:rsidP="00993D42">
            <w:pPr>
              <w:pStyle w:val="ListParagraph"/>
              <w:bidi/>
              <w:ind w:left="0"/>
              <w:jc w:val="center"/>
              <w:rPr>
                <w:b/>
                <w:bCs/>
                <w:color w:val="0070C0"/>
                <w:rtl/>
                <w:lang w:bidi="fa-IR"/>
              </w:rPr>
            </w:pPr>
          </w:p>
        </w:tc>
      </w:tr>
      <w:tr w:rsidR="00F938C1" w14:paraId="436AFDD8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425A8979" w14:textId="58497B1F" w:rsidR="00F938C1" w:rsidRPr="00F71089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302" w:type="pct"/>
          </w:tcPr>
          <w:p w14:paraId="2658BC74" w14:textId="647A9AB0" w:rsidR="00F938C1" w:rsidRPr="00F71089" w:rsidRDefault="00F938C1" w:rsidP="00BF3FF1">
            <w:pPr>
              <w:pStyle w:val="ListParagraph"/>
              <w:tabs>
                <w:tab w:val="left" w:pos="245"/>
              </w:tabs>
              <w:bidi/>
              <w:ind w:left="0"/>
              <w:jc w:val="both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879" w:type="pct"/>
          </w:tcPr>
          <w:p w14:paraId="35426B48" w14:textId="1FC85BE8" w:rsidR="00F938C1" w:rsidRPr="00F71089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501A8B63" w14:textId="693B3760" w:rsidR="00F938C1" w:rsidRPr="00F71089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256233D3" w14:textId="77777777" w:rsidR="00F938C1" w:rsidRDefault="00F938C1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F938C1" w14:paraId="44DBE819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7A99194A" w14:textId="71DEB3B7" w:rsidR="00F938C1" w:rsidRPr="007D08AF" w:rsidRDefault="00F938C1" w:rsidP="00D6013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302" w:type="pct"/>
          </w:tcPr>
          <w:p w14:paraId="5E6C1335" w14:textId="40F4293C" w:rsidR="00F938C1" w:rsidRPr="007D08AF" w:rsidRDefault="00F938C1" w:rsidP="00BF3FF1">
            <w:pPr>
              <w:pStyle w:val="ListParagraph"/>
              <w:bidi/>
              <w:ind w:left="0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79" w:type="pct"/>
          </w:tcPr>
          <w:p w14:paraId="7329C4AC" w14:textId="1D0AC354" w:rsidR="00F938C1" w:rsidRPr="007D08AF" w:rsidRDefault="00F938C1" w:rsidP="00D6013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246AF452" w14:textId="196D9C1D" w:rsidR="00F938C1" w:rsidRPr="007D08AF" w:rsidRDefault="00F938C1" w:rsidP="00D6013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362BAEC1" w14:textId="77777777" w:rsidR="00F938C1" w:rsidRDefault="00F938C1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F938C1" w14:paraId="0F4DFA25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4363D395" w14:textId="3C7431C1" w:rsidR="00F938C1" w:rsidRPr="005527DF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302" w:type="pct"/>
          </w:tcPr>
          <w:p w14:paraId="67B8E66D" w14:textId="28C8DA87" w:rsidR="00F938C1" w:rsidRPr="005527DF" w:rsidRDefault="00F938C1" w:rsidP="00AC4D8E">
            <w:pPr>
              <w:pStyle w:val="ListParagraph"/>
              <w:bidi/>
              <w:ind w:left="0"/>
              <w:jc w:val="both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879" w:type="pct"/>
          </w:tcPr>
          <w:p w14:paraId="3B6CC1A2" w14:textId="58DCC6F0" w:rsidR="00F938C1" w:rsidRPr="005527DF" w:rsidRDefault="00F938C1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564D3C1E" w14:textId="07A17A48" w:rsidR="00F938C1" w:rsidRPr="005527DF" w:rsidRDefault="00F938C1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6C0823B0" w14:textId="77777777" w:rsidR="00F938C1" w:rsidRDefault="00F938C1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5527DF" w14:paraId="1EF39CA8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</w:tcBorders>
          </w:tcPr>
          <w:p w14:paraId="1AF70754" w14:textId="73D9DD4C" w:rsidR="005527DF" w:rsidRPr="009C0CDB" w:rsidRDefault="005527DF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302" w:type="pct"/>
          </w:tcPr>
          <w:p w14:paraId="11E0CF3A" w14:textId="3E08D4D6" w:rsidR="005527DF" w:rsidRPr="009C0CDB" w:rsidRDefault="005527DF" w:rsidP="00AC4D8E">
            <w:pPr>
              <w:pStyle w:val="ListParagraph"/>
              <w:bidi/>
              <w:ind w:left="0"/>
              <w:jc w:val="both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879" w:type="pct"/>
          </w:tcPr>
          <w:p w14:paraId="787A8FE6" w14:textId="78826926" w:rsidR="005527DF" w:rsidRPr="009C0CDB" w:rsidRDefault="005527DF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right w:val="single" w:sz="4" w:space="0" w:color="auto"/>
            </w:tcBorders>
          </w:tcPr>
          <w:p w14:paraId="10EF74BA" w14:textId="50A5823E" w:rsidR="005527DF" w:rsidRPr="009C0CDB" w:rsidRDefault="005527DF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right w:val="double" w:sz="12" w:space="0" w:color="auto"/>
            </w:tcBorders>
          </w:tcPr>
          <w:p w14:paraId="4D5DB4F3" w14:textId="77777777" w:rsidR="005527DF" w:rsidRDefault="005527DF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122E49" w14:paraId="20F04856" w14:textId="77777777" w:rsidTr="0081490A">
        <w:trPr>
          <w:trHeight w:val="20"/>
          <w:jc w:val="center"/>
        </w:trPr>
        <w:tc>
          <w:tcPr>
            <w:tcW w:w="406" w:type="pct"/>
            <w:tcBorders>
              <w:left w:val="double" w:sz="12" w:space="0" w:color="auto"/>
              <w:bottom w:val="double" w:sz="12" w:space="0" w:color="auto"/>
            </w:tcBorders>
          </w:tcPr>
          <w:p w14:paraId="1B185940" w14:textId="25056817" w:rsidR="00122E49" w:rsidRPr="009E51B1" w:rsidRDefault="00122E49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302" w:type="pct"/>
            <w:tcBorders>
              <w:bottom w:val="double" w:sz="12" w:space="0" w:color="auto"/>
            </w:tcBorders>
          </w:tcPr>
          <w:p w14:paraId="1024BAB4" w14:textId="2BB39FC7" w:rsidR="00122E49" w:rsidRPr="009E51B1" w:rsidRDefault="00122E49" w:rsidP="00AC4D8E">
            <w:pPr>
              <w:pStyle w:val="ListParagraph"/>
              <w:bidi/>
              <w:ind w:left="0"/>
              <w:jc w:val="both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879" w:type="pct"/>
            <w:tcBorders>
              <w:bottom w:val="double" w:sz="12" w:space="0" w:color="auto"/>
            </w:tcBorders>
          </w:tcPr>
          <w:p w14:paraId="6C1B45AF" w14:textId="3FE0BCB1" w:rsidR="00122E49" w:rsidRPr="009E51B1" w:rsidRDefault="00122E49" w:rsidP="00993D42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639" w:type="pct"/>
            <w:tcBorders>
              <w:bottom w:val="double" w:sz="12" w:space="0" w:color="auto"/>
              <w:right w:val="single" w:sz="4" w:space="0" w:color="auto"/>
            </w:tcBorders>
          </w:tcPr>
          <w:p w14:paraId="6D4D308D" w14:textId="080B985C" w:rsidR="00122E49" w:rsidRPr="009E51B1" w:rsidRDefault="00122E49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774" w:type="pct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14:paraId="454C734E" w14:textId="77777777" w:rsidR="00122E49" w:rsidRDefault="00122E49" w:rsidP="00993D42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3D8223CD" w14:textId="77777777" w:rsidR="0054328B" w:rsidRDefault="0054328B" w:rsidP="0054328B">
      <w:pPr>
        <w:bidi/>
        <w:rPr>
          <w:b/>
          <w:bCs/>
          <w:rtl/>
          <w:lang w:bidi="fa-IR"/>
        </w:rPr>
      </w:pPr>
    </w:p>
    <w:p w14:paraId="44A43874" w14:textId="77777777" w:rsidR="0054328B" w:rsidRDefault="0054328B">
      <w:pPr>
        <w:rPr>
          <w:b/>
          <w:bCs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6B1690D5" w14:textId="77777777" w:rsidR="00C46028" w:rsidRDefault="00C46028" w:rsidP="007B383F">
      <w:pPr>
        <w:bidi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4F7AFC">
        <w:rPr>
          <w:rFonts w:hint="cs"/>
          <w:b/>
          <w:bCs/>
          <w:rtl/>
          <w:lang w:bidi="fa-IR"/>
        </w:rPr>
        <w:t xml:space="preserve"> </w:t>
      </w:r>
      <w:r w:rsidR="007B383F">
        <w:rPr>
          <w:rFonts w:hint="cs"/>
          <w:b/>
          <w:bCs/>
          <w:rtl/>
          <w:lang w:bidi="fa-IR"/>
        </w:rPr>
        <w:t>5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Pr="00C46028">
        <w:rPr>
          <w:rFonts w:hint="cs"/>
          <w:b/>
          <w:bCs/>
          <w:rtl/>
          <w:lang w:bidi="fa-IR"/>
        </w:rPr>
        <w:t>گزارش مشارکت دانشجو در ارائه مشاوره به سایر دانشجویان</w:t>
      </w:r>
    </w:p>
    <w:tbl>
      <w:tblPr>
        <w:tblStyle w:val="TableGrid"/>
        <w:bidiVisual/>
        <w:tblW w:w="5306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8"/>
        <w:gridCol w:w="1222"/>
        <w:gridCol w:w="1786"/>
        <w:gridCol w:w="3130"/>
        <w:gridCol w:w="2951"/>
      </w:tblGrid>
      <w:tr w:rsidR="0074690D" w14:paraId="2D42E546" w14:textId="77777777" w:rsidTr="00BD01C0">
        <w:trPr>
          <w:trHeight w:val="283"/>
          <w:tblHeader/>
          <w:jc w:val="center"/>
        </w:trPr>
        <w:tc>
          <w:tcPr>
            <w:tcW w:w="380" w:type="pct"/>
            <w:shd w:val="clear" w:color="auto" w:fill="BFBFBF" w:themeFill="background1" w:themeFillShade="BF"/>
            <w:vAlign w:val="center"/>
          </w:tcPr>
          <w:p w14:paraId="5BBF1B49" w14:textId="77777777" w:rsidR="0074690D" w:rsidRDefault="0074690D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621" w:type="pct"/>
            <w:shd w:val="clear" w:color="auto" w:fill="BFBFBF" w:themeFill="background1" w:themeFillShade="BF"/>
            <w:vAlign w:val="center"/>
          </w:tcPr>
          <w:p w14:paraId="4D86AC8A" w14:textId="77777777" w:rsidR="0074690D" w:rsidRDefault="0074690D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  <w:tc>
          <w:tcPr>
            <w:tcW w:w="908" w:type="pct"/>
            <w:shd w:val="clear" w:color="auto" w:fill="BFBFBF" w:themeFill="background1" w:themeFillShade="BF"/>
            <w:vAlign w:val="center"/>
          </w:tcPr>
          <w:p w14:paraId="42960EFD" w14:textId="77777777" w:rsidR="0074690D" w:rsidRDefault="0074690D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دانشجوی گیرنده مشورت</w:t>
            </w:r>
          </w:p>
        </w:tc>
        <w:tc>
          <w:tcPr>
            <w:tcW w:w="1591" w:type="pct"/>
            <w:shd w:val="clear" w:color="auto" w:fill="BFBFBF" w:themeFill="background1" w:themeFillShade="BF"/>
            <w:vAlign w:val="center"/>
          </w:tcPr>
          <w:p w14:paraId="11C9C61F" w14:textId="77777777" w:rsidR="0074690D" w:rsidRDefault="0074690D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کمک و راهنمای صورت گرفته</w:t>
            </w:r>
          </w:p>
        </w:tc>
        <w:tc>
          <w:tcPr>
            <w:tcW w:w="1500" w:type="pct"/>
            <w:shd w:val="clear" w:color="auto" w:fill="BFBFBF" w:themeFill="background1" w:themeFillShade="BF"/>
            <w:vAlign w:val="center"/>
          </w:tcPr>
          <w:p w14:paraId="04C24E4F" w14:textId="77777777" w:rsidR="0074690D" w:rsidRDefault="0074690D" w:rsidP="00310E3E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ی دانشجو</w:t>
            </w:r>
            <w:r w:rsidR="00A36EFE">
              <w:rPr>
                <w:rFonts w:hint="cs"/>
                <w:b/>
                <w:bCs/>
                <w:rtl/>
                <w:lang w:bidi="fa-IR"/>
              </w:rPr>
              <w:t>ی گیرنده مشورت</w:t>
            </w:r>
          </w:p>
        </w:tc>
      </w:tr>
      <w:tr w:rsidR="002061F0" w14:paraId="74522768" w14:textId="77777777" w:rsidTr="002061F0">
        <w:trPr>
          <w:trHeight w:val="283"/>
          <w:tblHeader/>
          <w:jc w:val="center"/>
        </w:trPr>
        <w:tc>
          <w:tcPr>
            <w:tcW w:w="380" w:type="pct"/>
            <w:shd w:val="clear" w:color="auto" w:fill="auto"/>
            <w:vAlign w:val="center"/>
          </w:tcPr>
          <w:p w14:paraId="587F2DD6" w14:textId="140413F3" w:rsidR="002061F0" w:rsidRPr="00AB7406" w:rsidRDefault="002061F0" w:rsidP="00310E3E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  <w:shd w:val="clear" w:color="auto" w:fill="auto"/>
            <w:vAlign w:val="center"/>
          </w:tcPr>
          <w:p w14:paraId="220E4D20" w14:textId="3CA15343" w:rsidR="002061F0" w:rsidRPr="00AB7406" w:rsidRDefault="002061F0" w:rsidP="00310E3E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19B18B0F" w14:textId="16DD2356" w:rsidR="002061F0" w:rsidRPr="00AB7406" w:rsidRDefault="002061F0" w:rsidP="00310E3E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  <w:shd w:val="clear" w:color="auto" w:fill="auto"/>
            <w:vAlign w:val="center"/>
          </w:tcPr>
          <w:p w14:paraId="4B308E66" w14:textId="6281566B" w:rsidR="002061F0" w:rsidRPr="00AB7406" w:rsidRDefault="002061F0" w:rsidP="00310E3E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  <w:shd w:val="clear" w:color="auto" w:fill="auto"/>
            <w:vAlign w:val="center"/>
          </w:tcPr>
          <w:p w14:paraId="20D3B1A1" w14:textId="45477C88" w:rsidR="002061F0" w:rsidRPr="00AB7406" w:rsidRDefault="002061F0" w:rsidP="00310E3E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00D578BF" w14:textId="77777777" w:rsidTr="002061F0">
        <w:trPr>
          <w:trHeight w:val="283"/>
          <w:tblHeader/>
          <w:jc w:val="center"/>
        </w:trPr>
        <w:tc>
          <w:tcPr>
            <w:tcW w:w="380" w:type="pct"/>
            <w:shd w:val="clear" w:color="auto" w:fill="auto"/>
            <w:vAlign w:val="center"/>
          </w:tcPr>
          <w:p w14:paraId="6A44B97C" w14:textId="17DD7E6E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  <w:shd w:val="clear" w:color="auto" w:fill="auto"/>
            <w:vAlign w:val="center"/>
          </w:tcPr>
          <w:p w14:paraId="698CAF33" w14:textId="6C691F2A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552A199C" w14:textId="43C80B5F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  <w:shd w:val="clear" w:color="auto" w:fill="auto"/>
            <w:vAlign w:val="center"/>
          </w:tcPr>
          <w:p w14:paraId="4B254698" w14:textId="2CC2AF33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  <w:shd w:val="clear" w:color="auto" w:fill="auto"/>
            <w:vAlign w:val="center"/>
          </w:tcPr>
          <w:p w14:paraId="701215A6" w14:textId="7B7E0640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75AFD758" w14:textId="77777777" w:rsidTr="005D0183">
        <w:trPr>
          <w:trHeight w:val="890"/>
          <w:jc w:val="center"/>
        </w:trPr>
        <w:tc>
          <w:tcPr>
            <w:tcW w:w="380" w:type="pct"/>
          </w:tcPr>
          <w:p w14:paraId="7A626739" w14:textId="757069A2" w:rsidR="009D76A8" w:rsidRPr="005D0183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2C1EE9C6" w14:textId="531F5E45" w:rsidR="009D76A8" w:rsidRPr="005D0183" w:rsidRDefault="009D76A8" w:rsidP="002266C9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38FB1258" w14:textId="048A9268" w:rsidR="009D76A8" w:rsidRPr="005D0183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12FB8367" w14:textId="0E26E0CB" w:rsidR="009D76A8" w:rsidRPr="005D0183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55ECBA31" w14:textId="2747F24B" w:rsidR="009D76A8" w:rsidRPr="005D0183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37AB5D59" w14:textId="77777777" w:rsidTr="00BD01C0">
        <w:trPr>
          <w:trHeight w:val="283"/>
          <w:jc w:val="center"/>
        </w:trPr>
        <w:tc>
          <w:tcPr>
            <w:tcW w:w="380" w:type="pct"/>
          </w:tcPr>
          <w:p w14:paraId="75E53A3C" w14:textId="32028A4A" w:rsidR="009D76A8" w:rsidRPr="00623468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75F805F5" w14:textId="3E17CC39" w:rsidR="009D76A8" w:rsidRPr="00623468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47097314" w14:textId="1F0280E6" w:rsidR="009D76A8" w:rsidRPr="00623468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50908F78" w14:textId="0B0D79B3" w:rsidR="009D76A8" w:rsidRPr="00623468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54DCDA31" w14:textId="7491739E" w:rsidR="009D76A8" w:rsidRPr="00623468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6DE9F649" w14:textId="77777777" w:rsidTr="00BD01C0">
        <w:trPr>
          <w:trHeight w:val="283"/>
          <w:jc w:val="center"/>
        </w:trPr>
        <w:tc>
          <w:tcPr>
            <w:tcW w:w="380" w:type="pct"/>
          </w:tcPr>
          <w:p w14:paraId="4428E71D" w14:textId="2F29C087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70371DD2" w14:textId="4B44F2F7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0D7FFCC6" w14:textId="74CBD8B1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0210F899" w14:textId="16E89C96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601DAFB1" w14:textId="267FFBB9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54E5B4AB" w14:textId="77777777" w:rsidTr="00BD01C0">
        <w:trPr>
          <w:trHeight w:val="283"/>
          <w:jc w:val="center"/>
        </w:trPr>
        <w:tc>
          <w:tcPr>
            <w:tcW w:w="380" w:type="pct"/>
          </w:tcPr>
          <w:p w14:paraId="326C88D7" w14:textId="4591A7B9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08CA7048" w14:textId="6CEFC627" w:rsidR="009D76A8" w:rsidRPr="001F31CC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70C0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59423B45" w14:textId="0538BE78" w:rsidR="009D76A8" w:rsidRPr="001F31CC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70C0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5CE899FC" w14:textId="780C26C8" w:rsidR="009D76A8" w:rsidRPr="001F31CC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70C0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6268432B" w14:textId="6FCBC9DD" w:rsidR="009D76A8" w:rsidRPr="001F31CC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70C0"/>
                <w:sz w:val="24"/>
                <w:szCs w:val="24"/>
                <w:rtl/>
                <w:lang w:bidi="fa-IR"/>
              </w:rPr>
            </w:pPr>
          </w:p>
        </w:tc>
      </w:tr>
      <w:tr w:rsidR="009D76A8" w14:paraId="70D06387" w14:textId="77777777" w:rsidTr="00BD01C0">
        <w:trPr>
          <w:trHeight w:val="283"/>
          <w:jc w:val="center"/>
        </w:trPr>
        <w:tc>
          <w:tcPr>
            <w:tcW w:w="380" w:type="pct"/>
          </w:tcPr>
          <w:p w14:paraId="309435BF" w14:textId="1CEDCA89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40DE9FED" w14:textId="554A42B4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37AA2223" w14:textId="7554E7B7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14EC66CB" w14:textId="7D59B3D5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4C303790" w14:textId="3FF6E270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9D76A8" w14:paraId="0C4E69DA" w14:textId="77777777" w:rsidTr="00BD01C0">
        <w:trPr>
          <w:trHeight w:val="283"/>
          <w:jc w:val="center"/>
        </w:trPr>
        <w:tc>
          <w:tcPr>
            <w:tcW w:w="380" w:type="pct"/>
          </w:tcPr>
          <w:p w14:paraId="6474B17D" w14:textId="02821A02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621" w:type="pct"/>
          </w:tcPr>
          <w:p w14:paraId="6BCA0636" w14:textId="0E5BA496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08" w:type="pct"/>
          </w:tcPr>
          <w:p w14:paraId="405D44D9" w14:textId="24B9FE40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1" w:type="pct"/>
          </w:tcPr>
          <w:p w14:paraId="5526FCCB" w14:textId="51CF9CAA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0" w:type="pct"/>
          </w:tcPr>
          <w:p w14:paraId="53BCC7EB" w14:textId="2EF03FE2" w:rsidR="009D76A8" w:rsidRPr="00AB7406" w:rsidRDefault="009D76A8" w:rsidP="009D76A8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19044C75" w14:textId="77777777" w:rsidR="00C46028" w:rsidRDefault="00C46028" w:rsidP="00C46028">
      <w:pPr>
        <w:bidi/>
        <w:jc w:val="center"/>
        <w:rPr>
          <w:b/>
          <w:bCs/>
          <w:rtl/>
          <w:lang w:bidi="fa-IR"/>
        </w:rPr>
      </w:pPr>
    </w:p>
    <w:p w14:paraId="350C3976" w14:textId="77777777" w:rsidR="000B570E" w:rsidRDefault="000B570E" w:rsidP="0094338B">
      <w:pPr>
        <w:bidi/>
        <w:rPr>
          <w:b/>
          <w:bCs/>
          <w:rtl/>
          <w:lang w:bidi="fa-IR"/>
        </w:rPr>
      </w:pPr>
    </w:p>
    <w:p w14:paraId="654BE9FB" w14:textId="77777777" w:rsidR="00D13737" w:rsidRDefault="00D13737" w:rsidP="000B570E">
      <w:pPr>
        <w:bidi/>
        <w:jc w:val="center"/>
        <w:rPr>
          <w:b/>
          <w:bCs/>
          <w:rtl/>
          <w:lang w:bidi="fa-IR"/>
        </w:rPr>
      </w:pPr>
    </w:p>
    <w:p w14:paraId="69912B77" w14:textId="77777777" w:rsidR="00D13737" w:rsidRDefault="00D13737" w:rsidP="003569BE">
      <w:pPr>
        <w:bidi/>
        <w:rPr>
          <w:b/>
          <w:bCs/>
          <w:rtl/>
          <w:lang w:bidi="fa-IR"/>
        </w:rPr>
      </w:pPr>
    </w:p>
    <w:p w14:paraId="31052222" w14:textId="77777777" w:rsidR="00A25966" w:rsidRDefault="000B570E" w:rsidP="00D13737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جدول شماره 6: </w:t>
      </w:r>
      <w:r w:rsidRPr="0007368A">
        <w:rPr>
          <w:rFonts w:hint="cs"/>
          <w:b/>
          <w:bCs/>
          <w:rtl/>
          <w:lang w:bidi="fa-IR"/>
        </w:rPr>
        <w:t>گزارش فعالیت های میدانی</w:t>
      </w:r>
      <w:r>
        <w:rPr>
          <w:rFonts w:hint="cs"/>
          <w:b/>
          <w:bCs/>
          <w:rtl/>
          <w:lang w:bidi="fa-IR"/>
        </w:rPr>
        <w:t xml:space="preserve"> (مراکز بهداشتی-درمانی</w:t>
      </w:r>
      <w:r w:rsidRPr="0007368A">
        <w:rPr>
          <w:rFonts w:hint="cs"/>
          <w:b/>
          <w:bCs/>
          <w:rtl/>
          <w:lang w:bidi="fa-IR"/>
        </w:rPr>
        <w:t>)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927"/>
        <w:gridCol w:w="1513"/>
        <w:gridCol w:w="3877"/>
        <w:gridCol w:w="2953"/>
      </w:tblGrid>
      <w:tr w:rsidR="000B570E" w14:paraId="6B8CD413" w14:textId="77777777" w:rsidTr="000B570E">
        <w:trPr>
          <w:trHeight w:val="283"/>
          <w:tblHeader/>
          <w:jc w:val="center"/>
        </w:trPr>
        <w:tc>
          <w:tcPr>
            <w:tcW w:w="500" w:type="pct"/>
            <w:shd w:val="clear" w:color="auto" w:fill="BFBFBF" w:themeFill="background1" w:themeFillShade="BF"/>
            <w:vAlign w:val="center"/>
          </w:tcPr>
          <w:p w14:paraId="2CFB4A05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16" w:type="pct"/>
            <w:shd w:val="clear" w:color="auto" w:fill="BFBFBF" w:themeFill="background1" w:themeFillShade="BF"/>
            <w:vAlign w:val="center"/>
          </w:tcPr>
          <w:p w14:paraId="3F536939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  <w:tc>
          <w:tcPr>
            <w:tcW w:w="2091" w:type="pct"/>
            <w:shd w:val="clear" w:color="auto" w:fill="BFBFBF" w:themeFill="background1" w:themeFillShade="BF"/>
            <w:vAlign w:val="center"/>
          </w:tcPr>
          <w:p w14:paraId="7DF88D84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1593" w:type="pct"/>
            <w:shd w:val="clear" w:color="auto" w:fill="BFBFBF" w:themeFill="background1" w:themeFillShade="BF"/>
            <w:vAlign w:val="center"/>
          </w:tcPr>
          <w:p w14:paraId="4359EAAD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حل اجرای فعالیت</w:t>
            </w:r>
          </w:p>
        </w:tc>
      </w:tr>
      <w:tr w:rsidR="000B570E" w14:paraId="6D035A20" w14:textId="77777777" w:rsidTr="000B570E">
        <w:trPr>
          <w:trHeight w:val="283"/>
          <w:jc w:val="center"/>
        </w:trPr>
        <w:tc>
          <w:tcPr>
            <w:tcW w:w="500" w:type="pct"/>
          </w:tcPr>
          <w:p w14:paraId="14B0C5F4" w14:textId="74A34DE4" w:rsidR="000B570E" w:rsidRPr="00150FC4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816" w:type="pct"/>
          </w:tcPr>
          <w:p w14:paraId="5CA6EE97" w14:textId="55248230" w:rsidR="000B570E" w:rsidRPr="005D1616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color w:val="00B0F0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1" w:type="pct"/>
          </w:tcPr>
          <w:p w14:paraId="0B1C059A" w14:textId="1AE4C349" w:rsidR="000B570E" w:rsidRPr="005D1616" w:rsidRDefault="000B570E" w:rsidP="005D1616">
            <w:pPr>
              <w:pStyle w:val="ListParagraph"/>
              <w:bidi/>
              <w:ind w:left="0"/>
              <w:contextualSpacing w:val="0"/>
              <w:jc w:val="center"/>
              <w:rPr>
                <w:color w:val="00B0F0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3" w:type="pct"/>
          </w:tcPr>
          <w:p w14:paraId="4D0FAA41" w14:textId="6FBC03A5" w:rsidR="000B570E" w:rsidRPr="00940814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0B570E" w14:paraId="0EE39FC2" w14:textId="77777777" w:rsidTr="000B570E">
        <w:trPr>
          <w:trHeight w:val="283"/>
          <w:jc w:val="center"/>
        </w:trPr>
        <w:tc>
          <w:tcPr>
            <w:tcW w:w="500" w:type="pct"/>
          </w:tcPr>
          <w:p w14:paraId="34A567A6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816" w:type="pct"/>
          </w:tcPr>
          <w:p w14:paraId="4886260B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091" w:type="pct"/>
          </w:tcPr>
          <w:p w14:paraId="5D6E4C8F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93" w:type="pct"/>
          </w:tcPr>
          <w:p w14:paraId="6B7BFE9C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</w:tr>
      <w:tr w:rsidR="000B570E" w14:paraId="42F71E45" w14:textId="77777777" w:rsidTr="000B570E">
        <w:trPr>
          <w:trHeight w:val="283"/>
          <w:jc w:val="center"/>
        </w:trPr>
        <w:tc>
          <w:tcPr>
            <w:tcW w:w="500" w:type="pct"/>
          </w:tcPr>
          <w:p w14:paraId="4D749D55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816" w:type="pct"/>
          </w:tcPr>
          <w:p w14:paraId="0DC4A724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091" w:type="pct"/>
          </w:tcPr>
          <w:p w14:paraId="4C4CBAB6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93" w:type="pct"/>
          </w:tcPr>
          <w:p w14:paraId="36A3BF85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</w:tr>
      <w:tr w:rsidR="000B570E" w14:paraId="385B5534" w14:textId="77777777" w:rsidTr="000B570E">
        <w:trPr>
          <w:trHeight w:val="283"/>
          <w:jc w:val="center"/>
        </w:trPr>
        <w:tc>
          <w:tcPr>
            <w:tcW w:w="500" w:type="pct"/>
          </w:tcPr>
          <w:p w14:paraId="1D510573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816" w:type="pct"/>
          </w:tcPr>
          <w:p w14:paraId="484AD216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091" w:type="pct"/>
          </w:tcPr>
          <w:p w14:paraId="796A7081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93" w:type="pct"/>
          </w:tcPr>
          <w:p w14:paraId="036AEEE4" w14:textId="77777777" w:rsidR="000B570E" w:rsidRDefault="000B570E" w:rsidP="00993D42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</w:p>
        </w:tc>
      </w:tr>
    </w:tbl>
    <w:p w14:paraId="31295422" w14:textId="717152F0" w:rsidR="009E539B" w:rsidRDefault="004B58FE" w:rsidP="004B58FE">
      <w:pPr>
        <w:jc w:val="center"/>
        <w:rPr>
          <w:b/>
          <w:bCs/>
          <w:lang w:bidi="fa-IR"/>
        </w:rPr>
      </w:pPr>
      <w:r>
        <w:rPr>
          <w:rFonts w:hint="cs"/>
          <w:b/>
          <w:bCs/>
          <w:rtl/>
          <w:lang w:bidi="fa-IR"/>
        </w:rPr>
        <w:t>ج</w:t>
      </w:r>
      <w:r w:rsidR="009E539B" w:rsidRPr="006E1461">
        <w:rPr>
          <w:rFonts w:hint="cs"/>
          <w:b/>
          <w:bCs/>
          <w:rtl/>
          <w:lang w:bidi="fa-IR"/>
        </w:rPr>
        <w:t>دول شماره</w:t>
      </w:r>
      <w:r w:rsidR="002D45E4">
        <w:rPr>
          <w:rFonts w:hint="cs"/>
          <w:b/>
          <w:bCs/>
          <w:rtl/>
          <w:lang w:bidi="fa-IR"/>
        </w:rPr>
        <w:t xml:space="preserve"> </w:t>
      </w:r>
      <w:r w:rsidR="000B570E">
        <w:rPr>
          <w:rFonts w:hint="cs"/>
          <w:b/>
          <w:bCs/>
          <w:rtl/>
          <w:lang w:bidi="fa-IR"/>
        </w:rPr>
        <w:t>7</w:t>
      </w:r>
      <w:r w:rsidR="009E539B" w:rsidRPr="006E1461">
        <w:rPr>
          <w:rFonts w:hint="cs"/>
          <w:b/>
          <w:bCs/>
          <w:rtl/>
          <w:lang w:bidi="fa-IR"/>
        </w:rPr>
        <w:t xml:space="preserve">: </w:t>
      </w:r>
      <w:r w:rsidR="009E539B">
        <w:rPr>
          <w:rFonts w:hint="cs"/>
          <w:b/>
          <w:bCs/>
          <w:rtl/>
          <w:lang w:bidi="fa-IR"/>
        </w:rPr>
        <w:t>گزارش شرکت در کارگاههای آموزشی و دوره</w:t>
      </w:r>
      <w:r w:rsidR="009E539B">
        <w:rPr>
          <w:b/>
          <w:bCs/>
          <w:rtl/>
          <w:lang w:bidi="fa-IR"/>
        </w:rPr>
        <w:softHyphen/>
      </w:r>
      <w:r w:rsidR="009E539B">
        <w:rPr>
          <w:rFonts w:hint="cs"/>
          <w:b/>
          <w:bCs/>
          <w:rtl/>
          <w:lang w:bidi="fa-IR"/>
        </w:rPr>
        <w:t>های کوتاه مدت</w:t>
      </w:r>
    </w:p>
    <w:p w14:paraId="2387C5E3" w14:textId="77777777" w:rsidR="000E6FB0" w:rsidRDefault="000E6FB0" w:rsidP="004B58FE">
      <w:pPr>
        <w:jc w:val="center"/>
        <w:rPr>
          <w:b/>
          <w:bCs/>
          <w:lang w:bidi="fa-IR"/>
        </w:rPr>
      </w:pP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8"/>
        <w:gridCol w:w="4022"/>
        <w:gridCol w:w="1519"/>
        <w:gridCol w:w="2981"/>
      </w:tblGrid>
      <w:tr w:rsidR="00373AB2" w14:paraId="52EC6477" w14:textId="77777777" w:rsidTr="00C42F0A">
        <w:trPr>
          <w:trHeight w:val="20"/>
          <w:tblHeader/>
          <w:jc w:val="center"/>
        </w:trPr>
        <w:tc>
          <w:tcPr>
            <w:tcW w:w="403" w:type="pct"/>
            <w:shd w:val="clear" w:color="auto" w:fill="BFBFBF" w:themeFill="background1" w:themeFillShade="BF"/>
          </w:tcPr>
          <w:p w14:paraId="1BA16C18" w14:textId="77777777" w:rsidR="00373AB2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ردیف</w:t>
            </w:r>
          </w:p>
        </w:tc>
        <w:tc>
          <w:tcPr>
            <w:tcW w:w="2169" w:type="pct"/>
            <w:shd w:val="clear" w:color="auto" w:fill="BFBFBF" w:themeFill="background1" w:themeFillShade="BF"/>
          </w:tcPr>
          <w:p w14:paraId="1ABCA5B8" w14:textId="77777777" w:rsidR="00373AB2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دوره/ کارگاه</w:t>
            </w:r>
          </w:p>
        </w:tc>
        <w:tc>
          <w:tcPr>
            <w:tcW w:w="819" w:type="pct"/>
            <w:shd w:val="clear" w:color="auto" w:fill="BFBFBF" w:themeFill="background1" w:themeFillShade="BF"/>
          </w:tcPr>
          <w:p w14:paraId="522E44E1" w14:textId="77777777" w:rsidR="00373AB2" w:rsidRDefault="00373AB2" w:rsidP="00373AB2">
            <w:pPr>
              <w:pStyle w:val="ListParagraph"/>
              <w:bidi/>
              <w:ind w:left="0"/>
              <w:contextualSpacing w:val="0"/>
              <w:jc w:val="center"/>
              <w:rPr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 xml:space="preserve">زمان </w:t>
            </w:r>
          </w:p>
        </w:tc>
        <w:tc>
          <w:tcPr>
            <w:tcW w:w="1608" w:type="pct"/>
            <w:shd w:val="clear" w:color="auto" w:fill="BFBFBF" w:themeFill="background1" w:themeFillShade="BF"/>
          </w:tcPr>
          <w:p w14:paraId="54155F0D" w14:textId="77777777" w:rsidR="00373AB2" w:rsidRPr="0005478F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کان</w:t>
            </w:r>
          </w:p>
        </w:tc>
      </w:tr>
      <w:tr w:rsidR="00373AB2" w14:paraId="37E2485D" w14:textId="77777777" w:rsidTr="00C42F0A">
        <w:trPr>
          <w:trHeight w:val="20"/>
          <w:jc w:val="center"/>
        </w:trPr>
        <w:tc>
          <w:tcPr>
            <w:tcW w:w="403" w:type="pct"/>
          </w:tcPr>
          <w:p w14:paraId="51D714E7" w14:textId="3CC2D0D2" w:rsidR="00373AB2" w:rsidRPr="00E8645F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B0F0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9" w:type="pct"/>
          </w:tcPr>
          <w:p w14:paraId="4349BC6E" w14:textId="392ADF3C" w:rsidR="00373AB2" w:rsidRPr="00E8645F" w:rsidRDefault="00373AB2" w:rsidP="00712CFF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color w:val="00B0F0"/>
                <w:sz w:val="24"/>
                <w:szCs w:val="24"/>
                <w:lang w:val="en-CA" w:bidi="fa-IR"/>
              </w:rPr>
            </w:pPr>
          </w:p>
        </w:tc>
        <w:tc>
          <w:tcPr>
            <w:tcW w:w="819" w:type="pct"/>
          </w:tcPr>
          <w:p w14:paraId="7ECEB1FB" w14:textId="348DA620" w:rsidR="00373AB2" w:rsidRPr="00272456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08" w:type="pct"/>
          </w:tcPr>
          <w:p w14:paraId="5A8EEB35" w14:textId="32670092" w:rsidR="00AE3AB9" w:rsidRPr="00272456" w:rsidRDefault="00AE3AB9" w:rsidP="00AE3AB9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373AB2" w14:paraId="149E8D52" w14:textId="77777777" w:rsidTr="00C42F0A">
        <w:trPr>
          <w:trHeight w:val="20"/>
          <w:jc w:val="center"/>
        </w:trPr>
        <w:tc>
          <w:tcPr>
            <w:tcW w:w="403" w:type="pct"/>
          </w:tcPr>
          <w:p w14:paraId="7EFEF824" w14:textId="2AF22D6F" w:rsidR="00373AB2" w:rsidRPr="009B39B6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9" w:type="pct"/>
          </w:tcPr>
          <w:p w14:paraId="16826D8C" w14:textId="6916CE38" w:rsidR="00373AB2" w:rsidRPr="009B39B6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9" w:type="pct"/>
          </w:tcPr>
          <w:p w14:paraId="24B16010" w14:textId="46D15E2D" w:rsidR="00373AB2" w:rsidRPr="009B39B6" w:rsidRDefault="00373AB2" w:rsidP="00384B11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08" w:type="pct"/>
          </w:tcPr>
          <w:p w14:paraId="43BF153D" w14:textId="18D1E1D5" w:rsidR="00373AB2" w:rsidRPr="009B39B6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0"/>
                <w:szCs w:val="24"/>
                <w:lang w:bidi="fa-IR"/>
              </w:rPr>
            </w:pPr>
          </w:p>
        </w:tc>
      </w:tr>
      <w:tr w:rsidR="00B53D30" w14:paraId="44B37A16" w14:textId="77777777" w:rsidTr="00C42F0A">
        <w:trPr>
          <w:trHeight w:val="20"/>
          <w:jc w:val="center"/>
        </w:trPr>
        <w:tc>
          <w:tcPr>
            <w:tcW w:w="403" w:type="pct"/>
          </w:tcPr>
          <w:p w14:paraId="21A03332" w14:textId="5531357F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9" w:type="pct"/>
          </w:tcPr>
          <w:p w14:paraId="19D8C5AE" w14:textId="7ADEECD9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9" w:type="pct"/>
          </w:tcPr>
          <w:p w14:paraId="2C2466C0" w14:textId="6B8F7DED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08" w:type="pct"/>
          </w:tcPr>
          <w:p w14:paraId="0B86929E" w14:textId="27C5D52A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B53D30" w14:paraId="27497464" w14:textId="77777777" w:rsidTr="00C42F0A">
        <w:trPr>
          <w:trHeight w:val="20"/>
          <w:jc w:val="center"/>
        </w:trPr>
        <w:tc>
          <w:tcPr>
            <w:tcW w:w="403" w:type="pct"/>
          </w:tcPr>
          <w:p w14:paraId="345F6ACB" w14:textId="02DFC780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9" w:type="pct"/>
          </w:tcPr>
          <w:p w14:paraId="4B90CE8E" w14:textId="73BBB370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819" w:type="pct"/>
          </w:tcPr>
          <w:p w14:paraId="0D50EB24" w14:textId="72E26EA5" w:rsidR="00B53D30" w:rsidRPr="00D16F4B" w:rsidRDefault="00B53D30" w:rsidP="00484EE7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08" w:type="pct"/>
          </w:tcPr>
          <w:p w14:paraId="7459777A" w14:textId="5BDE1BEE" w:rsidR="00B53D30" w:rsidRPr="00D16F4B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B53D30" w14:paraId="0A052C55" w14:textId="77777777" w:rsidTr="00C42F0A">
        <w:trPr>
          <w:trHeight w:val="20"/>
          <w:jc w:val="center"/>
        </w:trPr>
        <w:tc>
          <w:tcPr>
            <w:tcW w:w="403" w:type="pct"/>
          </w:tcPr>
          <w:p w14:paraId="4802D78D" w14:textId="44C5D53D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9" w:type="pct"/>
          </w:tcPr>
          <w:p w14:paraId="3014110B" w14:textId="6A720D12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9" w:type="pct"/>
          </w:tcPr>
          <w:p w14:paraId="0CDE9E27" w14:textId="245AA703" w:rsidR="00B53D30" w:rsidRPr="00665634" w:rsidRDefault="00B53D30" w:rsidP="00592F4B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08" w:type="pct"/>
          </w:tcPr>
          <w:p w14:paraId="5365F8C3" w14:textId="5DF53E0F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B53D30" w14:paraId="588A0008" w14:textId="77777777" w:rsidTr="00C42F0A">
        <w:trPr>
          <w:trHeight w:val="20"/>
          <w:jc w:val="center"/>
        </w:trPr>
        <w:tc>
          <w:tcPr>
            <w:tcW w:w="403" w:type="pct"/>
          </w:tcPr>
          <w:p w14:paraId="0382640B" w14:textId="3494B5E6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169" w:type="pct"/>
          </w:tcPr>
          <w:p w14:paraId="3C449F16" w14:textId="61E1F584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819" w:type="pct"/>
          </w:tcPr>
          <w:p w14:paraId="2F97E576" w14:textId="2C87695E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608" w:type="pct"/>
          </w:tcPr>
          <w:p w14:paraId="714AAADE" w14:textId="74925302" w:rsidR="00B53D30" w:rsidRPr="00665634" w:rsidRDefault="00B53D3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124080" w14:paraId="0C7F5BAE" w14:textId="77777777" w:rsidTr="009931E8">
        <w:trPr>
          <w:trHeight w:val="323"/>
          <w:jc w:val="center"/>
        </w:trPr>
        <w:tc>
          <w:tcPr>
            <w:tcW w:w="403" w:type="pct"/>
          </w:tcPr>
          <w:p w14:paraId="2D5AB493" w14:textId="3C436A86" w:rsidR="00124080" w:rsidRPr="00665634" w:rsidRDefault="0012408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169" w:type="pct"/>
          </w:tcPr>
          <w:p w14:paraId="0BCE4180" w14:textId="7697E544" w:rsidR="00124080" w:rsidRPr="00665634" w:rsidRDefault="0012408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819" w:type="pct"/>
          </w:tcPr>
          <w:p w14:paraId="02B373AA" w14:textId="1F50B762" w:rsidR="00124080" w:rsidRPr="00665634" w:rsidRDefault="00124080" w:rsidP="00124080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608" w:type="pct"/>
          </w:tcPr>
          <w:p w14:paraId="39690205" w14:textId="48131671" w:rsidR="00124080" w:rsidRPr="00665634" w:rsidRDefault="00124080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606E4D" w14:paraId="0676DDA7" w14:textId="77777777" w:rsidTr="00C42F0A">
        <w:trPr>
          <w:trHeight w:val="20"/>
          <w:jc w:val="center"/>
        </w:trPr>
        <w:tc>
          <w:tcPr>
            <w:tcW w:w="403" w:type="pct"/>
          </w:tcPr>
          <w:p w14:paraId="6B74EE1B" w14:textId="61950070" w:rsidR="00606E4D" w:rsidRPr="00665634" w:rsidRDefault="00606E4D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169" w:type="pct"/>
          </w:tcPr>
          <w:p w14:paraId="7FDF7292" w14:textId="1208403C" w:rsidR="00606E4D" w:rsidRPr="009931E8" w:rsidRDefault="00606E4D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819" w:type="pct"/>
          </w:tcPr>
          <w:p w14:paraId="3A3B597A" w14:textId="03C40534" w:rsidR="00606E4D" w:rsidRPr="009931E8" w:rsidRDefault="00606E4D" w:rsidP="00124080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608" w:type="pct"/>
          </w:tcPr>
          <w:p w14:paraId="11E482B4" w14:textId="015A643C" w:rsidR="00606E4D" w:rsidRPr="009931E8" w:rsidRDefault="00606E4D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FC1547" w14:paraId="7DA6FCB8" w14:textId="77777777" w:rsidTr="00C42F0A">
        <w:trPr>
          <w:trHeight w:val="20"/>
          <w:jc w:val="center"/>
        </w:trPr>
        <w:tc>
          <w:tcPr>
            <w:tcW w:w="403" w:type="pct"/>
          </w:tcPr>
          <w:p w14:paraId="7B14330C" w14:textId="25572118" w:rsidR="00FC1547" w:rsidRDefault="00FC1547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169" w:type="pct"/>
          </w:tcPr>
          <w:p w14:paraId="50F743D3" w14:textId="39D46C9A" w:rsidR="00FC1547" w:rsidRPr="00FC1547" w:rsidRDefault="00FC1547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819" w:type="pct"/>
          </w:tcPr>
          <w:p w14:paraId="38F1E838" w14:textId="7EEF3515" w:rsidR="00FC1547" w:rsidRPr="00FC1547" w:rsidRDefault="00FC1547" w:rsidP="00124080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608" w:type="pct"/>
          </w:tcPr>
          <w:p w14:paraId="33667BC5" w14:textId="2C3EC3ED" w:rsidR="00FC1547" w:rsidRPr="00FC1547" w:rsidRDefault="00FC1547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FC1547" w14:paraId="6E5FEF74" w14:textId="77777777" w:rsidTr="00C42F0A">
        <w:trPr>
          <w:trHeight w:val="20"/>
          <w:jc w:val="center"/>
        </w:trPr>
        <w:tc>
          <w:tcPr>
            <w:tcW w:w="403" w:type="pct"/>
          </w:tcPr>
          <w:p w14:paraId="2037D005" w14:textId="230BB3FE" w:rsidR="00FC1547" w:rsidRDefault="00FC1547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169" w:type="pct"/>
          </w:tcPr>
          <w:p w14:paraId="18341354" w14:textId="079CBD02" w:rsidR="00FC1547" w:rsidRPr="00FC1547" w:rsidRDefault="00FC1547" w:rsidP="00B53D30">
            <w:pPr>
              <w:pStyle w:val="ListParagraph"/>
              <w:bidi/>
              <w:ind w:left="0"/>
              <w:contextualSpacing w:val="0"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819" w:type="pct"/>
          </w:tcPr>
          <w:p w14:paraId="20D64A3F" w14:textId="232CC560" w:rsidR="00FC1547" w:rsidRPr="00FC1547" w:rsidRDefault="00FC1547" w:rsidP="00124080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608" w:type="pct"/>
          </w:tcPr>
          <w:p w14:paraId="57EB065C" w14:textId="1A9D64B2" w:rsidR="00FC1547" w:rsidRPr="00FC1547" w:rsidRDefault="00FC1547" w:rsidP="00FC1547">
            <w:pPr>
              <w:pStyle w:val="ListParagraph"/>
              <w:bidi/>
              <w:ind w:left="0"/>
              <w:contextualSpacing w:val="0"/>
              <w:rPr>
                <w:rFonts w:cs="B Mitra"/>
                <w:sz w:val="24"/>
                <w:szCs w:val="24"/>
                <w:rtl/>
              </w:rPr>
            </w:pPr>
          </w:p>
        </w:tc>
      </w:tr>
    </w:tbl>
    <w:p w14:paraId="413016A3" w14:textId="77777777" w:rsidR="009E539B" w:rsidRPr="0045450D" w:rsidRDefault="009E539B" w:rsidP="00112D27">
      <w:pPr>
        <w:pStyle w:val="ListParagraph"/>
        <w:bidi/>
        <w:spacing w:line="480" w:lineRule="auto"/>
        <w:ind w:left="289"/>
        <w:jc w:val="center"/>
        <w:rPr>
          <w:rtl/>
          <w:lang w:bidi="fa-IR"/>
        </w:rPr>
      </w:pPr>
    </w:p>
    <w:p w14:paraId="6CE13BFC" w14:textId="77777777" w:rsidR="00A46CB1" w:rsidRDefault="00A46CB1">
      <w:pPr>
        <w:rPr>
          <w:b/>
          <w:bCs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17C72B69" w14:textId="77777777" w:rsidR="006A7161" w:rsidRDefault="006A7161" w:rsidP="000B570E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980027">
        <w:rPr>
          <w:rFonts w:hint="cs"/>
          <w:b/>
          <w:bCs/>
          <w:rtl/>
          <w:lang w:bidi="fa-IR"/>
        </w:rPr>
        <w:t xml:space="preserve"> </w:t>
      </w:r>
      <w:r w:rsidR="000B570E">
        <w:rPr>
          <w:rFonts w:hint="cs"/>
          <w:b/>
          <w:bCs/>
          <w:rtl/>
          <w:lang w:bidi="fa-IR"/>
        </w:rPr>
        <w:t>8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="005C0C97">
        <w:rPr>
          <w:rFonts w:hint="cs"/>
          <w:b/>
          <w:bCs/>
          <w:rtl/>
          <w:lang w:bidi="fa-IR"/>
        </w:rPr>
        <w:t xml:space="preserve">برگزاری و </w:t>
      </w:r>
      <w:r>
        <w:rPr>
          <w:rFonts w:hint="cs"/>
          <w:b/>
          <w:bCs/>
          <w:rtl/>
          <w:lang w:bidi="fa-IR"/>
        </w:rPr>
        <w:t>شرکت در جلسات ژورنال کلاب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 xml:space="preserve">های گروه </w:t>
      </w:r>
    </w:p>
    <w:p w14:paraId="41765316" w14:textId="0A486552" w:rsidR="00980027" w:rsidRDefault="00980027">
      <w:pPr>
        <w:rPr>
          <w:b/>
          <w:bCs/>
          <w:lang w:bidi="fa-IR"/>
        </w:rPr>
      </w:pPr>
    </w:p>
    <w:tbl>
      <w:tblPr>
        <w:tblStyle w:val="TableGrid"/>
        <w:tblpPr w:leftFromText="180" w:rightFromText="180" w:vertAnchor="page" w:horzAnchor="margin" w:tblpY="2266"/>
        <w:bidiVisual/>
        <w:tblW w:w="4707" w:type="pct"/>
        <w:tblLook w:val="04A0" w:firstRow="1" w:lastRow="0" w:firstColumn="1" w:lastColumn="0" w:noHBand="0" w:noVBand="1"/>
      </w:tblPr>
      <w:tblGrid>
        <w:gridCol w:w="747"/>
        <w:gridCol w:w="3908"/>
        <w:gridCol w:w="1265"/>
        <w:gridCol w:w="1436"/>
        <w:gridCol w:w="1371"/>
      </w:tblGrid>
      <w:tr w:rsidR="00575FCE" w14:paraId="3B5B2D89" w14:textId="77777777" w:rsidTr="00264FD3">
        <w:trPr>
          <w:trHeight w:val="20"/>
          <w:tblHeader/>
        </w:trPr>
        <w:tc>
          <w:tcPr>
            <w:tcW w:w="424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C7AFEA2" w14:textId="77777777" w:rsidR="00575FCE" w:rsidRPr="009D4A0C" w:rsidRDefault="00575FCE" w:rsidP="0009132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240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55875DFF" w14:textId="27212D6A" w:rsidR="00575FCE" w:rsidRPr="009D4A0C" w:rsidRDefault="00575FCE" w:rsidP="0009132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 w:rsidR="007F5D3E">
              <w:rPr>
                <w:rFonts w:hint="cs"/>
                <w:b/>
                <w:bCs/>
                <w:rtl/>
                <w:lang w:bidi="fa-IR"/>
              </w:rPr>
              <w:t xml:space="preserve"> ژورنال کلاب</w:t>
            </w:r>
          </w:p>
        </w:tc>
        <w:tc>
          <w:tcPr>
            <w:tcW w:w="1550" w:type="pct"/>
            <w:gridSpan w:val="2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52DF4F9" w14:textId="77777777" w:rsidR="00575FCE" w:rsidRPr="009D4A0C" w:rsidRDefault="00575FCE" w:rsidP="0009132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نوع مشارکت</w:t>
            </w:r>
          </w:p>
        </w:tc>
        <w:tc>
          <w:tcPr>
            <w:tcW w:w="786" w:type="pct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F1BDF88" w14:textId="77777777" w:rsidR="00575FCE" w:rsidRPr="009D4A0C" w:rsidRDefault="00575FCE" w:rsidP="0009132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</w:tr>
      <w:tr w:rsidR="0009132F" w14:paraId="347A17B9" w14:textId="77777777" w:rsidTr="00264FD3">
        <w:trPr>
          <w:trHeight w:val="20"/>
          <w:tblHeader/>
        </w:trPr>
        <w:tc>
          <w:tcPr>
            <w:tcW w:w="424" w:type="pct"/>
            <w:vMerge/>
            <w:tcBorders>
              <w:left w:val="double" w:sz="12" w:space="0" w:color="auto"/>
            </w:tcBorders>
          </w:tcPr>
          <w:p w14:paraId="33EEC566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240" w:type="pct"/>
            <w:vMerge/>
          </w:tcPr>
          <w:p w14:paraId="6A17B1B8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09CD9E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 عنوان ارائه دهنده</w:t>
            </w:r>
          </w:p>
        </w:tc>
        <w:tc>
          <w:tcPr>
            <w:tcW w:w="824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21DDD8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</w:t>
            </w:r>
          </w:p>
          <w:p w14:paraId="0F489132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نام ارائه دهنده)</w:t>
            </w:r>
          </w:p>
        </w:tc>
        <w:tc>
          <w:tcPr>
            <w:tcW w:w="786" w:type="pct"/>
            <w:vMerge/>
            <w:tcBorders>
              <w:right w:val="double" w:sz="12" w:space="0" w:color="auto"/>
            </w:tcBorders>
          </w:tcPr>
          <w:p w14:paraId="6DF6E9F4" w14:textId="77777777" w:rsidR="00575FCE" w:rsidRDefault="00575FCE" w:rsidP="0009132F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575FCE" w14:paraId="0257C579" w14:textId="77777777" w:rsidTr="00264FD3">
        <w:trPr>
          <w:trHeight w:val="900"/>
        </w:trPr>
        <w:tc>
          <w:tcPr>
            <w:tcW w:w="424" w:type="pct"/>
            <w:tcBorders>
              <w:left w:val="double" w:sz="12" w:space="0" w:color="auto"/>
            </w:tcBorders>
          </w:tcPr>
          <w:p w14:paraId="4AECE534" w14:textId="3DFB1BF4" w:rsidR="00575FCE" w:rsidRPr="004729F9" w:rsidRDefault="00575FCE" w:rsidP="0009132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18198133" w14:textId="19CBE41E" w:rsidR="00575FCE" w:rsidRPr="004729F9" w:rsidRDefault="00575FCE" w:rsidP="0009132F">
            <w:pPr>
              <w:jc w:val="both"/>
              <w:rPr>
                <w:szCs w:val="22"/>
                <w:rtl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57E49FC" w14:textId="0085E72A" w:rsidR="00575FCE" w:rsidRPr="007F5D3E" w:rsidRDefault="00575FCE" w:rsidP="00DB720B">
            <w:pPr>
              <w:bidi/>
              <w:ind w:left="360"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78E914D2" w14:textId="7A43E598" w:rsidR="00575FCE" w:rsidRPr="004729F9" w:rsidRDefault="00575FCE" w:rsidP="0009132F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20D0B90C" w14:textId="1FCC4370" w:rsidR="00575FCE" w:rsidRPr="004729F9" w:rsidRDefault="00575FCE" w:rsidP="0009132F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550261AF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7C3F6AB3" w14:textId="2AC76D58" w:rsidR="00F744D1" w:rsidRPr="005E031C" w:rsidRDefault="00F744D1" w:rsidP="004C3649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27ED5AA1" w14:textId="200995E0" w:rsidR="00F744D1" w:rsidRPr="004729F9" w:rsidRDefault="00F744D1" w:rsidP="00F744D1">
            <w:pPr>
              <w:jc w:val="both"/>
              <w:rPr>
                <w:lang w:val="en-CA"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57BA97CC" w14:textId="59A63006" w:rsidR="00F744D1" w:rsidRPr="005E031C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C5E47A0" w14:textId="04788EC4" w:rsidR="00F744D1" w:rsidRPr="004729F9" w:rsidRDefault="00F744D1" w:rsidP="00F744D1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37EE88C9" w14:textId="656C3D4D" w:rsidR="00F744D1" w:rsidRPr="004729F9" w:rsidRDefault="00F744D1" w:rsidP="00A023C7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53F17F81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576A482C" w14:textId="762D4C92" w:rsidR="00F744D1" w:rsidRPr="005E031C" w:rsidRDefault="00F744D1" w:rsidP="00F744D1">
            <w:pPr>
              <w:bidi/>
              <w:jc w:val="center"/>
              <w:rPr>
                <w:sz w:val="20"/>
                <w:szCs w:val="24"/>
                <w:lang w:val="en-CA" w:bidi="fa-IR"/>
              </w:rPr>
            </w:pPr>
          </w:p>
        </w:tc>
        <w:tc>
          <w:tcPr>
            <w:tcW w:w="2240" w:type="pct"/>
          </w:tcPr>
          <w:p w14:paraId="235F9268" w14:textId="6821DD22" w:rsidR="00F744D1" w:rsidRPr="003B52C6" w:rsidRDefault="00F744D1" w:rsidP="00F744D1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4807221" w14:textId="578D3291" w:rsidR="00F744D1" w:rsidRPr="005E031C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6EA7275D" w14:textId="75BCD41A" w:rsidR="00F744D1" w:rsidRPr="003B52C6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1D9E10A6" w14:textId="3FBAA0EF" w:rsidR="00F744D1" w:rsidRPr="003B52C6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72217C21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0DC1B021" w14:textId="43025A17" w:rsidR="00F744D1" w:rsidRPr="00B06FD6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5A8EAC77" w14:textId="0DDF1A58" w:rsidR="00F744D1" w:rsidRPr="00B06FD6" w:rsidRDefault="00F744D1" w:rsidP="00880257">
            <w:pPr>
              <w:jc w:val="both"/>
              <w:rPr>
                <w:sz w:val="28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E7B4033" w14:textId="77777777" w:rsidR="00F744D1" w:rsidRPr="00B06FD6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495ABEBE" w14:textId="126A2A22" w:rsidR="00F744D1" w:rsidRPr="00B06FD6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39544D2D" w14:textId="42DF7A78" w:rsidR="00F744D1" w:rsidRPr="00B06FD6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41D92A83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28959105" w14:textId="77D117A5" w:rsidR="00F744D1" w:rsidRPr="008811D7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0CE924DE" w14:textId="096B6367" w:rsidR="00F744D1" w:rsidRPr="00EC7658" w:rsidRDefault="00F744D1" w:rsidP="00F744D1">
            <w:pPr>
              <w:autoSpaceDE w:val="0"/>
              <w:autoSpaceDN w:val="0"/>
              <w:adjustRightInd w:val="0"/>
              <w:jc w:val="both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67380707" w14:textId="77777777" w:rsidR="00F744D1" w:rsidRPr="00EC7658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6B728217" w14:textId="5ADA729A" w:rsidR="00F744D1" w:rsidRPr="00EC7658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22F59170" w14:textId="4C470011" w:rsidR="00F744D1" w:rsidRPr="00EC7658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0F2DE158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5E21216D" w14:textId="73BC5895" w:rsidR="00F744D1" w:rsidRPr="00452276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380C3B0D" w14:textId="3A4B3EFE" w:rsidR="00F744D1" w:rsidRPr="00452276" w:rsidRDefault="00F744D1" w:rsidP="00F744D1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48423425" w14:textId="77777777" w:rsidR="00F744D1" w:rsidRPr="00452276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ED741CA" w14:textId="27BA89F5" w:rsidR="00F744D1" w:rsidRPr="00452276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1303ADC4" w14:textId="2B84FBBF" w:rsidR="00F744D1" w:rsidRPr="00452276" w:rsidRDefault="00F744D1" w:rsidP="00807EAF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52661E04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1A058334" w14:textId="286CFB3B" w:rsidR="00F744D1" w:rsidRPr="009D7900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6087307D" w14:textId="171F5783" w:rsidR="00F744D1" w:rsidRPr="009D7900" w:rsidRDefault="00F744D1" w:rsidP="00F744D1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3D5C1A01" w14:textId="08BEB480" w:rsidR="00F744D1" w:rsidRPr="009D7900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115E761A" w14:textId="47D31AFA" w:rsidR="00F744D1" w:rsidRPr="009D7900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6FE57FD6" w14:textId="1B9F42D1" w:rsidR="00F744D1" w:rsidRPr="009D7900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2B0FA99D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31DB21E7" w14:textId="47227595" w:rsidR="00F744D1" w:rsidRPr="00091FA3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3EB059DC" w14:textId="741E3D4C" w:rsidR="00F744D1" w:rsidRPr="00091FA3" w:rsidRDefault="00F744D1" w:rsidP="009D7900">
            <w:pPr>
              <w:autoSpaceDE w:val="0"/>
              <w:autoSpaceDN w:val="0"/>
              <w:adjustRightInd w:val="0"/>
              <w:rPr>
                <w:rFonts w:cs="Sakkal Majalla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0E741694" w14:textId="5148E24B" w:rsidR="00F744D1" w:rsidRPr="00091FA3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1692F473" w14:textId="214438EF" w:rsidR="00F744D1" w:rsidRPr="00091FA3" w:rsidRDefault="00F744D1" w:rsidP="009D7900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1EB89A99" w14:textId="77EEDA93" w:rsidR="00F744D1" w:rsidRPr="00091FA3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F744D1" w14:paraId="4A43C106" w14:textId="77777777" w:rsidTr="00264FD3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264D2963" w14:textId="47D951F4" w:rsidR="00F744D1" w:rsidRPr="00091FA3" w:rsidRDefault="00F744D1" w:rsidP="00F744D1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79398CEF" w14:textId="77777777" w:rsidR="00F744D1" w:rsidRPr="00091FA3" w:rsidRDefault="00F744D1" w:rsidP="00F744D1">
            <w:pPr>
              <w:autoSpaceDE w:val="0"/>
              <w:autoSpaceDN w:val="0"/>
              <w:adjustRightInd w:val="0"/>
              <w:rPr>
                <w:rFonts w:cs="Times New Roman"/>
                <w:sz w:val="24"/>
                <w:szCs w:val="24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FE0A217" w14:textId="3148C2EB" w:rsidR="00F744D1" w:rsidRPr="00091FA3" w:rsidRDefault="00F744D1" w:rsidP="00F744D1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57B70A2C" w14:textId="1005C167" w:rsidR="00F744D1" w:rsidRPr="00091FA3" w:rsidRDefault="00F744D1" w:rsidP="00F744D1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240E0E35" w14:textId="77777777" w:rsidR="00F744D1" w:rsidRPr="00091FA3" w:rsidRDefault="00F744D1" w:rsidP="00F744D1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F744D1" w14:paraId="480B0214" w14:textId="77777777" w:rsidTr="00264FD3">
        <w:trPr>
          <w:trHeight w:val="303"/>
        </w:trPr>
        <w:tc>
          <w:tcPr>
            <w:tcW w:w="424" w:type="pct"/>
            <w:tcBorders>
              <w:left w:val="double" w:sz="12" w:space="0" w:color="auto"/>
            </w:tcBorders>
          </w:tcPr>
          <w:p w14:paraId="120FD6C6" w14:textId="77ECE416" w:rsidR="00F744D1" w:rsidRPr="00091FA3" w:rsidRDefault="00F744D1" w:rsidP="00F744D1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4F74D485" w14:textId="18B87854" w:rsidR="00F744D1" w:rsidRPr="00091FA3" w:rsidRDefault="00F744D1" w:rsidP="00F744D1">
            <w:pPr>
              <w:jc w:val="both"/>
              <w:rPr>
                <w:rFonts w:cs="Times New Roman"/>
                <w:szCs w:val="22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5009C3EA" w14:textId="10735A85" w:rsidR="00F744D1" w:rsidRPr="00091FA3" w:rsidRDefault="00F744D1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1ADBA6E" w14:textId="7729C6B1" w:rsidR="00F744D1" w:rsidRPr="00091FA3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20D5E04F" w14:textId="2F71BC04" w:rsidR="00F744D1" w:rsidRPr="00091FA3" w:rsidRDefault="00F744D1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C80099" w14:paraId="186191A1" w14:textId="77777777" w:rsidTr="00264FD3">
        <w:trPr>
          <w:trHeight w:val="303"/>
        </w:trPr>
        <w:tc>
          <w:tcPr>
            <w:tcW w:w="424" w:type="pct"/>
            <w:tcBorders>
              <w:left w:val="double" w:sz="12" w:space="0" w:color="auto"/>
            </w:tcBorders>
          </w:tcPr>
          <w:p w14:paraId="10887818" w14:textId="47149AFB" w:rsidR="00C80099" w:rsidRPr="00091FA3" w:rsidRDefault="00C80099" w:rsidP="00F744D1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5E73F26E" w14:textId="77777777" w:rsidR="00C80099" w:rsidRPr="00091FA3" w:rsidRDefault="00C80099" w:rsidP="00F744D1">
            <w:pPr>
              <w:jc w:val="both"/>
              <w:rPr>
                <w:rFonts w:cs="Times New Roman"/>
                <w:szCs w:val="22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1284B44" w14:textId="77777777" w:rsidR="00C80099" w:rsidRPr="00091FA3" w:rsidRDefault="00C80099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1DC395C" w14:textId="03E01865" w:rsidR="00C80099" w:rsidRPr="00091FA3" w:rsidRDefault="00C80099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1891471B" w14:textId="55F71B53" w:rsidR="00C80099" w:rsidRPr="00091FA3" w:rsidRDefault="00C80099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091FA3" w14:paraId="5675E184" w14:textId="77777777" w:rsidTr="00264FD3">
        <w:trPr>
          <w:trHeight w:val="303"/>
        </w:trPr>
        <w:tc>
          <w:tcPr>
            <w:tcW w:w="424" w:type="pct"/>
            <w:tcBorders>
              <w:left w:val="double" w:sz="12" w:space="0" w:color="auto"/>
              <w:bottom w:val="double" w:sz="12" w:space="0" w:color="auto"/>
            </w:tcBorders>
          </w:tcPr>
          <w:p w14:paraId="21B006CC" w14:textId="3D9F88E7" w:rsidR="00091FA3" w:rsidRPr="00264FD3" w:rsidRDefault="00091FA3" w:rsidP="00F744D1">
            <w:pPr>
              <w:bidi/>
              <w:jc w:val="center"/>
              <w:rPr>
                <w:b/>
                <w:bCs/>
                <w:color w:val="4F81BD" w:themeColor="accent1"/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  <w:tcBorders>
              <w:bottom w:val="double" w:sz="12" w:space="0" w:color="auto"/>
            </w:tcBorders>
          </w:tcPr>
          <w:p w14:paraId="7901723C" w14:textId="2E102D1D" w:rsidR="00091FA3" w:rsidRPr="00066007" w:rsidRDefault="00091FA3" w:rsidP="00C80099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726" w:type="pct"/>
            <w:tcBorders>
              <w:bottom w:val="double" w:sz="12" w:space="0" w:color="auto"/>
              <w:right w:val="single" w:sz="4" w:space="0" w:color="auto"/>
            </w:tcBorders>
          </w:tcPr>
          <w:p w14:paraId="4788557E" w14:textId="77777777" w:rsidR="00091FA3" w:rsidRPr="00066007" w:rsidRDefault="00091FA3" w:rsidP="00F744D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  <w:bottom w:val="double" w:sz="12" w:space="0" w:color="auto"/>
            </w:tcBorders>
          </w:tcPr>
          <w:p w14:paraId="5444999D" w14:textId="640BA6F0" w:rsidR="00091FA3" w:rsidRPr="00066007" w:rsidRDefault="00091FA3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bottom w:val="double" w:sz="12" w:space="0" w:color="auto"/>
              <w:right w:val="double" w:sz="12" w:space="0" w:color="auto"/>
            </w:tcBorders>
          </w:tcPr>
          <w:p w14:paraId="66C609E1" w14:textId="7C8A632D" w:rsidR="00091FA3" w:rsidRPr="00066007" w:rsidRDefault="00091FA3" w:rsidP="00F744D1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</w:tbl>
    <w:p w14:paraId="2BB25F04" w14:textId="77777777" w:rsidR="00264FD3" w:rsidRDefault="00264FD3" w:rsidP="00264FD3">
      <w:pPr>
        <w:pStyle w:val="ListParagraph"/>
        <w:jc w:val="center"/>
        <w:rPr>
          <w:b/>
          <w:bCs/>
          <w:rtl/>
          <w:lang w:bidi="fa-IR"/>
        </w:rPr>
      </w:pPr>
    </w:p>
    <w:p w14:paraId="77AEECA9" w14:textId="77777777" w:rsidR="00264FD3" w:rsidRDefault="00264FD3" w:rsidP="00264FD3">
      <w:pPr>
        <w:pStyle w:val="ListParagraph"/>
        <w:jc w:val="center"/>
        <w:rPr>
          <w:b/>
          <w:bCs/>
          <w:rtl/>
          <w:lang w:bidi="fa-IR"/>
        </w:rPr>
      </w:pPr>
    </w:p>
    <w:p w14:paraId="6A4C03DF" w14:textId="2C070FA8" w:rsidR="00A57B63" w:rsidRDefault="00264FD3" w:rsidP="00264FD3">
      <w:pPr>
        <w:pStyle w:val="ListParagraph"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ادامه جدول </w:t>
      </w:r>
      <w:r w:rsidRPr="00264FD3">
        <w:rPr>
          <w:rFonts w:hint="cs"/>
          <w:b/>
          <w:bCs/>
          <w:rtl/>
          <w:lang w:bidi="fa-IR"/>
        </w:rPr>
        <w:t>شماره 8: برگزاری و شرکت در جلسات ژورنال کلاب</w:t>
      </w:r>
      <w:r w:rsidRPr="00264FD3">
        <w:rPr>
          <w:b/>
          <w:bCs/>
          <w:rtl/>
          <w:lang w:bidi="fa-IR"/>
        </w:rPr>
        <w:softHyphen/>
      </w:r>
      <w:r w:rsidRPr="00264FD3">
        <w:rPr>
          <w:rFonts w:hint="cs"/>
          <w:b/>
          <w:bCs/>
          <w:rtl/>
          <w:lang w:bidi="fa-IR"/>
        </w:rPr>
        <w:t>های گروه</w:t>
      </w:r>
      <w:r>
        <w:rPr>
          <w:rFonts w:hint="cs"/>
          <w:b/>
          <w:bCs/>
          <w:rtl/>
          <w:lang w:bidi="fa-IR"/>
        </w:rPr>
        <w:t xml:space="preserve"> </w:t>
      </w:r>
    </w:p>
    <w:tbl>
      <w:tblPr>
        <w:tblStyle w:val="TableGrid"/>
        <w:tblpPr w:leftFromText="180" w:rightFromText="180" w:vertAnchor="page" w:horzAnchor="margin" w:tblpY="2266"/>
        <w:bidiVisual/>
        <w:tblW w:w="4707" w:type="pct"/>
        <w:tblLook w:val="04A0" w:firstRow="1" w:lastRow="0" w:firstColumn="1" w:lastColumn="0" w:noHBand="0" w:noVBand="1"/>
      </w:tblPr>
      <w:tblGrid>
        <w:gridCol w:w="747"/>
        <w:gridCol w:w="3908"/>
        <w:gridCol w:w="1265"/>
        <w:gridCol w:w="1436"/>
        <w:gridCol w:w="1371"/>
      </w:tblGrid>
      <w:tr w:rsidR="001B5E8E" w14:paraId="71634735" w14:textId="77777777" w:rsidTr="00606E4D">
        <w:trPr>
          <w:trHeight w:val="20"/>
          <w:tblHeader/>
        </w:trPr>
        <w:tc>
          <w:tcPr>
            <w:tcW w:w="424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0235DA4" w14:textId="77777777" w:rsidR="001B5E8E" w:rsidRPr="009D4A0C" w:rsidRDefault="001B5E8E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lastRenderedPageBreak/>
              <w:t>ردیف</w:t>
            </w:r>
          </w:p>
        </w:tc>
        <w:tc>
          <w:tcPr>
            <w:tcW w:w="2240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7CC0E55" w14:textId="77777777" w:rsidR="001B5E8E" w:rsidRPr="009D4A0C" w:rsidRDefault="001B5E8E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 ژورنال کلاب</w:t>
            </w:r>
          </w:p>
        </w:tc>
        <w:tc>
          <w:tcPr>
            <w:tcW w:w="1550" w:type="pct"/>
            <w:gridSpan w:val="2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A4E9DBC" w14:textId="77777777" w:rsidR="001B5E8E" w:rsidRPr="009D4A0C" w:rsidRDefault="001B5E8E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نوع مشارکت</w:t>
            </w:r>
          </w:p>
        </w:tc>
        <w:tc>
          <w:tcPr>
            <w:tcW w:w="786" w:type="pct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505FA62" w14:textId="77777777" w:rsidR="001B5E8E" w:rsidRPr="009D4A0C" w:rsidRDefault="001B5E8E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</w:tr>
      <w:tr w:rsidR="001B5E8E" w14:paraId="77462B6F" w14:textId="77777777" w:rsidTr="00606E4D">
        <w:trPr>
          <w:trHeight w:val="20"/>
          <w:tblHeader/>
        </w:trPr>
        <w:tc>
          <w:tcPr>
            <w:tcW w:w="424" w:type="pct"/>
            <w:vMerge/>
            <w:tcBorders>
              <w:left w:val="double" w:sz="12" w:space="0" w:color="auto"/>
            </w:tcBorders>
          </w:tcPr>
          <w:p w14:paraId="08AFB2A5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240" w:type="pct"/>
            <w:vMerge/>
          </w:tcPr>
          <w:p w14:paraId="5765171E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34B60F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 عنوان ارائه دهنده</w:t>
            </w:r>
          </w:p>
        </w:tc>
        <w:tc>
          <w:tcPr>
            <w:tcW w:w="824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394752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</w:t>
            </w:r>
          </w:p>
          <w:p w14:paraId="497207E1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نام ارائه دهنده)</w:t>
            </w:r>
          </w:p>
        </w:tc>
        <w:tc>
          <w:tcPr>
            <w:tcW w:w="786" w:type="pct"/>
            <w:vMerge/>
            <w:tcBorders>
              <w:right w:val="double" w:sz="12" w:space="0" w:color="auto"/>
            </w:tcBorders>
          </w:tcPr>
          <w:p w14:paraId="36A51C94" w14:textId="77777777" w:rsidR="001B5E8E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1B5E8E" w14:paraId="4DEE08EA" w14:textId="77777777" w:rsidTr="00EF1402">
        <w:trPr>
          <w:trHeight w:val="852"/>
        </w:trPr>
        <w:tc>
          <w:tcPr>
            <w:tcW w:w="424" w:type="pct"/>
            <w:tcBorders>
              <w:left w:val="double" w:sz="12" w:space="0" w:color="auto"/>
            </w:tcBorders>
          </w:tcPr>
          <w:p w14:paraId="59FD4113" w14:textId="5B9673BA" w:rsidR="00EF1402" w:rsidRPr="00066007" w:rsidRDefault="00EF1402" w:rsidP="00EF1402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63B66A90" w14:textId="52D1C560" w:rsidR="001B5E8E" w:rsidRPr="00066007" w:rsidRDefault="001B5E8E" w:rsidP="00606E4D">
            <w:pPr>
              <w:jc w:val="both"/>
              <w:rPr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68230F65" w14:textId="4D1786C5" w:rsidR="001B5E8E" w:rsidRPr="00066007" w:rsidRDefault="001B5E8E" w:rsidP="00606E4D">
            <w:pPr>
              <w:bidi/>
              <w:ind w:left="360"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41283EA" w14:textId="16263527" w:rsidR="001B5E8E" w:rsidRPr="00066007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755B62E6" w14:textId="367DE0CF" w:rsidR="001B5E8E" w:rsidRPr="00066007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03695EA3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3FD8E07C" w14:textId="043BBF29" w:rsidR="001B5E8E" w:rsidRPr="005E031C" w:rsidRDefault="001B5E8E" w:rsidP="00606E4D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7E28C8F7" w14:textId="0B2052C8" w:rsidR="001B5E8E" w:rsidRPr="00066007" w:rsidRDefault="001B5E8E" w:rsidP="00606E4D">
            <w:pPr>
              <w:jc w:val="both"/>
              <w:rPr>
                <w:b/>
                <w:bCs/>
                <w:color w:val="00B0F0"/>
                <w:lang w:val="en-CA"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7DB2965A" w14:textId="77777777" w:rsidR="001B5E8E" w:rsidRPr="00066007" w:rsidRDefault="001B5E8E" w:rsidP="00606E4D">
            <w:pPr>
              <w:bidi/>
              <w:jc w:val="center"/>
              <w:rPr>
                <w:b/>
                <w:bCs/>
                <w:color w:val="00B0F0"/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473EE6D1" w14:textId="6010EC07" w:rsidR="001B5E8E" w:rsidRPr="00306CD0" w:rsidRDefault="001B5E8E" w:rsidP="00606E4D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5329BDF6" w14:textId="548DD428" w:rsidR="001B5E8E" w:rsidRPr="00306CD0" w:rsidRDefault="001B5E8E" w:rsidP="00606E4D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3E1DBA2E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7C6045A3" w14:textId="430C3EFD" w:rsidR="001B5E8E" w:rsidRPr="005E031C" w:rsidRDefault="001B5E8E" w:rsidP="00606E4D">
            <w:pPr>
              <w:bidi/>
              <w:jc w:val="center"/>
              <w:rPr>
                <w:sz w:val="20"/>
                <w:szCs w:val="24"/>
                <w:lang w:val="en-CA" w:bidi="fa-IR"/>
              </w:rPr>
            </w:pPr>
          </w:p>
        </w:tc>
        <w:tc>
          <w:tcPr>
            <w:tcW w:w="2240" w:type="pct"/>
          </w:tcPr>
          <w:p w14:paraId="145C87C9" w14:textId="63724561" w:rsidR="001B5E8E" w:rsidRPr="00493FD0" w:rsidRDefault="001B5E8E" w:rsidP="00284D60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3CD1F061" w14:textId="2A463BD6" w:rsidR="001B5E8E" w:rsidRPr="00493FD0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5CFF8238" w14:textId="69B070FA" w:rsidR="001B5E8E" w:rsidRPr="00493FD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51337509" w14:textId="0321299E" w:rsidR="001B5E8E" w:rsidRPr="00493FD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66EA4E79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157C3D5F" w14:textId="703A7A6F" w:rsidR="001B5E8E" w:rsidRPr="00B06FD6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0FB10093" w14:textId="5C10BB8F" w:rsidR="001B5E8E" w:rsidRPr="00493FD0" w:rsidRDefault="001B5E8E" w:rsidP="00606E4D">
            <w:pPr>
              <w:jc w:val="both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146FC273" w14:textId="77777777" w:rsidR="001B5E8E" w:rsidRPr="00493FD0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1E836E5A" w14:textId="71441619" w:rsidR="001B5E8E" w:rsidRPr="00493FD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332D2B7E" w14:textId="31DC7367" w:rsidR="001B5E8E" w:rsidRPr="00493FD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6EC4D88E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45D15FA8" w14:textId="77C46A78" w:rsidR="001B5E8E" w:rsidRPr="008811D7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0C4F98DC" w14:textId="28104946" w:rsidR="001B5E8E" w:rsidRPr="00EC7658" w:rsidRDefault="001B5E8E" w:rsidP="00606E4D">
            <w:pPr>
              <w:autoSpaceDE w:val="0"/>
              <w:autoSpaceDN w:val="0"/>
              <w:adjustRightInd w:val="0"/>
              <w:jc w:val="both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64A7E7D1" w14:textId="77777777" w:rsidR="001B5E8E" w:rsidRPr="00EC7658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18752A19" w14:textId="35EACC91" w:rsidR="001B5E8E" w:rsidRPr="00EC7658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61DCCD82" w14:textId="09AC66A7" w:rsidR="001B5E8E" w:rsidRPr="00EC7658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3875900D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10B4A1BF" w14:textId="5CA5B0B2" w:rsidR="001B5E8E" w:rsidRPr="00452276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7CADCE10" w14:textId="19F86CA0" w:rsidR="001B5E8E" w:rsidRPr="00452276" w:rsidRDefault="001B5E8E" w:rsidP="00606E4D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32C72610" w14:textId="77777777" w:rsidR="001B5E8E" w:rsidRPr="00452276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1D0BFD2B" w14:textId="7A9AA6A8" w:rsidR="001B5E8E" w:rsidRPr="00452276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6FFC2DCA" w14:textId="27015EB2" w:rsidR="001B5E8E" w:rsidRPr="00452276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2EC4154D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11240B55" w14:textId="654C8F86" w:rsidR="001B5E8E" w:rsidRPr="009D7900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2ED36FBB" w14:textId="7461C196" w:rsidR="001B5E8E" w:rsidRPr="009D7900" w:rsidRDefault="001B5E8E" w:rsidP="00606E4D">
            <w:pPr>
              <w:autoSpaceDE w:val="0"/>
              <w:autoSpaceDN w:val="0"/>
              <w:adjustRightInd w:val="0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00722717" w14:textId="3A128AC0" w:rsidR="001B5E8E" w:rsidRPr="009D7900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36523BC7" w14:textId="77A618CE" w:rsidR="001B5E8E" w:rsidRPr="009D790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0BCC1165" w14:textId="78D0A710" w:rsidR="001B5E8E" w:rsidRPr="009D7900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427EECD3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3371FAFF" w14:textId="415227D5" w:rsidR="001B5E8E" w:rsidRPr="00091FA3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36B6E22D" w14:textId="00F49058" w:rsidR="001B5E8E" w:rsidRPr="00091FA3" w:rsidRDefault="001B5E8E" w:rsidP="00606E4D">
            <w:pPr>
              <w:autoSpaceDE w:val="0"/>
              <w:autoSpaceDN w:val="0"/>
              <w:adjustRightInd w:val="0"/>
              <w:rPr>
                <w:rFonts w:cs="Sakkal Majalla"/>
                <w:szCs w:val="22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210FB483" w14:textId="2444DD90" w:rsidR="001B5E8E" w:rsidRPr="00091FA3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728CC919" w14:textId="4069573F" w:rsidR="001B5E8E" w:rsidRPr="00091FA3" w:rsidRDefault="001B5E8E" w:rsidP="00606E4D">
            <w:pPr>
              <w:bidi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1E0BB72D" w14:textId="0A2ECC89" w:rsidR="001B5E8E" w:rsidRPr="00091FA3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2DEEB7B7" w14:textId="77777777" w:rsidTr="00606E4D">
        <w:trPr>
          <w:trHeight w:val="20"/>
        </w:trPr>
        <w:tc>
          <w:tcPr>
            <w:tcW w:w="424" w:type="pct"/>
            <w:tcBorders>
              <w:left w:val="double" w:sz="12" w:space="0" w:color="auto"/>
            </w:tcBorders>
          </w:tcPr>
          <w:p w14:paraId="1A502C54" w14:textId="1F1DADBD" w:rsidR="001B5E8E" w:rsidRPr="00091FA3" w:rsidRDefault="001B5E8E" w:rsidP="00606E4D">
            <w:pPr>
              <w:bidi/>
              <w:jc w:val="center"/>
              <w:rPr>
                <w:sz w:val="20"/>
                <w:szCs w:val="24"/>
                <w:rtl/>
                <w:lang w:val="en-CA" w:bidi="fa-IR"/>
              </w:rPr>
            </w:pPr>
          </w:p>
        </w:tc>
        <w:tc>
          <w:tcPr>
            <w:tcW w:w="2240" w:type="pct"/>
          </w:tcPr>
          <w:p w14:paraId="6195B3B8" w14:textId="77777777" w:rsidR="001B5E8E" w:rsidRPr="00091FA3" w:rsidRDefault="001B5E8E" w:rsidP="00606E4D">
            <w:pPr>
              <w:autoSpaceDE w:val="0"/>
              <w:autoSpaceDN w:val="0"/>
              <w:adjustRightInd w:val="0"/>
              <w:rPr>
                <w:rFonts w:cs="Times New Roman"/>
                <w:sz w:val="24"/>
                <w:szCs w:val="24"/>
                <w:lang w:bidi="fa-IR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471C8BF6" w14:textId="77777777" w:rsidR="001B5E8E" w:rsidRPr="00091FA3" w:rsidRDefault="001B5E8E" w:rsidP="00606E4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2D322859" w14:textId="4C70D163" w:rsidR="001B5E8E" w:rsidRPr="00091FA3" w:rsidRDefault="001B5E8E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784298D9" w14:textId="77777777" w:rsidR="001B5E8E" w:rsidRPr="00091FA3" w:rsidRDefault="001B5E8E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1B5E8E" w14:paraId="60A68328" w14:textId="77777777" w:rsidTr="00606E4D">
        <w:trPr>
          <w:trHeight w:val="303"/>
        </w:trPr>
        <w:tc>
          <w:tcPr>
            <w:tcW w:w="424" w:type="pct"/>
            <w:tcBorders>
              <w:left w:val="double" w:sz="12" w:space="0" w:color="auto"/>
            </w:tcBorders>
          </w:tcPr>
          <w:p w14:paraId="3A0ABD20" w14:textId="6BE65945" w:rsidR="001B5E8E" w:rsidRPr="00091FA3" w:rsidRDefault="001B5E8E" w:rsidP="00606E4D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49063FB4" w14:textId="32FB4081" w:rsidR="001B5E8E" w:rsidRPr="00091FA3" w:rsidRDefault="001B5E8E" w:rsidP="00606E4D">
            <w:pPr>
              <w:jc w:val="both"/>
              <w:rPr>
                <w:rFonts w:cs="Times New Roman"/>
                <w:szCs w:val="22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0FC6B662" w14:textId="77777777" w:rsidR="001B5E8E" w:rsidRPr="00091FA3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554F86D9" w14:textId="3F336D77" w:rsidR="001B5E8E" w:rsidRPr="00091FA3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66F503FA" w14:textId="77777777" w:rsidR="001B5E8E" w:rsidRPr="00091FA3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228CBC0D" w14:textId="77777777" w:rsidTr="00606E4D">
        <w:trPr>
          <w:trHeight w:val="303"/>
        </w:trPr>
        <w:tc>
          <w:tcPr>
            <w:tcW w:w="424" w:type="pct"/>
            <w:tcBorders>
              <w:left w:val="double" w:sz="12" w:space="0" w:color="auto"/>
            </w:tcBorders>
          </w:tcPr>
          <w:p w14:paraId="6F02809A" w14:textId="4F463B92" w:rsidR="001B5E8E" w:rsidRPr="00091FA3" w:rsidRDefault="001B5E8E" w:rsidP="00606E4D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</w:tcPr>
          <w:p w14:paraId="511B4451" w14:textId="77777777" w:rsidR="001B5E8E" w:rsidRPr="00091FA3" w:rsidRDefault="001B5E8E" w:rsidP="00606E4D">
            <w:pPr>
              <w:jc w:val="both"/>
              <w:rPr>
                <w:rFonts w:cs="Times New Roman"/>
                <w:szCs w:val="22"/>
              </w:rPr>
            </w:pPr>
          </w:p>
        </w:tc>
        <w:tc>
          <w:tcPr>
            <w:tcW w:w="726" w:type="pct"/>
            <w:tcBorders>
              <w:right w:val="single" w:sz="4" w:space="0" w:color="auto"/>
            </w:tcBorders>
          </w:tcPr>
          <w:p w14:paraId="1E18AF18" w14:textId="77777777" w:rsidR="001B5E8E" w:rsidRPr="00091FA3" w:rsidRDefault="001B5E8E" w:rsidP="00606E4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</w:tcBorders>
          </w:tcPr>
          <w:p w14:paraId="3401F320" w14:textId="42AF0456" w:rsidR="001B5E8E" w:rsidRPr="00091FA3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right w:val="double" w:sz="12" w:space="0" w:color="auto"/>
            </w:tcBorders>
          </w:tcPr>
          <w:p w14:paraId="49D8F06F" w14:textId="274CA6FD" w:rsidR="001B5E8E" w:rsidRPr="00091FA3" w:rsidRDefault="001B5E8E" w:rsidP="00606E4D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</w:tr>
      <w:tr w:rsidR="001B5E8E" w14:paraId="2E73302C" w14:textId="77777777" w:rsidTr="00606E4D">
        <w:trPr>
          <w:trHeight w:val="303"/>
        </w:trPr>
        <w:tc>
          <w:tcPr>
            <w:tcW w:w="424" w:type="pct"/>
            <w:tcBorders>
              <w:left w:val="double" w:sz="12" w:space="0" w:color="auto"/>
              <w:bottom w:val="double" w:sz="12" w:space="0" w:color="auto"/>
            </w:tcBorders>
          </w:tcPr>
          <w:p w14:paraId="0C16FD84" w14:textId="2719D434" w:rsidR="001B5E8E" w:rsidRPr="00264FD3" w:rsidRDefault="001B5E8E" w:rsidP="00606E4D">
            <w:pPr>
              <w:bidi/>
              <w:jc w:val="center"/>
              <w:rPr>
                <w:b/>
                <w:bCs/>
                <w:color w:val="4F81BD" w:themeColor="accent1"/>
                <w:sz w:val="20"/>
                <w:szCs w:val="24"/>
                <w:rtl/>
                <w:lang w:bidi="fa-IR"/>
              </w:rPr>
            </w:pPr>
          </w:p>
        </w:tc>
        <w:tc>
          <w:tcPr>
            <w:tcW w:w="2240" w:type="pct"/>
            <w:tcBorders>
              <w:bottom w:val="double" w:sz="12" w:space="0" w:color="auto"/>
            </w:tcBorders>
          </w:tcPr>
          <w:p w14:paraId="69086CAB" w14:textId="2514B96A" w:rsidR="001B5E8E" w:rsidRPr="00264FD3" w:rsidRDefault="001B5E8E" w:rsidP="00606E4D">
            <w:pPr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szCs w:val="22"/>
              </w:rPr>
            </w:pPr>
          </w:p>
        </w:tc>
        <w:tc>
          <w:tcPr>
            <w:tcW w:w="726" w:type="pct"/>
            <w:tcBorders>
              <w:bottom w:val="double" w:sz="12" w:space="0" w:color="auto"/>
              <w:right w:val="single" w:sz="4" w:space="0" w:color="auto"/>
            </w:tcBorders>
          </w:tcPr>
          <w:p w14:paraId="033DD369" w14:textId="77777777" w:rsidR="001B5E8E" w:rsidRPr="00264FD3" w:rsidRDefault="001B5E8E" w:rsidP="00606E4D">
            <w:pPr>
              <w:bidi/>
              <w:jc w:val="center"/>
              <w:rPr>
                <w:b/>
                <w:bCs/>
                <w:color w:val="4F81BD" w:themeColor="accent1"/>
                <w:rtl/>
                <w:lang w:bidi="fa-IR"/>
              </w:rPr>
            </w:pPr>
          </w:p>
        </w:tc>
        <w:tc>
          <w:tcPr>
            <w:tcW w:w="824" w:type="pct"/>
            <w:tcBorders>
              <w:left w:val="single" w:sz="4" w:space="0" w:color="auto"/>
              <w:bottom w:val="double" w:sz="12" w:space="0" w:color="auto"/>
            </w:tcBorders>
          </w:tcPr>
          <w:p w14:paraId="75E41D36" w14:textId="18DE594E" w:rsidR="001B5E8E" w:rsidRPr="00264FD3" w:rsidRDefault="001B5E8E" w:rsidP="00606E4D">
            <w:pPr>
              <w:bidi/>
              <w:jc w:val="center"/>
              <w:rPr>
                <w:rFonts w:cs="B Mitra"/>
                <w:b/>
                <w:bCs/>
                <w:color w:val="4F81BD" w:themeColor="accent1"/>
                <w:sz w:val="20"/>
                <w:szCs w:val="24"/>
                <w:rtl/>
                <w:lang w:bidi="fa-IR"/>
              </w:rPr>
            </w:pPr>
          </w:p>
        </w:tc>
        <w:tc>
          <w:tcPr>
            <w:tcW w:w="786" w:type="pct"/>
            <w:tcBorders>
              <w:bottom w:val="double" w:sz="12" w:space="0" w:color="auto"/>
              <w:right w:val="double" w:sz="12" w:space="0" w:color="auto"/>
            </w:tcBorders>
          </w:tcPr>
          <w:p w14:paraId="4B41980E" w14:textId="7C3F0637" w:rsidR="001B5E8E" w:rsidRPr="00264FD3" w:rsidRDefault="001B5E8E" w:rsidP="00606E4D">
            <w:pPr>
              <w:bidi/>
              <w:jc w:val="center"/>
              <w:rPr>
                <w:rFonts w:cs="B Mitra"/>
                <w:b/>
                <w:bCs/>
                <w:color w:val="4F81BD" w:themeColor="accent1"/>
                <w:sz w:val="20"/>
                <w:szCs w:val="24"/>
                <w:rtl/>
                <w:lang w:bidi="fa-IR"/>
              </w:rPr>
            </w:pPr>
          </w:p>
        </w:tc>
      </w:tr>
    </w:tbl>
    <w:p w14:paraId="25F06EB5" w14:textId="77777777" w:rsidR="001B5E8E" w:rsidRDefault="001B5E8E" w:rsidP="00264FD3">
      <w:pPr>
        <w:pStyle w:val="ListParagraph"/>
        <w:jc w:val="center"/>
        <w:rPr>
          <w:b/>
          <w:bCs/>
          <w:rtl/>
          <w:lang w:bidi="fa-IR"/>
        </w:rPr>
      </w:pPr>
    </w:p>
    <w:p w14:paraId="331AF379" w14:textId="025870F3" w:rsidR="00264FD3" w:rsidRDefault="00264FD3" w:rsidP="00264FD3">
      <w:pPr>
        <w:pStyle w:val="ListParagraph"/>
        <w:jc w:val="center"/>
        <w:rPr>
          <w:b/>
          <w:bCs/>
          <w:rtl/>
          <w:lang w:bidi="fa-IR"/>
        </w:rPr>
      </w:pPr>
    </w:p>
    <w:p w14:paraId="15F1CD75" w14:textId="77777777" w:rsidR="00264FD3" w:rsidRDefault="00264FD3" w:rsidP="00264FD3">
      <w:pPr>
        <w:pStyle w:val="ListParagraph"/>
        <w:jc w:val="center"/>
        <w:rPr>
          <w:b/>
          <w:bCs/>
          <w:rtl/>
          <w:lang w:bidi="fa-IR"/>
        </w:rPr>
      </w:pPr>
    </w:p>
    <w:p w14:paraId="2DD71F09" w14:textId="192B52B0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E0FF2D8" w14:textId="48BB9566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F5F36B4" w14:textId="4538EEA5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42804E9" w14:textId="652E166B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41EF9BD" w14:textId="3775472D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93868A8" w14:textId="78534E40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EEDDAA6" w14:textId="1D9AEA54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B1C676A" w14:textId="75FB9F9E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1275BC5" w14:textId="7FD35AD2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6A502924" w14:textId="77DBF6B4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C944EAD" w14:textId="095866A5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1F667B1F" w14:textId="1DFFBF71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77600513" w14:textId="4E522CC3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18C199E" w14:textId="59693C2C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5364192" w14:textId="20A6806E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E99C3AB" w14:textId="6CF6AACF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E03C288" w14:textId="39512154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78786B67" w14:textId="69A4FA6C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7927F5E5" w14:textId="451509D7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327682D" w14:textId="52FD4786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9ADC967" w14:textId="36F21C4D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013496DC" w14:textId="5D3F13D5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7E8C219" w14:textId="78F0E107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BF5C300" w14:textId="6192307D" w:rsidR="00264FD3" w:rsidRDefault="00264FD3" w:rsidP="00264F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60BD0AB4" w14:textId="092E6A3B" w:rsidR="00CF0D2F" w:rsidRDefault="00CF0D2F" w:rsidP="00CF0D2F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B753C9F" w14:textId="5E77815A" w:rsidR="0009132F" w:rsidRDefault="00CF0D2F" w:rsidP="00CF0D2F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>
        <w:rPr>
          <w:rFonts w:hint="cs"/>
          <w:b/>
          <w:bCs/>
          <w:rtl/>
          <w:lang w:bidi="fa-IR"/>
        </w:rPr>
        <w:t xml:space="preserve"> 9-ادامه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شرکت در جلسات پایان نامه های گروه اعم از دفاع از پروپوزال، ارائه گزارش پیشرفت پایان نامه، پیش دفاع و دفاع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327"/>
        <w:gridCol w:w="3879"/>
        <w:gridCol w:w="1945"/>
        <w:gridCol w:w="1372"/>
      </w:tblGrid>
      <w:tr w:rsidR="00A9298D" w14:paraId="0C64BB15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BFBFBF" w:themeFill="background1" w:themeFillShade="BF"/>
            <w:vAlign w:val="center"/>
          </w:tcPr>
          <w:p w14:paraId="262D42BD" w14:textId="77777777" w:rsidR="00A9298D" w:rsidRPr="009D4A0C" w:rsidRDefault="00A9298D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دیف</w:t>
            </w:r>
          </w:p>
        </w:tc>
        <w:tc>
          <w:tcPr>
            <w:tcW w:w="716" w:type="pct"/>
            <w:shd w:val="clear" w:color="auto" w:fill="BFBFBF" w:themeFill="background1" w:themeFillShade="BF"/>
            <w:vAlign w:val="center"/>
          </w:tcPr>
          <w:p w14:paraId="316624DA" w14:textId="77777777" w:rsidR="00A9298D" w:rsidRPr="009D4A0C" w:rsidRDefault="00A9298D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جلسه</w:t>
            </w:r>
          </w:p>
        </w:tc>
        <w:tc>
          <w:tcPr>
            <w:tcW w:w="2092" w:type="pct"/>
            <w:shd w:val="clear" w:color="auto" w:fill="BFBFBF" w:themeFill="background1" w:themeFillShade="BF"/>
            <w:vAlign w:val="center"/>
          </w:tcPr>
          <w:p w14:paraId="36A09105" w14:textId="77777777" w:rsidR="00A9298D" w:rsidRPr="009D4A0C" w:rsidRDefault="00A9298D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>پایان نامه</w:t>
            </w:r>
          </w:p>
        </w:tc>
        <w:tc>
          <w:tcPr>
            <w:tcW w:w="1049" w:type="pct"/>
            <w:shd w:val="clear" w:color="auto" w:fill="BFBFBF" w:themeFill="background1" w:themeFillShade="BF"/>
            <w:vAlign w:val="center"/>
          </w:tcPr>
          <w:p w14:paraId="48E82DC7" w14:textId="77777777" w:rsidR="00A9298D" w:rsidRPr="009D4A0C" w:rsidRDefault="00A9298D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دانشجوی مربوطه</w:t>
            </w:r>
          </w:p>
        </w:tc>
        <w:tc>
          <w:tcPr>
            <w:tcW w:w="740" w:type="pct"/>
            <w:shd w:val="clear" w:color="auto" w:fill="BFBFBF" w:themeFill="background1" w:themeFillShade="BF"/>
            <w:vAlign w:val="center"/>
          </w:tcPr>
          <w:p w14:paraId="0E3117A5" w14:textId="77777777" w:rsidR="00A9298D" w:rsidRPr="009D4A0C" w:rsidRDefault="00A9298D" w:rsidP="00606E4D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</w:tr>
      <w:tr w:rsidR="00A9298D" w14:paraId="7037C321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0F69D991" w14:textId="3EF3BB96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6ACC4758" w14:textId="02CE49D9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39D9F999" w14:textId="5DC8FE3D" w:rsidR="00A9298D" w:rsidRPr="002A450C" w:rsidRDefault="00A9298D" w:rsidP="00606E4D">
            <w:pPr>
              <w:bidi/>
              <w:spacing w:after="200"/>
              <w:jc w:val="both"/>
              <w:rPr>
                <w:rFonts w:eastAsia="Times New Roman" w:cs="B Mitra"/>
                <w:sz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7A493B85" w14:textId="08C3E230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667D4E75" w14:textId="1C191192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15B42DB1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2645C705" w14:textId="520E669E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5DF0D25F" w14:textId="75DA4823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7AC37241" w14:textId="7089E9C6" w:rsidR="00A9298D" w:rsidRPr="002A450C" w:rsidRDefault="00A9298D" w:rsidP="00606E4D">
            <w:pPr>
              <w:bidi/>
              <w:jc w:val="both"/>
              <w:rPr>
                <w:rFonts w:eastAsia="Times New Roman" w:cs="B Mitra"/>
                <w:sz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37032F76" w14:textId="1695166C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1040817C" w14:textId="2770345A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45A1CD0F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3C49A941" w14:textId="6C079C4E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70EF072A" w14:textId="2D27D448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1CF2CD52" w14:textId="69A2FF44" w:rsidR="00A9298D" w:rsidRPr="002A450C" w:rsidRDefault="00A9298D" w:rsidP="00606E4D">
            <w:pPr>
              <w:bidi/>
              <w:jc w:val="both"/>
              <w:rPr>
                <w:rFonts w:eastAsia="Times New Roman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29BB8E65" w14:textId="0C5D12B2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1B5276BC" w14:textId="0D8397A3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5A82E04B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6B448C37" w14:textId="44B4E4D7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3FC41D08" w14:textId="2118850C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619A89E8" w14:textId="56449BC4" w:rsidR="00A9298D" w:rsidRPr="002A450C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00A9667F" w14:textId="6E37304B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DCDC81C" w14:textId="7B04477B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50D3E76A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69E387DE" w14:textId="0C3A3B25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58E03BB2" w14:textId="777986ED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2D5EF2A8" w14:textId="09D625EC" w:rsidR="00A9298D" w:rsidRPr="002A450C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2E8FEC73" w14:textId="4714F3B4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626ED450" w14:textId="6ABBF0E2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3931DC7D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6C61ABFD" w14:textId="0F46C09F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7A100AFC" w14:textId="3FA3F04E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54824BF9" w14:textId="0F86C0ED" w:rsidR="00A9298D" w:rsidRPr="002A450C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25A974FD" w14:textId="4393934D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0F9C61B" w14:textId="30FBB676" w:rsidR="00A9298D" w:rsidRPr="002A450C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024EE0E4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48E489CA" w14:textId="1A155403" w:rsidR="00A9298D" w:rsidRPr="00CC1697" w:rsidRDefault="00A9298D" w:rsidP="00606E4D">
            <w:pPr>
              <w:bidi/>
              <w:jc w:val="center"/>
              <w:rPr>
                <w:rFonts w:cs="B Mitra"/>
                <w:color w:val="00B0F0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0286F72F" w14:textId="099E5451" w:rsidR="00A9298D" w:rsidRPr="005A0BAA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EC56FAA" w14:textId="77777777" w:rsidR="00A9298D" w:rsidRPr="00784386" w:rsidRDefault="00A9298D" w:rsidP="00606E4D">
            <w:pPr>
              <w:bidi/>
              <w:jc w:val="both"/>
              <w:rPr>
                <w:rFonts w:cs="B Mitra"/>
                <w:color w:val="FF0000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475978F8" w14:textId="77777777" w:rsidR="00A9298D" w:rsidRDefault="00A9298D" w:rsidP="00606E4D">
            <w:pPr>
              <w:bidi/>
              <w:jc w:val="center"/>
              <w:rPr>
                <w:rFonts w:cs="B Mitra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4E829304" w14:textId="1D16AAAC" w:rsidR="00A9298D" w:rsidRPr="005A0BAA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6780857C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2716358A" w14:textId="1D24B578" w:rsidR="00A9298D" w:rsidRPr="00C05117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1A10B725" w14:textId="19E91058" w:rsidR="00A9298D" w:rsidRPr="00C05117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E4EBFEA" w14:textId="1894A776" w:rsidR="00A9298D" w:rsidRPr="00C05117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7E2533B2" w14:textId="48C0694E" w:rsidR="00A9298D" w:rsidRPr="00C05117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43D1CA3" w14:textId="3F44AD7D" w:rsidR="00A9298D" w:rsidRPr="00C05117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21768D85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488DD205" w14:textId="5862DC04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03BED9D8" w14:textId="39B463BB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4BB7E6A5" w14:textId="2C18424E" w:rsidR="00A9298D" w:rsidRPr="00A356F9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6918241A" w14:textId="0D9BC66F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5E2DE351" w14:textId="24528A99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A9298D" w14:paraId="4C8096F0" w14:textId="77777777" w:rsidTr="00606E4D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5C1FDACA" w14:textId="7BF60BA8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716" w:type="pct"/>
            <w:shd w:val="clear" w:color="auto" w:fill="auto"/>
          </w:tcPr>
          <w:p w14:paraId="4D196F6B" w14:textId="76FA50AE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63D43542" w14:textId="77777777" w:rsidR="00A9298D" w:rsidRPr="00A356F9" w:rsidRDefault="00A9298D" w:rsidP="00606E4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5F0C1990" w14:textId="77777777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740" w:type="pct"/>
            <w:shd w:val="clear" w:color="auto" w:fill="auto"/>
          </w:tcPr>
          <w:p w14:paraId="6E3D9B6D" w14:textId="639F728C" w:rsidR="00A9298D" w:rsidRPr="00A356F9" w:rsidRDefault="00A9298D" w:rsidP="00606E4D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</w:tbl>
    <w:p w14:paraId="534C47DA" w14:textId="77777777" w:rsidR="00CF0D2F" w:rsidRDefault="00CF0D2F" w:rsidP="00CF0D2F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>
        <w:rPr>
          <w:rFonts w:hint="cs"/>
          <w:b/>
          <w:bCs/>
          <w:rtl/>
          <w:lang w:bidi="fa-IR"/>
        </w:rPr>
        <w:t xml:space="preserve"> 9-ادامه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شرکت در جلسات پایان نامه های گروه اعم از دفاع از پروپوزال، ارائه گزارش پیشرفت پایان نامه، پیش دفاع و دفاع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327"/>
        <w:gridCol w:w="3879"/>
        <w:gridCol w:w="1945"/>
        <w:gridCol w:w="1372"/>
      </w:tblGrid>
      <w:tr w:rsidR="00CF0D2F" w14:paraId="2BE12324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BFBFBF" w:themeFill="background1" w:themeFillShade="BF"/>
            <w:vAlign w:val="center"/>
          </w:tcPr>
          <w:p w14:paraId="287C70E5" w14:textId="7721264E" w:rsidR="00CF0D2F" w:rsidRPr="009D4A0C" w:rsidRDefault="00CF0D2F" w:rsidP="008B325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ر</w:t>
            </w:r>
            <w:r w:rsidRPr="009D4A0C">
              <w:rPr>
                <w:rFonts w:hint="cs"/>
                <w:b/>
                <w:bCs/>
                <w:rtl/>
                <w:lang w:bidi="fa-IR"/>
              </w:rPr>
              <w:t>دیف</w:t>
            </w:r>
          </w:p>
        </w:tc>
        <w:tc>
          <w:tcPr>
            <w:tcW w:w="716" w:type="pct"/>
            <w:shd w:val="clear" w:color="auto" w:fill="BFBFBF" w:themeFill="background1" w:themeFillShade="BF"/>
            <w:vAlign w:val="center"/>
          </w:tcPr>
          <w:p w14:paraId="4903D5EF" w14:textId="77777777" w:rsidR="00CF0D2F" w:rsidRPr="00D91E5B" w:rsidRDefault="00CF0D2F" w:rsidP="008B3254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نوع جلسه</w:t>
            </w:r>
          </w:p>
        </w:tc>
        <w:tc>
          <w:tcPr>
            <w:tcW w:w="2092" w:type="pct"/>
            <w:shd w:val="clear" w:color="auto" w:fill="BFBFBF" w:themeFill="background1" w:themeFillShade="BF"/>
            <w:vAlign w:val="center"/>
          </w:tcPr>
          <w:p w14:paraId="33331C60" w14:textId="77777777" w:rsidR="00CF0D2F" w:rsidRPr="00D91E5B" w:rsidRDefault="00CF0D2F" w:rsidP="008B3254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عنوان پایان نامه</w:t>
            </w:r>
          </w:p>
        </w:tc>
        <w:tc>
          <w:tcPr>
            <w:tcW w:w="1049" w:type="pct"/>
            <w:shd w:val="clear" w:color="auto" w:fill="BFBFBF" w:themeFill="background1" w:themeFillShade="BF"/>
            <w:vAlign w:val="center"/>
          </w:tcPr>
          <w:p w14:paraId="4AD44D97" w14:textId="77777777" w:rsidR="00CF0D2F" w:rsidRPr="00D91E5B" w:rsidRDefault="00CF0D2F" w:rsidP="008B3254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نام دانشجوی مربوطه</w:t>
            </w:r>
          </w:p>
        </w:tc>
        <w:tc>
          <w:tcPr>
            <w:tcW w:w="740" w:type="pct"/>
            <w:shd w:val="clear" w:color="auto" w:fill="BFBFBF" w:themeFill="background1" w:themeFillShade="BF"/>
            <w:vAlign w:val="center"/>
          </w:tcPr>
          <w:p w14:paraId="4DB174F8" w14:textId="77777777" w:rsidR="00CF0D2F" w:rsidRPr="00D91E5B" w:rsidRDefault="00CF0D2F" w:rsidP="008B3254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تاریخ</w:t>
            </w:r>
          </w:p>
        </w:tc>
      </w:tr>
      <w:tr w:rsidR="00CF0D2F" w14:paraId="568964E7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770DD5C5" w14:textId="3BB09A1A" w:rsidR="00CF0D2F" w:rsidRPr="008A45FC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68CEE186" w14:textId="63E74E38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63AEAE5D" w14:textId="5E970D55" w:rsidR="00CF0D2F" w:rsidRPr="00D91E5B" w:rsidRDefault="00CF0D2F" w:rsidP="008B3254">
            <w:pPr>
              <w:bidi/>
              <w:spacing w:after="200"/>
              <w:jc w:val="both"/>
              <w:rPr>
                <w:rFonts w:eastAsia="Times New Roman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3F641A13" w14:textId="4709D0AB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E492124" w14:textId="4DBC2CA7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19BB8CE7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6FF0D173" w14:textId="4CE18A3C" w:rsidR="00CF0D2F" w:rsidRPr="008A45FC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04A01953" w14:textId="781EB3B8" w:rsidR="00CF0D2F" w:rsidRPr="00D91E5B" w:rsidRDefault="00CF0D2F" w:rsidP="00CC6AAC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CF8320A" w14:textId="4FAE988A" w:rsidR="00CF0D2F" w:rsidRPr="00D91E5B" w:rsidRDefault="00CF0D2F" w:rsidP="008B3254">
            <w:pPr>
              <w:bidi/>
              <w:jc w:val="both"/>
              <w:rPr>
                <w:rFonts w:eastAsia="Times New Roman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28A4558B" w14:textId="12AB4624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437279E8" w14:textId="0114B689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520E4974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4B1948AB" w14:textId="66EC830C" w:rsidR="00CF0D2F" w:rsidRPr="008A45FC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24059E4A" w14:textId="089C155F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6965261" w14:textId="176AFAE1" w:rsidR="00CF0D2F" w:rsidRPr="00D91E5B" w:rsidRDefault="00CF0D2F" w:rsidP="008B3254">
            <w:pPr>
              <w:bidi/>
              <w:jc w:val="both"/>
              <w:rPr>
                <w:rFonts w:eastAsia="Times New Roman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9" w:type="pct"/>
            <w:shd w:val="clear" w:color="auto" w:fill="auto"/>
          </w:tcPr>
          <w:p w14:paraId="4FE31061" w14:textId="6BF7AB13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54F83B78" w14:textId="03810B53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7EEB316E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0924BF56" w14:textId="0F815EA2" w:rsidR="00CF0D2F" w:rsidRPr="00A9298D" w:rsidRDefault="00CF0D2F" w:rsidP="008B3254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61CCF1B3" w14:textId="5B0FFD9D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E61475B" w14:textId="212672D4" w:rsidR="00CF0D2F" w:rsidRPr="00D91E5B" w:rsidRDefault="00CF0D2F" w:rsidP="008B3254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44FB340B" w14:textId="4B373CDB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408567F" w14:textId="1A6C63A4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7C2A0304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1FD44D5D" w14:textId="73C1123E" w:rsidR="00CF0D2F" w:rsidRPr="00A9298D" w:rsidRDefault="00CF0D2F" w:rsidP="008B3254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2EA89AC4" w14:textId="25A98787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15460A9A" w14:textId="1A9D754B" w:rsidR="00CF0D2F" w:rsidRPr="00D91E5B" w:rsidRDefault="00CF0D2F" w:rsidP="008B3254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3B116EAB" w14:textId="46328176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26CF5CDB" w14:textId="71182439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39720636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72C298E7" w14:textId="6F78E042" w:rsidR="00CF0D2F" w:rsidRPr="00A9298D" w:rsidRDefault="00CF0D2F" w:rsidP="008B3254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  <w:vAlign w:val="center"/>
          </w:tcPr>
          <w:p w14:paraId="2E70B7DA" w14:textId="3BBA270D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3549E942" w14:textId="00E0661D" w:rsidR="00CF0D2F" w:rsidRPr="00D91E5B" w:rsidRDefault="00CF0D2F" w:rsidP="00010DBE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6F865241" w14:textId="1A8F2739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0F0E7A2F" w14:textId="50E5CA4F" w:rsidR="00CF0D2F" w:rsidRPr="00D91E5B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CF0D2F" w14:paraId="117AA0B4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666514BD" w14:textId="3BEC54DF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4ED98FAB" w14:textId="72E7A686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B697A60" w14:textId="37026BA0" w:rsidR="00CF0D2F" w:rsidRPr="00552D54" w:rsidRDefault="00CF0D2F" w:rsidP="008B3254">
            <w:pPr>
              <w:bidi/>
              <w:jc w:val="both"/>
              <w:rPr>
                <w:rFonts w:cs="B Mitr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688873E3" w14:textId="39316527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55D2C273" w14:textId="0B4034AC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CF0D2F" w14:paraId="190C91E5" w14:textId="77777777" w:rsidTr="00552D54">
        <w:trPr>
          <w:trHeight w:val="899"/>
          <w:tblHeader/>
          <w:jc w:val="center"/>
        </w:trPr>
        <w:tc>
          <w:tcPr>
            <w:tcW w:w="403" w:type="pct"/>
            <w:shd w:val="clear" w:color="auto" w:fill="auto"/>
          </w:tcPr>
          <w:p w14:paraId="2873D496" w14:textId="01476C83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7EAF44FF" w14:textId="4DE264F2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24F6E7EB" w14:textId="5E93243F" w:rsidR="00CF0D2F" w:rsidRPr="00552D54" w:rsidRDefault="00CF0D2F" w:rsidP="008B3254">
            <w:pPr>
              <w:bidi/>
              <w:jc w:val="both"/>
              <w:rPr>
                <w:rFonts w:cs="B Mitr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2F2BF0D3" w14:textId="0A9DB0C5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43C288F2" w14:textId="7480C1F4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CF0D2F" w14:paraId="7722610F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1245B9D6" w14:textId="4CCB2C95" w:rsidR="00CF0D2F" w:rsidRPr="00552D54" w:rsidRDefault="00CF0D2F" w:rsidP="008B3254">
            <w:pPr>
              <w:bidi/>
              <w:jc w:val="center"/>
              <w:rPr>
                <w:rFonts w:cs="B Mitra"/>
                <w:color w:val="00B0F0"/>
                <w:szCs w:val="22"/>
                <w:rtl/>
                <w:lang w:bidi="fa-IR"/>
              </w:rPr>
            </w:pPr>
          </w:p>
        </w:tc>
        <w:tc>
          <w:tcPr>
            <w:tcW w:w="716" w:type="pct"/>
            <w:shd w:val="clear" w:color="auto" w:fill="auto"/>
          </w:tcPr>
          <w:p w14:paraId="17F710B3" w14:textId="14A659AE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7C486137" w14:textId="01CFD5C1" w:rsidR="00CF0D2F" w:rsidRPr="00A356F9" w:rsidRDefault="00CF0D2F" w:rsidP="008B3254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7FC6720A" w14:textId="12A66611" w:rsidR="00CF0D2F" w:rsidRPr="00552D54" w:rsidRDefault="00CF0D2F" w:rsidP="008B3254">
            <w:pPr>
              <w:bidi/>
              <w:jc w:val="center"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740" w:type="pct"/>
            <w:shd w:val="clear" w:color="auto" w:fill="auto"/>
          </w:tcPr>
          <w:p w14:paraId="7B11DB98" w14:textId="2C1A93D7" w:rsidR="00CF0D2F" w:rsidRPr="00552D54" w:rsidRDefault="00CF0D2F" w:rsidP="00347534">
            <w:pPr>
              <w:tabs>
                <w:tab w:val="center" w:pos="578"/>
              </w:tabs>
              <w:bidi/>
              <w:rPr>
                <w:rFonts w:cs="B Mitra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CF0D2F" w14:paraId="309DA318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7CF26C9D" w14:textId="23C79E3F" w:rsidR="00CF0D2F" w:rsidRPr="00552D54" w:rsidRDefault="00CF0D2F" w:rsidP="00552D54">
            <w:pPr>
              <w:bidi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  <w:tc>
          <w:tcPr>
            <w:tcW w:w="716" w:type="pct"/>
            <w:shd w:val="clear" w:color="auto" w:fill="auto"/>
          </w:tcPr>
          <w:p w14:paraId="7B3DC016" w14:textId="77D43A25" w:rsidR="00CF0D2F" w:rsidRPr="007313BE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0AFF1258" w14:textId="3D8D7BD4" w:rsidR="00CF0D2F" w:rsidRPr="007313BE" w:rsidRDefault="00CF0D2F" w:rsidP="00552D54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766F614E" w14:textId="5014805E" w:rsidR="00CF0D2F" w:rsidRPr="00A356F9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740" w:type="pct"/>
            <w:shd w:val="clear" w:color="auto" w:fill="auto"/>
          </w:tcPr>
          <w:p w14:paraId="29F4D50A" w14:textId="297A3373" w:rsidR="00CF0D2F" w:rsidRPr="00A356F9" w:rsidRDefault="00CF0D2F" w:rsidP="008B3254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4E17C6" w14:paraId="11E8DCC3" w14:textId="77777777" w:rsidTr="008B3254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</w:tcPr>
          <w:p w14:paraId="445F2518" w14:textId="69E70160" w:rsidR="004E17C6" w:rsidRPr="004E17C6" w:rsidRDefault="004E17C6" w:rsidP="00552D54">
            <w:pPr>
              <w:bidi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  <w:tc>
          <w:tcPr>
            <w:tcW w:w="716" w:type="pct"/>
            <w:shd w:val="clear" w:color="auto" w:fill="auto"/>
          </w:tcPr>
          <w:p w14:paraId="111EEA87" w14:textId="5E2C708F" w:rsidR="004E17C6" w:rsidRPr="004E17C6" w:rsidRDefault="004E17C6" w:rsidP="008B3254">
            <w:pPr>
              <w:bidi/>
              <w:jc w:val="center"/>
              <w:rPr>
                <w:rFonts w:cs="B Mitra"/>
                <w:color w:val="00B0F0"/>
                <w:sz w:val="24"/>
                <w:szCs w:val="24"/>
                <w:rtl/>
                <w:lang w:bidi="fa-IR"/>
              </w:rPr>
            </w:pPr>
          </w:p>
        </w:tc>
        <w:tc>
          <w:tcPr>
            <w:tcW w:w="2092" w:type="pct"/>
            <w:shd w:val="clear" w:color="auto" w:fill="auto"/>
            <w:vAlign w:val="center"/>
          </w:tcPr>
          <w:p w14:paraId="6A180A97" w14:textId="2FE42356" w:rsidR="004E17C6" w:rsidRPr="004E17C6" w:rsidRDefault="004E17C6" w:rsidP="00552D54">
            <w:pPr>
              <w:bidi/>
              <w:jc w:val="both"/>
              <w:rPr>
                <w:rFonts w:cs="B Mitra"/>
                <w:color w:val="00B0F0"/>
                <w:sz w:val="24"/>
                <w:szCs w:val="24"/>
                <w:rtl/>
              </w:rPr>
            </w:pPr>
          </w:p>
        </w:tc>
        <w:tc>
          <w:tcPr>
            <w:tcW w:w="1049" w:type="pct"/>
            <w:shd w:val="clear" w:color="auto" w:fill="auto"/>
          </w:tcPr>
          <w:p w14:paraId="375B42FC" w14:textId="1643536C" w:rsidR="004E17C6" w:rsidRPr="004E17C6" w:rsidRDefault="004E17C6" w:rsidP="008B3254">
            <w:pPr>
              <w:bidi/>
              <w:jc w:val="center"/>
              <w:rPr>
                <w:rFonts w:cs="B Mitra"/>
                <w:color w:val="00B0F0"/>
                <w:sz w:val="24"/>
                <w:szCs w:val="24"/>
                <w:rtl/>
              </w:rPr>
            </w:pPr>
          </w:p>
        </w:tc>
        <w:tc>
          <w:tcPr>
            <w:tcW w:w="740" w:type="pct"/>
            <w:shd w:val="clear" w:color="auto" w:fill="auto"/>
          </w:tcPr>
          <w:p w14:paraId="43258840" w14:textId="3C0E93A7" w:rsidR="004E17C6" w:rsidRPr="004E17C6" w:rsidRDefault="004E17C6" w:rsidP="004E17C6">
            <w:pPr>
              <w:tabs>
                <w:tab w:val="center" w:pos="578"/>
              </w:tabs>
              <w:bidi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</w:tr>
    </w:tbl>
    <w:p w14:paraId="47FC9D66" w14:textId="3506A50A" w:rsidR="005F1288" w:rsidRDefault="005F1288" w:rsidP="005F1288">
      <w:pPr>
        <w:bidi/>
        <w:jc w:val="center"/>
        <w:rPr>
          <w:b/>
          <w:bCs/>
          <w:rtl/>
          <w:lang w:bidi="fa-IR"/>
        </w:rPr>
      </w:pPr>
    </w:p>
    <w:p w14:paraId="5AF64394" w14:textId="5C00BF3C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004"/>
        <w:gridCol w:w="4283"/>
        <w:gridCol w:w="1261"/>
        <w:gridCol w:w="1975"/>
      </w:tblGrid>
      <w:tr w:rsidR="004E17C6" w:rsidRPr="00D91E5B" w14:paraId="5C64BDDD" w14:textId="77777777" w:rsidTr="007D506A">
        <w:trPr>
          <w:trHeight w:val="818"/>
          <w:tblHeader/>
          <w:jc w:val="center"/>
        </w:trPr>
        <w:tc>
          <w:tcPr>
            <w:tcW w:w="403" w:type="pct"/>
            <w:shd w:val="clear" w:color="auto" w:fill="BFBFBF" w:themeFill="background1" w:themeFillShade="BF"/>
            <w:vAlign w:val="center"/>
          </w:tcPr>
          <w:p w14:paraId="57B0ACBF" w14:textId="77777777" w:rsidR="004E17C6" w:rsidRPr="009D4A0C" w:rsidRDefault="004E17C6" w:rsidP="004E17C6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ر</w:t>
            </w:r>
            <w:r w:rsidRPr="009D4A0C">
              <w:rPr>
                <w:rFonts w:hint="cs"/>
                <w:b/>
                <w:bCs/>
                <w:rtl/>
                <w:lang w:bidi="fa-IR"/>
              </w:rPr>
              <w:t>دیف</w:t>
            </w:r>
          </w:p>
        </w:tc>
        <w:tc>
          <w:tcPr>
            <w:tcW w:w="542" w:type="pct"/>
            <w:shd w:val="clear" w:color="auto" w:fill="BFBFBF" w:themeFill="background1" w:themeFillShade="BF"/>
            <w:vAlign w:val="center"/>
          </w:tcPr>
          <w:p w14:paraId="2FE00D5B" w14:textId="77777777" w:rsidR="004E17C6" w:rsidRPr="00D91E5B" w:rsidRDefault="004E17C6" w:rsidP="004E17C6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نوع جلسه</w:t>
            </w:r>
          </w:p>
        </w:tc>
        <w:tc>
          <w:tcPr>
            <w:tcW w:w="2310" w:type="pct"/>
            <w:shd w:val="clear" w:color="auto" w:fill="BFBFBF" w:themeFill="background1" w:themeFillShade="BF"/>
            <w:vAlign w:val="center"/>
          </w:tcPr>
          <w:p w14:paraId="416D1A19" w14:textId="77777777" w:rsidR="004E17C6" w:rsidRPr="00D91E5B" w:rsidRDefault="004E17C6" w:rsidP="004E17C6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عنوان پایان نامه</w:t>
            </w:r>
          </w:p>
        </w:tc>
        <w:tc>
          <w:tcPr>
            <w:tcW w:w="680" w:type="pct"/>
            <w:shd w:val="clear" w:color="auto" w:fill="BFBFBF" w:themeFill="background1" w:themeFillShade="BF"/>
            <w:vAlign w:val="center"/>
          </w:tcPr>
          <w:p w14:paraId="118F1A36" w14:textId="77777777" w:rsidR="004E17C6" w:rsidRPr="00D91E5B" w:rsidRDefault="004E17C6" w:rsidP="004E17C6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نام دانشجوی مربوطه</w:t>
            </w:r>
          </w:p>
        </w:tc>
        <w:tc>
          <w:tcPr>
            <w:tcW w:w="1065" w:type="pct"/>
            <w:shd w:val="clear" w:color="auto" w:fill="BFBFBF" w:themeFill="background1" w:themeFillShade="BF"/>
            <w:vAlign w:val="center"/>
          </w:tcPr>
          <w:p w14:paraId="39ED3706" w14:textId="77777777" w:rsidR="004E17C6" w:rsidRPr="00D91E5B" w:rsidRDefault="004E17C6" w:rsidP="00341683">
            <w:pPr>
              <w:bidi/>
              <w:jc w:val="center"/>
              <w:rPr>
                <w:rtl/>
                <w:lang w:bidi="fa-IR"/>
              </w:rPr>
            </w:pPr>
            <w:r w:rsidRPr="00D91E5B">
              <w:rPr>
                <w:rFonts w:hint="cs"/>
                <w:rtl/>
                <w:lang w:bidi="fa-IR"/>
              </w:rPr>
              <w:t>تاریخ</w:t>
            </w:r>
          </w:p>
        </w:tc>
      </w:tr>
      <w:tr w:rsidR="004E17C6" w:rsidRPr="00D91E5B" w14:paraId="501FD7D8" w14:textId="77777777" w:rsidTr="007D506A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5F23A707" w14:textId="5A19EB41" w:rsidR="004E17C6" w:rsidRPr="004E17C6" w:rsidRDefault="004E17C6" w:rsidP="004E17C6">
            <w:pPr>
              <w:bidi/>
              <w:rPr>
                <w:b/>
                <w:bCs/>
                <w:color w:val="00B0F0"/>
                <w:rtl/>
                <w:lang w:bidi="fa-IR"/>
              </w:rPr>
            </w:pPr>
          </w:p>
        </w:tc>
        <w:tc>
          <w:tcPr>
            <w:tcW w:w="542" w:type="pct"/>
            <w:shd w:val="clear" w:color="auto" w:fill="auto"/>
            <w:vAlign w:val="center"/>
          </w:tcPr>
          <w:p w14:paraId="75CB9619" w14:textId="60C3FEFC" w:rsidR="004E17C6" w:rsidRPr="004E17C6" w:rsidRDefault="004E17C6" w:rsidP="004E17C6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2310" w:type="pct"/>
            <w:shd w:val="clear" w:color="auto" w:fill="auto"/>
            <w:vAlign w:val="center"/>
          </w:tcPr>
          <w:p w14:paraId="1E4A4621" w14:textId="5CEBE52E" w:rsidR="004E17C6" w:rsidRPr="004E17C6" w:rsidRDefault="004E17C6" w:rsidP="004E17C6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680" w:type="pct"/>
            <w:shd w:val="clear" w:color="auto" w:fill="auto"/>
            <w:vAlign w:val="center"/>
          </w:tcPr>
          <w:p w14:paraId="22711C02" w14:textId="08526B52" w:rsidR="004E17C6" w:rsidRPr="004E17C6" w:rsidRDefault="004E17C6" w:rsidP="004E17C6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1065" w:type="pct"/>
            <w:shd w:val="clear" w:color="auto" w:fill="auto"/>
          </w:tcPr>
          <w:p w14:paraId="684C3F28" w14:textId="5DBF2099" w:rsidR="004E17C6" w:rsidRPr="00D91E5B" w:rsidRDefault="004E17C6" w:rsidP="00341683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4E17C6" w:rsidRPr="00D91E5B" w14:paraId="271DB368" w14:textId="77777777" w:rsidTr="007D506A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53DE255A" w14:textId="2C8BB3D6" w:rsidR="004E17C6" w:rsidRPr="006A4AF4" w:rsidRDefault="004E17C6" w:rsidP="004E17C6">
            <w:pPr>
              <w:bidi/>
              <w:rPr>
                <w:b/>
                <w:bCs/>
                <w:color w:val="00B0F0"/>
                <w:rtl/>
                <w:lang w:bidi="fa-IR"/>
              </w:rPr>
            </w:pPr>
          </w:p>
        </w:tc>
        <w:tc>
          <w:tcPr>
            <w:tcW w:w="542" w:type="pct"/>
            <w:shd w:val="clear" w:color="auto" w:fill="auto"/>
            <w:vAlign w:val="center"/>
          </w:tcPr>
          <w:p w14:paraId="0C4BC49E" w14:textId="37CC1D45" w:rsidR="004E17C6" w:rsidRDefault="004E17C6" w:rsidP="004E17C6">
            <w:pPr>
              <w:bidi/>
              <w:rPr>
                <w:rtl/>
                <w:lang w:bidi="fa-IR"/>
              </w:rPr>
            </w:pPr>
          </w:p>
        </w:tc>
        <w:tc>
          <w:tcPr>
            <w:tcW w:w="2310" w:type="pct"/>
            <w:shd w:val="clear" w:color="auto" w:fill="auto"/>
            <w:vAlign w:val="center"/>
          </w:tcPr>
          <w:p w14:paraId="51C2A07D" w14:textId="3B39E9D3" w:rsidR="004E17C6" w:rsidRPr="006A4AF4" w:rsidRDefault="004E17C6" w:rsidP="004E17C6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680" w:type="pct"/>
            <w:shd w:val="clear" w:color="auto" w:fill="auto"/>
            <w:vAlign w:val="center"/>
          </w:tcPr>
          <w:p w14:paraId="3293B301" w14:textId="01C69B21" w:rsidR="004E17C6" w:rsidRPr="006A4AF4" w:rsidRDefault="004E17C6" w:rsidP="004E17C6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1065" w:type="pct"/>
            <w:shd w:val="clear" w:color="auto" w:fill="auto"/>
          </w:tcPr>
          <w:p w14:paraId="6746EDCD" w14:textId="2F62F10F" w:rsidR="004E17C6" w:rsidRPr="004E17C6" w:rsidRDefault="004E17C6" w:rsidP="00341683">
            <w:pPr>
              <w:bidi/>
              <w:jc w:val="center"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</w:tr>
      <w:tr w:rsidR="00CD4FBC" w:rsidRPr="00D91E5B" w14:paraId="4237A1AE" w14:textId="77777777" w:rsidTr="007D506A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19FB3D69" w14:textId="12924584" w:rsidR="00CD4FBC" w:rsidRPr="006A4AF4" w:rsidRDefault="00CD4FBC" w:rsidP="00CD4FBC">
            <w:pPr>
              <w:bidi/>
              <w:rPr>
                <w:b/>
                <w:bCs/>
                <w:color w:val="00B0F0"/>
                <w:rtl/>
                <w:lang w:bidi="fa-IR"/>
              </w:rPr>
            </w:pPr>
          </w:p>
        </w:tc>
        <w:tc>
          <w:tcPr>
            <w:tcW w:w="542" w:type="pct"/>
            <w:shd w:val="clear" w:color="auto" w:fill="auto"/>
            <w:vAlign w:val="center"/>
          </w:tcPr>
          <w:p w14:paraId="566FAF66" w14:textId="0E4F4838" w:rsidR="00CD4FBC" w:rsidRPr="004E17C6" w:rsidRDefault="00CD4FBC" w:rsidP="00CD4FBC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2310" w:type="pct"/>
            <w:shd w:val="clear" w:color="auto" w:fill="auto"/>
            <w:vAlign w:val="center"/>
          </w:tcPr>
          <w:p w14:paraId="15A8B61F" w14:textId="6D37BCB4" w:rsidR="00CD4FBC" w:rsidRPr="006A4AF4" w:rsidRDefault="00CD4FBC" w:rsidP="00CD4FBC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680" w:type="pct"/>
            <w:shd w:val="clear" w:color="auto" w:fill="auto"/>
            <w:vAlign w:val="center"/>
          </w:tcPr>
          <w:p w14:paraId="045F837B" w14:textId="4F9A4AE3" w:rsidR="00CD4FBC" w:rsidRPr="006A4AF4" w:rsidRDefault="00CD4FBC" w:rsidP="00CD4FBC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1065" w:type="pct"/>
            <w:shd w:val="clear" w:color="auto" w:fill="auto"/>
          </w:tcPr>
          <w:p w14:paraId="5F43AC58" w14:textId="067EF56F" w:rsidR="00CD4FBC" w:rsidRDefault="00CD4FBC" w:rsidP="00341683">
            <w:pPr>
              <w:bidi/>
              <w:jc w:val="center"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</w:tr>
      <w:tr w:rsidR="00E158BE" w:rsidRPr="00D91E5B" w14:paraId="2F50D0C7" w14:textId="77777777" w:rsidTr="007D506A">
        <w:trPr>
          <w:trHeight w:val="818"/>
          <w:tblHeader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5359DB14" w14:textId="26B71F4F" w:rsidR="00E158BE" w:rsidRDefault="00E158BE" w:rsidP="00CD4FBC">
            <w:pPr>
              <w:bidi/>
              <w:rPr>
                <w:b/>
                <w:bCs/>
                <w:color w:val="00B0F0"/>
                <w:rtl/>
                <w:lang w:bidi="fa-IR"/>
              </w:rPr>
            </w:pPr>
          </w:p>
        </w:tc>
        <w:tc>
          <w:tcPr>
            <w:tcW w:w="542" w:type="pct"/>
            <w:shd w:val="clear" w:color="auto" w:fill="auto"/>
            <w:vAlign w:val="center"/>
          </w:tcPr>
          <w:p w14:paraId="39366928" w14:textId="2C67D730" w:rsidR="00E158BE" w:rsidRPr="004E17C6" w:rsidRDefault="00E158BE" w:rsidP="00CD4FBC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2310" w:type="pct"/>
            <w:shd w:val="clear" w:color="auto" w:fill="auto"/>
            <w:vAlign w:val="center"/>
          </w:tcPr>
          <w:p w14:paraId="776CE3AB" w14:textId="61A25A1C" w:rsidR="00E158BE" w:rsidRDefault="00E158BE" w:rsidP="007D506A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680" w:type="pct"/>
            <w:shd w:val="clear" w:color="auto" w:fill="auto"/>
            <w:vAlign w:val="center"/>
          </w:tcPr>
          <w:p w14:paraId="2767038B" w14:textId="585C2272" w:rsidR="00E158BE" w:rsidRDefault="00E158BE" w:rsidP="00CD4FBC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1065" w:type="pct"/>
            <w:shd w:val="clear" w:color="auto" w:fill="auto"/>
          </w:tcPr>
          <w:p w14:paraId="35FFBF0B" w14:textId="1081A323" w:rsidR="00E158BE" w:rsidRDefault="00E158BE" w:rsidP="00983E8A">
            <w:pPr>
              <w:bidi/>
              <w:jc w:val="center"/>
              <w:rPr>
                <w:rFonts w:cs="B Mitra"/>
                <w:b/>
                <w:bCs/>
                <w:color w:val="00B0F0"/>
                <w:sz w:val="24"/>
                <w:szCs w:val="24"/>
                <w:rtl/>
              </w:rPr>
            </w:pPr>
          </w:p>
        </w:tc>
      </w:tr>
    </w:tbl>
    <w:p w14:paraId="23B55131" w14:textId="46C7E536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7DB1150A" w14:textId="75F37C73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18FA3D91" w14:textId="397883CD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5F651E25" w14:textId="1A6939EB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51DFA41E" w14:textId="7018C231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00DEBD2D" w14:textId="5BC7A519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1515A114" w14:textId="38838E51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29F79C55" w14:textId="1C42DAA4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4BCA7C93" w14:textId="58FE9791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3A0981DF" w14:textId="42208D65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75DD32FB" w14:textId="5C85922D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0B45A9D5" w14:textId="3552C3A4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43284278" w14:textId="08352D06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7B0CF9FF" w14:textId="73465D5C" w:rsidR="00CF0D2F" w:rsidRDefault="00CF0D2F" w:rsidP="00CF0D2F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پ</w:t>
      </w:r>
    </w:p>
    <w:p w14:paraId="6D78818A" w14:textId="10231535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2CF15CA9" w14:textId="22C86DCF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7E295604" w14:textId="53FE589D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5F9A5A99" w14:textId="77777777" w:rsidR="00CF0D2F" w:rsidRDefault="00CF0D2F" w:rsidP="00CF0D2F">
      <w:pPr>
        <w:bidi/>
        <w:jc w:val="center"/>
        <w:rPr>
          <w:b/>
          <w:bCs/>
          <w:rtl/>
          <w:lang w:bidi="fa-IR"/>
        </w:rPr>
      </w:pPr>
    </w:p>
    <w:p w14:paraId="50FC9EAF" w14:textId="77777777" w:rsidR="0043560C" w:rsidRDefault="0043560C" w:rsidP="005F1288">
      <w:pPr>
        <w:bidi/>
        <w:jc w:val="center"/>
        <w:rPr>
          <w:b/>
          <w:bCs/>
          <w:rtl/>
          <w:lang w:bidi="fa-IR"/>
        </w:rPr>
      </w:pPr>
    </w:p>
    <w:p w14:paraId="6EE568AD" w14:textId="71EDB9C5" w:rsidR="005F1288" w:rsidRPr="00226371" w:rsidRDefault="00610107" w:rsidP="00470C45">
      <w:pPr>
        <w:bidi/>
        <w:jc w:val="center"/>
        <w:rPr>
          <w:b/>
          <w:bCs/>
          <w:rtl/>
          <w:lang w:bidi="fa-IR"/>
        </w:rPr>
      </w:pPr>
      <w:r w:rsidRPr="00226371">
        <w:rPr>
          <w:rFonts w:hint="cs"/>
          <w:b/>
          <w:bCs/>
          <w:rtl/>
          <w:lang w:bidi="fa-IR"/>
        </w:rPr>
        <w:t>جدول شماره</w:t>
      </w:r>
      <w:r w:rsidR="00C111E5" w:rsidRPr="00226371">
        <w:rPr>
          <w:rFonts w:hint="cs"/>
          <w:b/>
          <w:bCs/>
          <w:rtl/>
          <w:lang w:bidi="fa-IR"/>
        </w:rPr>
        <w:t xml:space="preserve"> </w:t>
      </w:r>
      <w:r w:rsidR="000B570E" w:rsidRPr="00226371">
        <w:rPr>
          <w:rFonts w:hint="cs"/>
          <w:b/>
          <w:bCs/>
          <w:rtl/>
          <w:lang w:bidi="fa-IR"/>
        </w:rPr>
        <w:t>10</w:t>
      </w:r>
      <w:r w:rsidRPr="00226371">
        <w:rPr>
          <w:rFonts w:hint="cs"/>
          <w:b/>
          <w:bCs/>
          <w:rtl/>
          <w:lang w:bidi="fa-IR"/>
        </w:rPr>
        <w:t>: گزارش چاپ مقالات در نشریات داخلی و خارج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4388"/>
        <w:gridCol w:w="3699"/>
        <w:gridCol w:w="436"/>
      </w:tblGrid>
      <w:tr w:rsidR="00FE7228" w14:paraId="1396E914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BFBFBF" w:themeFill="background1" w:themeFillShade="BF"/>
            <w:vAlign w:val="center"/>
          </w:tcPr>
          <w:p w14:paraId="76D29E71" w14:textId="77777777" w:rsidR="00FE7228" w:rsidRPr="009D4A0C" w:rsidRDefault="00FE7228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367" w:type="pct"/>
            <w:shd w:val="clear" w:color="auto" w:fill="BFBFBF" w:themeFill="background1" w:themeFillShade="BF"/>
            <w:vAlign w:val="center"/>
          </w:tcPr>
          <w:p w14:paraId="0915412D" w14:textId="77777777" w:rsidR="00FE7228" w:rsidRPr="009D4A0C" w:rsidRDefault="00FE7228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اله</w:t>
            </w:r>
          </w:p>
        </w:tc>
        <w:tc>
          <w:tcPr>
            <w:tcW w:w="1995" w:type="pct"/>
            <w:shd w:val="clear" w:color="auto" w:fill="BFBFBF" w:themeFill="background1" w:themeFillShade="BF"/>
            <w:vAlign w:val="center"/>
          </w:tcPr>
          <w:p w14:paraId="0F721306" w14:textId="77777777" w:rsidR="00FE7228" w:rsidRPr="009D4A0C" w:rsidRDefault="00FE7228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مجله و آدرس مقاله در آن</w:t>
            </w:r>
          </w:p>
        </w:tc>
        <w:tc>
          <w:tcPr>
            <w:tcW w:w="235" w:type="pct"/>
            <w:shd w:val="clear" w:color="auto" w:fill="BFBFBF" w:themeFill="background1" w:themeFillShade="BF"/>
            <w:vAlign w:val="center"/>
          </w:tcPr>
          <w:p w14:paraId="26507F15" w14:textId="77777777" w:rsidR="00FE7228" w:rsidRDefault="00FE7228" w:rsidP="00373AB2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IF</w:t>
            </w:r>
          </w:p>
        </w:tc>
      </w:tr>
      <w:tr w:rsidR="00521D49" w14:paraId="25DC80B6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FFFFFF" w:themeFill="background1"/>
            <w:vAlign w:val="center"/>
          </w:tcPr>
          <w:p w14:paraId="536D03EA" w14:textId="425671BE" w:rsidR="00521D49" w:rsidRPr="00FA3A85" w:rsidRDefault="00521D49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FFFFFF" w:themeFill="background1"/>
            <w:vAlign w:val="center"/>
          </w:tcPr>
          <w:p w14:paraId="183C0931" w14:textId="54CC72A1" w:rsidR="00521D49" w:rsidRPr="00FA3A85" w:rsidRDefault="00521D49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523966D4" w14:textId="01FCA82D" w:rsidR="00CB4883" w:rsidRPr="00FA3A85" w:rsidRDefault="00CB4883" w:rsidP="00CB4883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7F2ABE89" w14:textId="77777777" w:rsidR="00521D49" w:rsidRPr="00670315" w:rsidRDefault="00521D49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521D49" w14:paraId="2F032FF4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2C70E438" w14:textId="5115D98D" w:rsidR="00521D49" w:rsidRPr="00670315" w:rsidRDefault="00521D49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01EFF291" w14:textId="09565C0B" w:rsidR="00521D49" w:rsidRPr="00C03E84" w:rsidRDefault="00521D49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6D395D52" w14:textId="77777777" w:rsidR="00521D49" w:rsidRPr="00670315" w:rsidRDefault="00521D49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4CBDF8EB" w14:textId="77777777" w:rsidR="00521D49" w:rsidRPr="00670315" w:rsidRDefault="00521D49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17986B77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7EBBB310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01D15CC2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57E04056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5111167C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2AA17F97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4A6FEE44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4314723B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026F1EE0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7C0017E4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29DD326E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27C5D97F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6C35A6CA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614C826D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4F3470EE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315CB3F1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218252AB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1FAA1C40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5C0A8A95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1B734CF9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2F14AC34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67B810D5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1B6A9D8A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642A68A9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49FDF7B5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6908EC5F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6FD9475B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7D93711B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1C670D2D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38712E45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35F5FD96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1B06E10C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71F4496C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43B199B0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0F61CCAF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  <w:tr w:rsidR="006918D8" w14:paraId="27B2A6AB" w14:textId="77777777" w:rsidTr="00FA3A85">
        <w:trPr>
          <w:trHeight w:val="20"/>
          <w:jc w:val="center"/>
        </w:trPr>
        <w:tc>
          <w:tcPr>
            <w:tcW w:w="403" w:type="pct"/>
            <w:shd w:val="clear" w:color="auto" w:fill="auto"/>
            <w:vAlign w:val="center"/>
          </w:tcPr>
          <w:p w14:paraId="7ECAC36B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67" w:type="pct"/>
            <w:shd w:val="clear" w:color="auto" w:fill="auto"/>
            <w:vAlign w:val="center"/>
          </w:tcPr>
          <w:p w14:paraId="43B7D9B4" w14:textId="77777777" w:rsidR="006918D8" w:rsidRPr="00C03E84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995" w:type="pct"/>
            <w:shd w:val="clear" w:color="auto" w:fill="auto"/>
            <w:vAlign w:val="center"/>
          </w:tcPr>
          <w:p w14:paraId="7F27B5B7" w14:textId="77777777" w:rsidR="006918D8" w:rsidRPr="00670315" w:rsidRDefault="006918D8" w:rsidP="00373AB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35" w:type="pct"/>
            <w:shd w:val="clear" w:color="auto" w:fill="auto"/>
            <w:vAlign w:val="center"/>
          </w:tcPr>
          <w:p w14:paraId="317319D4" w14:textId="77777777" w:rsidR="006918D8" w:rsidRPr="00670315" w:rsidRDefault="006918D8" w:rsidP="00373AB2">
            <w:pPr>
              <w:bidi/>
              <w:jc w:val="center"/>
              <w:rPr>
                <w:lang w:bidi="fa-IR"/>
              </w:rPr>
            </w:pPr>
          </w:p>
        </w:tc>
      </w:tr>
    </w:tbl>
    <w:p w14:paraId="312E7D9B" w14:textId="795A196E" w:rsidR="00235DE6" w:rsidRDefault="00235DE6">
      <w:pPr>
        <w:rPr>
          <w:b/>
          <w:bCs/>
          <w:lang w:bidi="fa-IR"/>
        </w:rPr>
      </w:pPr>
    </w:p>
    <w:p w14:paraId="405D3551" w14:textId="77777777" w:rsidR="004D1F3E" w:rsidRDefault="004D1F3E" w:rsidP="000B570E">
      <w:pPr>
        <w:pStyle w:val="ListParagraph"/>
        <w:bidi/>
        <w:spacing w:after="0" w:line="240" w:lineRule="auto"/>
        <w:ind w:left="289"/>
        <w:jc w:val="center"/>
        <w:rPr>
          <w:b/>
          <w:bCs/>
          <w:lang w:bidi="fa-IR"/>
        </w:rPr>
      </w:pPr>
    </w:p>
    <w:p w14:paraId="50820EAB" w14:textId="77777777" w:rsidR="009A5345" w:rsidRDefault="009A5345" w:rsidP="004D1F3E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5F95761A" w14:textId="77777777" w:rsidR="008132EC" w:rsidRDefault="008132EC" w:rsidP="000C7D74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235DE6">
        <w:rPr>
          <w:rFonts w:hint="cs"/>
          <w:b/>
          <w:bCs/>
          <w:rtl/>
          <w:lang w:bidi="fa-IR"/>
        </w:rPr>
        <w:t xml:space="preserve"> </w:t>
      </w:r>
      <w:r w:rsidR="000B570E">
        <w:rPr>
          <w:rFonts w:hint="cs"/>
          <w:b/>
          <w:bCs/>
          <w:rtl/>
          <w:lang w:bidi="fa-IR"/>
        </w:rPr>
        <w:t>11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هیه و ارائه مقالات در کنگره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>ها و سمینارهای داخلی و خارجی</w:t>
      </w:r>
    </w:p>
    <w:tbl>
      <w:tblPr>
        <w:tblStyle w:val="TableGrid"/>
        <w:bidiVisual/>
        <w:tblW w:w="4927" w:type="pct"/>
        <w:jc w:val="center"/>
        <w:tblLook w:val="04A0" w:firstRow="1" w:lastRow="0" w:firstColumn="1" w:lastColumn="0" w:noHBand="0" w:noVBand="1"/>
      </w:tblPr>
      <w:tblGrid>
        <w:gridCol w:w="922"/>
        <w:gridCol w:w="2874"/>
        <w:gridCol w:w="1122"/>
        <w:gridCol w:w="1297"/>
        <w:gridCol w:w="1133"/>
        <w:gridCol w:w="974"/>
        <w:gridCol w:w="813"/>
      </w:tblGrid>
      <w:tr w:rsidR="00531D4D" w14:paraId="56C02853" w14:textId="77777777" w:rsidTr="00531D4D">
        <w:trPr>
          <w:trHeight w:val="20"/>
          <w:jc w:val="center"/>
        </w:trPr>
        <w:tc>
          <w:tcPr>
            <w:tcW w:w="505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3E0B8A3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ردیف</w:t>
            </w:r>
          </w:p>
        </w:tc>
        <w:tc>
          <w:tcPr>
            <w:tcW w:w="1573" w:type="pct"/>
            <w:vMerge w:val="restart"/>
            <w:tcBorders>
              <w:top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17FBFC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عنوان  مقاله</w:t>
            </w:r>
          </w:p>
        </w:tc>
        <w:tc>
          <w:tcPr>
            <w:tcW w:w="614" w:type="pct"/>
            <w:vMerge w:val="restart"/>
            <w:tcBorders>
              <w:top w:val="double" w:sz="12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2AEA49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نام کنگره</w:t>
            </w:r>
          </w:p>
          <w:p w14:paraId="276AB00A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یا سمینار</w:t>
            </w:r>
          </w:p>
        </w:tc>
        <w:tc>
          <w:tcPr>
            <w:tcW w:w="710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2F027FB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تاریخ برگزاری</w:t>
            </w:r>
          </w:p>
        </w:tc>
        <w:tc>
          <w:tcPr>
            <w:tcW w:w="620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23A9271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محل کنگره</w:t>
            </w:r>
          </w:p>
        </w:tc>
        <w:tc>
          <w:tcPr>
            <w:tcW w:w="978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C10ACC0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نحوه ارائه مقاله</w:t>
            </w:r>
          </w:p>
        </w:tc>
      </w:tr>
      <w:tr w:rsidR="00531D4D" w14:paraId="6D62CCF1" w14:textId="77777777" w:rsidTr="00531D4D">
        <w:trPr>
          <w:trHeight w:val="20"/>
          <w:jc w:val="center"/>
        </w:trPr>
        <w:tc>
          <w:tcPr>
            <w:tcW w:w="505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4D7EB9E" w14:textId="77777777" w:rsidR="000959BF" w:rsidRPr="009D4A0C" w:rsidRDefault="000959BF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73" w:type="pct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76E2B8" w14:textId="77777777" w:rsidR="000959BF" w:rsidRPr="009D4A0C" w:rsidRDefault="000959BF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614" w:type="pct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E469EA" w14:textId="77777777" w:rsidR="000959BF" w:rsidRPr="009D4A0C" w:rsidRDefault="000959BF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710" w:type="pct"/>
            <w:vMerge/>
            <w:shd w:val="clear" w:color="auto" w:fill="BFBFBF" w:themeFill="background1" w:themeFillShade="BF"/>
            <w:vAlign w:val="center"/>
          </w:tcPr>
          <w:p w14:paraId="0EBFEAE9" w14:textId="77777777" w:rsidR="000959BF" w:rsidRDefault="000959BF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620" w:type="pct"/>
            <w:vMerge/>
            <w:shd w:val="clear" w:color="auto" w:fill="BFBFBF" w:themeFill="background1" w:themeFillShade="BF"/>
            <w:vAlign w:val="center"/>
          </w:tcPr>
          <w:p w14:paraId="73A3A942" w14:textId="77777777" w:rsidR="000959BF" w:rsidRDefault="000959BF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533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A14727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446" w:type="pc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E339EE1" w14:textId="77777777" w:rsidR="000959BF" w:rsidRPr="00F76C98" w:rsidRDefault="000959BF" w:rsidP="00373AB2">
            <w:pPr>
              <w:bidi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F76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پوستر</w:t>
            </w:r>
          </w:p>
        </w:tc>
      </w:tr>
      <w:tr w:rsidR="00531D4D" w:rsidRPr="00122E49" w14:paraId="31687E57" w14:textId="77777777" w:rsidTr="00531D4D">
        <w:trPr>
          <w:trHeight w:val="20"/>
          <w:jc w:val="center"/>
        </w:trPr>
        <w:tc>
          <w:tcPr>
            <w:tcW w:w="505" w:type="pct"/>
            <w:tcBorders>
              <w:left w:val="double" w:sz="12" w:space="0" w:color="auto"/>
            </w:tcBorders>
          </w:tcPr>
          <w:p w14:paraId="0CAD5446" w14:textId="0AF767DC" w:rsidR="00383AFE" w:rsidRPr="007313BE" w:rsidRDefault="00383AFE" w:rsidP="00D943B6">
            <w:pPr>
              <w:bidi/>
              <w:jc w:val="center"/>
              <w:rPr>
                <w:rFonts w:cs="B Mitra"/>
                <w:color w:val="0070C0"/>
                <w:sz w:val="24"/>
                <w:szCs w:val="24"/>
                <w:rtl/>
                <w:lang w:bidi="fa-IR"/>
              </w:rPr>
            </w:pPr>
          </w:p>
        </w:tc>
        <w:tc>
          <w:tcPr>
            <w:tcW w:w="1573" w:type="pct"/>
            <w:tcBorders>
              <w:right w:val="single" w:sz="4" w:space="0" w:color="auto"/>
            </w:tcBorders>
          </w:tcPr>
          <w:p w14:paraId="7086C191" w14:textId="0CCF6236" w:rsidR="00383AFE" w:rsidRPr="00F21ABF" w:rsidRDefault="00383AFE" w:rsidP="00996D09">
            <w:pPr>
              <w:bidi/>
              <w:jc w:val="both"/>
              <w:rPr>
                <w:rFonts w:cs="B Mitra"/>
                <w:b/>
                <w:bCs/>
                <w:sz w:val="24"/>
                <w:szCs w:val="24"/>
                <w:shd w:val="clear" w:color="auto" w:fill="FFFFFF"/>
                <w:rtl/>
                <w:lang w:bidi="fa-IR"/>
              </w:rPr>
            </w:pPr>
          </w:p>
        </w:tc>
        <w:tc>
          <w:tcPr>
            <w:tcW w:w="614" w:type="pct"/>
            <w:tcBorders>
              <w:left w:val="single" w:sz="4" w:space="0" w:color="auto"/>
            </w:tcBorders>
          </w:tcPr>
          <w:p w14:paraId="7CBCC418" w14:textId="062321AB" w:rsidR="00383AFE" w:rsidRPr="002658B8" w:rsidRDefault="00383AFE" w:rsidP="009F0251">
            <w:pPr>
              <w:bidi/>
              <w:jc w:val="center"/>
              <w:rPr>
                <w:rFonts w:cs="B Mitra"/>
                <w:b/>
                <w:bCs/>
                <w:color w:val="0070C0"/>
                <w:sz w:val="20"/>
                <w:szCs w:val="24"/>
                <w:rtl/>
                <w:lang w:bidi="fa-IR"/>
              </w:rPr>
            </w:pPr>
          </w:p>
        </w:tc>
        <w:tc>
          <w:tcPr>
            <w:tcW w:w="710" w:type="pct"/>
          </w:tcPr>
          <w:p w14:paraId="70BBC6A0" w14:textId="0222A511" w:rsidR="00383AFE" w:rsidRPr="00F21ABF" w:rsidRDefault="00383AFE" w:rsidP="00C541B3">
            <w:pPr>
              <w:bidi/>
              <w:jc w:val="center"/>
              <w:rPr>
                <w:rFonts w:cs="B Mitra"/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620" w:type="pct"/>
          </w:tcPr>
          <w:p w14:paraId="6EBFD658" w14:textId="6D521CAA" w:rsidR="000564F9" w:rsidRPr="00F21ABF" w:rsidRDefault="000564F9" w:rsidP="000564F9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33" w:type="pct"/>
            <w:tcBorders>
              <w:right w:val="single" w:sz="4" w:space="0" w:color="auto"/>
            </w:tcBorders>
          </w:tcPr>
          <w:p w14:paraId="508ECF4D" w14:textId="77777777" w:rsidR="00383AFE" w:rsidRPr="002658B8" w:rsidRDefault="00383AFE" w:rsidP="009F0251">
            <w:pPr>
              <w:bidi/>
              <w:jc w:val="center"/>
              <w:rPr>
                <w:b/>
                <w:bCs/>
                <w:color w:val="0070C0"/>
                <w:rtl/>
                <w:lang w:bidi="fa-IR"/>
              </w:rPr>
            </w:pPr>
          </w:p>
        </w:tc>
        <w:tc>
          <w:tcPr>
            <w:tcW w:w="446" w:type="pct"/>
            <w:tcBorders>
              <w:left w:val="single" w:sz="4" w:space="0" w:color="auto"/>
              <w:right w:val="double" w:sz="12" w:space="0" w:color="auto"/>
            </w:tcBorders>
          </w:tcPr>
          <w:p w14:paraId="11B39504" w14:textId="52324371" w:rsidR="00383AFE" w:rsidRPr="00F21ABF" w:rsidRDefault="00383AFE" w:rsidP="00F21ABF">
            <w:pPr>
              <w:tabs>
                <w:tab w:val="center" w:pos="298"/>
              </w:tabs>
              <w:bidi/>
              <w:rPr>
                <w:b/>
                <w:bCs/>
                <w:sz w:val="28"/>
                <w:rtl/>
                <w:lang w:bidi="fa-IR"/>
              </w:rPr>
            </w:pPr>
          </w:p>
        </w:tc>
      </w:tr>
      <w:tr w:rsidR="00531D4D" w:rsidRPr="00122E49" w14:paraId="7BBBCFAD" w14:textId="77777777" w:rsidTr="00531D4D">
        <w:trPr>
          <w:trHeight w:val="20"/>
          <w:jc w:val="center"/>
        </w:trPr>
        <w:tc>
          <w:tcPr>
            <w:tcW w:w="505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</w:tcBorders>
          </w:tcPr>
          <w:p w14:paraId="1F934873" w14:textId="50581A9F" w:rsidR="009B4A73" w:rsidRPr="00122E49" w:rsidRDefault="009B4A73" w:rsidP="009B4A7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73" w:type="pct"/>
            <w:tcBorders>
              <w:top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704F33CC" w14:textId="73559F60" w:rsidR="009B4A73" w:rsidRPr="00122E49" w:rsidRDefault="009B4A73" w:rsidP="009B4A73">
            <w:pPr>
              <w:jc w:val="both"/>
              <w:rPr>
                <w:rFonts w:cs="B Mitra"/>
                <w:szCs w:val="22"/>
                <w:shd w:val="clear" w:color="auto" w:fill="FFFFFF"/>
                <w:rtl/>
                <w:lang w:bidi="fa-IR"/>
              </w:rPr>
            </w:pP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</w:tcBorders>
          </w:tcPr>
          <w:p w14:paraId="29831903" w14:textId="05539A5D" w:rsidR="009B4A73" w:rsidRPr="00122E49" w:rsidRDefault="009B4A73" w:rsidP="009B4A73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10" w:type="pct"/>
            <w:tcBorders>
              <w:top w:val="single" w:sz="4" w:space="0" w:color="auto"/>
              <w:bottom w:val="double" w:sz="12" w:space="0" w:color="auto"/>
            </w:tcBorders>
          </w:tcPr>
          <w:p w14:paraId="25636454" w14:textId="21C7B410" w:rsidR="009B4A73" w:rsidRPr="00122E49" w:rsidRDefault="009B4A73" w:rsidP="009B4A73">
            <w:pPr>
              <w:bidi/>
              <w:jc w:val="center"/>
              <w:rPr>
                <w:rFonts w:cs="B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620" w:type="pct"/>
            <w:tcBorders>
              <w:top w:val="single" w:sz="4" w:space="0" w:color="auto"/>
              <w:bottom w:val="double" w:sz="12" w:space="0" w:color="auto"/>
            </w:tcBorders>
          </w:tcPr>
          <w:p w14:paraId="710CB4FE" w14:textId="76D9EF8C" w:rsidR="009B4A73" w:rsidRPr="00122E49" w:rsidRDefault="009B4A73" w:rsidP="009B4A7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533" w:type="pct"/>
            <w:tcBorders>
              <w:top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0F88633F" w14:textId="77777777" w:rsidR="009B4A73" w:rsidRPr="00122E49" w:rsidRDefault="009B4A73" w:rsidP="009B4A73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14:paraId="7E541BCF" w14:textId="4CFBE701" w:rsidR="009B4A73" w:rsidRPr="00122E49" w:rsidRDefault="009B4A73" w:rsidP="009B4A73">
            <w:pPr>
              <w:bidi/>
              <w:jc w:val="center"/>
              <w:rPr>
                <w:sz w:val="28"/>
                <w:rtl/>
                <w:lang w:bidi="fa-IR"/>
              </w:rPr>
            </w:pPr>
          </w:p>
        </w:tc>
      </w:tr>
    </w:tbl>
    <w:p w14:paraId="6EDC1910" w14:textId="227F8415" w:rsidR="000A07AB" w:rsidRPr="00122E49" w:rsidRDefault="000A07AB" w:rsidP="00112D27">
      <w:pPr>
        <w:bidi/>
        <w:jc w:val="lowKashida"/>
        <w:rPr>
          <w:rtl/>
          <w:lang w:bidi="fa-IR"/>
        </w:rPr>
      </w:pPr>
    </w:p>
    <w:p w14:paraId="21E56594" w14:textId="64FE68E7" w:rsidR="00811694" w:rsidRPr="00122E49" w:rsidRDefault="00D24AD3" w:rsidP="007B46CC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122E49">
        <w:rPr>
          <w:b/>
          <w:bCs/>
          <w:rtl/>
          <w:lang w:bidi="fa-IR"/>
        </w:rPr>
        <w:br w:type="page"/>
      </w:r>
    </w:p>
    <w:p w14:paraId="64A74CE5" w14:textId="77777777" w:rsidR="008C502C" w:rsidRDefault="008C502C" w:rsidP="00EF2A6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D24AD3">
        <w:rPr>
          <w:rFonts w:hint="cs"/>
          <w:b/>
          <w:bCs/>
          <w:rtl/>
          <w:lang w:bidi="fa-IR"/>
        </w:rPr>
        <w:t xml:space="preserve"> </w:t>
      </w:r>
      <w:r w:rsidR="00EF2A61">
        <w:rPr>
          <w:rFonts w:hint="cs"/>
          <w:b/>
          <w:bCs/>
          <w:rtl/>
          <w:lang w:bidi="fa-IR"/>
        </w:rPr>
        <w:t>12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الیف و ترجمه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3744"/>
        <w:gridCol w:w="828"/>
        <w:gridCol w:w="746"/>
        <w:gridCol w:w="937"/>
        <w:gridCol w:w="666"/>
        <w:gridCol w:w="645"/>
        <w:gridCol w:w="957"/>
      </w:tblGrid>
      <w:tr w:rsidR="007F627A" w14:paraId="59681E35" w14:textId="77777777" w:rsidTr="00C944BF">
        <w:trPr>
          <w:trHeight w:val="20"/>
          <w:tblHeader/>
          <w:jc w:val="center"/>
        </w:trPr>
        <w:tc>
          <w:tcPr>
            <w:tcW w:w="288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13DD1C0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176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3BA45D16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کتاب</w:t>
            </w:r>
          </w:p>
        </w:tc>
        <w:tc>
          <w:tcPr>
            <w:tcW w:w="987" w:type="pct"/>
            <w:gridSpan w:val="3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B93E086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1548" w:type="pct"/>
            <w:gridSpan w:val="3"/>
            <w:tcBorders>
              <w:top w:val="double" w:sz="12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3193737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شخصات کتاب</w:t>
            </w:r>
          </w:p>
        </w:tc>
      </w:tr>
      <w:tr w:rsidR="007F627A" w14:paraId="1A239D7B" w14:textId="77777777" w:rsidTr="00C944BF">
        <w:trPr>
          <w:trHeight w:val="20"/>
          <w:tblHeader/>
          <w:jc w:val="center"/>
        </w:trPr>
        <w:tc>
          <w:tcPr>
            <w:tcW w:w="28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0A5BC04F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176" w:type="pct"/>
            <w:vMerge/>
            <w:shd w:val="clear" w:color="auto" w:fill="BFBFBF" w:themeFill="background1" w:themeFillShade="BF"/>
            <w:vAlign w:val="center"/>
          </w:tcPr>
          <w:p w14:paraId="7CED3D22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4F4886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رجمه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9E0A3B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لیف</w:t>
            </w:r>
          </w:p>
        </w:tc>
        <w:tc>
          <w:tcPr>
            <w:tcW w:w="362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FB5333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ویرایش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B3963C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ناشر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9732F1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ل نشر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688A3BC3" w14:textId="77777777" w:rsidR="007F627A" w:rsidRPr="009D4A0C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داد صفحات</w:t>
            </w:r>
          </w:p>
        </w:tc>
      </w:tr>
      <w:tr w:rsidR="007F627A" w14:paraId="10FA2AF6" w14:textId="77777777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14:paraId="635D31E7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176" w:type="pct"/>
          </w:tcPr>
          <w:p w14:paraId="095049EE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14:paraId="6830EF39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14:paraId="38564DA7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</w:tcBorders>
          </w:tcPr>
          <w:p w14:paraId="61EDC161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08B8A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1D26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49E929EC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F627A" w14:paraId="4840C31A" w14:textId="77777777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14:paraId="684EEC3E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176" w:type="pct"/>
          </w:tcPr>
          <w:p w14:paraId="36C9EE4D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14:paraId="7BC7C966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14:paraId="3A864E8F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  <w:bottom w:val="single" w:sz="4" w:space="0" w:color="auto"/>
            </w:tcBorders>
          </w:tcPr>
          <w:p w14:paraId="4D808B35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94020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FD96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28866E43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F627A" w14:paraId="5D780524" w14:textId="77777777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14:paraId="77899036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176" w:type="pct"/>
          </w:tcPr>
          <w:p w14:paraId="736E6AAA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14:paraId="6DFEF01E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14:paraId="684EB28C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24843F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2121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DCA53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0577BC1B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F627A" w14:paraId="0E5E8CA5" w14:textId="77777777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14:paraId="606A0BCB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176" w:type="pct"/>
          </w:tcPr>
          <w:p w14:paraId="5F536327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20" w:type="pct"/>
            <w:tcBorders>
              <w:right w:val="single" w:sz="4" w:space="0" w:color="auto"/>
            </w:tcBorders>
          </w:tcPr>
          <w:p w14:paraId="1D0FCB67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</w:tcPr>
          <w:p w14:paraId="01FAE80B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</w:tcBorders>
          </w:tcPr>
          <w:p w14:paraId="11A49543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EE5B5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F54B4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79215248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F627A" w14:paraId="0DE820A2" w14:textId="77777777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  <w:bottom w:val="double" w:sz="12" w:space="0" w:color="auto"/>
            </w:tcBorders>
          </w:tcPr>
          <w:p w14:paraId="5C464C6A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2176" w:type="pct"/>
            <w:tcBorders>
              <w:bottom w:val="double" w:sz="12" w:space="0" w:color="auto"/>
            </w:tcBorders>
          </w:tcPr>
          <w:p w14:paraId="0FEE5A60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20" w:type="pct"/>
            <w:tcBorders>
              <w:bottom w:val="double" w:sz="12" w:space="0" w:color="auto"/>
              <w:right w:val="single" w:sz="4" w:space="0" w:color="auto"/>
            </w:tcBorders>
          </w:tcPr>
          <w:p w14:paraId="460DBC83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06" w:type="pct"/>
            <w:tcBorders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1805CACE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" w:type="pct"/>
            <w:tcBorders>
              <w:left w:val="single" w:sz="4" w:space="0" w:color="auto"/>
              <w:bottom w:val="double" w:sz="12" w:space="0" w:color="auto"/>
            </w:tcBorders>
          </w:tcPr>
          <w:p w14:paraId="3141F2D0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4A0CF552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14:paraId="6E2C29DF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14:paraId="2F4F3D1C" w14:textId="77777777" w:rsidR="007F627A" w:rsidRDefault="007F627A" w:rsidP="007804DA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1D38A8F1" w14:textId="77777777" w:rsidR="008C502C" w:rsidRDefault="008C502C" w:rsidP="00112D27">
      <w:pPr>
        <w:bidi/>
        <w:jc w:val="lowKashida"/>
        <w:rPr>
          <w:rtl/>
          <w:lang w:bidi="fa-IR"/>
        </w:rPr>
      </w:pPr>
    </w:p>
    <w:p w14:paraId="21B5E0F9" w14:textId="77777777" w:rsidR="00EF2753" w:rsidRDefault="00EF2753">
      <w:pPr>
        <w:rPr>
          <w:b/>
          <w:bCs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59846581" w14:textId="77777777" w:rsidR="00E0524D" w:rsidRDefault="00E0524D" w:rsidP="00EF2A6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EF2753">
        <w:rPr>
          <w:rFonts w:hint="cs"/>
          <w:b/>
          <w:bCs/>
          <w:rtl/>
          <w:lang w:bidi="fa-IR"/>
        </w:rPr>
        <w:t xml:space="preserve"> </w:t>
      </w:r>
      <w:r w:rsidR="007B383F">
        <w:rPr>
          <w:rFonts w:hint="cs"/>
          <w:b/>
          <w:bCs/>
          <w:rtl/>
          <w:lang w:bidi="fa-IR"/>
        </w:rPr>
        <w:t>1</w:t>
      </w:r>
      <w:r w:rsidR="00EF2A61">
        <w:rPr>
          <w:rFonts w:hint="cs"/>
          <w:b/>
          <w:bCs/>
          <w:rtl/>
          <w:lang w:bidi="fa-IR"/>
        </w:rPr>
        <w:t>3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="004C0F65">
        <w:rPr>
          <w:rFonts w:hint="cs"/>
          <w:b/>
          <w:bCs/>
          <w:rtl/>
          <w:lang w:bidi="fa-IR"/>
        </w:rPr>
        <w:t>گزارش فعالیت</w:t>
      </w:r>
      <w:r w:rsidR="004C0F65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های نوآورانه ثبت اختراع ( تهیه نرم</w:t>
      </w:r>
      <w:r w:rsidR="00FB6A86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افزارهای آموزشی، راه اندازی روش جدید، تهیه دستورالعمل و ....)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5073"/>
        <w:gridCol w:w="1051"/>
        <w:gridCol w:w="2399"/>
      </w:tblGrid>
      <w:tr w:rsidR="007F627A" w:rsidRPr="00984A78" w14:paraId="02257A4E" w14:textId="77777777" w:rsidTr="00C944BF">
        <w:trPr>
          <w:tblHeader/>
          <w:jc w:val="center"/>
        </w:trPr>
        <w:tc>
          <w:tcPr>
            <w:tcW w:w="288" w:type="pct"/>
            <w:shd w:val="clear" w:color="auto" w:fill="BFBFBF" w:themeFill="background1" w:themeFillShade="BF"/>
            <w:vAlign w:val="center"/>
          </w:tcPr>
          <w:p w14:paraId="4736F6C8" w14:textId="77777777" w:rsidR="007F627A" w:rsidRPr="00984A78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775" w:type="pct"/>
            <w:shd w:val="clear" w:color="auto" w:fill="BFBFBF" w:themeFill="background1" w:themeFillShade="BF"/>
            <w:vAlign w:val="center"/>
          </w:tcPr>
          <w:p w14:paraId="22A6263B" w14:textId="77777777" w:rsidR="007F627A" w:rsidRPr="00984A78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عنوان فعالیت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14:paraId="5B157B86" w14:textId="77777777" w:rsidR="007F627A" w:rsidRPr="00984A78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  <w:tc>
          <w:tcPr>
            <w:tcW w:w="1332" w:type="pct"/>
            <w:shd w:val="clear" w:color="auto" w:fill="BFBFBF" w:themeFill="background1" w:themeFillShade="BF"/>
            <w:vAlign w:val="center"/>
          </w:tcPr>
          <w:p w14:paraId="6230B891" w14:textId="77777777" w:rsidR="007F627A" w:rsidRPr="00984A78" w:rsidRDefault="007F627A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حوه مشارکت</w:t>
            </w:r>
          </w:p>
        </w:tc>
      </w:tr>
      <w:tr w:rsidR="007F627A" w14:paraId="635E4E4C" w14:textId="77777777" w:rsidTr="00C944BF">
        <w:trPr>
          <w:jc w:val="center"/>
        </w:trPr>
        <w:tc>
          <w:tcPr>
            <w:tcW w:w="288" w:type="pct"/>
          </w:tcPr>
          <w:p w14:paraId="72D1BDD4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736C5065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1D55367E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691846BA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F627A" w14:paraId="3A2731CE" w14:textId="77777777" w:rsidTr="00C944BF">
        <w:trPr>
          <w:jc w:val="center"/>
        </w:trPr>
        <w:tc>
          <w:tcPr>
            <w:tcW w:w="288" w:type="pct"/>
          </w:tcPr>
          <w:p w14:paraId="33EE95B3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62F1B091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6D0FA1E2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0BC25AEF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F627A" w14:paraId="7CE817E6" w14:textId="77777777" w:rsidTr="00C944BF">
        <w:trPr>
          <w:jc w:val="center"/>
        </w:trPr>
        <w:tc>
          <w:tcPr>
            <w:tcW w:w="288" w:type="pct"/>
          </w:tcPr>
          <w:p w14:paraId="0CAE8168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1DA736E5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32F1A6F0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7B9E246B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F627A" w14:paraId="06C73409" w14:textId="77777777" w:rsidTr="00C944BF">
        <w:trPr>
          <w:jc w:val="center"/>
        </w:trPr>
        <w:tc>
          <w:tcPr>
            <w:tcW w:w="288" w:type="pct"/>
          </w:tcPr>
          <w:p w14:paraId="6EE9DCA5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1CC29D28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7113BAB4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1CEE8DEB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F627A" w14:paraId="6ED1F4B0" w14:textId="77777777" w:rsidTr="00C944BF">
        <w:trPr>
          <w:jc w:val="center"/>
        </w:trPr>
        <w:tc>
          <w:tcPr>
            <w:tcW w:w="288" w:type="pct"/>
          </w:tcPr>
          <w:p w14:paraId="2323F192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34F73FA3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0C5122A4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1FAA9990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F627A" w14:paraId="29CF635F" w14:textId="77777777" w:rsidTr="00C944BF">
        <w:trPr>
          <w:jc w:val="center"/>
        </w:trPr>
        <w:tc>
          <w:tcPr>
            <w:tcW w:w="288" w:type="pct"/>
          </w:tcPr>
          <w:p w14:paraId="07A4F9CE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75" w:type="pct"/>
          </w:tcPr>
          <w:p w14:paraId="5F0FFCAC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605" w:type="pct"/>
          </w:tcPr>
          <w:p w14:paraId="035D2C1A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332" w:type="pct"/>
          </w:tcPr>
          <w:p w14:paraId="28719E37" w14:textId="77777777" w:rsidR="007F627A" w:rsidRDefault="007F627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1424009E" w14:textId="77777777" w:rsidR="00E0524D" w:rsidRDefault="00E0524D" w:rsidP="00112D27">
      <w:pPr>
        <w:bidi/>
        <w:jc w:val="lowKashida"/>
        <w:rPr>
          <w:rtl/>
          <w:lang w:bidi="fa-IR"/>
        </w:rPr>
      </w:pPr>
    </w:p>
    <w:p w14:paraId="44385D5A" w14:textId="77777777" w:rsidR="00373AB2" w:rsidRDefault="00812371" w:rsidP="00373AB2">
      <w:pPr>
        <w:bidi/>
        <w:jc w:val="center"/>
        <w:rPr>
          <w:b/>
          <w:bCs/>
          <w:rtl/>
          <w:lang w:bidi="fa-IR"/>
        </w:rPr>
        <w:sectPr w:rsidR="00373AB2" w:rsidSect="007B38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rtl/>
          <w:lang w:bidi="fa-IR"/>
        </w:rPr>
        <w:br w:type="page"/>
      </w:r>
    </w:p>
    <w:p w14:paraId="41622920" w14:textId="77777777" w:rsidR="00056AA1" w:rsidRDefault="00056AA1" w:rsidP="00EF2A61">
      <w:pPr>
        <w:bidi/>
        <w:spacing w:line="240" w:lineRule="auto"/>
        <w:jc w:val="center"/>
        <w:rPr>
          <w:b/>
          <w:bCs/>
          <w:rtl/>
          <w:lang w:bidi="fa-IR"/>
        </w:rPr>
      </w:pPr>
      <w:r w:rsidRPr="008C1CF1">
        <w:rPr>
          <w:rFonts w:hint="cs"/>
          <w:b/>
          <w:bCs/>
          <w:rtl/>
          <w:lang w:bidi="fa-IR"/>
        </w:rPr>
        <w:lastRenderedPageBreak/>
        <w:t>جدول</w:t>
      </w:r>
      <w:r w:rsidR="007B383F">
        <w:rPr>
          <w:rFonts w:hint="cs"/>
          <w:b/>
          <w:bCs/>
          <w:rtl/>
          <w:lang w:bidi="fa-IR"/>
        </w:rPr>
        <w:t>1</w:t>
      </w:r>
      <w:r w:rsidR="00EF2A61">
        <w:rPr>
          <w:rFonts w:hint="cs"/>
          <w:b/>
          <w:bCs/>
          <w:rtl/>
          <w:lang w:bidi="fa-IR"/>
        </w:rPr>
        <w:t>4</w:t>
      </w:r>
      <w:r>
        <w:rPr>
          <w:rFonts w:hint="cs"/>
          <w:b/>
          <w:bCs/>
          <w:rtl/>
          <w:lang w:bidi="fa-IR"/>
        </w:rPr>
        <w:t xml:space="preserve">: </w:t>
      </w:r>
      <w:r w:rsidRPr="008C1CF1">
        <w:rPr>
          <w:rFonts w:hint="cs"/>
          <w:b/>
          <w:bCs/>
          <w:rtl/>
          <w:lang w:bidi="fa-IR"/>
        </w:rPr>
        <w:t>گزارش مشارکت در داوری مقالات مجلات علم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823"/>
        <w:gridCol w:w="5071"/>
        <w:gridCol w:w="3376"/>
      </w:tblGrid>
      <w:tr w:rsidR="008F4977" w:rsidRPr="00984A78" w14:paraId="5A2EBBB9" w14:textId="77777777" w:rsidTr="003E02BE">
        <w:trPr>
          <w:trHeight w:val="522"/>
          <w:tblHeader/>
          <w:jc w:val="center"/>
        </w:trPr>
        <w:tc>
          <w:tcPr>
            <w:tcW w:w="444" w:type="pct"/>
            <w:shd w:val="clear" w:color="auto" w:fill="BFBFBF" w:themeFill="background1" w:themeFillShade="BF"/>
            <w:vAlign w:val="center"/>
          </w:tcPr>
          <w:p w14:paraId="6DD08BE3" w14:textId="77777777" w:rsidR="008F4977" w:rsidRPr="00984A78" w:rsidRDefault="008F4977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735" w:type="pct"/>
            <w:shd w:val="clear" w:color="auto" w:fill="BFBFBF" w:themeFill="background1" w:themeFillShade="BF"/>
            <w:vAlign w:val="center"/>
          </w:tcPr>
          <w:p w14:paraId="74936671" w14:textId="77777777" w:rsidR="008F4977" w:rsidRPr="00984A78" w:rsidRDefault="008F4977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مجله</w:t>
            </w:r>
          </w:p>
        </w:tc>
        <w:tc>
          <w:tcPr>
            <w:tcW w:w="1821" w:type="pct"/>
            <w:shd w:val="clear" w:color="auto" w:fill="BFBFBF" w:themeFill="background1" w:themeFillShade="BF"/>
            <w:vAlign w:val="center"/>
          </w:tcPr>
          <w:p w14:paraId="55CDFB4E" w14:textId="77777777" w:rsidR="008F4977" w:rsidRPr="00984A78" w:rsidRDefault="008F4977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8F4977" w14:paraId="627731FB" w14:textId="77777777" w:rsidTr="00C944BF">
        <w:trPr>
          <w:jc w:val="center"/>
        </w:trPr>
        <w:tc>
          <w:tcPr>
            <w:tcW w:w="444" w:type="pct"/>
          </w:tcPr>
          <w:p w14:paraId="4DE4809F" w14:textId="3FF990FE" w:rsidR="008F4977" w:rsidRPr="00833F47" w:rsidRDefault="008F4977" w:rsidP="00D1168C">
            <w:pPr>
              <w:bidi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2735" w:type="pct"/>
          </w:tcPr>
          <w:p w14:paraId="52273A7D" w14:textId="02BA4BC6" w:rsidR="008F4977" w:rsidRPr="00833F47" w:rsidRDefault="008F4977" w:rsidP="00D1168C">
            <w:pPr>
              <w:bidi/>
              <w:jc w:val="center"/>
              <w:rPr>
                <w:szCs w:val="22"/>
                <w:lang w:bidi="fa-IR"/>
              </w:rPr>
            </w:pPr>
          </w:p>
        </w:tc>
        <w:tc>
          <w:tcPr>
            <w:tcW w:w="1821" w:type="pct"/>
          </w:tcPr>
          <w:p w14:paraId="45FBA860" w14:textId="18F0F117" w:rsidR="008F4977" w:rsidRDefault="008F4977" w:rsidP="00D1168C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D506A" w14:paraId="21A6B6DA" w14:textId="77777777" w:rsidTr="00C944BF">
        <w:trPr>
          <w:jc w:val="center"/>
        </w:trPr>
        <w:tc>
          <w:tcPr>
            <w:tcW w:w="444" w:type="pct"/>
          </w:tcPr>
          <w:p w14:paraId="11C5527D" w14:textId="3E9CF7A2" w:rsidR="007D506A" w:rsidRPr="007313BE" w:rsidRDefault="007D506A" w:rsidP="007D506A">
            <w:pPr>
              <w:bidi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2735" w:type="pct"/>
          </w:tcPr>
          <w:p w14:paraId="59FA32E4" w14:textId="7720C11A" w:rsidR="007D506A" w:rsidRPr="007313BE" w:rsidRDefault="007D506A" w:rsidP="007D506A">
            <w:pPr>
              <w:jc w:val="center"/>
              <w:rPr>
                <w:rFonts w:cs="Times New Roman"/>
                <w:szCs w:val="22"/>
                <w:lang w:bidi="fa-IR"/>
              </w:rPr>
            </w:pPr>
          </w:p>
        </w:tc>
        <w:tc>
          <w:tcPr>
            <w:tcW w:w="1821" w:type="pct"/>
          </w:tcPr>
          <w:p w14:paraId="6E7F387B" w14:textId="643C449A" w:rsidR="007D506A" w:rsidRPr="007313BE" w:rsidRDefault="007D506A" w:rsidP="007D506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D506A" w14:paraId="423A4A43" w14:textId="77777777" w:rsidTr="00C944BF">
        <w:trPr>
          <w:jc w:val="center"/>
        </w:trPr>
        <w:tc>
          <w:tcPr>
            <w:tcW w:w="444" w:type="pct"/>
          </w:tcPr>
          <w:p w14:paraId="13C19FE4" w14:textId="4B4FEB09" w:rsidR="007D506A" w:rsidRPr="007313BE" w:rsidRDefault="007D506A" w:rsidP="007D506A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735" w:type="pct"/>
          </w:tcPr>
          <w:p w14:paraId="061FA760" w14:textId="4F7B6148" w:rsidR="007D506A" w:rsidRPr="007313BE" w:rsidRDefault="007D506A" w:rsidP="007D506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821" w:type="pct"/>
          </w:tcPr>
          <w:p w14:paraId="0764D489" w14:textId="26D4DEFD" w:rsidR="007D506A" w:rsidRPr="007313BE" w:rsidRDefault="007D506A" w:rsidP="007D506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7D506A" w14:paraId="5F0FF55F" w14:textId="77777777" w:rsidTr="00C944BF">
        <w:trPr>
          <w:jc w:val="center"/>
        </w:trPr>
        <w:tc>
          <w:tcPr>
            <w:tcW w:w="444" w:type="pct"/>
          </w:tcPr>
          <w:p w14:paraId="513FB28C" w14:textId="56A2D3C0" w:rsidR="007D506A" w:rsidRPr="00EA1A52" w:rsidRDefault="007D506A" w:rsidP="007D506A">
            <w:pPr>
              <w:bidi/>
              <w:jc w:val="center"/>
              <w:rPr>
                <w:color w:val="000000" w:themeColor="text1"/>
                <w:lang w:bidi="fa-IR"/>
              </w:rPr>
            </w:pPr>
          </w:p>
        </w:tc>
        <w:tc>
          <w:tcPr>
            <w:tcW w:w="2735" w:type="pct"/>
          </w:tcPr>
          <w:p w14:paraId="13B18645" w14:textId="02C4E571" w:rsidR="007D506A" w:rsidRPr="00F1077A" w:rsidRDefault="007D506A" w:rsidP="007D506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821" w:type="pct"/>
          </w:tcPr>
          <w:p w14:paraId="1C78BDA4" w14:textId="53F896FA" w:rsidR="007D506A" w:rsidRPr="00F1077A" w:rsidRDefault="007D506A" w:rsidP="007D506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7D506A" w14:paraId="5548BE54" w14:textId="77777777" w:rsidTr="00C944BF">
        <w:trPr>
          <w:jc w:val="center"/>
        </w:trPr>
        <w:tc>
          <w:tcPr>
            <w:tcW w:w="444" w:type="pct"/>
          </w:tcPr>
          <w:p w14:paraId="02453194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35" w:type="pct"/>
          </w:tcPr>
          <w:p w14:paraId="338BBC1B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821" w:type="pct"/>
          </w:tcPr>
          <w:p w14:paraId="12BC1A47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D506A" w14:paraId="05208F29" w14:textId="77777777" w:rsidTr="00C944BF">
        <w:trPr>
          <w:jc w:val="center"/>
        </w:trPr>
        <w:tc>
          <w:tcPr>
            <w:tcW w:w="444" w:type="pct"/>
          </w:tcPr>
          <w:p w14:paraId="62BA809E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735" w:type="pct"/>
          </w:tcPr>
          <w:p w14:paraId="27E52104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821" w:type="pct"/>
          </w:tcPr>
          <w:p w14:paraId="1C305459" w14:textId="77777777" w:rsidR="007D506A" w:rsidRDefault="007D506A" w:rsidP="007D506A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4D20CD8B" w14:textId="77777777" w:rsidR="00373AB2" w:rsidRDefault="00373AB2" w:rsidP="000C7D74">
      <w:pPr>
        <w:bidi/>
        <w:jc w:val="center"/>
        <w:rPr>
          <w:b/>
          <w:bCs/>
          <w:rtl/>
          <w:lang w:bidi="fa-IR"/>
        </w:rPr>
        <w:sectPr w:rsidR="00373AB2" w:rsidSect="007B38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7A296E" w14:textId="61E78651" w:rsidR="00FB6A86" w:rsidRPr="000C7D74" w:rsidRDefault="00FB6A86" w:rsidP="000C7D74">
      <w:pPr>
        <w:bidi/>
        <w:spacing w:after="0" w:line="240" w:lineRule="auto"/>
        <w:jc w:val="center"/>
        <w:rPr>
          <w:b/>
          <w:bCs/>
          <w:rtl/>
          <w:lang w:bidi="fa-IR"/>
        </w:rPr>
      </w:pPr>
      <w:r w:rsidRPr="000C7D74">
        <w:rPr>
          <w:rFonts w:hint="cs"/>
          <w:b/>
          <w:bCs/>
          <w:rtl/>
          <w:lang w:bidi="fa-IR"/>
        </w:rPr>
        <w:lastRenderedPageBreak/>
        <w:t xml:space="preserve">جدول شماره </w:t>
      </w:r>
      <w:r w:rsidR="00373AB2" w:rsidRPr="000C7D74">
        <w:rPr>
          <w:rFonts w:hint="cs"/>
          <w:b/>
          <w:bCs/>
          <w:rtl/>
          <w:lang w:bidi="fa-IR"/>
        </w:rPr>
        <w:t>1</w:t>
      </w:r>
      <w:r w:rsidR="00E95223" w:rsidRPr="000C7D74">
        <w:rPr>
          <w:rFonts w:hint="cs"/>
          <w:b/>
          <w:bCs/>
          <w:rtl/>
          <w:lang w:bidi="fa-IR"/>
        </w:rPr>
        <w:t>5</w:t>
      </w:r>
      <w:r w:rsidRPr="000C7D74">
        <w:rPr>
          <w:rFonts w:hint="cs"/>
          <w:b/>
          <w:bCs/>
          <w:rtl/>
          <w:lang w:bidi="fa-IR"/>
        </w:rPr>
        <w:t>: گزارش تهیه و تدوین پروپوزال پایان نامه توسط دانشجو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605"/>
        <w:gridCol w:w="1918"/>
      </w:tblGrid>
      <w:tr w:rsidR="00A772BA" w:rsidRPr="00984A78" w14:paraId="43C66806" w14:textId="77777777" w:rsidTr="00C944BF">
        <w:trPr>
          <w:tblHeader/>
          <w:jc w:val="center"/>
        </w:trPr>
        <w:tc>
          <w:tcPr>
            <w:tcW w:w="292" w:type="pct"/>
            <w:shd w:val="clear" w:color="auto" w:fill="BFBFBF" w:themeFill="background1" w:themeFillShade="BF"/>
          </w:tcPr>
          <w:p w14:paraId="2F945C4B" w14:textId="77777777" w:rsidR="00A772BA" w:rsidRPr="00984A78" w:rsidRDefault="00A772B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618" w:type="pct"/>
            <w:shd w:val="clear" w:color="auto" w:fill="BFBFBF" w:themeFill="background1" w:themeFillShade="BF"/>
          </w:tcPr>
          <w:p w14:paraId="69A5827C" w14:textId="77777777" w:rsidR="00A772BA" w:rsidRPr="00984A78" w:rsidRDefault="00A772B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اقدامات مرتبط با تهیه و تدوین پروپوزال </w:t>
            </w:r>
          </w:p>
        </w:tc>
        <w:tc>
          <w:tcPr>
            <w:tcW w:w="1090" w:type="pct"/>
            <w:shd w:val="clear" w:color="auto" w:fill="BFBFBF" w:themeFill="background1" w:themeFillShade="BF"/>
          </w:tcPr>
          <w:p w14:paraId="0D8BB5B4" w14:textId="77777777" w:rsidR="00A772BA" w:rsidRPr="00984A78" w:rsidRDefault="00A772B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A772BA" w14:paraId="4146B429" w14:textId="77777777" w:rsidTr="00C944BF">
        <w:trPr>
          <w:jc w:val="center"/>
        </w:trPr>
        <w:tc>
          <w:tcPr>
            <w:tcW w:w="292" w:type="pct"/>
          </w:tcPr>
          <w:p w14:paraId="2D917969" w14:textId="2EA47882" w:rsidR="00A772BA" w:rsidRPr="00F93A1E" w:rsidRDefault="00A772BA" w:rsidP="00D4113A">
            <w:pPr>
              <w:bidi/>
              <w:jc w:val="center"/>
              <w:rPr>
                <w:color w:val="00B0F0"/>
                <w:rtl/>
                <w:lang w:bidi="fa-IR"/>
              </w:rPr>
            </w:pPr>
          </w:p>
        </w:tc>
        <w:tc>
          <w:tcPr>
            <w:tcW w:w="3618" w:type="pct"/>
          </w:tcPr>
          <w:p w14:paraId="40EB72B5" w14:textId="2F8579F5" w:rsidR="00A772BA" w:rsidRPr="00F93A1E" w:rsidRDefault="00A772BA" w:rsidP="00112D27">
            <w:pPr>
              <w:bidi/>
              <w:jc w:val="lowKashida"/>
              <w:rPr>
                <w:color w:val="00B0F0"/>
                <w:rtl/>
                <w:lang w:bidi="fa-IR"/>
              </w:rPr>
            </w:pPr>
          </w:p>
        </w:tc>
        <w:tc>
          <w:tcPr>
            <w:tcW w:w="1090" w:type="pct"/>
          </w:tcPr>
          <w:p w14:paraId="239C611F" w14:textId="33BB324D" w:rsidR="00A772BA" w:rsidRPr="00F93A1E" w:rsidRDefault="00A772BA" w:rsidP="00D92041">
            <w:pPr>
              <w:bidi/>
              <w:jc w:val="center"/>
              <w:rPr>
                <w:color w:val="00B0F0"/>
                <w:rtl/>
                <w:lang w:bidi="fa-IR"/>
              </w:rPr>
            </w:pPr>
          </w:p>
        </w:tc>
      </w:tr>
      <w:tr w:rsidR="00A772BA" w14:paraId="226928F6" w14:textId="77777777" w:rsidTr="00C944BF">
        <w:trPr>
          <w:jc w:val="center"/>
        </w:trPr>
        <w:tc>
          <w:tcPr>
            <w:tcW w:w="292" w:type="pct"/>
          </w:tcPr>
          <w:p w14:paraId="507A50D3" w14:textId="6DECD4CD" w:rsidR="00A772BA" w:rsidRPr="00785989" w:rsidRDefault="00A772BA" w:rsidP="00D4113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18" w:type="pct"/>
          </w:tcPr>
          <w:p w14:paraId="7F7B96E0" w14:textId="53047AEE" w:rsidR="00A772BA" w:rsidRPr="00F93A1E" w:rsidRDefault="00A772BA" w:rsidP="007E6B1D">
            <w:pPr>
              <w:bidi/>
              <w:jc w:val="lowKashida"/>
              <w:rPr>
                <w:color w:val="00B0F0"/>
                <w:rtl/>
                <w:lang w:bidi="fa-IR"/>
              </w:rPr>
            </w:pPr>
          </w:p>
        </w:tc>
        <w:tc>
          <w:tcPr>
            <w:tcW w:w="1090" w:type="pct"/>
          </w:tcPr>
          <w:p w14:paraId="4358029D" w14:textId="76AFD828" w:rsidR="00A772BA" w:rsidRPr="00F93A1E" w:rsidRDefault="00A772BA" w:rsidP="00D92041">
            <w:pPr>
              <w:bidi/>
              <w:jc w:val="center"/>
              <w:rPr>
                <w:color w:val="00B0F0"/>
                <w:rtl/>
                <w:lang w:bidi="fa-IR"/>
              </w:rPr>
            </w:pPr>
          </w:p>
        </w:tc>
      </w:tr>
      <w:tr w:rsidR="00A772BA" w14:paraId="2C1188F2" w14:textId="77777777" w:rsidTr="00C944BF">
        <w:trPr>
          <w:jc w:val="center"/>
        </w:trPr>
        <w:tc>
          <w:tcPr>
            <w:tcW w:w="292" w:type="pct"/>
          </w:tcPr>
          <w:p w14:paraId="37553CBC" w14:textId="7EC00EC9" w:rsidR="00A772BA" w:rsidRPr="00F93A1E" w:rsidRDefault="00A772BA" w:rsidP="000A0F00">
            <w:pPr>
              <w:bidi/>
              <w:jc w:val="center"/>
              <w:rPr>
                <w:color w:val="00B0F0"/>
                <w:rtl/>
                <w:lang w:bidi="fa-IR"/>
              </w:rPr>
            </w:pPr>
          </w:p>
        </w:tc>
        <w:tc>
          <w:tcPr>
            <w:tcW w:w="3618" w:type="pct"/>
          </w:tcPr>
          <w:p w14:paraId="5C07CA31" w14:textId="45F262AB" w:rsidR="00A772BA" w:rsidRPr="00F93A1E" w:rsidRDefault="00A772BA" w:rsidP="00812371">
            <w:pPr>
              <w:bidi/>
              <w:rPr>
                <w:color w:val="00B0F0"/>
                <w:rtl/>
                <w:lang w:bidi="fa-IR"/>
              </w:rPr>
            </w:pPr>
          </w:p>
        </w:tc>
        <w:tc>
          <w:tcPr>
            <w:tcW w:w="1090" w:type="pct"/>
          </w:tcPr>
          <w:p w14:paraId="31E4A819" w14:textId="31AC9C3B" w:rsidR="00A772BA" w:rsidRPr="00F93A1E" w:rsidRDefault="00A772BA" w:rsidP="00B2435C">
            <w:pPr>
              <w:bidi/>
              <w:jc w:val="center"/>
              <w:rPr>
                <w:color w:val="00B0F0"/>
                <w:rtl/>
                <w:lang w:bidi="fa-IR"/>
              </w:rPr>
            </w:pPr>
          </w:p>
        </w:tc>
      </w:tr>
      <w:tr w:rsidR="00A772BA" w14:paraId="1CEA6D4B" w14:textId="77777777" w:rsidTr="00C944BF">
        <w:trPr>
          <w:jc w:val="center"/>
        </w:trPr>
        <w:tc>
          <w:tcPr>
            <w:tcW w:w="292" w:type="pct"/>
          </w:tcPr>
          <w:p w14:paraId="37BF78CB" w14:textId="78A43930" w:rsidR="00A772BA" w:rsidRPr="00C328E0" w:rsidRDefault="00A772BA" w:rsidP="00356817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18" w:type="pct"/>
          </w:tcPr>
          <w:p w14:paraId="4789C529" w14:textId="08D89A4D" w:rsidR="00A772BA" w:rsidRPr="00C328E0" w:rsidRDefault="00A772B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90" w:type="pct"/>
          </w:tcPr>
          <w:p w14:paraId="0B5D7F54" w14:textId="63212014" w:rsidR="00A772BA" w:rsidRPr="00C328E0" w:rsidRDefault="00A772BA" w:rsidP="00356817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A772BA" w14:paraId="16D4D98B" w14:textId="77777777" w:rsidTr="00C944BF">
        <w:trPr>
          <w:jc w:val="center"/>
        </w:trPr>
        <w:tc>
          <w:tcPr>
            <w:tcW w:w="292" w:type="pct"/>
          </w:tcPr>
          <w:p w14:paraId="686F9D6D" w14:textId="22FDBB35" w:rsidR="00A772BA" w:rsidRPr="00F6049E" w:rsidRDefault="00A772BA" w:rsidP="00CE2A27">
            <w:pPr>
              <w:bidi/>
              <w:jc w:val="center"/>
              <w:rPr>
                <w:color w:val="FF0000"/>
                <w:rtl/>
                <w:lang w:bidi="fa-IR"/>
              </w:rPr>
            </w:pPr>
          </w:p>
        </w:tc>
        <w:tc>
          <w:tcPr>
            <w:tcW w:w="3618" w:type="pct"/>
          </w:tcPr>
          <w:p w14:paraId="1CF74DDE" w14:textId="6B547AF3" w:rsidR="00A772BA" w:rsidRPr="00F6049E" w:rsidRDefault="00A772BA" w:rsidP="00112D27">
            <w:pPr>
              <w:bidi/>
              <w:jc w:val="lowKashida"/>
              <w:rPr>
                <w:color w:val="FF0000"/>
                <w:rtl/>
                <w:lang w:bidi="fa-IR"/>
              </w:rPr>
            </w:pPr>
          </w:p>
        </w:tc>
        <w:tc>
          <w:tcPr>
            <w:tcW w:w="1090" w:type="pct"/>
          </w:tcPr>
          <w:p w14:paraId="56730D5F" w14:textId="4F32CFA3" w:rsidR="00A772BA" w:rsidRPr="00F6049E" w:rsidRDefault="00A772BA" w:rsidP="00CE2A27">
            <w:pPr>
              <w:bidi/>
              <w:jc w:val="center"/>
              <w:rPr>
                <w:color w:val="FF0000"/>
                <w:rtl/>
                <w:lang w:bidi="fa-IR"/>
              </w:rPr>
            </w:pPr>
          </w:p>
        </w:tc>
      </w:tr>
      <w:tr w:rsidR="00A772BA" w14:paraId="7134174D" w14:textId="77777777" w:rsidTr="00C944BF">
        <w:trPr>
          <w:jc w:val="center"/>
        </w:trPr>
        <w:tc>
          <w:tcPr>
            <w:tcW w:w="292" w:type="pct"/>
          </w:tcPr>
          <w:p w14:paraId="7EAA6FC6" w14:textId="77777777" w:rsidR="00A772BA" w:rsidRDefault="00A772B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18" w:type="pct"/>
          </w:tcPr>
          <w:p w14:paraId="6B8F0DAA" w14:textId="77777777" w:rsidR="00A772BA" w:rsidRDefault="00A772BA" w:rsidP="00112D27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90" w:type="pct"/>
          </w:tcPr>
          <w:p w14:paraId="6A0C3402" w14:textId="77777777" w:rsidR="00A772BA" w:rsidRDefault="00A772BA" w:rsidP="00112D27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766ED85C" w14:textId="77777777" w:rsidR="00C265BA" w:rsidRDefault="00C265BA" w:rsidP="00112D27">
      <w:pPr>
        <w:bidi/>
        <w:jc w:val="lowKashida"/>
        <w:rPr>
          <w:rtl/>
          <w:lang w:bidi="fa-IR"/>
        </w:rPr>
      </w:pPr>
    </w:p>
    <w:p w14:paraId="66A2FAFA" w14:textId="1729E07B" w:rsidR="00A868AB" w:rsidRPr="000C7D74" w:rsidRDefault="00A868AB" w:rsidP="000C7D74">
      <w:pPr>
        <w:jc w:val="center"/>
        <w:rPr>
          <w:rtl/>
          <w:lang w:bidi="fa-IR"/>
        </w:rPr>
      </w:pPr>
      <w:r w:rsidRPr="000C7D74">
        <w:rPr>
          <w:rFonts w:hint="cs"/>
          <w:b/>
          <w:bCs/>
          <w:rtl/>
          <w:lang w:bidi="fa-IR"/>
        </w:rPr>
        <w:t xml:space="preserve">جدول شماره </w:t>
      </w:r>
      <w:r w:rsidR="00373AB2" w:rsidRPr="000C7D74">
        <w:rPr>
          <w:rFonts w:hint="cs"/>
          <w:b/>
          <w:bCs/>
          <w:rtl/>
          <w:lang w:bidi="fa-IR"/>
        </w:rPr>
        <w:t>1</w:t>
      </w:r>
      <w:r w:rsidR="00E95223" w:rsidRPr="000C7D74">
        <w:rPr>
          <w:rFonts w:hint="cs"/>
          <w:b/>
          <w:bCs/>
          <w:rtl/>
          <w:lang w:bidi="fa-IR"/>
        </w:rPr>
        <w:t>6</w:t>
      </w:r>
      <w:r w:rsidRPr="000C7D74">
        <w:rPr>
          <w:rFonts w:hint="cs"/>
          <w:b/>
          <w:bCs/>
          <w:rtl/>
          <w:lang w:bidi="fa-IR"/>
        </w:rPr>
        <w:t>: گزارش سایر فعالیتهای</w:t>
      </w:r>
      <w:r w:rsidR="005C0C97" w:rsidRPr="000C7D74">
        <w:rPr>
          <w:rFonts w:hint="cs"/>
          <w:b/>
          <w:bCs/>
          <w:rtl/>
          <w:lang w:bidi="fa-IR"/>
        </w:rPr>
        <w:t xml:space="preserve"> اجرایی</w:t>
      </w:r>
      <w:r w:rsidRPr="000C7D74">
        <w:rPr>
          <w:rFonts w:hint="cs"/>
          <w:b/>
          <w:bCs/>
          <w:rtl/>
          <w:lang w:bidi="fa-IR"/>
        </w:rPr>
        <w:t xml:space="preserve"> دانشجو</w:t>
      </w:r>
    </w:p>
    <w:tbl>
      <w:tblPr>
        <w:tblStyle w:val="TableGrid"/>
        <w:bidiVisual/>
        <w:tblW w:w="49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512"/>
        <w:gridCol w:w="1826"/>
      </w:tblGrid>
      <w:tr w:rsidR="00A868AB" w:rsidRPr="00984A78" w14:paraId="1301769A" w14:textId="77777777" w:rsidTr="006A31A7">
        <w:trPr>
          <w:jc w:val="center"/>
        </w:trPr>
        <w:tc>
          <w:tcPr>
            <w:tcW w:w="309" w:type="pct"/>
            <w:shd w:val="clear" w:color="auto" w:fill="BFBFBF" w:themeFill="background1" w:themeFillShade="BF"/>
          </w:tcPr>
          <w:p w14:paraId="15832AAE" w14:textId="77777777" w:rsidR="00A868AB" w:rsidRPr="00984A78" w:rsidRDefault="00A868AB" w:rsidP="00993D4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635" w:type="pct"/>
            <w:shd w:val="clear" w:color="auto" w:fill="BFBFBF" w:themeFill="background1" w:themeFillShade="BF"/>
          </w:tcPr>
          <w:p w14:paraId="6409113A" w14:textId="77777777" w:rsidR="00A868AB" w:rsidRPr="00984A78" w:rsidRDefault="00A868AB" w:rsidP="00993D4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1056" w:type="pct"/>
            <w:shd w:val="clear" w:color="auto" w:fill="BFBFBF" w:themeFill="background1" w:themeFillShade="BF"/>
          </w:tcPr>
          <w:p w14:paraId="4AE6CADE" w14:textId="77777777" w:rsidR="00A868AB" w:rsidRPr="00984A78" w:rsidRDefault="00A868AB" w:rsidP="00993D4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A868AB" w14:paraId="5A71730A" w14:textId="77777777" w:rsidTr="006A31A7">
        <w:trPr>
          <w:jc w:val="center"/>
        </w:trPr>
        <w:tc>
          <w:tcPr>
            <w:tcW w:w="309" w:type="pct"/>
          </w:tcPr>
          <w:p w14:paraId="3A2F9E27" w14:textId="58B2D2F9" w:rsidR="00A868AB" w:rsidRPr="002D7C1E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4FD31E73" w14:textId="2FA499F3" w:rsidR="00A868AB" w:rsidRPr="002D7C1E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71440B46" w14:textId="581B7000" w:rsidR="00A868AB" w:rsidRPr="003642F6" w:rsidRDefault="00A868AB" w:rsidP="00993D42">
            <w:pPr>
              <w:bidi/>
              <w:jc w:val="lowKashida"/>
              <w:rPr>
                <w:color w:val="00B0F0"/>
                <w:rtl/>
                <w:lang w:bidi="fa-IR"/>
              </w:rPr>
            </w:pPr>
          </w:p>
        </w:tc>
      </w:tr>
      <w:tr w:rsidR="00A868AB" w14:paraId="6840DDED" w14:textId="77777777" w:rsidTr="006A31A7">
        <w:trPr>
          <w:jc w:val="center"/>
        </w:trPr>
        <w:tc>
          <w:tcPr>
            <w:tcW w:w="309" w:type="pct"/>
          </w:tcPr>
          <w:p w14:paraId="4D573527" w14:textId="18933890" w:rsidR="00A868AB" w:rsidRPr="002D7C1E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259EEFF0" w14:textId="45604065" w:rsidR="00A868AB" w:rsidRPr="002D7C1E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5D678AB3" w14:textId="5F54702C" w:rsidR="00A868AB" w:rsidRPr="002D7C1E" w:rsidRDefault="00A868AB" w:rsidP="00993D42">
            <w:pPr>
              <w:bidi/>
              <w:jc w:val="lowKashida"/>
              <w:rPr>
                <w:b/>
                <w:bCs/>
                <w:color w:val="00B0F0"/>
                <w:rtl/>
                <w:lang w:bidi="fa-IR"/>
              </w:rPr>
            </w:pPr>
          </w:p>
        </w:tc>
      </w:tr>
      <w:tr w:rsidR="00A868AB" w14:paraId="1F819D1C" w14:textId="77777777" w:rsidTr="006A31A7">
        <w:trPr>
          <w:jc w:val="center"/>
        </w:trPr>
        <w:tc>
          <w:tcPr>
            <w:tcW w:w="309" w:type="pct"/>
          </w:tcPr>
          <w:p w14:paraId="1B8EB254" w14:textId="6DA30F82" w:rsidR="00A868AB" w:rsidRPr="005D0C90" w:rsidRDefault="00A868AB" w:rsidP="00993D42">
            <w:pPr>
              <w:bidi/>
              <w:jc w:val="lowKashida"/>
              <w:rPr>
                <w:color w:val="00B0F0"/>
                <w:rtl/>
                <w:lang w:bidi="fa-IR"/>
              </w:rPr>
            </w:pPr>
          </w:p>
        </w:tc>
        <w:tc>
          <w:tcPr>
            <w:tcW w:w="3635" w:type="pct"/>
          </w:tcPr>
          <w:p w14:paraId="4C5C0334" w14:textId="52038F73" w:rsidR="00A868AB" w:rsidRPr="00D06885" w:rsidRDefault="00A868AB" w:rsidP="00993D42">
            <w:pPr>
              <w:bidi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00F3AEB2" w14:textId="62EDA5EE" w:rsidR="00A868AB" w:rsidRPr="00D06885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A868AB" w14:paraId="3AADA9B0" w14:textId="77777777" w:rsidTr="006A31A7">
        <w:trPr>
          <w:jc w:val="center"/>
        </w:trPr>
        <w:tc>
          <w:tcPr>
            <w:tcW w:w="309" w:type="pct"/>
          </w:tcPr>
          <w:p w14:paraId="4A7508B9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06DC867A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551FA945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A868AB" w14:paraId="263A2285" w14:textId="77777777" w:rsidTr="006A31A7">
        <w:trPr>
          <w:jc w:val="center"/>
        </w:trPr>
        <w:tc>
          <w:tcPr>
            <w:tcW w:w="309" w:type="pct"/>
          </w:tcPr>
          <w:p w14:paraId="335394D0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2880BB2B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6D991EA9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A868AB" w14:paraId="24731629" w14:textId="77777777" w:rsidTr="006A31A7">
        <w:trPr>
          <w:jc w:val="center"/>
        </w:trPr>
        <w:tc>
          <w:tcPr>
            <w:tcW w:w="309" w:type="pct"/>
          </w:tcPr>
          <w:p w14:paraId="1F4B1C2A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1F84348D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2DE0CF07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A868AB" w14:paraId="21C40895" w14:textId="77777777" w:rsidTr="006A31A7">
        <w:trPr>
          <w:jc w:val="center"/>
        </w:trPr>
        <w:tc>
          <w:tcPr>
            <w:tcW w:w="309" w:type="pct"/>
          </w:tcPr>
          <w:p w14:paraId="6E25FBD5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635" w:type="pct"/>
          </w:tcPr>
          <w:p w14:paraId="423B0B85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1056" w:type="pct"/>
          </w:tcPr>
          <w:p w14:paraId="6E35D1F1" w14:textId="77777777" w:rsidR="00A868AB" w:rsidRDefault="00A868AB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788A03AF" w14:textId="77777777" w:rsidR="00A868AB" w:rsidRDefault="00A868AB" w:rsidP="00A868AB">
      <w:pPr>
        <w:bidi/>
        <w:jc w:val="lowKashida"/>
        <w:rPr>
          <w:rtl/>
          <w:lang w:bidi="fa-IR"/>
        </w:rPr>
      </w:pPr>
    </w:p>
    <w:p w14:paraId="61BC3C52" w14:textId="77777777" w:rsidR="00BC7AE9" w:rsidRDefault="00BC7AE9">
      <w:pPr>
        <w:rPr>
          <w:lang w:bidi="fa-IR"/>
        </w:rPr>
      </w:pPr>
      <w:r>
        <w:rPr>
          <w:rtl/>
          <w:lang w:bidi="fa-IR"/>
        </w:rPr>
        <w:br w:type="page"/>
      </w:r>
    </w:p>
    <w:p w14:paraId="0D62F76D" w14:textId="77777777" w:rsidR="00BC7AE9" w:rsidRDefault="00BC7AE9" w:rsidP="00E9522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>
        <w:rPr>
          <w:rFonts w:hint="cs"/>
          <w:b/>
          <w:bCs/>
          <w:rtl/>
          <w:lang w:bidi="fa-IR"/>
        </w:rPr>
        <w:t xml:space="preserve"> </w:t>
      </w:r>
      <w:r w:rsidR="00373AB2">
        <w:rPr>
          <w:rFonts w:hint="cs"/>
          <w:b/>
          <w:bCs/>
          <w:rtl/>
          <w:lang w:bidi="fa-IR"/>
        </w:rPr>
        <w:t>1</w:t>
      </w:r>
      <w:r w:rsidR="00E95223">
        <w:rPr>
          <w:rFonts w:hint="cs"/>
          <w:b/>
          <w:bCs/>
          <w:rtl/>
          <w:lang w:bidi="fa-IR"/>
        </w:rPr>
        <w:t>7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توصیف عملکرد دانشجو توسط استاد راهنما در پایان هر نیم‌سال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449"/>
        <w:gridCol w:w="7074"/>
      </w:tblGrid>
      <w:tr w:rsidR="00BC7AE9" w:rsidRPr="00984A78" w14:paraId="6A7B3683" w14:textId="77777777" w:rsidTr="00C944BF">
        <w:trPr>
          <w:tblHeader/>
          <w:jc w:val="center"/>
        </w:trPr>
        <w:tc>
          <w:tcPr>
            <w:tcW w:w="292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8BAB7B6" w14:textId="77777777" w:rsidR="00BC7AE9" w:rsidRPr="00984A78" w:rsidRDefault="00BC7AE9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37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E2693EA" w14:textId="77777777" w:rsidR="00BC7AE9" w:rsidRPr="00984A78" w:rsidRDefault="00BC7AE9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یم‌سال تحصیلی</w:t>
            </w:r>
          </w:p>
        </w:tc>
        <w:tc>
          <w:tcPr>
            <w:tcW w:w="3871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90546D5" w14:textId="77777777" w:rsidR="00BC7AE9" w:rsidRPr="00984A78" w:rsidRDefault="00BC7AE9" w:rsidP="00373AB2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صیف عملکرد</w:t>
            </w:r>
          </w:p>
        </w:tc>
      </w:tr>
      <w:tr w:rsidR="00BC7AE9" w14:paraId="0729ABA8" w14:textId="77777777" w:rsidTr="00C944BF">
        <w:trPr>
          <w:jc w:val="center"/>
        </w:trPr>
        <w:tc>
          <w:tcPr>
            <w:tcW w:w="292" w:type="pct"/>
            <w:tcBorders>
              <w:top w:val="double" w:sz="12" w:space="0" w:color="auto"/>
            </w:tcBorders>
          </w:tcPr>
          <w:p w14:paraId="13E73754" w14:textId="77777777" w:rsidR="00BC7AE9" w:rsidRDefault="00BC7AE9" w:rsidP="00BC7AE9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837" w:type="pct"/>
            <w:tcBorders>
              <w:top w:val="double" w:sz="12" w:space="0" w:color="auto"/>
            </w:tcBorders>
          </w:tcPr>
          <w:p w14:paraId="28424F09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871" w:type="pct"/>
            <w:tcBorders>
              <w:top w:val="double" w:sz="12" w:space="0" w:color="auto"/>
            </w:tcBorders>
          </w:tcPr>
          <w:p w14:paraId="12DEC49E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BC7AE9" w14:paraId="1F2CB9C0" w14:textId="77777777" w:rsidTr="00C944BF">
        <w:trPr>
          <w:jc w:val="center"/>
        </w:trPr>
        <w:tc>
          <w:tcPr>
            <w:tcW w:w="292" w:type="pct"/>
          </w:tcPr>
          <w:p w14:paraId="64AAFFBB" w14:textId="77777777" w:rsidR="00BC7AE9" w:rsidRDefault="00BC7AE9" w:rsidP="00BC7AE9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837" w:type="pct"/>
          </w:tcPr>
          <w:p w14:paraId="0F218F84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871" w:type="pct"/>
          </w:tcPr>
          <w:p w14:paraId="158B619E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BC7AE9" w14:paraId="54FF47D7" w14:textId="77777777" w:rsidTr="00C944BF">
        <w:trPr>
          <w:jc w:val="center"/>
        </w:trPr>
        <w:tc>
          <w:tcPr>
            <w:tcW w:w="292" w:type="pct"/>
          </w:tcPr>
          <w:p w14:paraId="11DEBBF1" w14:textId="77777777" w:rsidR="00BC7AE9" w:rsidRDefault="00BC7AE9" w:rsidP="00BC7AE9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837" w:type="pct"/>
          </w:tcPr>
          <w:p w14:paraId="28DCC114" w14:textId="77777777" w:rsidR="00BC7AE9" w:rsidRDefault="00BC7AE9" w:rsidP="00993D42">
            <w:pPr>
              <w:bidi/>
              <w:rPr>
                <w:rtl/>
                <w:lang w:bidi="fa-IR"/>
              </w:rPr>
            </w:pPr>
          </w:p>
        </w:tc>
        <w:tc>
          <w:tcPr>
            <w:tcW w:w="3871" w:type="pct"/>
          </w:tcPr>
          <w:p w14:paraId="37E7DC68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BC7AE9" w14:paraId="182CFB18" w14:textId="77777777" w:rsidTr="00C944BF">
        <w:trPr>
          <w:jc w:val="center"/>
        </w:trPr>
        <w:tc>
          <w:tcPr>
            <w:tcW w:w="292" w:type="pct"/>
          </w:tcPr>
          <w:p w14:paraId="6073D693" w14:textId="77777777" w:rsidR="00BC7AE9" w:rsidRDefault="00BC7AE9" w:rsidP="00BC7AE9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837" w:type="pct"/>
          </w:tcPr>
          <w:p w14:paraId="56FBAC94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871" w:type="pct"/>
          </w:tcPr>
          <w:p w14:paraId="1018882E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BC7AE9" w14:paraId="536B90CB" w14:textId="77777777" w:rsidTr="00C944BF">
        <w:trPr>
          <w:jc w:val="center"/>
        </w:trPr>
        <w:tc>
          <w:tcPr>
            <w:tcW w:w="292" w:type="pct"/>
          </w:tcPr>
          <w:p w14:paraId="10A98BE8" w14:textId="77777777" w:rsidR="00BC7AE9" w:rsidRDefault="00BC7AE9" w:rsidP="00BC7AE9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837" w:type="pct"/>
          </w:tcPr>
          <w:p w14:paraId="536901FF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871" w:type="pct"/>
          </w:tcPr>
          <w:p w14:paraId="7E7E6EBF" w14:textId="77777777" w:rsidR="00BC7AE9" w:rsidRDefault="00BC7AE9" w:rsidP="00993D42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609E9BE1" w14:textId="77777777" w:rsidR="00BC7AE9" w:rsidRDefault="00BC7AE9" w:rsidP="00BC7AE9">
      <w:pPr>
        <w:bidi/>
        <w:jc w:val="lowKashida"/>
        <w:rPr>
          <w:rtl/>
          <w:lang w:bidi="fa-IR"/>
        </w:rPr>
      </w:pPr>
    </w:p>
    <w:p w14:paraId="3FCEE24D" w14:textId="77777777" w:rsidR="00A868AB" w:rsidRDefault="00A868AB" w:rsidP="00A868AB">
      <w:pPr>
        <w:bidi/>
        <w:jc w:val="lowKashida"/>
        <w:rPr>
          <w:rtl/>
          <w:lang w:bidi="fa-IR"/>
        </w:rPr>
      </w:pPr>
    </w:p>
    <w:p w14:paraId="0A827328" w14:textId="008E7A9A" w:rsidR="00FB62BA" w:rsidRPr="009E7571" w:rsidRDefault="00FB62BA" w:rsidP="00E412DF">
      <w:pPr>
        <w:jc w:val="center"/>
        <w:rPr>
          <w:b/>
          <w:bCs/>
          <w:rtl/>
          <w:lang w:bidi="fa-IR"/>
        </w:rPr>
      </w:pPr>
      <w:r w:rsidRPr="009E7571">
        <w:rPr>
          <w:rFonts w:hint="cs"/>
          <w:b/>
          <w:bCs/>
          <w:rtl/>
          <w:lang w:bidi="fa-IR"/>
        </w:rPr>
        <w:t xml:space="preserve">تایید استاد راهنما، مدیر گروه </w:t>
      </w:r>
      <w:r w:rsidR="009E7571">
        <w:rPr>
          <w:rFonts w:hint="cs"/>
          <w:b/>
          <w:bCs/>
          <w:rtl/>
          <w:lang w:bidi="fa-IR"/>
        </w:rPr>
        <w:t>در هر نیمسال تحصیل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861"/>
        <w:gridCol w:w="1835"/>
        <w:gridCol w:w="1860"/>
        <w:gridCol w:w="1808"/>
        <w:gridCol w:w="1906"/>
      </w:tblGrid>
      <w:tr w:rsidR="00FB62BA" w14:paraId="6D953BE0" w14:textId="77777777" w:rsidTr="00C944BF">
        <w:trPr>
          <w:tblHeader/>
          <w:jc w:val="center"/>
        </w:trPr>
        <w:tc>
          <w:tcPr>
            <w:tcW w:w="10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9888D03" w14:textId="77777777" w:rsidR="00FB62BA" w:rsidRPr="007804DA" w:rsidRDefault="00FB62BA" w:rsidP="00B37BDF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990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169690DF" w14:textId="77777777" w:rsidR="00FB62BA" w:rsidRPr="007804DA" w:rsidRDefault="00FB62BA" w:rsidP="00B37BD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7804DA">
              <w:rPr>
                <w:rFonts w:hint="cs"/>
                <w:b/>
                <w:bCs/>
                <w:rtl/>
                <w:lang w:bidi="fa-IR"/>
              </w:rPr>
              <w:t>تاریخ</w:t>
            </w:r>
          </w:p>
        </w:tc>
        <w:tc>
          <w:tcPr>
            <w:tcW w:w="10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9407A41" w14:textId="77777777" w:rsidR="00FB62BA" w:rsidRPr="007804DA" w:rsidRDefault="00FB62BA" w:rsidP="00B37BD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7804DA"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975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299ECEC8" w14:textId="77777777" w:rsidR="00FB62BA" w:rsidRPr="007804DA" w:rsidRDefault="00FB62BA" w:rsidP="00B37BD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7804DA">
              <w:rPr>
                <w:rFonts w:hint="cs"/>
                <w:b/>
                <w:bCs/>
                <w:rtl/>
                <w:lang w:bidi="fa-IR"/>
              </w:rPr>
              <w:t>مدیر گروه</w:t>
            </w:r>
          </w:p>
        </w:tc>
        <w:tc>
          <w:tcPr>
            <w:tcW w:w="1028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14:paraId="4C6F86DA" w14:textId="77777777" w:rsidR="00072986" w:rsidRPr="007804DA" w:rsidRDefault="00FB62BA" w:rsidP="00B37BDF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7804DA">
              <w:rPr>
                <w:rFonts w:hint="cs"/>
                <w:b/>
                <w:bCs/>
                <w:rtl/>
                <w:lang w:bidi="fa-IR"/>
              </w:rPr>
              <w:t>معاون تحصیلات تکمیلی</w:t>
            </w:r>
          </w:p>
        </w:tc>
      </w:tr>
      <w:tr w:rsidR="00FB62BA" w14:paraId="0419E65B" w14:textId="77777777" w:rsidTr="00C944BF">
        <w:trPr>
          <w:jc w:val="center"/>
        </w:trPr>
        <w:tc>
          <w:tcPr>
            <w:tcW w:w="1003" w:type="pct"/>
            <w:tcBorders>
              <w:top w:val="double" w:sz="12" w:space="0" w:color="auto"/>
            </w:tcBorders>
          </w:tcPr>
          <w:p w14:paraId="1126E2AF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اول</w:t>
            </w:r>
          </w:p>
        </w:tc>
        <w:tc>
          <w:tcPr>
            <w:tcW w:w="990" w:type="pct"/>
            <w:tcBorders>
              <w:top w:val="double" w:sz="12" w:space="0" w:color="auto"/>
            </w:tcBorders>
          </w:tcPr>
          <w:p w14:paraId="1BD3130B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  <w:tcBorders>
              <w:top w:val="double" w:sz="12" w:space="0" w:color="auto"/>
            </w:tcBorders>
          </w:tcPr>
          <w:p w14:paraId="0B8E3AB5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  <w:tcBorders>
              <w:top w:val="double" w:sz="12" w:space="0" w:color="auto"/>
            </w:tcBorders>
          </w:tcPr>
          <w:p w14:paraId="6A6EDD96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  <w:tcBorders>
              <w:top w:val="double" w:sz="12" w:space="0" w:color="auto"/>
            </w:tcBorders>
          </w:tcPr>
          <w:p w14:paraId="3A37A74C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13FE775B" w14:textId="77777777" w:rsidTr="00C944BF">
        <w:trPr>
          <w:jc w:val="center"/>
        </w:trPr>
        <w:tc>
          <w:tcPr>
            <w:tcW w:w="1003" w:type="pct"/>
          </w:tcPr>
          <w:p w14:paraId="70A6D911" w14:textId="77777777" w:rsidR="00FB62BA" w:rsidRDefault="00072986" w:rsidP="00FB62B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دوم</w:t>
            </w:r>
          </w:p>
        </w:tc>
        <w:tc>
          <w:tcPr>
            <w:tcW w:w="990" w:type="pct"/>
          </w:tcPr>
          <w:p w14:paraId="4BE2613A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46B8D83E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3C4CAB20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644DB3FA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5CF96915" w14:textId="77777777" w:rsidTr="00C944BF">
        <w:trPr>
          <w:jc w:val="center"/>
        </w:trPr>
        <w:tc>
          <w:tcPr>
            <w:tcW w:w="1003" w:type="pct"/>
          </w:tcPr>
          <w:p w14:paraId="2435A95D" w14:textId="77777777" w:rsidR="00FB62BA" w:rsidRDefault="00072986" w:rsidP="00072986">
            <w:pPr>
              <w:bidi/>
              <w:jc w:val="center"/>
              <w:rPr>
                <w:rtl/>
                <w:lang w:bidi="fa-IR"/>
              </w:rPr>
            </w:pPr>
            <w:r w:rsidRPr="00072986">
              <w:rPr>
                <w:rtl/>
                <w:lang w:bidi="fa-IR"/>
              </w:rPr>
              <w:t xml:space="preserve">گزارش </w:t>
            </w:r>
            <w:r>
              <w:rPr>
                <w:rFonts w:hint="cs"/>
                <w:rtl/>
                <w:lang w:bidi="fa-IR"/>
              </w:rPr>
              <w:t>س</w:t>
            </w:r>
            <w:r w:rsidRPr="00072986">
              <w:rPr>
                <w:rtl/>
                <w:lang w:bidi="fa-IR"/>
              </w:rPr>
              <w:t>وم</w:t>
            </w:r>
          </w:p>
        </w:tc>
        <w:tc>
          <w:tcPr>
            <w:tcW w:w="990" w:type="pct"/>
          </w:tcPr>
          <w:p w14:paraId="39AF1D51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0E047FAD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5DA2BBC1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4709C5E3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7E69FA0A" w14:textId="77777777" w:rsidTr="00C944BF">
        <w:trPr>
          <w:jc w:val="center"/>
        </w:trPr>
        <w:tc>
          <w:tcPr>
            <w:tcW w:w="1003" w:type="pct"/>
          </w:tcPr>
          <w:p w14:paraId="67413FBD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90" w:type="pct"/>
          </w:tcPr>
          <w:p w14:paraId="4D373231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598D574B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1E5ABBC1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19E196FC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6C6DF78C" w14:textId="77777777" w:rsidTr="00C944BF">
        <w:trPr>
          <w:jc w:val="center"/>
        </w:trPr>
        <w:tc>
          <w:tcPr>
            <w:tcW w:w="1003" w:type="pct"/>
          </w:tcPr>
          <w:p w14:paraId="42AA5030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90" w:type="pct"/>
          </w:tcPr>
          <w:p w14:paraId="1AD31356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2E99922D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54898A35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3B88067F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7803054E" w14:textId="77777777" w:rsidTr="00C944BF">
        <w:trPr>
          <w:jc w:val="center"/>
        </w:trPr>
        <w:tc>
          <w:tcPr>
            <w:tcW w:w="1003" w:type="pct"/>
          </w:tcPr>
          <w:p w14:paraId="51BEA5A7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90" w:type="pct"/>
          </w:tcPr>
          <w:p w14:paraId="19E5D1CF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20AEB962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6A0AAD81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36AF23F3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B62BA" w14:paraId="1F03B1EC" w14:textId="77777777" w:rsidTr="00C944BF">
        <w:trPr>
          <w:jc w:val="center"/>
        </w:trPr>
        <w:tc>
          <w:tcPr>
            <w:tcW w:w="1003" w:type="pct"/>
          </w:tcPr>
          <w:p w14:paraId="26EF6DFC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90" w:type="pct"/>
          </w:tcPr>
          <w:p w14:paraId="4A5B1EB5" w14:textId="77777777" w:rsidR="00FB62BA" w:rsidRDefault="00FB62BA" w:rsidP="007804D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03" w:type="pct"/>
          </w:tcPr>
          <w:p w14:paraId="24B5EE81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975" w:type="pct"/>
          </w:tcPr>
          <w:p w14:paraId="728BA227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028" w:type="pct"/>
          </w:tcPr>
          <w:p w14:paraId="71D8A375" w14:textId="77777777" w:rsidR="00FB62BA" w:rsidRDefault="00FB62BA" w:rsidP="00FB62BA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6BCD6C4B" w14:textId="77777777" w:rsidR="00FB62BA" w:rsidRDefault="009E7571" w:rsidP="009E757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نکته: قبل از ازمون جامع و دفاع پایان نامه می بایست </w:t>
      </w:r>
      <w:r>
        <w:rPr>
          <w:lang w:bidi="fa-IR"/>
        </w:rPr>
        <w:t xml:space="preserve">Logbook </w:t>
      </w:r>
      <w:r>
        <w:rPr>
          <w:rFonts w:hint="cs"/>
          <w:rtl/>
          <w:lang w:bidi="fa-IR"/>
        </w:rPr>
        <w:t xml:space="preserve"> به معاونت تحصیلات تکمیلی جهت تایید ارائه گردد.</w:t>
      </w:r>
    </w:p>
    <w:sectPr w:rsidR="00FB62BA" w:rsidSect="007B3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7D9A08" w14:textId="77777777" w:rsidR="00BF3451" w:rsidRDefault="00BF3451" w:rsidP="006D20BD">
      <w:pPr>
        <w:spacing w:after="0" w:line="240" w:lineRule="auto"/>
      </w:pPr>
      <w:r>
        <w:separator/>
      </w:r>
    </w:p>
  </w:endnote>
  <w:endnote w:type="continuationSeparator" w:id="0">
    <w:p w14:paraId="5B0FF55C" w14:textId="77777777" w:rsidR="00BF3451" w:rsidRDefault="00BF3451" w:rsidP="006D2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617482551"/>
      <w:docPartObj>
        <w:docPartGallery w:val="Page Numbers (Bottom of Page)"/>
        <w:docPartUnique/>
      </w:docPartObj>
    </w:sdtPr>
    <w:sdtContent>
      <w:p w14:paraId="151AB94C" w14:textId="32331109" w:rsidR="004E17C6" w:rsidRDefault="004E17C6" w:rsidP="00FE45EF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0BB7">
          <w:rPr>
            <w:noProof/>
            <w:rtl/>
          </w:rPr>
          <w:t>21</w:t>
        </w:r>
        <w:r>
          <w:rPr>
            <w:noProof/>
          </w:rPr>
          <w:fldChar w:fldCharType="end"/>
        </w:r>
      </w:p>
    </w:sdtContent>
  </w:sdt>
  <w:p w14:paraId="3D4359B9" w14:textId="77777777" w:rsidR="004E17C6" w:rsidRDefault="004E17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1ACC01" w14:textId="77777777" w:rsidR="00BF3451" w:rsidRDefault="00BF3451" w:rsidP="006D20BD">
      <w:pPr>
        <w:spacing w:after="0" w:line="240" w:lineRule="auto"/>
      </w:pPr>
      <w:r>
        <w:separator/>
      </w:r>
    </w:p>
  </w:footnote>
  <w:footnote w:type="continuationSeparator" w:id="0">
    <w:p w14:paraId="3E87E7A8" w14:textId="77777777" w:rsidR="00BF3451" w:rsidRDefault="00BF3451" w:rsidP="006D2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57D45"/>
    <w:multiLevelType w:val="hybridMultilevel"/>
    <w:tmpl w:val="104E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8569E"/>
    <w:multiLevelType w:val="hybridMultilevel"/>
    <w:tmpl w:val="B3CC27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35DD2"/>
    <w:multiLevelType w:val="hybridMultilevel"/>
    <w:tmpl w:val="2D76910C"/>
    <w:lvl w:ilvl="0" w:tplc="0B8A25A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B65E80"/>
    <w:multiLevelType w:val="hybridMultilevel"/>
    <w:tmpl w:val="2CD8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D069A"/>
    <w:multiLevelType w:val="hybridMultilevel"/>
    <w:tmpl w:val="06740A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759B0"/>
    <w:multiLevelType w:val="hybridMultilevel"/>
    <w:tmpl w:val="5EC05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B23E22"/>
    <w:multiLevelType w:val="hybridMultilevel"/>
    <w:tmpl w:val="AFF2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01FEE"/>
    <w:multiLevelType w:val="multilevel"/>
    <w:tmpl w:val="2EEA4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D51631"/>
    <w:multiLevelType w:val="hybridMultilevel"/>
    <w:tmpl w:val="5DD8B490"/>
    <w:lvl w:ilvl="0" w:tplc="9E08438A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611472558">
    <w:abstractNumId w:val="5"/>
  </w:num>
  <w:num w:numId="2" w16cid:durableId="1347363726">
    <w:abstractNumId w:val="0"/>
  </w:num>
  <w:num w:numId="3" w16cid:durableId="1878663023">
    <w:abstractNumId w:val="6"/>
  </w:num>
  <w:num w:numId="4" w16cid:durableId="1178540275">
    <w:abstractNumId w:val="3"/>
  </w:num>
  <w:num w:numId="5" w16cid:durableId="1111819147">
    <w:abstractNumId w:val="2"/>
  </w:num>
  <w:num w:numId="6" w16cid:durableId="1431272119">
    <w:abstractNumId w:val="8"/>
  </w:num>
  <w:num w:numId="7" w16cid:durableId="2034384057">
    <w:abstractNumId w:val="4"/>
  </w:num>
  <w:num w:numId="8" w16cid:durableId="739058071">
    <w:abstractNumId w:val="1"/>
  </w:num>
  <w:num w:numId="9" w16cid:durableId="2703548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AgJTU1NjM1MDUyUdpeDU4uLM/DyQAqNaAKilyOQsAAAA"/>
  </w:docVars>
  <w:rsids>
    <w:rsidRoot w:val="00F86C9C"/>
    <w:rsid w:val="00003B21"/>
    <w:rsid w:val="000100E5"/>
    <w:rsid w:val="00010384"/>
    <w:rsid w:val="00010DBE"/>
    <w:rsid w:val="000132CB"/>
    <w:rsid w:val="00015FE0"/>
    <w:rsid w:val="00016DEA"/>
    <w:rsid w:val="0002261D"/>
    <w:rsid w:val="00022626"/>
    <w:rsid w:val="00024968"/>
    <w:rsid w:val="0002564D"/>
    <w:rsid w:val="0002646D"/>
    <w:rsid w:val="00026981"/>
    <w:rsid w:val="00027C9E"/>
    <w:rsid w:val="000302D2"/>
    <w:rsid w:val="00031431"/>
    <w:rsid w:val="000319B7"/>
    <w:rsid w:val="00033A96"/>
    <w:rsid w:val="00037141"/>
    <w:rsid w:val="00041386"/>
    <w:rsid w:val="00041883"/>
    <w:rsid w:val="00042700"/>
    <w:rsid w:val="00042E5C"/>
    <w:rsid w:val="00043D31"/>
    <w:rsid w:val="00044A85"/>
    <w:rsid w:val="00045463"/>
    <w:rsid w:val="000454B0"/>
    <w:rsid w:val="00045BB3"/>
    <w:rsid w:val="00050FB3"/>
    <w:rsid w:val="000517B7"/>
    <w:rsid w:val="000529C9"/>
    <w:rsid w:val="00053205"/>
    <w:rsid w:val="0005478F"/>
    <w:rsid w:val="000564F9"/>
    <w:rsid w:val="00056A1A"/>
    <w:rsid w:val="00056AA1"/>
    <w:rsid w:val="00060153"/>
    <w:rsid w:val="00061620"/>
    <w:rsid w:val="00061ABA"/>
    <w:rsid w:val="00065F73"/>
    <w:rsid w:val="00066007"/>
    <w:rsid w:val="00072720"/>
    <w:rsid w:val="00072986"/>
    <w:rsid w:val="00072BB4"/>
    <w:rsid w:val="0007368A"/>
    <w:rsid w:val="00081CB8"/>
    <w:rsid w:val="00083EC9"/>
    <w:rsid w:val="00086EA5"/>
    <w:rsid w:val="00087D20"/>
    <w:rsid w:val="0009132F"/>
    <w:rsid w:val="00091FA3"/>
    <w:rsid w:val="00092754"/>
    <w:rsid w:val="000959BF"/>
    <w:rsid w:val="00096C15"/>
    <w:rsid w:val="0009776B"/>
    <w:rsid w:val="000A0579"/>
    <w:rsid w:val="000A057D"/>
    <w:rsid w:val="000A07AB"/>
    <w:rsid w:val="000A0F00"/>
    <w:rsid w:val="000A473F"/>
    <w:rsid w:val="000A600A"/>
    <w:rsid w:val="000A7007"/>
    <w:rsid w:val="000B044E"/>
    <w:rsid w:val="000B0DAB"/>
    <w:rsid w:val="000B2967"/>
    <w:rsid w:val="000B2E1B"/>
    <w:rsid w:val="000B4633"/>
    <w:rsid w:val="000B5173"/>
    <w:rsid w:val="000B570E"/>
    <w:rsid w:val="000B64CA"/>
    <w:rsid w:val="000C433F"/>
    <w:rsid w:val="000C5B9D"/>
    <w:rsid w:val="000C642B"/>
    <w:rsid w:val="000C6442"/>
    <w:rsid w:val="000C6E2B"/>
    <w:rsid w:val="000C77A2"/>
    <w:rsid w:val="000C7D74"/>
    <w:rsid w:val="000D067A"/>
    <w:rsid w:val="000D31F1"/>
    <w:rsid w:val="000D7FE5"/>
    <w:rsid w:val="000E1562"/>
    <w:rsid w:val="000E4092"/>
    <w:rsid w:val="000E5DE6"/>
    <w:rsid w:val="000E6168"/>
    <w:rsid w:val="000E6B1C"/>
    <w:rsid w:val="000E6FB0"/>
    <w:rsid w:val="000E75FF"/>
    <w:rsid w:val="000E76A2"/>
    <w:rsid w:val="000E7BCD"/>
    <w:rsid w:val="000F1AB9"/>
    <w:rsid w:val="000F1CB5"/>
    <w:rsid w:val="000F1F73"/>
    <w:rsid w:val="000F284A"/>
    <w:rsid w:val="000F3B61"/>
    <w:rsid w:val="000F4CB8"/>
    <w:rsid w:val="000F59F3"/>
    <w:rsid w:val="000F68E7"/>
    <w:rsid w:val="001000F7"/>
    <w:rsid w:val="00101626"/>
    <w:rsid w:val="00101F2E"/>
    <w:rsid w:val="00103258"/>
    <w:rsid w:val="00104C9F"/>
    <w:rsid w:val="00104CE6"/>
    <w:rsid w:val="00104CEA"/>
    <w:rsid w:val="00105036"/>
    <w:rsid w:val="001059B8"/>
    <w:rsid w:val="001123A4"/>
    <w:rsid w:val="00112D27"/>
    <w:rsid w:val="001165C7"/>
    <w:rsid w:val="00116763"/>
    <w:rsid w:val="00117686"/>
    <w:rsid w:val="00122E49"/>
    <w:rsid w:val="00124080"/>
    <w:rsid w:val="00124AB4"/>
    <w:rsid w:val="00127210"/>
    <w:rsid w:val="001277AF"/>
    <w:rsid w:val="001304BD"/>
    <w:rsid w:val="00132A00"/>
    <w:rsid w:val="001337DE"/>
    <w:rsid w:val="00137BC0"/>
    <w:rsid w:val="001428E3"/>
    <w:rsid w:val="00145500"/>
    <w:rsid w:val="001467EB"/>
    <w:rsid w:val="00146B63"/>
    <w:rsid w:val="00146D08"/>
    <w:rsid w:val="00150548"/>
    <w:rsid w:val="00150E45"/>
    <w:rsid w:val="00150FC4"/>
    <w:rsid w:val="00152060"/>
    <w:rsid w:val="0015225B"/>
    <w:rsid w:val="00153BF4"/>
    <w:rsid w:val="00154299"/>
    <w:rsid w:val="001556B4"/>
    <w:rsid w:val="00155912"/>
    <w:rsid w:val="001576D8"/>
    <w:rsid w:val="0016099B"/>
    <w:rsid w:val="001620BF"/>
    <w:rsid w:val="00163E62"/>
    <w:rsid w:val="00163E8C"/>
    <w:rsid w:val="00166ED3"/>
    <w:rsid w:val="00167DD5"/>
    <w:rsid w:val="0017072D"/>
    <w:rsid w:val="00172481"/>
    <w:rsid w:val="00175914"/>
    <w:rsid w:val="0017622A"/>
    <w:rsid w:val="0018012D"/>
    <w:rsid w:val="0018062B"/>
    <w:rsid w:val="00182060"/>
    <w:rsid w:val="00182084"/>
    <w:rsid w:val="00182CDD"/>
    <w:rsid w:val="00183311"/>
    <w:rsid w:val="00183582"/>
    <w:rsid w:val="00183EC9"/>
    <w:rsid w:val="00184772"/>
    <w:rsid w:val="00184C6C"/>
    <w:rsid w:val="00186B38"/>
    <w:rsid w:val="00187590"/>
    <w:rsid w:val="00187776"/>
    <w:rsid w:val="00190469"/>
    <w:rsid w:val="001904E2"/>
    <w:rsid w:val="001909A0"/>
    <w:rsid w:val="0019168B"/>
    <w:rsid w:val="00191DC8"/>
    <w:rsid w:val="00193F91"/>
    <w:rsid w:val="001940CE"/>
    <w:rsid w:val="001960F9"/>
    <w:rsid w:val="00196A4A"/>
    <w:rsid w:val="00196BE1"/>
    <w:rsid w:val="001A1B4D"/>
    <w:rsid w:val="001A1E8B"/>
    <w:rsid w:val="001A2791"/>
    <w:rsid w:val="001A4399"/>
    <w:rsid w:val="001A697B"/>
    <w:rsid w:val="001A7B55"/>
    <w:rsid w:val="001B012A"/>
    <w:rsid w:val="001B030A"/>
    <w:rsid w:val="001B12D6"/>
    <w:rsid w:val="001B3B15"/>
    <w:rsid w:val="001B3F33"/>
    <w:rsid w:val="001B5C11"/>
    <w:rsid w:val="001B5E8E"/>
    <w:rsid w:val="001B7E30"/>
    <w:rsid w:val="001C0213"/>
    <w:rsid w:val="001C10E2"/>
    <w:rsid w:val="001C351C"/>
    <w:rsid w:val="001C37FC"/>
    <w:rsid w:val="001C39BC"/>
    <w:rsid w:val="001C44C4"/>
    <w:rsid w:val="001C4C64"/>
    <w:rsid w:val="001D23EF"/>
    <w:rsid w:val="001D58BC"/>
    <w:rsid w:val="001D64CD"/>
    <w:rsid w:val="001D6B9E"/>
    <w:rsid w:val="001E0D84"/>
    <w:rsid w:val="001E18CE"/>
    <w:rsid w:val="001E2433"/>
    <w:rsid w:val="001E3980"/>
    <w:rsid w:val="001E414B"/>
    <w:rsid w:val="001E59A2"/>
    <w:rsid w:val="001E75F8"/>
    <w:rsid w:val="001E7F08"/>
    <w:rsid w:val="001F11D3"/>
    <w:rsid w:val="001F15EF"/>
    <w:rsid w:val="001F31CC"/>
    <w:rsid w:val="001F5A56"/>
    <w:rsid w:val="001F68F8"/>
    <w:rsid w:val="001F6DBF"/>
    <w:rsid w:val="0020093D"/>
    <w:rsid w:val="002020D1"/>
    <w:rsid w:val="00202277"/>
    <w:rsid w:val="002030FC"/>
    <w:rsid w:val="00203418"/>
    <w:rsid w:val="002061F0"/>
    <w:rsid w:val="00206895"/>
    <w:rsid w:val="00206CC7"/>
    <w:rsid w:val="00211BD4"/>
    <w:rsid w:val="00215AFA"/>
    <w:rsid w:val="00215BAA"/>
    <w:rsid w:val="00215C5F"/>
    <w:rsid w:val="00216D88"/>
    <w:rsid w:val="00216FFD"/>
    <w:rsid w:val="00217100"/>
    <w:rsid w:val="00217247"/>
    <w:rsid w:val="00217F71"/>
    <w:rsid w:val="00221359"/>
    <w:rsid w:val="00221412"/>
    <w:rsid w:val="00223AD3"/>
    <w:rsid w:val="002262D4"/>
    <w:rsid w:val="00226371"/>
    <w:rsid w:val="002266C9"/>
    <w:rsid w:val="002269CA"/>
    <w:rsid w:val="002270B8"/>
    <w:rsid w:val="0023200B"/>
    <w:rsid w:val="00232CBB"/>
    <w:rsid w:val="00233A22"/>
    <w:rsid w:val="00234850"/>
    <w:rsid w:val="00235DE6"/>
    <w:rsid w:val="00236277"/>
    <w:rsid w:val="00240535"/>
    <w:rsid w:val="0024082E"/>
    <w:rsid w:val="00241FB7"/>
    <w:rsid w:val="00245DC3"/>
    <w:rsid w:val="00250F52"/>
    <w:rsid w:val="002517C2"/>
    <w:rsid w:val="00252254"/>
    <w:rsid w:val="00255E8B"/>
    <w:rsid w:val="00256561"/>
    <w:rsid w:val="002567BA"/>
    <w:rsid w:val="00257C34"/>
    <w:rsid w:val="00257CD4"/>
    <w:rsid w:val="00260058"/>
    <w:rsid w:val="00264FD3"/>
    <w:rsid w:val="002658B8"/>
    <w:rsid w:val="00271B6A"/>
    <w:rsid w:val="00271FBB"/>
    <w:rsid w:val="00272456"/>
    <w:rsid w:val="002735B8"/>
    <w:rsid w:val="00277AE9"/>
    <w:rsid w:val="00281110"/>
    <w:rsid w:val="00283ED9"/>
    <w:rsid w:val="002844EC"/>
    <w:rsid w:val="00284D60"/>
    <w:rsid w:val="002867F1"/>
    <w:rsid w:val="00286901"/>
    <w:rsid w:val="002907B1"/>
    <w:rsid w:val="002926E3"/>
    <w:rsid w:val="0029453C"/>
    <w:rsid w:val="0029524A"/>
    <w:rsid w:val="00296FD6"/>
    <w:rsid w:val="00297DDD"/>
    <w:rsid w:val="002A450C"/>
    <w:rsid w:val="002A457F"/>
    <w:rsid w:val="002A5108"/>
    <w:rsid w:val="002B1AA3"/>
    <w:rsid w:val="002B1F33"/>
    <w:rsid w:val="002B346E"/>
    <w:rsid w:val="002B3EFB"/>
    <w:rsid w:val="002B467C"/>
    <w:rsid w:val="002B4C89"/>
    <w:rsid w:val="002B7316"/>
    <w:rsid w:val="002C40F7"/>
    <w:rsid w:val="002C43A3"/>
    <w:rsid w:val="002C5EAE"/>
    <w:rsid w:val="002D1671"/>
    <w:rsid w:val="002D45E4"/>
    <w:rsid w:val="002D5D7C"/>
    <w:rsid w:val="002D7B09"/>
    <w:rsid w:val="002D7C1E"/>
    <w:rsid w:val="002E0848"/>
    <w:rsid w:val="002E3FD7"/>
    <w:rsid w:val="002E4295"/>
    <w:rsid w:val="002E540E"/>
    <w:rsid w:val="002E730B"/>
    <w:rsid w:val="002E7CA9"/>
    <w:rsid w:val="002F00EF"/>
    <w:rsid w:val="002F1D6F"/>
    <w:rsid w:val="002F25F1"/>
    <w:rsid w:val="002F4290"/>
    <w:rsid w:val="002F447D"/>
    <w:rsid w:val="002F4CAA"/>
    <w:rsid w:val="002F5B1F"/>
    <w:rsid w:val="002F5F50"/>
    <w:rsid w:val="002F739D"/>
    <w:rsid w:val="002F7DD0"/>
    <w:rsid w:val="00301F39"/>
    <w:rsid w:val="003041F7"/>
    <w:rsid w:val="00304244"/>
    <w:rsid w:val="0030440B"/>
    <w:rsid w:val="00306557"/>
    <w:rsid w:val="00306CD0"/>
    <w:rsid w:val="003108BC"/>
    <w:rsid w:val="00310E3E"/>
    <w:rsid w:val="00314E2A"/>
    <w:rsid w:val="00317F87"/>
    <w:rsid w:val="0032056E"/>
    <w:rsid w:val="003219AC"/>
    <w:rsid w:val="00324C14"/>
    <w:rsid w:val="0032693D"/>
    <w:rsid w:val="00326F49"/>
    <w:rsid w:val="0032754C"/>
    <w:rsid w:val="00327F1E"/>
    <w:rsid w:val="0033038F"/>
    <w:rsid w:val="00330E60"/>
    <w:rsid w:val="00333B80"/>
    <w:rsid w:val="0033677F"/>
    <w:rsid w:val="00337011"/>
    <w:rsid w:val="00341683"/>
    <w:rsid w:val="003416E8"/>
    <w:rsid w:val="0034215C"/>
    <w:rsid w:val="0034340F"/>
    <w:rsid w:val="0034360C"/>
    <w:rsid w:val="00343AB5"/>
    <w:rsid w:val="003444A5"/>
    <w:rsid w:val="00347534"/>
    <w:rsid w:val="00347F4B"/>
    <w:rsid w:val="0035459E"/>
    <w:rsid w:val="00356817"/>
    <w:rsid w:val="003569BE"/>
    <w:rsid w:val="00357C83"/>
    <w:rsid w:val="00362F16"/>
    <w:rsid w:val="003642F6"/>
    <w:rsid w:val="003648F8"/>
    <w:rsid w:val="00364F15"/>
    <w:rsid w:val="0036553D"/>
    <w:rsid w:val="00371826"/>
    <w:rsid w:val="00371886"/>
    <w:rsid w:val="00371AE6"/>
    <w:rsid w:val="00371DE7"/>
    <w:rsid w:val="00371F64"/>
    <w:rsid w:val="003736BC"/>
    <w:rsid w:val="00373897"/>
    <w:rsid w:val="00373AB2"/>
    <w:rsid w:val="003744A2"/>
    <w:rsid w:val="00374AF6"/>
    <w:rsid w:val="003768B3"/>
    <w:rsid w:val="00380A69"/>
    <w:rsid w:val="00381EBA"/>
    <w:rsid w:val="00383AFE"/>
    <w:rsid w:val="00384B11"/>
    <w:rsid w:val="003906C0"/>
    <w:rsid w:val="0039107E"/>
    <w:rsid w:val="003934A3"/>
    <w:rsid w:val="00393938"/>
    <w:rsid w:val="00394415"/>
    <w:rsid w:val="0039493C"/>
    <w:rsid w:val="00395089"/>
    <w:rsid w:val="00395ED2"/>
    <w:rsid w:val="00395EF3"/>
    <w:rsid w:val="00396CEA"/>
    <w:rsid w:val="00397AF6"/>
    <w:rsid w:val="003A143E"/>
    <w:rsid w:val="003A1882"/>
    <w:rsid w:val="003A1D9B"/>
    <w:rsid w:val="003A3A93"/>
    <w:rsid w:val="003A3BAA"/>
    <w:rsid w:val="003A3FA6"/>
    <w:rsid w:val="003A4951"/>
    <w:rsid w:val="003B0BE4"/>
    <w:rsid w:val="003B15B3"/>
    <w:rsid w:val="003B4B21"/>
    <w:rsid w:val="003B5020"/>
    <w:rsid w:val="003B52C6"/>
    <w:rsid w:val="003B7C36"/>
    <w:rsid w:val="003C0F02"/>
    <w:rsid w:val="003C3860"/>
    <w:rsid w:val="003C3B87"/>
    <w:rsid w:val="003C5041"/>
    <w:rsid w:val="003C69AF"/>
    <w:rsid w:val="003C775F"/>
    <w:rsid w:val="003D03E0"/>
    <w:rsid w:val="003D0D6A"/>
    <w:rsid w:val="003D1D80"/>
    <w:rsid w:val="003D578C"/>
    <w:rsid w:val="003E028B"/>
    <w:rsid w:val="003E02BE"/>
    <w:rsid w:val="003E1484"/>
    <w:rsid w:val="003E42F4"/>
    <w:rsid w:val="003E585C"/>
    <w:rsid w:val="003E5EE4"/>
    <w:rsid w:val="003F1576"/>
    <w:rsid w:val="003F1A40"/>
    <w:rsid w:val="003F4066"/>
    <w:rsid w:val="003F4C29"/>
    <w:rsid w:val="003F5F92"/>
    <w:rsid w:val="003F7C5B"/>
    <w:rsid w:val="0040307C"/>
    <w:rsid w:val="00405F7F"/>
    <w:rsid w:val="00406C54"/>
    <w:rsid w:val="00411CBA"/>
    <w:rsid w:val="004128B1"/>
    <w:rsid w:val="00415F7C"/>
    <w:rsid w:val="004165C0"/>
    <w:rsid w:val="00416E67"/>
    <w:rsid w:val="00420096"/>
    <w:rsid w:val="004219AD"/>
    <w:rsid w:val="00421BB2"/>
    <w:rsid w:val="00421F58"/>
    <w:rsid w:val="004232F1"/>
    <w:rsid w:val="00426021"/>
    <w:rsid w:val="004263DF"/>
    <w:rsid w:val="00427A04"/>
    <w:rsid w:val="00427AE7"/>
    <w:rsid w:val="004316EF"/>
    <w:rsid w:val="00433021"/>
    <w:rsid w:val="0043560C"/>
    <w:rsid w:val="00441438"/>
    <w:rsid w:val="00441621"/>
    <w:rsid w:val="004429DF"/>
    <w:rsid w:val="00447DAF"/>
    <w:rsid w:val="00450C07"/>
    <w:rsid w:val="00450E85"/>
    <w:rsid w:val="0045118E"/>
    <w:rsid w:val="00451F38"/>
    <w:rsid w:val="00452276"/>
    <w:rsid w:val="004539DF"/>
    <w:rsid w:val="0045450D"/>
    <w:rsid w:val="00455DE2"/>
    <w:rsid w:val="00460BD9"/>
    <w:rsid w:val="00460FDE"/>
    <w:rsid w:val="0046131B"/>
    <w:rsid w:val="00461704"/>
    <w:rsid w:val="004626F3"/>
    <w:rsid w:val="00462FC0"/>
    <w:rsid w:val="00465C34"/>
    <w:rsid w:val="00465F1E"/>
    <w:rsid w:val="00466BBB"/>
    <w:rsid w:val="00467D48"/>
    <w:rsid w:val="0047095C"/>
    <w:rsid w:val="00470B79"/>
    <w:rsid w:val="00470C45"/>
    <w:rsid w:val="004729F9"/>
    <w:rsid w:val="004736E8"/>
    <w:rsid w:val="004767A6"/>
    <w:rsid w:val="00480B47"/>
    <w:rsid w:val="00481D7F"/>
    <w:rsid w:val="00483E2C"/>
    <w:rsid w:val="004842C5"/>
    <w:rsid w:val="00484C28"/>
    <w:rsid w:val="00484CFE"/>
    <w:rsid w:val="00484EE7"/>
    <w:rsid w:val="00486414"/>
    <w:rsid w:val="00487095"/>
    <w:rsid w:val="00487BA0"/>
    <w:rsid w:val="004916CC"/>
    <w:rsid w:val="00493E1A"/>
    <w:rsid w:val="00493FD0"/>
    <w:rsid w:val="00494C98"/>
    <w:rsid w:val="00497175"/>
    <w:rsid w:val="0049755B"/>
    <w:rsid w:val="004A10EC"/>
    <w:rsid w:val="004A3DE6"/>
    <w:rsid w:val="004B21B7"/>
    <w:rsid w:val="004B403E"/>
    <w:rsid w:val="004B5030"/>
    <w:rsid w:val="004B58FE"/>
    <w:rsid w:val="004B5F59"/>
    <w:rsid w:val="004C0B77"/>
    <w:rsid w:val="004C0F65"/>
    <w:rsid w:val="004C1E0A"/>
    <w:rsid w:val="004C3649"/>
    <w:rsid w:val="004C471E"/>
    <w:rsid w:val="004C47E7"/>
    <w:rsid w:val="004C6170"/>
    <w:rsid w:val="004D0F5E"/>
    <w:rsid w:val="004D1F3E"/>
    <w:rsid w:val="004D301C"/>
    <w:rsid w:val="004D4FBC"/>
    <w:rsid w:val="004D57FD"/>
    <w:rsid w:val="004D7ACB"/>
    <w:rsid w:val="004E1693"/>
    <w:rsid w:val="004E17C6"/>
    <w:rsid w:val="004E2198"/>
    <w:rsid w:val="004E2475"/>
    <w:rsid w:val="004E3BF3"/>
    <w:rsid w:val="004E4959"/>
    <w:rsid w:val="004E50E7"/>
    <w:rsid w:val="004E51B0"/>
    <w:rsid w:val="004E6259"/>
    <w:rsid w:val="004F0C66"/>
    <w:rsid w:val="004F1BBD"/>
    <w:rsid w:val="004F52A1"/>
    <w:rsid w:val="004F7932"/>
    <w:rsid w:val="004F7AFC"/>
    <w:rsid w:val="005000A2"/>
    <w:rsid w:val="00502EBA"/>
    <w:rsid w:val="00504625"/>
    <w:rsid w:val="00504986"/>
    <w:rsid w:val="0050628D"/>
    <w:rsid w:val="00506FAE"/>
    <w:rsid w:val="00513065"/>
    <w:rsid w:val="00514AFC"/>
    <w:rsid w:val="00514DD3"/>
    <w:rsid w:val="005156C3"/>
    <w:rsid w:val="00516AB0"/>
    <w:rsid w:val="00520378"/>
    <w:rsid w:val="00521259"/>
    <w:rsid w:val="00521D49"/>
    <w:rsid w:val="00521E0B"/>
    <w:rsid w:val="005224D5"/>
    <w:rsid w:val="00522ABE"/>
    <w:rsid w:val="00523FA6"/>
    <w:rsid w:val="005262AF"/>
    <w:rsid w:val="00531D4D"/>
    <w:rsid w:val="00532FDD"/>
    <w:rsid w:val="00533E7B"/>
    <w:rsid w:val="0053427C"/>
    <w:rsid w:val="005342D5"/>
    <w:rsid w:val="00534535"/>
    <w:rsid w:val="005362B9"/>
    <w:rsid w:val="00541E00"/>
    <w:rsid w:val="0054309E"/>
    <w:rsid w:val="0054328B"/>
    <w:rsid w:val="00543E43"/>
    <w:rsid w:val="00544546"/>
    <w:rsid w:val="00544CDC"/>
    <w:rsid w:val="00551534"/>
    <w:rsid w:val="00552058"/>
    <w:rsid w:val="005525BB"/>
    <w:rsid w:val="005527DF"/>
    <w:rsid w:val="00552D54"/>
    <w:rsid w:val="00553C43"/>
    <w:rsid w:val="005542A3"/>
    <w:rsid w:val="00554370"/>
    <w:rsid w:val="00554EFA"/>
    <w:rsid w:val="00557AAD"/>
    <w:rsid w:val="00560887"/>
    <w:rsid w:val="00562CDF"/>
    <w:rsid w:val="00565C84"/>
    <w:rsid w:val="005669B6"/>
    <w:rsid w:val="00566DB8"/>
    <w:rsid w:val="00567F82"/>
    <w:rsid w:val="00573F0A"/>
    <w:rsid w:val="00575FCE"/>
    <w:rsid w:val="00580603"/>
    <w:rsid w:val="00581178"/>
    <w:rsid w:val="0058129A"/>
    <w:rsid w:val="005837FF"/>
    <w:rsid w:val="005849E9"/>
    <w:rsid w:val="0058558B"/>
    <w:rsid w:val="005876DA"/>
    <w:rsid w:val="00587A35"/>
    <w:rsid w:val="00591280"/>
    <w:rsid w:val="0059188B"/>
    <w:rsid w:val="00592F4B"/>
    <w:rsid w:val="00595444"/>
    <w:rsid w:val="005A05D8"/>
    <w:rsid w:val="005A07C4"/>
    <w:rsid w:val="005A0BAA"/>
    <w:rsid w:val="005A14FA"/>
    <w:rsid w:val="005A18F9"/>
    <w:rsid w:val="005A1ECB"/>
    <w:rsid w:val="005A42F7"/>
    <w:rsid w:val="005A52EF"/>
    <w:rsid w:val="005A6A60"/>
    <w:rsid w:val="005B3A6A"/>
    <w:rsid w:val="005B41B9"/>
    <w:rsid w:val="005B5AF6"/>
    <w:rsid w:val="005C0C97"/>
    <w:rsid w:val="005C0E30"/>
    <w:rsid w:val="005C1651"/>
    <w:rsid w:val="005C5DB3"/>
    <w:rsid w:val="005C5E41"/>
    <w:rsid w:val="005C6EFF"/>
    <w:rsid w:val="005C719C"/>
    <w:rsid w:val="005D0183"/>
    <w:rsid w:val="005D0C90"/>
    <w:rsid w:val="005D1616"/>
    <w:rsid w:val="005D1636"/>
    <w:rsid w:val="005D174F"/>
    <w:rsid w:val="005D18A5"/>
    <w:rsid w:val="005D2355"/>
    <w:rsid w:val="005D2D99"/>
    <w:rsid w:val="005D3383"/>
    <w:rsid w:val="005D38A5"/>
    <w:rsid w:val="005D4268"/>
    <w:rsid w:val="005D550C"/>
    <w:rsid w:val="005D5C12"/>
    <w:rsid w:val="005D6762"/>
    <w:rsid w:val="005D74B2"/>
    <w:rsid w:val="005D7807"/>
    <w:rsid w:val="005E031C"/>
    <w:rsid w:val="005E1A16"/>
    <w:rsid w:val="005E2D28"/>
    <w:rsid w:val="005E2D55"/>
    <w:rsid w:val="005E2E67"/>
    <w:rsid w:val="005E6785"/>
    <w:rsid w:val="005F1159"/>
    <w:rsid w:val="005F1288"/>
    <w:rsid w:val="005F15B6"/>
    <w:rsid w:val="005F420A"/>
    <w:rsid w:val="00601E39"/>
    <w:rsid w:val="006024A3"/>
    <w:rsid w:val="006047B0"/>
    <w:rsid w:val="006057D6"/>
    <w:rsid w:val="00606E4D"/>
    <w:rsid w:val="00610107"/>
    <w:rsid w:val="00610E36"/>
    <w:rsid w:val="00611978"/>
    <w:rsid w:val="00611B86"/>
    <w:rsid w:val="00613345"/>
    <w:rsid w:val="0061529F"/>
    <w:rsid w:val="00617FBB"/>
    <w:rsid w:val="00620920"/>
    <w:rsid w:val="00623468"/>
    <w:rsid w:val="006238BA"/>
    <w:rsid w:val="0062398A"/>
    <w:rsid w:val="00623EA7"/>
    <w:rsid w:val="00625CAA"/>
    <w:rsid w:val="00627B0E"/>
    <w:rsid w:val="00630401"/>
    <w:rsid w:val="006316D1"/>
    <w:rsid w:val="00632CED"/>
    <w:rsid w:val="00637AC6"/>
    <w:rsid w:val="0064248F"/>
    <w:rsid w:val="006428F8"/>
    <w:rsid w:val="00642CC5"/>
    <w:rsid w:val="00643442"/>
    <w:rsid w:val="00643806"/>
    <w:rsid w:val="00644EA3"/>
    <w:rsid w:val="0064599D"/>
    <w:rsid w:val="00645CD5"/>
    <w:rsid w:val="006474A6"/>
    <w:rsid w:val="00650562"/>
    <w:rsid w:val="006522BC"/>
    <w:rsid w:val="00652951"/>
    <w:rsid w:val="00652E09"/>
    <w:rsid w:val="006535E7"/>
    <w:rsid w:val="00653A77"/>
    <w:rsid w:val="00654B4B"/>
    <w:rsid w:val="00655F4E"/>
    <w:rsid w:val="00655FC4"/>
    <w:rsid w:val="00663C6A"/>
    <w:rsid w:val="006640CE"/>
    <w:rsid w:val="00665634"/>
    <w:rsid w:val="00665C6C"/>
    <w:rsid w:val="00667DD7"/>
    <w:rsid w:val="00670315"/>
    <w:rsid w:val="00670816"/>
    <w:rsid w:val="00671084"/>
    <w:rsid w:val="00672352"/>
    <w:rsid w:val="006723E6"/>
    <w:rsid w:val="006727B0"/>
    <w:rsid w:val="00674635"/>
    <w:rsid w:val="00675EC3"/>
    <w:rsid w:val="006766F7"/>
    <w:rsid w:val="00677131"/>
    <w:rsid w:val="00681020"/>
    <w:rsid w:val="0068579F"/>
    <w:rsid w:val="0069074C"/>
    <w:rsid w:val="00691351"/>
    <w:rsid w:val="006918D8"/>
    <w:rsid w:val="00691A1B"/>
    <w:rsid w:val="00697936"/>
    <w:rsid w:val="00697B23"/>
    <w:rsid w:val="006A1BD7"/>
    <w:rsid w:val="006A1CA6"/>
    <w:rsid w:val="006A297C"/>
    <w:rsid w:val="006A31A7"/>
    <w:rsid w:val="006A4AF4"/>
    <w:rsid w:val="006A5A82"/>
    <w:rsid w:val="006A70A3"/>
    <w:rsid w:val="006A7161"/>
    <w:rsid w:val="006A72A7"/>
    <w:rsid w:val="006B06F3"/>
    <w:rsid w:val="006B25D8"/>
    <w:rsid w:val="006B2D1A"/>
    <w:rsid w:val="006B4A58"/>
    <w:rsid w:val="006B5DF3"/>
    <w:rsid w:val="006B703D"/>
    <w:rsid w:val="006B75AD"/>
    <w:rsid w:val="006B7E86"/>
    <w:rsid w:val="006B7F62"/>
    <w:rsid w:val="006C15BC"/>
    <w:rsid w:val="006C167B"/>
    <w:rsid w:val="006C2827"/>
    <w:rsid w:val="006C3CEC"/>
    <w:rsid w:val="006C40DB"/>
    <w:rsid w:val="006C5732"/>
    <w:rsid w:val="006C5DBB"/>
    <w:rsid w:val="006C6D78"/>
    <w:rsid w:val="006C7D29"/>
    <w:rsid w:val="006C7FF7"/>
    <w:rsid w:val="006D20BD"/>
    <w:rsid w:val="006D2F3B"/>
    <w:rsid w:val="006D32A7"/>
    <w:rsid w:val="006D5869"/>
    <w:rsid w:val="006D5A42"/>
    <w:rsid w:val="006E03F4"/>
    <w:rsid w:val="006E046A"/>
    <w:rsid w:val="006E1461"/>
    <w:rsid w:val="006E4637"/>
    <w:rsid w:val="006E7B2B"/>
    <w:rsid w:val="006F0F81"/>
    <w:rsid w:val="006F1DDF"/>
    <w:rsid w:val="006F4FC2"/>
    <w:rsid w:val="006F6921"/>
    <w:rsid w:val="006F7BCA"/>
    <w:rsid w:val="0070104B"/>
    <w:rsid w:val="00701B01"/>
    <w:rsid w:val="00707940"/>
    <w:rsid w:val="00712587"/>
    <w:rsid w:val="00712CFF"/>
    <w:rsid w:val="007135FA"/>
    <w:rsid w:val="00714E07"/>
    <w:rsid w:val="00723526"/>
    <w:rsid w:val="0072413D"/>
    <w:rsid w:val="007256B5"/>
    <w:rsid w:val="00725764"/>
    <w:rsid w:val="00726B0D"/>
    <w:rsid w:val="00727A1A"/>
    <w:rsid w:val="00730BB1"/>
    <w:rsid w:val="00730D92"/>
    <w:rsid w:val="00730F1D"/>
    <w:rsid w:val="007313BE"/>
    <w:rsid w:val="00731E4B"/>
    <w:rsid w:val="00732DE7"/>
    <w:rsid w:val="00734454"/>
    <w:rsid w:val="00735D54"/>
    <w:rsid w:val="00740C54"/>
    <w:rsid w:val="00744C80"/>
    <w:rsid w:val="00744E10"/>
    <w:rsid w:val="00745AEB"/>
    <w:rsid w:val="00745CB0"/>
    <w:rsid w:val="0074690D"/>
    <w:rsid w:val="00746E89"/>
    <w:rsid w:val="00747DD1"/>
    <w:rsid w:val="007506E9"/>
    <w:rsid w:val="00751EA2"/>
    <w:rsid w:val="00754895"/>
    <w:rsid w:val="00761649"/>
    <w:rsid w:val="007623EA"/>
    <w:rsid w:val="00762848"/>
    <w:rsid w:val="00763530"/>
    <w:rsid w:val="007709C7"/>
    <w:rsid w:val="007715EE"/>
    <w:rsid w:val="00772B74"/>
    <w:rsid w:val="0077325E"/>
    <w:rsid w:val="00773D92"/>
    <w:rsid w:val="007804DA"/>
    <w:rsid w:val="00780BB7"/>
    <w:rsid w:val="00781623"/>
    <w:rsid w:val="0078304F"/>
    <w:rsid w:val="00784386"/>
    <w:rsid w:val="007849AD"/>
    <w:rsid w:val="00785307"/>
    <w:rsid w:val="00785989"/>
    <w:rsid w:val="00786AAE"/>
    <w:rsid w:val="00787E48"/>
    <w:rsid w:val="00790831"/>
    <w:rsid w:val="007A3D28"/>
    <w:rsid w:val="007A4BA7"/>
    <w:rsid w:val="007A57B6"/>
    <w:rsid w:val="007B139E"/>
    <w:rsid w:val="007B2194"/>
    <w:rsid w:val="007B383F"/>
    <w:rsid w:val="007B46CC"/>
    <w:rsid w:val="007B6740"/>
    <w:rsid w:val="007B6C56"/>
    <w:rsid w:val="007B7082"/>
    <w:rsid w:val="007B7684"/>
    <w:rsid w:val="007C29D6"/>
    <w:rsid w:val="007C55BD"/>
    <w:rsid w:val="007C591A"/>
    <w:rsid w:val="007C5FDB"/>
    <w:rsid w:val="007C7091"/>
    <w:rsid w:val="007C78B2"/>
    <w:rsid w:val="007D086F"/>
    <w:rsid w:val="007D08AF"/>
    <w:rsid w:val="007D1571"/>
    <w:rsid w:val="007D1D0E"/>
    <w:rsid w:val="007D48D5"/>
    <w:rsid w:val="007D506A"/>
    <w:rsid w:val="007D52FD"/>
    <w:rsid w:val="007D598F"/>
    <w:rsid w:val="007D6D2A"/>
    <w:rsid w:val="007D774D"/>
    <w:rsid w:val="007D7A21"/>
    <w:rsid w:val="007E2F95"/>
    <w:rsid w:val="007E45D1"/>
    <w:rsid w:val="007E4639"/>
    <w:rsid w:val="007E57AA"/>
    <w:rsid w:val="007E6B1D"/>
    <w:rsid w:val="007F0207"/>
    <w:rsid w:val="007F1156"/>
    <w:rsid w:val="007F1755"/>
    <w:rsid w:val="007F381F"/>
    <w:rsid w:val="007F5D3E"/>
    <w:rsid w:val="007F627A"/>
    <w:rsid w:val="007F7F2C"/>
    <w:rsid w:val="008002CF"/>
    <w:rsid w:val="0080041D"/>
    <w:rsid w:val="00801F76"/>
    <w:rsid w:val="00803364"/>
    <w:rsid w:val="00805F80"/>
    <w:rsid w:val="008061BC"/>
    <w:rsid w:val="00806CBF"/>
    <w:rsid w:val="008073E1"/>
    <w:rsid w:val="00807EAF"/>
    <w:rsid w:val="00811694"/>
    <w:rsid w:val="00812371"/>
    <w:rsid w:val="008132EC"/>
    <w:rsid w:val="008144F4"/>
    <w:rsid w:val="008147E1"/>
    <w:rsid w:val="0081490A"/>
    <w:rsid w:val="00815200"/>
    <w:rsid w:val="00817C74"/>
    <w:rsid w:val="00823562"/>
    <w:rsid w:val="00824D33"/>
    <w:rsid w:val="008251A5"/>
    <w:rsid w:val="008259E7"/>
    <w:rsid w:val="008266F3"/>
    <w:rsid w:val="008317C0"/>
    <w:rsid w:val="00831A20"/>
    <w:rsid w:val="00831C44"/>
    <w:rsid w:val="00833F47"/>
    <w:rsid w:val="00834D54"/>
    <w:rsid w:val="008359B4"/>
    <w:rsid w:val="00837A56"/>
    <w:rsid w:val="00841E05"/>
    <w:rsid w:val="00843C05"/>
    <w:rsid w:val="0084469F"/>
    <w:rsid w:val="00845791"/>
    <w:rsid w:val="008466C4"/>
    <w:rsid w:val="008513EA"/>
    <w:rsid w:val="00851FAB"/>
    <w:rsid w:val="00852995"/>
    <w:rsid w:val="0085381E"/>
    <w:rsid w:val="00854368"/>
    <w:rsid w:val="00857642"/>
    <w:rsid w:val="00860226"/>
    <w:rsid w:val="00861FFB"/>
    <w:rsid w:val="00862015"/>
    <w:rsid w:val="00864F5A"/>
    <w:rsid w:val="00865160"/>
    <w:rsid w:val="00866483"/>
    <w:rsid w:val="00867D2E"/>
    <w:rsid w:val="008704C6"/>
    <w:rsid w:val="0087554E"/>
    <w:rsid w:val="008778F8"/>
    <w:rsid w:val="00877B4F"/>
    <w:rsid w:val="00880257"/>
    <w:rsid w:val="008811D7"/>
    <w:rsid w:val="0088219E"/>
    <w:rsid w:val="0088267D"/>
    <w:rsid w:val="00883030"/>
    <w:rsid w:val="00883C02"/>
    <w:rsid w:val="008849B3"/>
    <w:rsid w:val="00884A52"/>
    <w:rsid w:val="008852E9"/>
    <w:rsid w:val="00886887"/>
    <w:rsid w:val="00890238"/>
    <w:rsid w:val="00891EED"/>
    <w:rsid w:val="00895262"/>
    <w:rsid w:val="0089646B"/>
    <w:rsid w:val="008A13B0"/>
    <w:rsid w:val="008A3293"/>
    <w:rsid w:val="008A3E79"/>
    <w:rsid w:val="008A41C8"/>
    <w:rsid w:val="008A454F"/>
    <w:rsid w:val="008A45FC"/>
    <w:rsid w:val="008A7379"/>
    <w:rsid w:val="008A789B"/>
    <w:rsid w:val="008B0A2E"/>
    <w:rsid w:val="008B0A79"/>
    <w:rsid w:val="008B2B4C"/>
    <w:rsid w:val="008B2F2D"/>
    <w:rsid w:val="008B3254"/>
    <w:rsid w:val="008B421A"/>
    <w:rsid w:val="008B495D"/>
    <w:rsid w:val="008B5ABC"/>
    <w:rsid w:val="008B71A5"/>
    <w:rsid w:val="008B7761"/>
    <w:rsid w:val="008B7813"/>
    <w:rsid w:val="008C0C55"/>
    <w:rsid w:val="008C132C"/>
    <w:rsid w:val="008C1CF1"/>
    <w:rsid w:val="008C229C"/>
    <w:rsid w:val="008C502C"/>
    <w:rsid w:val="008C7701"/>
    <w:rsid w:val="008D3358"/>
    <w:rsid w:val="008D6644"/>
    <w:rsid w:val="008E1F9D"/>
    <w:rsid w:val="008E301E"/>
    <w:rsid w:val="008E3159"/>
    <w:rsid w:val="008E362A"/>
    <w:rsid w:val="008E5137"/>
    <w:rsid w:val="008E6CB2"/>
    <w:rsid w:val="008F01E0"/>
    <w:rsid w:val="008F1B5E"/>
    <w:rsid w:val="008F213D"/>
    <w:rsid w:val="008F24AF"/>
    <w:rsid w:val="008F29DB"/>
    <w:rsid w:val="008F4977"/>
    <w:rsid w:val="008F7D28"/>
    <w:rsid w:val="00900944"/>
    <w:rsid w:val="00906CCF"/>
    <w:rsid w:val="00907601"/>
    <w:rsid w:val="00907ACE"/>
    <w:rsid w:val="00910EC3"/>
    <w:rsid w:val="00912431"/>
    <w:rsid w:val="0091275E"/>
    <w:rsid w:val="00913DEF"/>
    <w:rsid w:val="009157D9"/>
    <w:rsid w:val="009163A8"/>
    <w:rsid w:val="0092052D"/>
    <w:rsid w:val="00921228"/>
    <w:rsid w:val="009221DF"/>
    <w:rsid w:val="009228E1"/>
    <w:rsid w:val="00923200"/>
    <w:rsid w:val="009244BE"/>
    <w:rsid w:val="00926E52"/>
    <w:rsid w:val="0092772A"/>
    <w:rsid w:val="009313B8"/>
    <w:rsid w:val="00931509"/>
    <w:rsid w:val="0093288B"/>
    <w:rsid w:val="009355E1"/>
    <w:rsid w:val="00936501"/>
    <w:rsid w:val="009365AB"/>
    <w:rsid w:val="00937A86"/>
    <w:rsid w:val="00940814"/>
    <w:rsid w:val="0094338B"/>
    <w:rsid w:val="00943502"/>
    <w:rsid w:val="00943E24"/>
    <w:rsid w:val="00944236"/>
    <w:rsid w:val="0094489D"/>
    <w:rsid w:val="009467C2"/>
    <w:rsid w:val="00950431"/>
    <w:rsid w:val="009506C0"/>
    <w:rsid w:val="00952AF9"/>
    <w:rsid w:val="00952C43"/>
    <w:rsid w:val="0095332D"/>
    <w:rsid w:val="0095595F"/>
    <w:rsid w:val="00960F95"/>
    <w:rsid w:val="00962859"/>
    <w:rsid w:val="00963417"/>
    <w:rsid w:val="009658F8"/>
    <w:rsid w:val="0096696A"/>
    <w:rsid w:val="009715EB"/>
    <w:rsid w:val="0097166B"/>
    <w:rsid w:val="00971D68"/>
    <w:rsid w:val="009779D3"/>
    <w:rsid w:val="00980027"/>
    <w:rsid w:val="0098086C"/>
    <w:rsid w:val="00983DC3"/>
    <w:rsid w:val="00983E8A"/>
    <w:rsid w:val="00984A78"/>
    <w:rsid w:val="00985C5A"/>
    <w:rsid w:val="00986680"/>
    <w:rsid w:val="009870EC"/>
    <w:rsid w:val="00987399"/>
    <w:rsid w:val="009928A7"/>
    <w:rsid w:val="00992EA3"/>
    <w:rsid w:val="00992F62"/>
    <w:rsid w:val="009931E8"/>
    <w:rsid w:val="00993D42"/>
    <w:rsid w:val="009954A4"/>
    <w:rsid w:val="00996D09"/>
    <w:rsid w:val="0099791A"/>
    <w:rsid w:val="009A0F6B"/>
    <w:rsid w:val="009A2753"/>
    <w:rsid w:val="009A4178"/>
    <w:rsid w:val="009A4675"/>
    <w:rsid w:val="009A49E1"/>
    <w:rsid w:val="009A5345"/>
    <w:rsid w:val="009A6188"/>
    <w:rsid w:val="009A6F9A"/>
    <w:rsid w:val="009A7E68"/>
    <w:rsid w:val="009B0068"/>
    <w:rsid w:val="009B06F3"/>
    <w:rsid w:val="009B39B6"/>
    <w:rsid w:val="009B4A73"/>
    <w:rsid w:val="009B71FB"/>
    <w:rsid w:val="009C0CDB"/>
    <w:rsid w:val="009C4A20"/>
    <w:rsid w:val="009C67A9"/>
    <w:rsid w:val="009D0D95"/>
    <w:rsid w:val="009D1068"/>
    <w:rsid w:val="009D18A5"/>
    <w:rsid w:val="009D1918"/>
    <w:rsid w:val="009D1D97"/>
    <w:rsid w:val="009D233E"/>
    <w:rsid w:val="009D2805"/>
    <w:rsid w:val="009D4347"/>
    <w:rsid w:val="009D4A0C"/>
    <w:rsid w:val="009D5BE7"/>
    <w:rsid w:val="009D6FFD"/>
    <w:rsid w:val="009D726D"/>
    <w:rsid w:val="009D76A8"/>
    <w:rsid w:val="009D7819"/>
    <w:rsid w:val="009D7900"/>
    <w:rsid w:val="009D7C0D"/>
    <w:rsid w:val="009E0831"/>
    <w:rsid w:val="009E35EE"/>
    <w:rsid w:val="009E3E17"/>
    <w:rsid w:val="009E51B1"/>
    <w:rsid w:val="009E539B"/>
    <w:rsid w:val="009E561A"/>
    <w:rsid w:val="009E73AF"/>
    <w:rsid w:val="009E7571"/>
    <w:rsid w:val="009E7989"/>
    <w:rsid w:val="009E7E46"/>
    <w:rsid w:val="009F0057"/>
    <w:rsid w:val="009F0251"/>
    <w:rsid w:val="009F0867"/>
    <w:rsid w:val="009F19BB"/>
    <w:rsid w:val="009F2A55"/>
    <w:rsid w:val="009F2CEF"/>
    <w:rsid w:val="009F368F"/>
    <w:rsid w:val="009F6AA5"/>
    <w:rsid w:val="009F7BA0"/>
    <w:rsid w:val="00A023C7"/>
    <w:rsid w:val="00A02F65"/>
    <w:rsid w:val="00A0399C"/>
    <w:rsid w:val="00A0763B"/>
    <w:rsid w:val="00A1060B"/>
    <w:rsid w:val="00A12786"/>
    <w:rsid w:val="00A13813"/>
    <w:rsid w:val="00A1557A"/>
    <w:rsid w:val="00A15C6A"/>
    <w:rsid w:val="00A15E09"/>
    <w:rsid w:val="00A162F7"/>
    <w:rsid w:val="00A23403"/>
    <w:rsid w:val="00A25171"/>
    <w:rsid w:val="00A2577E"/>
    <w:rsid w:val="00A25966"/>
    <w:rsid w:val="00A30097"/>
    <w:rsid w:val="00A3249D"/>
    <w:rsid w:val="00A333B0"/>
    <w:rsid w:val="00A355FD"/>
    <w:rsid w:val="00A356F9"/>
    <w:rsid w:val="00A36228"/>
    <w:rsid w:val="00A36EFE"/>
    <w:rsid w:val="00A41793"/>
    <w:rsid w:val="00A42D40"/>
    <w:rsid w:val="00A43A62"/>
    <w:rsid w:val="00A43C0F"/>
    <w:rsid w:val="00A45F10"/>
    <w:rsid w:val="00A46CB1"/>
    <w:rsid w:val="00A4791A"/>
    <w:rsid w:val="00A53733"/>
    <w:rsid w:val="00A53903"/>
    <w:rsid w:val="00A548EF"/>
    <w:rsid w:val="00A55141"/>
    <w:rsid w:val="00A5539C"/>
    <w:rsid w:val="00A574AE"/>
    <w:rsid w:val="00A57B63"/>
    <w:rsid w:val="00A609E4"/>
    <w:rsid w:val="00A60EDB"/>
    <w:rsid w:val="00A61226"/>
    <w:rsid w:val="00A621BD"/>
    <w:rsid w:val="00A63187"/>
    <w:rsid w:val="00A73CCB"/>
    <w:rsid w:val="00A75998"/>
    <w:rsid w:val="00A768F8"/>
    <w:rsid w:val="00A771E2"/>
    <w:rsid w:val="00A772BA"/>
    <w:rsid w:val="00A815D8"/>
    <w:rsid w:val="00A82FBF"/>
    <w:rsid w:val="00A84203"/>
    <w:rsid w:val="00A84D89"/>
    <w:rsid w:val="00A85FD6"/>
    <w:rsid w:val="00A868AB"/>
    <w:rsid w:val="00A87501"/>
    <w:rsid w:val="00A902BA"/>
    <w:rsid w:val="00A91855"/>
    <w:rsid w:val="00A91900"/>
    <w:rsid w:val="00A9298D"/>
    <w:rsid w:val="00A93DD1"/>
    <w:rsid w:val="00A94250"/>
    <w:rsid w:val="00A94815"/>
    <w:rsid w:val="00A959BB"/>
    <w:rsid w:val="00A969E9"/>
    <w:rsid w:val="00A969EF"/>
    <w:rsid w:val="00AA0294"/>
    <w:rsid w:val="00AA209A"/>
    <w:rsid w:val="00AA5E9B"/>
    <w:rsid w:val="00AA64F0"/>
    <w:rsid w:val="00AA7D12"/>
    <w:rsid w:val="00AB02CB"/>
    <w:rsid w:val="00AB294C"/>
    <w:rsid w:val="00AB33DA"/>
    <w:rsid w:val="00AB3B49"/>
    <w:rsid w:val="00AB3E48"/>
    <w:rsid w:val="00AB46BD"/>
    <w:rsid w:val="00AB4B53"/>
    <w:rsid w:val="00AB5723"/>
    <w:rsid w:val="00AB57A8"/>
    <w:rsid w:val="00AB5A81"/>
    <w:rsid w:val="00AB61B0"/>
    <w:rsid w:val="00AB68BC"/>
    <w:rsid w:val="00AB6D1E"/>
    <w:rsid w:val="00AB7406"/>
    <w:rsid w:val="00AB7623"/>
    <w:rsid w:val="00AB7AE3"/>
    <w:rsid w:val="00AB7CFC"/>
    <w:rsid w:val="00AC152B"/>
    <w:rsid w:val="00AC339D"/>
    <w:rsid w:val="00AC3587"/>
    <w:rsid w:val="00AC3EDD"/>
    <w:rsid w:val="00AC4D8E"/>
    <w:rsid w:val="00AC5C3D"/>
    <w:rsid w:val="00AC72E2"/>
    <w:rsid w:val="00AD092A"/>
    <w:rsid w:val="00AD0CB7"/>
    <w:rsid w:val="00AD37A9"/>
    <w:rsid w:val="00AD5D21"/>
    <w:rsid w:val="00AD5F6C"/>
    <w:rsid w:val="00AD6CCA"/>
    <w:rsid w:val="00AD7D98"/>
    <w:rsid w:val="00AE2D0C"/>
    <w:rsid w:val="00AE3AB9"/>
    <w:rsid w:val="00AE569A"/>
    <w:rsid w:val="00AE6207"/>
    <w:rsid w:val="00AE652D"/>
    <w:rsid w:val="00AF0A7A"/>
    <w:rsid w:val="00AF112C"/>
    <w:rsid w:val="00AF3EFC"/>
    <w:rsid w:val="00AF4000"/>
    <w:rsid w:val="00B0064B"/>
    <w:rsid w:val="00B00C0C"/>
    <w:rsid w:val="00B01684"/>
    <w:rsid w:val="00B01E72"/>
    <w:rsid w:val="00B02328"/>
    <w:rsid w:val="00B03029"/>
    <w:rsid w:val="00B03192"/>
    <w:rsid w:val="00B031CE"/>
    <w:rsid w:val="00B0399C"/>
    <w:rsid w:val="00B03B90"/>
    <w:rsid w:val="00B040F5"/>
    <w:rsid w:val="00B049B1"/>
    <w:rsid w:val="00B06BC4"/>
    <w:rsid w:val="00B06FD6"/>
    <w:rsid w:val="00B078BE"/>
    <w:rsid w:val="00B102A7"/>
    <w:rsid w:val="00B10AE6"/>
    <w:rsid w:val="00B10CE7"/>
    <w:rsid w:val="00B13170"/>
    <w:rsid w:val="00B14A39"/>
    <w:rsid w:val="00B166ED"/>
    <w:rsid w:val="00B16B5C"/>
    <w:rsid w:val="00B16BBB"/>
    <w:rsid w:val="00B176DC"/>
    <w:rsid w:val="00B22625"/>
    <w:rsid w:val="00B2435C"/>
    <w:rsid w:val="00B24404"/>
    <w:rsid w:val="00B24DDD"/>
    <w:rsid w:val="00B26765"/>
    <w:rsid w:val="00B26C6E"/>
    <w:rsid w:val="00B27766"/>
    <w:rsid w:val="00B27FE4"/>
    <w:rsid w:val="00B3074A"/>
    <w:rsid w:val="00B30B9D"/>
    <w:rsid w:val="00B34CBA"/>
    <w:rsid w:val="00B37BDF"/>
    <w:rsid w:val="00B40C77"/>
    <w:rsid w:val="00B40E84"/>
    <w:rsid w:val="00B4235F"/>
    <w:rsid w:val="00B42A8E"/>
    <w:rsid w:val="00B43632"/>
    <w:rsid w:val="00B44948"/>
    <w:rsid w:val="00B44FD8"/>
    <w:rsid w:val="00B46761"/>
    <w:rsid w:val="00B50C32"/>
    <w:rsid w:val="00B528EE"/>
    <w:rsid w:val="00B53D30"/>
    <w:rsid w:val="00B5449B"/>
    <w:rsid w:val="00B61F8A"/>
    <w:rsid w:val="00B63350"/>
    <w:rsid w:val="00B639A0"/>
    <w:rsid w:val="00B6594D"/>
    <w:rsid w:val="00B663E8"/>
    <w:rsid w:val="00B66E66"/>
    <w:rsid w:val="00B70C7C"/>
    <w:rsid w:val="00B73DAE"/>
    <w:rsid w:val="00B749FC"/>
    <w:rsid w:val="00B75BE3"/>
    <w:rsid w:val="00B75CF5"/>
    <w:rsid w:val="00B760B0"/>
    <w:rsid w:val="00B76725"/>
    <w:rsid w:val="00B774F6"/>
    <w:rsid w:val="00B776F1"/>
    <w:rsid w:val="00B77932"/>
    <w:rsid w:val="00B779D8"/>
    <w:rsid w:val="00B80E95"/>
    <w:rsid w:val="00B8156D"/>
    <w:rsid w:val="00B823C8"/>
    <w:rsid w:val="00B82F3D"/>
    <w:rsid w:val="00B84C3B"/>
    <w:rsid w:val="00B879E8"/>
    <w:rsid w:val="00B905C5"/>
    <w:rsid w:val="00B917C5"/>
    <w:rsid w:val="00B91989"/>
    <w:rsid w:val="00B927BA"/>
    <w:rsid w:val="00B94A18"/>
    <w:rsid w:val="00B953A8"/>
    <w:rsid w:val="00B953F0"/>
    <w:rsid w:val="00B9654E"/>
    <w:rsid w:val="00BA094F"/>
    <w:rsid w:val="00BA17E8"/>
    <w:rsid w:val="00BA3D8E"/>
    <w:rsid w:val="00BA3E3F"/>
    <w:rsid w:val="00BA41B6"/>
    <w:rsid w:val="00BA725E"/>
    <w:rsid w:val="00BA79C1"/>
    <w:rsid w:val="00BA7FEA"/>
    <w:rsid w:val="00BB0F98"/>
    <w:rsid w:val="00BB18DB"/>
    <w:rsid w:val="00BB316A"/>
    <w:rsid w:val="00BB3B04"/>
    <w:rsid w:val="00BB6B46"/>
    <w:rsid w:val="00BB6D6D"/>
    <w:rsid w:val="00BC2F58"/>
    <w:rsid w:val="00BC325D"/>
    <w:rsid w:val="00BC3BF6"/>
    <w:rsid w:val="00BC4C7E"/>
    <w:rsid w:val="00BC5577"/>
    <w:rsid w:val="00BC60B6"/>
    <w:rsid w:val="00BC789E"/>
    <w:rsid w:val="00BC7AE9"/>
    <w:rsid w:val="00BD00DF"/>
    <w:rsid w:val="00BD01C0"/>
    <w:rsid w:val="00BD0CFF"/>
    <w:rsid w:val="00BD0F13"/>
    <w:rsid w:val="00BD1AEE"/>
    <w:rsid w:val="00BD1C1E"/>
    <w:rsid w:val="00BD3849"/>
    <w:rsid w:val="00BD4624"/>
    <w:rsid w:val="00BD48DB"/>
    <w:rsid w:val="00BD5E60"/>
    <w:rsid w:val="00BD6572"/>
    <w:rsid w:val="00BE075E"/>
    <w:rsid w:val="00BE570E"/>
    <w:rsid w:val="00BE647B"/>
    <w:rsid w:val="00BE6662"/>
    <w:rsid w:val="00BE6728"/>
    <w:rsid w:val="00BE67D0"/>
    <w:rsid w:val="00BE6C89"/>
    <w:rsid w:val="00BF1937"/>
    <w:rsid w:val="00BF1DED"/>
    <w:rsid w:val="00BF3451"/>
    <w:rsid w:val="00BF3FB3"/>
    <w:rsid w:val="00BF3FF1"/>
    <w:rsid w:val="00BF549E"/>
    <w:rsid w:val="00BF5501"/>
    <w:rsid w:val="00BF5B95"/>
    <w:rsid w:val="00C00354"/>
    <w:rsid w:val="00C03E84"/>
    <w:rsid w:val="00C04159"/>
    <w:rsid w:val="00C05117"/>
    <w:rsid w:val="00C064A3"/>
    <w:rsid w:val="00C072B3"/>
    <w:rsid w:val="00C111E5"/>
    <w:rsid w:val="00C11924"/>
    <w:rsid w:val="00C12191"/>
    <w:rsid w:val="00C13B23"/>
    <w:rsid w:val="00C16536"/>
    <w:rsid w:val="00C16739"/>
    <w:rsid w:val="00C17618"/>
    <w:rsid w:val="00C2069D"/>
    <w:rsid w:val="00C21066"/>
    <w:rsid w:val="00C222E2"/>
    <w:rsid w:val="00C223F8"/>
    <w:rsid w:val="00C247EC"/>
    <w:rsid w:val="00C25304"/>
    <w:rsid w:val="00C265BA"/>
    <w:rsid w:val="00C26744"/>
    <w:rsid w:val="00C306AD"/>
    <w:rsid w:val="00C3166F"/>
    <w:rsid w:val="00C31EC9"/>
    <w:rsid w:val="00C32372"/>
    <w:rsid w:val="00C328E0"/>
    <w:rsid w:val="00C32ECF"/>
    <w:rsid w:val="00C33FB6"/>
    <w:rsid w:val="00C34287"/>
    <w:rsid w:val="00C351FD"/>
    <w:rsid w:val="00C3683A"/>
    <w:rsid w:val="00C36DF9"/>
    <w:rsid w:val="00C377EC"/>
    <w:rsid w:val="00C37EEA"/>
    <w:rsid w:val="00C40FCC"/>
    <w:rsid w:val="00C41C59"/>
    <w:rsid w:val="00C42F0A"/>
    <w:rsid w:val="00C44EED"/>
    <w:rsid w:val="00C4590D"/>
    <w:rsid w:val="00C46028"/>
    <w:rsid w:val="00C462FF"/>
    <w:rsid w:val="00C473D9"/>
    <w:rsid w:val="00C47A92"/>
    <w:rsid w:val="00C508AF"/>
    <w:rsid w:val="00C51F1A"/>
    <w:rsid w:val="00C51F53"/>
    <w:rsid w:val="00C53256"/>
    <w:rsid w:val="00C5341D"/>
    <w:rsid w:val="00C541B3"/>
    <w:rsid w:val="00C55957"/>
    <w:rsid w:val="00C564FB"/>
    <w:rsid w:val="00C5676C"/>
    <w:rsid w:val="00C5696B"/>
    <w:rsid w:val="00C633E9"/>
    <w:rsid w:val="00C64443"/>
    <w:rsid w:val="00C65E8A"/>
    <w:rsid w:val="00C72E56"/>
    <w:rsid w:val="00C74B00"/>
    <w:rsid w:val="00C754CC"/>
    <w:rsid w:val="00C75B5B"/>
    <w:rsid w:val="00C80099"/>
    <w:rsid w:val="00C830E8"/>
    <w:rsid w:val="00C84382"/>
    <w:rsid w:val="00C848FF"/>
    <w:rsid w:val="00C852D3"/>
    <w:rsid w:val="00C85610"/>
    <w:rsid w:val="00C85C13"/>
    <w:rsid w:val="00C864D8"/>
    <w:rsid w:val="00C86B46"/>
    <w:rsid w:val="00C9216E"/>
    <w:rsid w:val="00C934D8"/>
    <w:rsid w:val="00C944BF"/>
    <w:rsid w:val="00C94AF9"/>
    <w:rsid w:val="00C96E57"/>
    <w:rsid w:val="00C97225"/>
    <w:rsid w:val="00CA016B"/>
    <w:rsid w:val="00CA1D47"/>
    <w:rsid w:val="00CA1F03"/>
    <w:rsid w:val="00CA1F18"/>
    <w:rsid w:val="00CA2035"/>
    <w:rsid w:val="00CA2C8E"/>
    <w:rsid w:val="00CA463C"/>
    <w:rsid w:val="00CA6FFE"/>
    <w:rsid w:val="00CB10E4"/>
    <w:rsid w:val="00CB2194"/>
    <w:rsid w:val="00CB21BB"/>
    <w:rsid w:val="00CB3F0C"/>
    <w:rsid w:val="00CB4027"/>
    <w:rsid w:val="00CB4883"/>
    <w:rsid w:val="00CB48DF"/>
    <w:rsid w:val="00CB5B7B"/>
    <w:rsid w:val="00CC1031"/>
    <w:rsid w:val="00CC1697"/>
    <w:rsid w:val="00CC1F08"/>
    <w:rsid w:val="00CC2045"/>
    <w:rsid w:val="00CC26B6"/>
    <w:rsid w:val="00CC43DF"/>
    <w:rsid w:val="00CC666D"/>
    <w:rsid w:val="00CC6AAC"/>
    <w:rsid w:val="00CC6C5E"/>
    <w:rsid w:val="00CD046F"/>
    <w:rsid w:val="00CD09E8"/>
    <w:rsid w:val="00CD4BDA"/>
    <w:rsid w:val="00CD4FBC"/>
    <w:rsid w:val="00CD5995"/>
    <w:rsid w:val="00CD681C"/>
    <w:rsid w:val="00CE1F04"/>
    <w:rsid w:val="00CE2A27"/>
    <w:rsid w:val="00CE32C8"/>
    <w:rsid w:val="00CE4D1C"/>
    <w:rsid w:val="00CE6D7B"/>
    <w:rsid w:val="00CE6E9B"/>
    <w:rsid w:val="00CF0CC1"/>
    <w:rsid w:val="00CF0D2F"/>
    <w:rsid w:val="00CF264E"/>
    <w:rsid w:val="00CF3D9B"/>
    <w:rsid w:val="00CF6500"/>
    <w:rsid w:val="00CF650F"/>
    <w:rsid w:val="00CF6952"/>
    <w:rsid w:val="00CF7CDF"/>
    <w:rsid w:val="00D032AB"/>
    <w:rsid w:val="00D05ECC"/>
    <w:rsid w:val="00D05F33"/>
    <w:rsid w:val="00D06885"/>
    <w:rsid w:val="00D068CE"/>
    <w:rsid w:val="00D1006A"/>
    <w:rsid w:val="00D1168C"/>
    <w:rsid w:val="00D119D3"/>
    <w:rsid w:val="00D13712"/>
    <w:rsid w:val="00D13737"/>
    <w:rsid w:val="00D1398B"/>
    <w:rsid w:val="00D13ECC"/>
    <w:rsid w:val="00D14076"/>
    <w:rsid w:val="00D149E3"/>
    <w:rsid w:val="00D162E2"/>
    <w:rsid w:val="00D16F4B"/>
    <w:rsid w:val="00D20CE2"/>
    <w:rsid w:val="00D24AD3"/>
    <w:rsid w:val="00D24FA6"/>
    <w:rsid w:val="00D251DB"/>
    <w:rsid w:val="00D27F77"/>
    <w:rsid w:val="00D302D5"/>
    <w:rsid w:val="00D30D52"/>
    <w:rsid w:val="00D316FD"/>
    <w:rsid w:val="00D31A4E"/>
    <w:rsid w:val="00D37D87"/>
    <w:rsid w:val="00D405C7"/>
    <w:rsid w:val="00D4113A"/>
    <w:rsid w:val="00D41D14"/>
    <w:rsid w:val="00D421FA"/>
    <w:rsid w:val="00D428BF"/>
    <w:rsid w:val="00D44902"/>
    <w:rsid w:val="00D46E6E"/>
    <w:rsid w:val="00D472F9"/>
    <w:rsid w:val="00D47789"/>
    <w:rsid w:val="00D507C4"/>
    <w:rsid w:val="00D50D29"/>
    <w:rsid w:val="00D51644"/>
    <w:rsid w:val="00D52036"/>
    <w:rsid w:val="00D5419A"/>
    <w:rsid w:val="00D55829"/>
    <w:rsid w:val="00D55EFE"/>
    <w:rsid w:val="00D564FA"/>
    <w:rsid w:val="00D56AE4"/>
    <w:rsid w:val="00D60139"/>
    <w:rsid w:val="00D60B5F"/>
    <w:rsid w:val="00D62012"/>
    <w:rsid w:val="00D631CB"/>
    <w:rsid w:val="00D64615"/>
    <w:rsid w:val="00D65958"/>
    <w:rsid w:val="00D72D58"/>
    <w:rsid w:val="00D74D86"/>
    <w:rsid w:val="00D77049"/>
    <w:rsid w:val="00D77902"/>
    <w:rsid w:val="00D8046A"/>
    <w:rsid w:val="00D81980"/>
    <w:rsid w:val="00D82179"/>
    <w:rsid w:val="00D82A67"/>
    <w:rsid w:val="00D82B4F"/>
    <w:rsid w:val="00D84C1B"/>
    <w:rsid w:val="00D864FD"/>
    <w:rsid w:val="00D86A44"/>
    <w:rsid w:val="00D87CEF"/>
    <w:rsid w:val="00D90F08"/>
    <w:rsid w:val="00D91E5B"/>
    <w:rsid w:val="00D92041"/>
    <w:rsid w:val="00D92429"/>
    <w:rsid w:val="00D929D5"/>
    <w:rsid w:val="00D943B6"/>
    <w:rsid w:val="00DA0550"/>
    <w:rsid w:val="00DA0AF7"/>
    <w:rsid w:val="00DA1EEC"/>
    <w:rsid w:val="00DA24DA"/>
    <w:rsid w:val="00DA35D7"/>
    <w:rsid w:val="00DA38B9"/>
    <w:rsid w:val="00DA783B"/>
    <w:rsid w:val="00DB181E"/>
    <w:rsid w:val="00DB4C7D"/>
    <w:rsid w:val="00DB720B"/>
    <w:rsid w:val="00DC07A2"/>
    <w:rsid w:val="00DC0C78"/>
    <w:rsid w:val="00DC3D30"/>
    <w:rsid w:val="00DC3E4C"/>
    <w:rsid w:val="00DC485B"/>
    <w:rsid w:val="00DC4A1D"/>
    <w:rsid w:val="00DC5A08"/>
    <w:rsid w:val="00DC6156"/>
    <w:rsid w:val="00DD1862"/>
    <w:rsid w:val="00DD5D9B"/>
    <w:rsid w:val="00DD6204"/>
    <w:rsid w:val="00DD7F20"/>
    <w:rsid w:val="00DE04B6"/>
    <w:rsid w:val="00DE1B67"/>
    <w:rsid w:val="00DE2093"/>
    <w:rsid w:val="00DE295B"/>
    <w:rsid w:val="00DE2AAC"/>
    <w:rsid w:val="00DE4C58"/>
    <w:rsid w:val="00DE4F9C"/>
    <w:rsid w:val="00DE5B21"/>
    <w:rsid w:val="00DE78EE"/>
    <w:rsid w:val="00DE7E72"/>
    <w:rsid w:val="00DF06AB"/>
    <w:rsid w:val="00DF3096"/>
    <w:rsid w:val="00DF3667"/>
    <w:rsid w:val="00DF42BE"/>
    <w:rsid w:val="00DF5348"/>
    <w:rsid w:val="00DF64CA"/>
    <w:rsid w:val="00DF7453"/>
    <w:rsid w:val="00E01BF3"/>
    <w:rsid w:val="00E03568"/>
    <w:rsid w:val="00E03708"/>
    <w:rsid w:val="00E03DCF"/>
    <w:rsid w:val="00E0497F"/>
    <w:rsid w:val="00E04ADD"/>
    <w:rsid w:val="00E0524D"/>
    <w:rsid w:val="00E07F96"/>
    <w:rsid w:val="00E135CD"/>
    <w:rsid w:val="00E13DF3"/>
    <w:rsid w:val="00E153A6"/>
    <w:rsid w:val="00E158BE"/>
    <w:rsid w:val="00E20548"/>
    <w:rsid w:val="00E21EAC"/>
    <w:rsid w:val="00E260EA"/>
    <w:rsid w:val="00E27A4A"/>
    <w:rsid w:val="00E30073"/>
    <w:rsid w:val="00E31E69"/>
    <w:rsid w:val="00E32740"/>
    <w:rsid w:val="00E356B0"/>
    <w:rsid w:val="00E36460"/>
    <w:rsid w:val="00E36D80"/>
    <w:rsid w:val="00E37AAF"/>
    <w:rsid w:val="00E40911"/>
    <w:rsid w:val="00E411A8"/>
    <w:rsid w:val="00E412DF"/>
    <w:rsid w:val="00E42874"/>
    <w:rsid w:val="00E4369A"/>
    <w:rsid w:val="00E44858"/>
    <w:rsid w:val="00E46677"/>
    <w:rsid w:val="00E47B24"/>
    <w:rsid w:val="00E47BAC"/>
    <w:rsid w:val="00E50217"/>
    <w:rsid w:val="00E50C1F"/>
    <w:rsid w:val="00E574B0"/>
    <w:rsid w:val="00E600A6"/>
    <w:rsid w:val="00E60FC9"/>
    <w:rsid w:val="00E613D5"/>
    <w:rsid w:val="00E669BB"/>
    <w:rsid w:val="00E67C5F"/>
    <w:rsid w:val="00E70EA4"/>
    <w:rsid w:val="00E70ED5"/>
    <w:rsid w:val="00E72D00"/>
    <w:rsid w:val="00E73727"/>
    <w:rsid w:val="00E74ECA"/>
    <w:rsid w:val="00E77E79"/>
    <w:rsid w:val="00E81D0B"/>
    <w:rsid w:val="00E83D65"/>
    <w:rsid w:val="00E84D7C"/>
    <w:rsid w:val="00E85EB0"/>
    <w:rsid w:val="00E8645F"/>
    <w:rsid w:val="00E86747"/>
    <w:rsid w:val="00E86E5D"/>
    <w:rsid w:val="00E87B22"/>
    <w:rsid w:val="00E87C08"/>
    <w:rsid w:val="00E91166"/>
    <w:rsid w:val="00E9165C"/>
    <w:rsid w:val="00E9402E"/>
    <w:rsid w:val="00E95223"/>
    <w:rsid w:val="00E95E66"/>
    <w:rsid w:val="00E974CA"/>
    <w:rsid w:val="00EA0F83"/>
    <w:rsid w:val="00EA1A52"/>
    <w:rsid w:val="00EA3C2E"/>
    <w:rsid w:val="00EA48AD"/>
    <w:rsid w:val="00EA5286"/>
    <w:rsid w:val="00EB153B"/>
    <w:rsid w:val="00EB1CA2"/>
    <w:rsid w:val="00EB39A0"/>
    <w:rsid w:val="00EB41EC"/>
    <w:rsid w:val="00EB4B2D"/>
    <w:rsid w:val="00EB5F6F"/>
    <w:rsid w:val="00EB5FE0"/>
    <w:rsid w:val="00EC1528"/>
    <w:rsid w:val="00EC2170"/>
    <w:rsid w:val="00EC2EF2"/>
    <w:rsid w:val="00EC3F7A"/>
    <w:rsid w:val="00EC6FBE"/>
    <w:rsid w:val="00EC7658"/>
    <w:rsid w:val="00EC7EBC"/>
    <w:rsid w:val="00ED1669"/>
    <w:rsid w:val="00ED1A59"/>
    <w:rsid w:val="00ED345C"/>
    <w:rsid w:val="00ED4B14"/>
    <w:rsid w:val="00ED51E0"/>
    <w:rsid w:val="00ED6197"/>
    <w:rsid w:val="00ED73B7"/>
    <w:rsid w:val="00ED7457"/>
    <w:rsid w:val="00EE04EA"/>
    <w:rsid w:val="00EE1A34"/>
    <w:rsid w:val="00EE419B"/>
    <w:rsid w:val="00EE5A89"/>
    <w:rsid w:val="00EF079F"/>
    <w:rsid w:val="00EF1402"/>
    <w:rsid w:val="00EF2753"/>
    <w:rsid w:val="00EF2A61"/>
    <w:rsid w:val="00EF2BBC"/>
    <w:rsid w:val="00EF36E2"/>
    <w:rsid w:val="00EF477E"/>
    <w:rsid w:val="00EF5C35"/>
    <w:rsid w:val="00EF6643"/>
    <w:rsid w:val="00EF6649"/>
    <w:rsid w:val="00EF77BE"/>
    <w:rsid w:val="00EF7D42"/>
    <w:rsid w:val="00F00743"/>
    <w:rsid w:val="00F01467"/>
    <w:rsid w:val="00F0420F"/>
    <w:rsid w:val="00F05843"/>
    <w:rsid w:val="00F072DC"/>
    <w:rsid w:val="00F1011F"/>
    <w:rsid w:val="00F1077A"/>
    <w:rsid w:val="00F134E0"/>
    <w:rsid w:val="00F20ED2"/>
    <w:rsid w:val="00F2174B"/>
    <w:rsid w:val="00F21ABF"/>
    <w:rsid w:val="00F22CFB"/>
    <w:rsid w:val="00F257D2"/>
    <w:rsid w:val="00F26C16"/>
    <w:rsid w:val="00F33141"/>
    <w:rsid w:val="00F34AEC"/>
    <w:rsid w:val="00F4209D"/>
    <w:rsid w:val="00F42BC1"/>
    <w:rsid w:val="00F42FEC"/>
    <w:rsid w:val="00F43416"/>
    <w:rsid w:val="00F43680"/>
    <w:rsid w:val="00F44D87"/>
    <w:rsid w:val="00F45F40"/>
    <w:rsid w:val="00F47FDC"/>
    <w:rsid w:val="00F506D1"/>
    <w:rsid w:val="00F54114"/>
    <w:rsid w:val="00F553A3"/>
    <w:rsid w:val="00F56572"/>
    <w:rsid w:val="00F601F1"/>
    <w:rsid w:val="00F6049E"/>
    <w:rsid w:val="00F60853"/>
    <w:rsid w:val="00F612DA"/>
    <w:rsid w:val="00F62047"/>
    <w:rsid w:val="00F62BC2"/>
    <w:rsid w:val="00F637D3"/>
    <w:rsid w:val="00F66367"/>
    <w:rsid w:val="00F70BAA"/>
    <w:rsid w:val="00F71089"/>
    <w:rsid w:val="00F735B1"/>
    <w:rsid w:val="00F73F96"/>
    <w:rsid w:val="00F7414A"/>
    <w:rsid w:val="00F744D1"/>
    <w:rsid w:val="00F749DE"/>
    <w:rsid w:val="00F76C98"/>
    <w:rsid w:val="00F77CEC"/>
    <w:rsid w:val="00F77E4C"/>
    <w:rsid w:val="00F77EFA"/>
    <w:rsid w:val="00F814B0"/>
    <w:rsid w:val="00F821C5"/>
    <w:rsid w:val="00F83162"/>
    <w:rsid w:val="00F83533"/>
    <w:rsid w:val="00F83FBC"/>
    <w:rsid w:val="00F86C9C"/>
    <w:rsid w:val="00F86F76"/>
    <w:rsid w:val="00F877D6"/>
    <w:rsid w:val="00F877D9"/>
    <w:rsid w:val="00F917E0"/>
    <w:rsid w:val="00F923CD"/>
    <w:rsid w:val="00F92878"/>
    <w:rsid w:val="00F92C28"/>
    <w:rsid w:val="00F938C1"/>
    <w:rsid w:val="00F93A1E"/>
    <w:rsid w:val="00F943F4"/>
    <w:rsid w:val="00F979E4"/>
    <w:rsid w:val="00FA00D9"/>
    <w:rsid w:val="00FA1E84"/>
    <w:rsid w:val="00FA2315"/>
    <w:rsid w:val="00FA32D0"/>
    <w:rsid w:val="00FA3A85"/>
    <w:rsid w:val="00FA5658"/>
    <w:rsid w:val="00FA569A"/>
    <w:rsid w:val="00FA7EEA"/>
    <w:rsid w:val="00FB0193"/>
    <w:rsid w:val="00FB1D04"/>
    <w:rsid w:val="00FB1D17"/>
    <w:rsid w:val="00FB31C8"/>
    <w:rsid w:val="00FB484C"/>
    <w:rsid w:val="00FB627F"/>
    <w:rsid w:val="00FB62BA"/>
    <w:rsid w:val="00FB6390"/>
    <w:rsid w:val="00FB6A86"/>
    <w:rsid w:val="00FB72C3"/>
    <w:rsid w:val="00FC1547"/>
    <w:rsid w:val="00FC6CBE"/>
    <w:rsid w:val="00FC6F0C"/>
    <w:rsid w:val="00FC710A"/>
    <w:rsid w:val="00FD06C7"/>
    <w:rsid w:val="00FD3B2C"/>
    <w:rsid w:val="00FD4185"/>
    <w:rsid w:val="00FD49B0"/>
    <w:rsid w:val="00FD4EDD"/>
    <w:rsid w:val="00FD7AB0"/>
    <w:rsid w:val="00FE135C"/>
    <w:rsid w:val="00FE182A"/>
    <w:rsid w:val="00FE2951"/>
    <w:rsid w:val="00FE30B2"/>
    <w:rsid w:val="00FE37ED"/>
    <w:rsid w:val="00FE44FC"/>
    <w:rsid w:val="00FE4582"/>
    <w:rsid w:val="00FE45EF"/>
    <w:rsid w:val="00FE51A1"/>
    <w:rsid w:val="00FE7228"/>
    <w:rsid w:val="00FF0F6B"/>
    <w:rsid w:val="00FF2CF6"/>
    <w:rsid w:val="00FF63BD"/>
    <w:rsid w:val="00FF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07A8FB"/>
  <w15:docId w15:val="{5CE0F2BC-5C7A-4CFE-935C-8BD998259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sz w:val="22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E69"/>
  </w:style>
  <w:style w:type="paragraph" w:styleId="Heading1">
    <w:name w:val="heading 1"/>
    <w:basedOn w:val="Normal"/>
    <w:next w:val="Normal"/>
    <w:link w:val="Heading1Char"/>
    <w:uiPriority w:val="9"/>
    <w:qFormat/>
    <w:rsid w:val="00B776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5E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00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162F7"/>
    <w:pPr>
      <w:spacing w:before="240" w:after="60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49B"/>
    <w:pPr>
      <w:ind w:left="720"/>
      <w:contextualSpacing/>
    </w:pPr>
  </w:style>
  <w:style w:type="table" w:styleId="TableGrid">
    <w:name w:val="Table Grid"/>
    <w:basedOn w:val="TableNormal"/>
    <w:uiPriority w:val="59"/>
    <w:rsid w:val="00E9402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BD"/>
  </w:style>
  <w:style w:type="paragraph" w:styleId="Footer">
    <w:name w:val="footer"/>
    <w:basedOn w:val="Normal"/>
    <w:link w:val="Foot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BD"/>
  </w:style>
  <w:style w:type="paragraph" w:styleId="NoSpacing">
    <w:name w:val="No Spacing"/>
    <w:link w:val="NoSpacingChar"/>
    <w:uiPriority w:val="1"/>
    <w:qFormat/>
    <w:rsid w:val="00112D27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12D27"/>
    <w:rPr>
      <w:rFonts w:asciiTheme="minorHAnsi" w:eastAsiaTheme="minorEastAsia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E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23F8"/>
    <w:pPr>
      <w:spacing w:after="0" w:line="240" w:lineRule="auto"/>
    </w:pPr>
  </w:style>
  <w:style w:type="paragraph" w:customStyle="1" w:styleId="Default">
    <w:name w:val="Default"/>
    <w:rsid w:val="009467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806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6C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6C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CB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837FF"/>
    <w:rPr>
      <w:color w:val="0000FF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A162F7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76F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300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5E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ynqvb">
    <w:name w:val="rynqvb"/>
    <w:basedOn w:val="DefaultParagraphFont"/>
    <w:rsid w:val="00D13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8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3FF0B-4977-484E-8751-1E916A592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1670</Words>
  <Characters>952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zlomi</dc:creator>
  <cp:lastModifiedBy>m sh</cp:lastModifiedBy>
  <cp:revision>2</cp:revision>
  <dcterms:created xsi:type="dcterms:W3CDTF">2024-11-10T05:11:00Z</dcterms:created>
  <dcterms:modified xsi:type="dcterms:W3CDTF">2024-11-1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34d65c695d0f15c9a0dc2a14966b344e5d752b5ca5071304fd383d16750ae1</vt:lpwstr>
  </property>
</Properties>
</file>